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FC5412" w:rsidRDefault="001500F7" w:rsidP="00D01606">
      <w:pPr>
        <w:tabs>
          <w:tab w:val="left" w:pos="851"/>
        </w:tabs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1728" behindDoc="0" locked="0" layoutInCell="1" allowOverlap="1" wp14:anchorId="0AAFEFF7" wp14:editId="1A9591B4">
                <wp:simplePos x="0" y="0"/>
                <wp:positionH relativeFrom="column">
                  <wp:posOffset>1524001</wp:posOffset>
                </wp:positionH>
                <wp:positionV relativeFrom="paragraph">
                  <wp:posOffset>114300</wp:posOffset>
                </wp:positionV>
                <wp:extent cx="2781300" cy="4286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01606" w:rsidRPr="00D01606" w:rsidRDefault="001500F7" w:rsidP="001500F7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مقطع التعلمي01:</w:t>
                            </w:r>
                            <w:r w:rsidR="00D01606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..............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6" o:spid="_x0000_s1026" style="position:absolute;left:0;text-align:left;margin-left:120pt;margin-top:9pt;width:219pt;height:33.75pt;z-index:25300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" fillcolor="white [3212]" strokecolor="white [3212]" strokeweight="1pt">
                <v:textbox>
                  <w:txbxContent>
                    <w:p w:rsidR="00D01606" w:rsidRPr="00D01606" w:rsidRDefault="001500F7" w:rsidP="001500F7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مقطع التعلمي01:</w:t>
                      </w:r>
                      <w:r w:rsidR="00D01606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..............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</w:t>
                      </w:r>
                    </w:p>
                  </w:txbxContent>
                </v:textbox>
              </v:rect>
            </w:pict>
          </mc:Fallback>
        </mc:AlternateContent>
      </w:r>
      <w:r w:rsidR="00B57BD8"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3776" behindDoc="0" locked="0" layoutInCell="1" allowOverlap="1" wp14:anchorId="4B696984" wp14:editId="2601DC60">
                <wp:simplePos x="0" y="0"/>
                <wp:positionH relativeFrom="column">
                  <wp:posOffset>4264394</wp:posOffset>
                </wp:positionH>
                <wp:positionV relativeFrom="paragraph">
                  <wp:posOffset>114300</wp:posOffset>
                </wp:positionV>
                <wp:extent cx="3005086" cy="428625"/>
                <wp:effectExtent l="0" t="0" r="2413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5086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3B05" w:rsidRPr="00D01606" w:rsidRDefault="00D03B05" w:rsidP="00D03B05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ميدان</w:t>
                            </w:r>
                            <w:r w:rsidR="001500F7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01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:</w:t>
                            </w:r>
                            <w:r w:rsidR="001500F7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........................................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 xml:space="preserve"> .......................</w:t>
                            </w:r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9" o:spid="_x0000_s1027" style="position:absolute;left:0;text-align:left;margin-left:335.8pt;margin-top:9pt;width:236.6pt;height:33.75pt;z-index:25300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" fillcolor="white [3212]" strokecolor="white [3212]" strokeweight="1pt">
                <v:textbox>
                  <w:txbxContent>
                    <w:p w:rsidR="00D03B05" w:rsidRPr="00D01606" w:rsidRDefault="00D03B05" w:rsidP="00D03B05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ميدان</w:t>
                      </w:r>
                      <w:r w:rsidR="001500F7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01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:</w:t>
                      </w:r>
                      <w:r w:rsidR="001500F7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.................................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 xml:space="preserve"> .......................</w:t>
                      </w:r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B57BD8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76128" behindDoc="0" locked="0" layoutInCell="1" allowOverlap="1" wp14:anchorId="3070062C" wp14:editId="54A9A1C5">
                <wp:simplePos x="0" y="0"/>
                <wp:positionH relativeFrom="column">
                  <wp:posOffset>1457325</wp:posOffset>
                </wp:positionH>
                <wp:positionV relativeFrom="paragraph">
                  <wp:posOffset>47625</wp:posOffset>
                </wp:positionV>
                <wp:extent cx="5861685" cy="1390650"/>
                <wp:effectExtent l="0" t="0" r="24765" b="19050"/>
                <wp:wrapNone/>
                <wp:docPr id="741" name="Rectangle 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685" cy="13906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1606" w:rsidRDefault="00D01606" w:rsidP="00D01606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1" o:spid="_x0000_s1028" style="position:absolute;left:0;text-align:left;margin-left:114.75pt;margin-top:3.75pt;width:461.55pt;height:109.5pt;z-index:2529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" fillcolor="window" strokecolor="#ad2750 [2409]" strokeweight="2pt">
                <v:textbox>
                  <w:txbxContent>
                    <w:p w:rsidR="00D01606" w:rsidRDefault="00D01606" w:rsidP="00D01606">
                      <w:pPr>
                        <w:jc w:val="right"/>
                      </w:pPr>
                    </w:p>
                  </w:txbxContent>
                </v:textbox>
              </v:rect>
            </w:pict>
          </mc:Fallback>
        </mc:AlternateContent>
      </w:r>
      <w:r w:rsidR="00A438A3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9920" behindDoc="0" locked="0" layoutInCell="1" allowOverlap="1" wp14:anchorId="66D4ABC0" wp14:editId="07CDD226">
                <wp:simplePos x="0" y="0"/>
                <wp:positionH relativeFrom="column">
                  <wp:posOffset>771525</wp:posOffset>
                </wp:positionH>
                <wp:positionV relativeFrom="paragraph">
                  <wp:posOffset>116205</wp:posOffset>
                </wp:positionV>
                <wp:extent cx="781050" cy="668656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66865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alpha val="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438A3" w:rsidRPr="004659A9" w:rsidRDefault="00A438A3" w:rsidP="00A438A3">
                            <w:pPr>
                              <w:rPr>
                                <w:rFonts w:ascii="Monadi" w:hAnsi="Monadi" w:cs="Monadi"/>
                                <w:color w:val="FFFFFF" w:themeColor="background1"/>
                                <w:sz w:val="24"/>
                                <w:szCs w:val="24"/>
                                <w:lang w:bidi="ar-DZ"/>
                              </w:rPr>
                            </w:pPr>
                            <w:r w:rsidRPr="00A438A3">
                              <w:rPr>
                                <w:rFonts w:ascii="Monadi" w:hAnsi="Monadi" w:cs="Monadi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F3151E9" wp14:editId="22204484">
                                  <wp:extent cx="581025" cy="533400"/>
                                  <wp:effectExtent l="0" t="0" r="9525" b="0"/>
                                  <wp:docPr id="13" name="Imag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1025" cy="533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6D4ABC0" id="Rectangle 12" o:spid="_x0000_s1029" style="position:absolute;left:0;text-align:left;margin-left:60.75pt;margin-top:9.15pt;width:61.5pt;height:52.65pt;z-index:25300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" fillcolor="white [3212]" strokecolor="white [3212]" strokeweight="1pt">
                <v:fill opacity="0"/>
                <v:stroke opacity="0"/>
                <v:textbox>
                  <w:txbxContent>
                    <w:p w:rsidR="00A438A3" w:rsidRPr="004659A9" w:rsidRDefault="00A438A3" w:rsidP="00A438A3">
                      <w:pPr>
                        <w:rPr>
                          <w:rFonts w:ascii="Monadi" w:hAnsi="Monadi" w:cs="Monadi"/>
                          <w:color w:val="FFFFFF" w:themeColor="background1"/>
                          <w:sz w:val="24"/>
                          <w:szCs w:val="24"/>
                          <w:lang w:bidi="ar-DZ"/>
                        </w:rPr>
                      </w:pPr>
                      <w:r w:rsidRPr="00A438A3">
                        <w:rPr>
                          <w:rFonts w:ascii="Monadi" w:hAnsi="Monadi" w:cs="Monadi"/>
                          <w:noProof/>
                          <w:color w:val="FFFFFF" w:themeColor="background1"/>
                          <w:sz w:val="24"/>
                          <w:szCs w:val="24"/>
                          <w:lang w:val="en-US" w:eastAsia="en-US"/>
                        </w:rPr>
                        <w:drawing>
                          <wp:inline distT="0" distB="0" distL="0" distR="0" wp14:anchorId="7F3151E9" wp14:editId="22204484">
                            <wp:extent cx="581025" cy="533400"/>
                            <wp:effectExtent l="0" t="0" r="9525" b="0"/>
                            <wp:docPr id="13" name="Imag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1025" cy="533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A438A3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98656" behindDoc="0" locked="0" layoutInCell="1" allowOverlap="1" wp14:anchorId="7E03B6C5" wp14:editId="6F87A1E5">
                <wp:simplePos x="0" y="0"/>
                <wp:positionH relativeFrom="column">
                  <wp:posOffset>66675</wp:posOffset>
                </wp:positionH>
                <wp:positionV relativeFrom="paragraph">
                  <wp:posOffset>314325</wp:posOffset>
                </wp:positionV>
                <wp:extent cx="1407795" cy="1447800"/>
                <wp:effectExtent l="0" t="0" r="0" b="0"/>
                <wp:wrapNone/>
                <wp:docPr id="752" name="Rectangle 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795" cy="1447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 w="12700" cap="flat" cmpd="sng" algn="ctr">
                          <a:solidFill>
                            <a:schemeClr val="bg1">
                              <a:alpha val="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D03B05" w:rsidRDefault="007C3851" w:rsidP="00D03B05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4"/>
                                <w:szCs w:val="24"/>
                                <w:lang w:bidi="ar-DZ"/>
                              </w:rPr>
                            </w:pPr>
                            <w:r w:rsidRPr="007C3851">
                              <w:rPr>
                                <w:rFonts w:asciiTheme="minorBidi" w:hAnsiTheme="minorBid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904875" cy="1333500"/>
                                  <wp:effectExtent l="0" t="0" r="9525" b="0"/>
                                  <wp:docPr id="20" name="Imag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4875" cy="1333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E03B6C5" id="Rectangle 752" o:spid="_x0000_s1030" style="position:absolute;left:0;text-align:left;margin-left:5.25pt;margin-top:24.75pt;width:110.85pt;height:114pt;z-index:25299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" fillcolor="white [3212]" strokecolor="white [3212]" strokeweight="1pt">
                <v:fill opacity="0"/>
                <v:stroke opacity="0"/>
                <v:textbox>
                  <w:txbxContent>
                    <w:p w:rsidR="006D2236" w:rsidRPr="00D03B05" w:rsidRDefault="007C3851" w:rsidP="00D03B05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4"/>
                          <w:szCs w:val="24"/>
                          <w:lang w:bidi="ar-DZ"/>
                        </w:rPr>
                      </w:pPr>
                      <w:r w:rsidRPr="007C3851">
                        <w:rPr>
                          <w:rFonts w:asciiTheme="minorBidi" w:hAnsiTheme="minorBidi"/>
                          <w:noProof/>
                          <w:color w:val="000000" w:themeColor="text1"/>
                          <w:sz w:val="24"/>
                          <w:szCs w:val="24"/>
                          <w:lang w:val="en-US" w:eastAsia="en-US"/>
                        </w:rPr>
                        <w:drawing>
                          <wp:inline distT="0" distB="0" distL="0" distR="0">
                            <wp:extent cx="904875" cy="1333500"/>
                            <wp:effectExtent l="0" t="0" r="9525" b="0"/>
                            <wp:docPr id="20" name="Imag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4875" cy="1333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D03B05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0CBC7FA" wp14:editId="64C3991C">
                <wp:simplePos x="0" y="0"/>
                <wp:positionH relativeFrom="column">
                  <wp:posOffset>7336790</wp:posOffset>
                </wp:positionH>
                <wp:positionV relativeFrom="paragraph">
                  <wp:posOffset>29210</wp:posOffset>
                </wp:positionV>
                <wp:extent cx="0" cy="2448000"/>
                <wp:effectExtent l="19050" t="0" r="38100" b="47625"/>
                <wp:wrapNone/>
                <wp:docPr id="128" name="Connecteur droit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4800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5BD2F8F" id="Connecteur droit 128" o:spid="_x0000_s1026" style="position:absolute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77.7pt,2.3pt" to="577.7pt,19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" strokecolor="#ad2750 [2409]" strokeweight="5pt">
                <v:stroke joinstyle="miter"/>
              </v:line>
            </w:pict>
          </mc:Fallback>
        </mc:AlternateContent>
      </w:r>
      <w:r w:rsidR="00D01606">
        <w:rPr>
          <w:rtl/>
        </w:rPr>
        <w:tab/>
      </w:r>
    </w:p>
    <w:p w:rsidR="00FC5412" w:rsidRDefault="00D04E84" w:rsidP="00D01606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8112" behindDoc="0" locked="0" layoutInCell="1" allowOverlap="1" wp14:anchorId="50E0070F" wp14:editId="3D7BA351">
                <wp:simplePos x="0" y="0"/>
                <wp:positionH relativeFrom="column">
                  <wp:posOffset>1524000</wp:posOffset>
                </wp:positionH>
                <wp:positionV relativeFrom="paragraph">
                  <wp:posOffset>116840</wp:posOffset>
                </wp:positionV>
                <wp:extent cx="2647950" cy="3429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1500F7" w:rsidP="00D04E84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وسائل التعليمية</w:t>
                            </w:r>
                            <w:proofErr w:type="gramStart"/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</w:t>
                            </w:r>
                            <w:proofErr w:type="gramEnd"/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</w:t>
                            </w:r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31" style="position:absolute;left:0;text-align:left;margin-left:120pt;margin-top:9.2pt;width:208.5pt;height:27pt;z-index:25301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" fillcolor="window" strokecolor="window" strokeweight="1pt">
                <v:textbox>
                  <w:txbxContent>
                    <w:p w:rsidR="00D04E84" w:rsidRPr="00D01606" w:rsidRDefault="001500F7" w:rsidP="00D04E84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وسائل التعليمية</w:t>
                      </w:r>
                      <w:proofErr w:type="gramStart"/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</w:t>
                      </w:r>
                      <w:proofErr w:type="gramEnd"/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</w:t>
                      </w:r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1968" behindDoc="0" locked="0" layoutInCell="1" allowOverlap="1" wp14:anchorId="701A9DBA" wp14:editId="4821DBA9">
                <wp:simplePos x="0" y="0"/>
                <wp:positionH relativeFrom="column">
                  <wp:posOffset>4152900</wp:posOffset>
                </wp:positionH>
                <wp:positionV relativeFrom="paragraph">
                  <wp:posOffset>116840</wp:posOffset>
                </wp:positionV>
                <wp:extent cx="3133090" cy="342900"/>
                <wp:effectExtent l="0" t="0" r="1016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090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57BD8" w:rsidRPr="00D01606" w:rsidRDefault="00D04E84" w:rsidP="00B57BD8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أهداف التعليمية</w:t>
                            </w:r>
                            <w:proofErr w:type="gramStart"/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</w:t>
                            </w:r>
                            <w:proofErr w:type="gramEnd"/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</w:t>
                            </w:r>
                            <w:r w:rsidR="001500F7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</w:t>
                            </w:r>
                            <w:r w:rsidR="00B57BD8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</w:t>
                            </w: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32" style="position:absolute;left:0;text-align:left;margin-left:327pt;margin-top:9.2pt;width:246.7pt;height:27pt;z-index:25301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" fillcolor="window" strokecolor="window" strokeweight="1pt">
                <v:textbox>
                  <w:txbxContent>
                    <w:p w:rsidR="00B57BD8" w:rsidRPr="00D01606" w:rsidRDefault="00D04E84" w:rsidP="00B57BD8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أهداف التعليمية</w:t>
                      </w:r>
                      <w:proofErr w:type="gramStart"/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</w:t>
                      </w:r>
                      <w:proofErr w:type="gramEnd"/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</w:t>
                      </w:r>
                      <w:r w:rsidR="001500F7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</w:t>
                      </w:r>
                      <w:r w:rsidR="00B57BD8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</w:t>
                      </w:r>
                    </w:p>
                  </w:txbxContent>
                </v:textbox>
              </v:rect>
            </w:pict>
          </mc:Fallback>
        </mc:AlternateContent>
      </w:r>
    </w:p>
    <w:p w:rsidR="00FC5412" w:rsidRDefault="00D04E84" w:rsidP="00FC5412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20160" behindDoc="0" locked="0" layoutInCell="1" allowOverlap="1" wp14:anchorId="1B67DFC3" wp14:editId="7AFFFE4C">
                <wp:simplePos x="0" y="0"/>
                <wp:positionH relativeFrom="column">
                  <wp:posOffset>1590675</wp:posOffset>
                </wp:positionH>
                <wp:positionV relativeFrom="paragraph">
                  <wp:posOffset>90805</wp:posOffset>
                </wp:positionV>
                <wp:extent cx="2562225" cy="3429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D04E84" w:rsidP="00D04E8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B67DFC3" id="Rectangle 18" o:spid="_x0000_s1033" style="position:absolute;left:0;text-align:left;margin-left:125.25pt;margin-top:7.15pt;width:201.75pt;height:27pt;z-index:25302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" fillcolor="window" strokecolor="window" strokeweight="1pt">
                <v:textbox>
                  <w:txbxContent>
                    <w:p w:rsidR="00D04E84" w:rsidRPr="00D01606" w:rsidRDefault="00D04E84" w:rsidP="00D04E84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..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4016" behindDoc="0" locked="0" layoutInCell="1" allowOverlap="1" wp14:anchorId="7C2C649D" wp14:editId="4E1CDD8F">
                <wp:simplePos x="0" y="0"/>
                <wp:positionH relativeFrom="column">
                  <wp:posOffset>4305300</wp:posOffset>
                </wp:positionH>
                <wp:positionV relativeFrom="paragraph">
                  <wp:posOffset>52705</wp:posOffset>
                </wp:positionV>
                <wp:extent cx="2990215" cy="342900"/>
                <wp:effectExtent l="0" t="0" r="1968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21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B57BD8" w:rsidRPr="00D01606" w:rsidRDefault="00B57BD8" w:rsidP="00B57BD8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C2C649D" id="Rectangle 15" o:spid="_x0000_s1034" style="position:absolute;left:0;text-align:left;margin-left:339pt;margin-top:4.15pt;width:235.45pt;height:27pt;z-index:25301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" fillcolor="window" strokecolor="window" strokeweight="1pt">
                <v:textbox>
                  <w:txbxContent>
                    <w:p w:rsidR="00B57BD8" w:rsidRPr="00D01606" w:rsidRDefault="00B57BD8" w:rsidP="00B57BD8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</w:t>
                      </w: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970E61"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446CA0F9" wp14:editId="16684B20">
                <wp:simplePos x="0" y="0"/>
                <wp:positionH relativeFrom="column">
                  <wp:posOffset>57150</wp:posOffset>
                </wp:positionH>
                <wp:positionV relativeFrom="paragraph">
                  <wp:posOffset>107315</wp:posOffset>
                </wp:positionV>
                <wp:extent cx="338455" cy="285750"/>
                <wp:effectExtent l="0" t="0" r="4445" b="0"/>
                <wp:wrapNone/>
                <wp:docPr id="155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38455" cy="28575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64" y="28"/>
                            </a:cxn>
                            <a:cxn ang="0">
                              <a:pos x="0" y="28"/>
                            </a:cxn>
                            <a:cxn ang="0">
                              <a:pos x="0" y="15"/>
                            </a:cxn>
                            <a:cxn ang="0">
                              <a:pos x="5" y="9"/>
                            </a:cxn>
                            <a:cxn ang="0">
                              <a:pos x="18" y="9"/>
                            </a:cxn>
                            <a:cxn ang="0">
                              <a:pos x="18" y="3"/>
                            </a:cxn>
                            <a:cxn ang="0">
                              <a:pos x="21" y="0"/>
                            </a:cxn>
                            <a:cxn ang="0">
                              <a:pos x="42" y="0"/>
                            </a:cxn>
                            <a:cxn ang="0">
                              <a:pos x="45" y="3"/>
                            </a:cxn>
                            <a:cxn ang="0">
                              <a:pos x="45" y="9"/>
                            </a:cxn>
                            <a:cxn ang="0">
                              <a:pos x="58" y="9"/>
                            </a:cxn>
                            <a:cxn ang="0">
                              <a:pos x="64" y="15"/>
                            </a:cxn>
                            <a:cxn ang="0">
                              <a:pos x="64" y="28"/>
                            </a:cxn>
                            <a:cxn ang="0">
                              <a:pos x="64" y="49"/>
                            </a:cxn>
                            <a:cxn ang="0">
                              <a:pos x="58" y="55"/>
                            </a:cxn>
                            <a:cxn ang="0">
                              <a:pos x="5" y="55"/>
                            </a:cxn>
                            <a:cxn ang="0">
                              <a:pos x="0" y="49"/>
                            </a:cxn>
                            <a:cxn ang="0">
                              <a:pos x="0" y="32"/>
                            </a:cxn>
                            <a:cxn ang="0">
                              <a:pos x="24" y="32"/>
                            </a:cxn>
                            <a:cxn ang="0">
                              <a:pos x="24" y="37"/>
                            </a:cxn>
                            <a:cxn ang="0">
                              <a:pos x="26" y="40"/>
                            </a:cxn>
                            <a:cxn ang="0">
                              <a:pos x="37" y="40"/>
                            </a:cxn>
                            <a:cxn ang="0">
                              <a:pos x="40" y="37"/>
                            </a:cxn>
                            <a:cxn ang="0">
                              <a:pos x="40" y="32"/>
                            </a:cxn>
                            <a:cxn ang="0">
                              <a:pos x="64" y="32"/>
                            </a:cxn>
                            <a:cxn ang="0">
                              <a:pos x="64" y="49"/>
                            </a:cxn>
                            <a:cxn ang="0">
                              <a:pos x="41" y="9"/>
                            </a:cxn>
                            <a:cxn ang="0">
                              <a:pos x="41" y="4"/>
                            </a:cxn>
                            <a:cxn ang="0">
                              <a:pos x="23" y="4"/>
                            </a:cxn>
                            <a:cxn ang="0">
                              <a:pos x="23" y="9"/>
                            </a:cxn>
                            <a:cxn ang="0">
                              <a:pos x="41" y="9"/>
                            </a:cxn>
                            <a:cxn ang="0">
                              <a:pos x="36" y="36"/>
                            </a:cxn>
                            <a:cxn ang="0">
                              <a:pos x="27" y="36"/>
                            </a:cxn>
                            <a:cxn ang="0">
                              <a:pos x="27" y="32"/>
                            </a:cxn>
                            <a:cxn ang="0">
                              <a:pos x="36" y="32"/>
                            </a:cxn>
                            <a:cxn ang="0">
                              <a:pos x="36" y="36"/>
                            </a:cxn>
                          </a:cxnLst>
                          <a:rect l="0" t="0" r="r" b="b"/>
                          <a:pathLst>
                            <a:path w="64" h="55">
                              <a:moveTo>
                                <a:pt x="64" y="28"/>
                              </a:moveTo>
                              <a:cubicBezTo>
                                <a:pt x="0" y="28"/>
                                <a:pt x="0" y="28"/>
                                <a:pt x="0" y="28"/>
                              </a:cubicBezTo>
                              <a:cubicBezTo>
                                <a:pt x="0" y="15"/>
                                <a:pt x="0" y="15"/>
                                <a:pt x="0" y="15"/>
                              </a:cubicBezTo>
                              <a:cubicBezTo>
                                <a:pt x="0" y="11"/>
                                <a:pt x="2" y="9"/>
                                <a:pt x="5" y="9"/>
                              </a:cubicBezTo>
                              <a:cubicBezTo>
                                <a:pt x="18" y="9"/>
                                <a:pt x="18" y="9"/>
                                <a:pt x="18" y="9"/>
                              </a:cubicBezTo>
                              <a:cubicBezTo>
                                <a:pt x="18" y="3"/>
                                <a:pt x="18" y="3"/>
                                <a:pt x="18" y="3"/>
                              </a:cubicBezTo>
                              <a:cubicBezTo>
                                <a:pt x="18" y="1"/>
                                <a:pt x="20" y="0"/>
                                <a:pt x="21" y="0"/>
                              </a:cubicBezTo>
                              <a:cubicBezTo>
                                <a:pt x="42" y="0"/>
                                <a:pt x="42" y="0"/>
                                <a:pt x="42" y="0"/>
                              </a:cubicBezTo>
                              <a:cubicBezTo>
                                <a:pt x="44" y="0"/>
                                <a:pt x="45" y="1"/>
                                <a:pt x="45" y="3"/>
                              </a:cubicBezTo>
                              <a:cubicBezTo>
                                <a:pt x="45" y="9"/>
                                <a:pt x="45" y="9"/>
                                <a:pt x="45" y="9"/>
                              </a:cubicBezTo>
                              <a:cubicBezTo>
                                <a:pt x="58" y="9"/>
                                <a:pt x="58" y="9"/>
                                <a:pt x="58" y="9"/>
                              </a:cubicBezTo>
                              <a:cubicBezTo>
                                <a:pt x="61" y="9"/>
                                <a:pt x="64" y="11"/>
                                <a:pt x="64" y="15"/>
                              </a:cubicBezTo>
                              <a:lnTo>
                                <a:pt x="64" y="28"/>
                              </a:lnTo>
                              <a:close/>
                              <a:moveTo>
                                <a:pt x="64" y="49"/>
                              </a:moveTo>
                              <a:cubicBezTo>
                                <a:pt x="64" y="52"/>
                                <a:pt x="61" y="55"/>
                                <a:pt x="58" y="55"/>
                              </a:cubicBezTo>
                              <a:cubicBezTo>
                                <a:pt x="5" y="55"/>
                                <a:pt x="5" y="55"/>
                                <a:pt x="5" y="55"/>
                              </a:cubicBezTo>
                              <a:cubicBezTo>
                                <a:pt x="2" y="55"/>
                                <a:pt x="0" y="52"/>
                                <a:pt x="0" y="49"/>
                              </a:cubicBezTo>
                              <a:cubicBezTo>
                                <a:pt x="0" y="32"/>
                                <a:pt x="0" y="32"/>
                                <a:pt x="0" y="32"/>
                              </a:cubicBezTo>
                              <a:cubicBezTo>
                                <a:pt x="24" y="32"/>
                                <a:pt x="24" y="32"/>
                                <a:pt x="24" y="32"/>
                              </a:cubicBezTo>
                              <a:cubicBezTo>
                                <a:pt x="24" y="37"/>
                                <a:pt x="24" y="37"/>
                                <a:pt x="24" y="37"/>
                              </a:cubicBezTo>
                              <a:cubicBezTo>
                                <a:pt x="24" y="39"/>
                                <a:pt x="25" y="40"/>
                                <a:pt x="26" y="40"/>
                              </a:cubicBezTo>
                              <a:cubicBezTo>
                                <a:pt x="37" y="40"/>
                                <a:pt x="37" y="40"/>
                                <a:pt x="37" y="40"/>
                              </a:cubicBezTo>
                              <a:cubicBezTo>
                                <a:pt x="39" y="40"/>
                                <a:pt x="40" y="39"/>
                                <a:pt x="40" y="37"/>
                              </a:cubicBezTo>
                              <a:cubicBezTo>
                                <a:pt x="40" y="32"/>
                                <a:pt x="40" y="32"/>
                                <a:pt x="40" y="32"/>
                              </a:cubicBezTo>
                              <a:cubicBezTo>
                                <a:pt x="64" y="32"/>
                                <a:pt x="64" y="32"/>
                                <a:pt x="64" y="32"/>
                              </a:cubicBezTo>
                              <a:lnTo>
                                <a:pt x="64" y="49"/>
                              </a:lnTo>
                              <a:close/>
                              <a:moveTo>
                                <a:pt x="41" y="9"/>
                              </a:moveTo>
                              <a:cubicBezTo>
                                <a:pt x="41" y="4"/>
                                <a:pt x="41" y="4"/>
                                <a:pt x="41" y="4"/>
                              </a:cubicBezTo>
                              <a:cubicBezTo>
                                <a:pt x="23" y="4"/>
                                <a:pt x="23" y="4"/>
                                <a:pt x="23" y="4"/>
                              </a:cubicBezTo>
                              <a:cubicBezTo>
                                <a:pt x="23" y="9"/>
                                <a:pt x="23" y="9"/>
                                <a:pt x="23" y="9"/>
                              </a:cubicBezTo>
                              <a:lnTo>
                                <a:pt x="41" y="9"/>
                              </a:lnTo>
                              <a:close/>
                              <a:moveTo>
                                <a:pt x="36" y="36"/>
                              </a:moveTo>
                              <a:cubicBezTo>
                                <a:pt x="27" y="36"/>
                                <a:pt x="27" y="36"/>
                                <a:pt x="27" y="36"/>
                              </a:cubicBezTo>
                              <a:cubicBezTo>
                                <a:pt x="27" y="32"/>
                                <a:pt x="27" y="32"/>
                                <a:pt x="27" y="32"/>
                              </a:cubicBezTo>
                              <a:cubicBezTo>
                                <a:pt x="36" y="32"/>
                                <a:pt x="36" y="32"/>
                                <a:pt x="36" y="32"/>
                              </a:cubicBezTo>
                              <a:lnTo>
                                <a:pt x="36" y="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shape w14:anchorId="094E53B4" id="Freeform 31" o:spid="_x0000_s1026" style="position:absolute;margin-left:4.5pt;margin-top:8.45pt;width:26.65pt;height:22.5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64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" path="m64,28c,28,,28,,28,,15,,15,,15,,11,2,9,5,9v13,,13,,13,c18,3,18,3,18,3,18,1,20,,21,,42,,42,,42,v2,,3,1,3,3c45,9,45,9,45,9v13,,13,,13,c61,9,64,11,64,15r,13xm64,49v,3,-3,6,-6,6c5,55,5,55,5,55,2,55,,52,,49,,32,,32,,32v24,,24,,24,c24,37,24,37,24,37v,2,1,3,2,3c37,40,37,40,37,40v2,,3,-1,3,-3c40,32,40,32,40,32v24,,24,,24,l64,49xm41,9v,-5,,-5,,-5c23,4,23,4,23,4v,5,,5,,5l41,9xm36,36v-9,,-9,,-9,c27,32,27,32,27,32v9,,9,,9,l36,36xe" fillcolor="#f2f2f2 [3052]" stroked="f">
                <v:path arrowok="t" o:connecttype="custom" o:connectlocs="64,28;0,28;0,15;5,9;18,9;18,3;21,0;42,0;45,3;45,9;58,9;64,15;64,28;64,49;58,55;5,55;0,49;0,32;24,32;24,37;26,40;37,40;40,37;40,32;64,32;64,49;41,9;41,4;23,4;23,9;41,9;36,36;27,36;27,32;36,32;36,36" o:connectangles="0,0,0,0,0,0,0,0,0,0,0,0,0,0,0,0,0,0,0,0,0,0,0,0,0,0,0,0,0,0,0,0,0,0,0,0"/>
                <o:lock v:ext="edit" verticies="t"/>
              </v:shape>
            </w:pict>
          </mc:Fallback>
        </mc:AlternateContent>
      </w:r>
    </w:p>
    <w:p w:rsidR="00FC5412" w:rsidRDefault="00D04E84" w:rsidP="00FC5412">
      <w:pPr>
        <w:bidi/>
        <w:rPr>
          <w:rtl/>
        </w:rPr>
      </w:pP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07872" behindDoc="0" locked="0" layoutInCell="1" allowOverlap="1" wp14:anchorId="40258162" wp14:editId="79E15BDF">
                <wp:simplePos x="0" y="0"/>
                <wp:positionH relativeFrom="column">
                  <wp:posOffset>1552575</wp:posOffset>
                </wp:positionH>
                <wp:positionV relativeFrom="paragraph">
                  <wp:posOffset>112395</wp:posOffset>
                </wp:positionV>
                <wp:extent cx="2600325" cy="3619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3619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3B05" w:rsidRPr="00D01606" w:rsidRDefault="00B57BD8" w:rsidP="00D04E84">
                            <w:pPr>
                              <w:jc w:val="right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لسندات</w:t>
                            </w:r>
                            <w:r w:rsidR="00D03B05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: .........................</w:t>
                            </w:r>
                            <w:r w:rsidR="00D04E84"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0258162" id="Rectangle 11" o:spid="_x0000_s1035" style="position:absolute;left:0;text-align:left;margin-left:122.25pt;margin-top:8.85pt;width:204.75pt;height:28.5pt;z-index:25300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" fillcolor="white [3212]" strokecolor="white [3212]" strokeweight="1pt">
                <v:textbox>
                  <w:txbxContent>
                    <w:p w:rsidR="00D03B05" w:rsidRPr="00D01606" w:rsidRDefault="00B57BD8" w:rsidP="00D04E84">
                      <w:pPr>
                        <w:jc w:val="right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لسندات</w:t>
                      </w:r>
                      <w:r w:rsidR="00D03B05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: .........................</w:t>
                      </w:r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</w:t>
                      </w:r>
                      <w:r w:rsidR="00D04E84"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</w:t>
                      </w:r>
                    </w:p>
                  </w:txbxContent>
                </v:textbox>
              </v:rect>
            </w:pict>
          </mc:Fallback>
        </mc:AlternateContent>
      </w:r>
      <w:r w:rsidRPr="00D01606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3016064" behindDoc="0" locked="0" layoutInCell="1" allowOverlap="1" wp14:anchorId="4353074F" wp14:editId="634C2C07">
                <wp:simplePos x="0" y="0"/>
                <wp:positionH relativeFrom="column">
                  <wp:posOffset>4300855</wp:posOffset>
                </wp:positionH>
                <wp:positionV relativeFrom="paragraph">
                  <wp:posOffset>53340</wp:posOffset>
                </wp:positionV>
                <wp:extent cx="2990215" cy="342900"/>
                <wp:effectExtent l="0" t="0" r="1968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215" cy="342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D04E84" w:rsidRPr="00D01606" w:rsidRDefault="00D04E84" w:rsidP="00D04E8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2"/>
                                <w:rtl/>
                                <w:lang w:val="en-US" w:bidi="ar-DZ"/>
                              </w:rPr>
                            </w:pPr>
                            <w:r>
                              <w:rPr>
                                <w:rFonts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4353074F" id="Rectangle 16" o:spid="_x0000_s1036" style="position:absolute;left:0;text-align:left;margin-left:338.65pt;margin-top:4.2pt;width:235.45pt;height:27pt;z-index:25301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" fillcolor="window" strokecolor="window" strokeweight="1pt">
                <v:textbox>
                  <w:txbxContent>
                    <w:p w:rsidR="00D04E84" w:rsidRPr="00D01606" w:rsidRDefault="00D04E84" w:rsidP="00D04E84">
                      <w:pPr>
                        <w:jc w:val="center"/>
                        <w:rPr>
                          <w:color w:val="000000" w:themeColor="text1"/>
                          <w:sz w:val="32"/>
                          <w:szCs w:val="32"/>
                          <w:rtl/>
                          <w:lang w:val="en-US" w:bidi="ar-DZ"/>
                        </w:rPr>
                      </w:pPr>
                      <w:r>
                        <w:rPr>
                          <w:rFonts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.....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</w:p>
    <w:p w:rsidR="00576F80" w:rsidRDefault="00B57BD8" w:rsidP="00FC5412">
      <w:pP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88416" behindDoc="0" locked="0" layoutInCell="1" allowOverlap="1" wp14:anchorId="0E6AEF4B" wp14:editId="376AC299">
                <wp:simplePos x="0" y="0"/>
                <wp:positionH relativeFrom="column">
                  <wp:posOffset>1457325</wp:posOffset>
                </wp:positionH>
                <wp:positionV relativeFrom="paragraph">
                  <wp:posOffset>248285</wp:posOffset>
                </wp:positionV>
                <wp:extent cx="3995420" cy="467995"/>
                <wp:effectExtent l="0" t="0" r="24130" b="27305"/>
                <wp:wrapNone/>
                <wp:docPr id="747" name="Rectangle 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5420" cy="4679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254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D03B05" w:rsidRDefault="00D03B05" w:rsidP="006D2236">
                            <w:pPr>
                              <w:jc w:val="center"/>
                              <w:rPr>
                                <w:rFonts w:asciiTheme="minorBidi" w:hAnsiTheme="minorBidi"/>
                                <w:color w:val="000000" w:themeColor="text1"/>
                                <w:sz w:val="28"/>
                                <w:szCs w:val="28"/>
                                <w:lang w:bidi="ar-DZ"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bidi="ar-DZ"/>
                              </w:rPr>
                              <w:t>.........................................................................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7" o:spid="_x0000_s1037" style="position:absolute;left:0;text-align:left;margin-left:114.75pt;margin-top:19.55pt;width:314.6pt;height:36.85pt;z-index:25298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" fillcolor="white [3212]" strokecolor="#ad2750 [2409]" strokeweight="2pt">
                <v:textbox>
                  <w:txbxContent>
                    <w:p w:rsidR="006D2236" w:rsidRPr="00D03B05" w:rsidRDefault="00D03B05" w:rsidP="006D2236">
                      <w:pPr>
                        <w:jc w:val="center"/>
                        <w:rPr>
                          <w:rFonts w:asciiTheme="minorBidi" w:hAnsiTheme="minorBidi"/>
                          <w:color w:val="000000" w:themeColor="text1"/>
                          <w:sz w:val="28"/>
                          <w:szCs w:val="28"/>
                          <w:lang w:bidi="ar-DZ"/>
                        </w:rPr>
                      </w:pPr>
                      <w:r>
                        <w:rPr>
                          <w:rFonts w:asciiTheme="minorBidi" w:hAnsiTheme="minorBidi" w:hint="cs"/>
                          <w:color w:val="000000" w:themeColor="text1"/>
                          <w:sz w:val="28"/>
                          <w:szCs w:val="28"/>
                          <w:rtl/>
                          <w:lang w:bidi="ar-DZ"/>
                        </w:rPr>
                        <w:t>..............................................................................</w:t>
                      </w:r>
                    </w:p>
                  </w:txbxContent>
                </v:textbox>
              </v:rect>
            </w:pict>
          </mc:Fallback>
        </mc:AlternateContent>
      </w:r>
      <w:r w:rsidR="00D03B05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86368" behindDoc="0" locked="0" layoutInCell="1" allowOverlap="1" wp14:anchorId="6B1827CB" wp14:editId="18BB7E00">
                <wp:simplePos x="0" y="0"/>
                <wp:positionH relativeFrom="column">
                  <wp:posOffset>5422265</wp:posOffset>
                </wp:positionH>
                <wp:positionV relativeFrom="paragraph">
                  <wp:posOffset>238760</wp:posOffset>
                </wp:positionV>
                <wp:extent cx="1925320" cy="486000"/>
                <wp:effectExtent l="0" t="0" r="17780" b="28575"/>
                <wp:wrapNone/>
                <wp:docPr id="746" name="Rectangle 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320" cy="486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chemeClr val="accent1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4659A9" w:rsidRDefault="006D2236" w:rsidP="00B57BD8">
                            <w:pPr>
                              <w:jc w:val="center"/>
                              <w:rPr>
                                <w:rFonts w:ascii="Monadi" w:hAnsi="Monadi" w:cs="Monadi"/>
                                <w:color w:val="FFFFFF" w:themeColor="background1"/>
                                <w:sz w:val="32"/>
                                <w:szCs w:val="32"/>
                                <w:lang w:bidi="ar-DZ"/>
                              </w:rPr>
                            </w:pPr>
                            <w:r>
                              <w:rPr>
                                <w:rFonts w:ascii="Monadi" w:hAnsi="Monadi" w:cs="Monadi" w:hint="cs"/>
                                <w:color w:val="FFFFFF" w:themeColor="background1"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الكفاءة ال</w:t>
                            </w:r>
                            <w:r w:rsidR="00B57BD8">
                              <w:rPr>
                                <w:rFonts w:ascii="Monadi" w:hAnsi="Monadi" w:cs="Monadi" w:hint="cs"/>
                                <w:color w:val="FFFFFF" w:themeColor="background1"/>
                                <w:sz w:val="32"/>
                                <w:szCs w:val="32"/>
                                <w:rtl/>
                                <w:lang w:bidi="ar-DZ"/>
                              </w:rPr>
                              <w:t>ختا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B1827CB" id="Rectangle 746" o:spid="_x0000_s1038" style="position:absolute;left:0;text-align:left;margin-left:426.95pt;margin-top:18.8pt;width:151.6pt;height:38.25pt;z-index:25298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" fillcolor="#ad2750 [2409]" strokecolor="#b3186d [2404]" strokeweight="1pt">
                <v:textbox>
                  <w:txbxContent>
                    <w:p w:rsidR="006D2236" w:rsidRPr="004659A9" w:rsidRDefault="006D2236" w:rsidP="00B57BD8">
                      <w:pPr>
                        <w:jc w:val="center"/>
                        <w:rPr>
                          <w:rFonts w:ascii="Monadi" w:hAnsi="Monadi" w:cs="Monadi"/>
                          <w:color w:val="FFFFFF" w:themeColor="background1"/>
                          <w:sz w:val="32"/>
                          <w:szCs w:val="32"/>
                          <w:lang w:bidi="ar-DZ"/>
                        </w:rPr>
                      </w:pPr>
                      <w:r>
                        <w:rPr>
                          <w:rFonts w:ascii="Monadi" w:hAnsi="Monadi" w:cs="Monadi" w:hint="cs"/>
                          <w:color w:val="FFFFFF" w:themeColor="background1"/>
                          <w:sz w:val="32"/>
                          <w:szCs w:val="32"/>
                          <w:rtl/>
                          <w:lang w:bidi="ar-DZ"/>
                        </w:rPr>
                        <w:t>الكفاءة ال</w:t>
                      </w:r>
                      <w:r w:rsidR="00B57BD8">
                        <w:rPr>
                          <w:rFonts w:ascii="Monadi" w:hAnsi="Monadi" w:cs="Monadi" w:hint="cs"/>
                          <w:color w:val="FFFFFF" w:themeColor="background1"/>
                          <w:sz w:val="32"/>
                          <w:szCs w:val="32"/>
                          <w:rtl/>
                          <w:lang w:bidi="ar-DZ"/>
                        </w:rPr>
                        <w:t>ختامية</w:t>
                      </w:r>
                    </w:p>
                  </w:txbxContent>
                </v:textbox>
              </v:rect>
            </w:pict>
          </mc:Fallback>
        </mc:AlternateContent>
      </w:r>
    </w:p>
    <w:p w:rsidR="00576F80" w:rsidRDefault="00A438A3" w:rsidP="00576F80">
      <w:pP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2992512" behindDoc="0" locked="0" layoutInCell="1" allowOverlap="1" wp14:anchorId="6BDD852A" wp14:editId="2C4A7AD2">
                <wp:simplePos x="0" y="0"/>
                <wp:positionH relativeFrom="column">
                  <wp:posOffset>142875</wp:posOffset>
                </wp:positionH>
                <wp:positionV relativeFrom="paragraph">
                  <wp:posOffset>13335</wp:posOffset>
                </wp:positionV>
                <wp:extent cx="1152525" cy="428625"/>
                <wp:effectExtent l="0" t="0" r="28575" b="28575"/>
                <wp:wrapNone/>
                <wp:docPr id="749" name="Rectangle 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428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solidFill>
                            <a:schemeClr val="bg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D2236" w:rsidRPr="007C3851" w:rsidRDefault="00A438A3" w:rsidP="00A438A3">
                            <w:pPr>
                              <w:jc w:val="center"/>
                              <w:rPr>
                                <w:rFonts w:ascii="Monadi" w:hAnsi="Monadi" w:cs="Monadi"/>
                                <w:color w:val="B3186D" w:themeColor="accent1" w:themeShade="BF"/>
                                <w:sz w:val="24"/>
                                <w:szCs w:val="24"/>
                                <w:lang w:bidi="ar-DZ"/>
                              </w:rPr>
                            </w:pPr>
                            <w:r w:rsidRPr="007C3851">
                              <w:rPr>
                                <w:rFonts w:ascii="Monadi" w:hAnsi="Monadi" w:cs="Monadi" w:hint="cs"/>
                                <w:color w:val="B3186D" w:themeColor="accent1" w:themeShade="BF"/>
                                <w:sz w:val="24"/>
                                <w:szCs w:val="24"/>
                                <w:rtl/>
                                <w:lang w:bidi="ar-DZ"/>
                              </w:rPr>
                              <w:t>.............. متوسط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BDD852A" id="Rectangle 749" o:spid="_x0000_s1039" style="position:absolute;left:0;text-align:left;margin-left:11.25pt;margin-top:1.05pt;width:90.75pt;height:33.75pt;z-index:25299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" fillcolor="white [3212]" strokecolor="white [3212]" strokeweight="1pt">
                <v:textbox>
                  <w:txbxContent>
                    <w:p w:rsidR="006D2236" w:rsidRPr="007C3851" w:rsidRDefault="00A438A3" w:rsidP="00A438A3">
                      <w:pPr>
                        <w:jc w:val="center"/>
                        <w:rPr>
                          <w:rFonts w:ascii="Monadi" w:hAnsi="Monadi" w:cs="Monadi"/>
                          <w:color w:val="B3186D" w:themeColor="accent1" w:themeShade="BF"/>
                          <w:sz w:val="24"/>
                          <w:szCs w:val="24"/>
                          <w:lang w:bidi="ar-DZ"/>
                        </w:rPr>
                      </w:pPr>
                      <w:r w:rsidRPr="007C3851">
                        <w:rPr>
                          <w:rFonts w:ascii="Monadi" w:hAnsi="Monadi" w:cs="Monadi" w:hint="cs"/>
                          <w:color w:val="B3186D" w:themeColor="accent1" w:themeShade="BF"/>
                          <w:sz w:val="24"/>
                          <w:szCs w:val="24"/>
                          <w:rtl/>
                          <w:lang w:bidi="ar-DZ"/>
                        </w:rPr>
                        <w:t>.............. متوسط</w:t>
                      </w:r>
                    </w:p>
                  </w:txbxContent>
                </v:textbox>
              </v:rect>
            </w:pict>
          </mc:Fallback>
        </mc:AlternateContent>
      </w:r>
    </w:p>
    <w:p w:rsidR="00FC5412" w:rsidRDefault="006D6820" w:rsidP="00AA21E2">
      <w:pPr>
        <w:pBdr>
          <w:left w:val="single" w:sz="4" w:space="4" w:color="auto"/>
        </w:pBdr>
        <w:bidi/>
        <w:rPr>
          <w:rtl/>
        </w:rPr>
      </w:pP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05686C2" wp14:editId="527C8A5B">
                <wp:simplePos x="0" y="0"/>
                <wp:positionH relativeFrom="column">
                  <wp:posOffset>1642110</wp:posOffset>
                </wp:positionH>
                <wp:positionV relativeFrom="paragraph">
                  <wp:posOffset>189865</wp:posOffset>
                </wp:positionV>
                <wp:extent cx="0" cy="434340"/>
                <wp:effectExtent l="19050" t="0" r="38100" b="41910"/>
                <wp:wrapNone/>
                <wp:docPr id="130" name="Connecteur droit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243BFB1B" id="Connecteur droit 130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3pt,14.95pt" to="129.3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" strokecolor="#ad2750 [2409]" strokeweight="5pt">
                <v:stroke joinstyle="miter"/>
              </v:line>
            </w:pict>
          </mc:Fallback>
        </mc:AlternateContent>
      </w:r>
      <w:r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ED4A2A6" wp14:editId="0E7068C3">
                <wp:simplePos x="0" y="0"/>
                <wp:positionH relativeFrom="column">
                  <wp:posOffset>656921</wp:posOffset>
                </wp:positionH>
                <wp:positionV relativeFrom="paragraph">
                  <wp:posOffset>206375</wp:posOffset>
                </wp:positionV>
                <wp:extent cx="0" cy="434340"/>
                <wp:effectExtent l="19050" t="0" r="38100" b="41910"/>
                <wp:wrapNone/>
                <wp:docPr id="131" name="Connecteur droit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550BAD73" id="Connecteur droit 131" o:spid="_x0000_s1026" style="position:absolute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75pt,16.25pt" to="51.7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" strokecolor="#ad2750 [2409]" strokeweight="5pt">
                <v:stroke joinstyle="miter"/>
              </v:line>
            </w:pict>
          </mc:Fallback>
        </mc:AlternateContent>
      </w:r>
      <w:r w:rsidR="007C44CD">
        <w:rPr>
          <w:rFonts w:ascii="Bahij Palatino Arabic" w:hAnsi="Bahij Palatino Arabic" w:cs="Bahij Palatino Arabic"/>
          <w:noProof/>
          <w:color w:val="000000" w:themeColor="text1"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96FCBFF" wp14:editId="20F1B03C">
                <wp:simplePos x="0" y="0"/>
                <wp:positionH relativeFrom="column">
                  <wp:posOffset>6393815</wp:posOffset>
                </wp:positionH>
                <wp:positionV relativeFrom="paragraph">
                  <wp:posOffset>199553</wp:posOffset>
                </wp:positionV>
                <wp:extent cx="0" cy="434340"/>
                <wp:effectExtent l="19050" t="0" r="38100" b="41910"/>
                <wp:wrapNone/>
                <wp:docPr id="129" name="Connecteur droit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4340"/>
                        </a:xfrm>
                        <a:prstGeom prst="line">
                          <a:avLst/>
                        </a:prstGeom>
                        <a:noFill/>
                        <a:ln w="635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4CE05A7D" id="Connecteur droit 129" o:spid="_x0000_s1026" style="position:absolute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3.45pt,15.7pt" to="503.45pt,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" strokecolor="#ad2750 [2409]" strokeweight="5pt">
                <v:stroke joinstyle="miter"/>
              </v:line>
            </w:pict>
          </mc:Fallback>
        </mc:AlternateContent>
      </w:r>
      <w:r w:rsidR="007C44CD">
        <w:rPr>
          <w:rFonts w:ascii="Bahij Palatino Arabic" w:hAnsi="Bahij Palatino Arabic" w:cs="Bahij Palatino Arabic" w:hint="cs"/>
          <w:noProof/>
          <w:color w:val="000000" w:themeColor="text1"/>
          <w:sz w:val="32"/>
          <w:szCs w:val="32"/>
          <w:rtl/>
        </w:rPr>
        <w:t xml:space="preserve"> </w:t>
      </w:r>
    </w:p>
    <w:p w:rsidR="00FC5412" w:rsidRPr="007C44CD" w:rsidRDefault="007C3851" w:rsidP="001500F7">
      <w:pPr>
        <w:bidi/>
        <w:rPr>
          <w:rFonts w:ascii="Tahoma" w:hAnsi="Tahoma" w:cs="Tahoma"/>
          <w:b/>
          <w:bCs/>
          <w:sz w:val="28"/>
          <w:szCs w:val="28"/>
          <w:rtl/>
        </w:rPr>
      </w:pPr>
      <w:r>
        <w:rPr>
          <w:rFonts w:asciiTheme="minorBidi" w:hAnsiTheme="minorBidi"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2954624" behindDoc="0" locked="0" layoutInCell="1" allowOverlap="1" wp14:anchorId="6C194A14" wp14:editId="213BCF7D">
                <wp:simplePos x="0" y="0"/>
                <wp:positionH relativeFrom="column">
                  <wp:posOffset>71120</wp:posOffset>
                </wp:positionH>
                <wp:positionV relativeFrom="paragraph">
                  <wp:posOffset>683260</wp:posOffset>
                </wp:positionV>
                <wp:extent cx="659130" cy="520700"/>
                <wp:effectExtent l="0" t="0" r="0" b="0"/>
                <wp:wrapNone/>
                <wp:docPr id="663" name="Rectangle 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520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solidFill>
                            <a:schemeClr val="bg1">
                              <a:alpha val="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47024" w:rsidRPr="00AC6DE5" w:rsidRDefault="00747024" w:rsidP="00747024">
                            <w:pPr>
                              <w:bidi/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</w:pPr>
                            <w:r>
                              <w:rPr>
                                <w:rFonts w:ascii="Bahij Palatino Arabic" w:hAnsi="Bahij Palatino Arabic" w:cs="Bahij Palatino Arabic" w:hint="cs"/>
                                <w:color w:val="000000" w:themeColor="text1"/>
                                <w:sz w:val="28"/>
                                <w:szCs w:val="28"/>
                                <w:rtl/>
                                <w:lang w:val="en-US" w:bidi="ar-DZ"/>
                              </w:rPr>
                              <w:t>ا</w:t>
                            </w:r>
                            <w:r>
                              <w:rPr>
                                <w:rFonts w:ascii="Bahij Palatino Arabic" w:hAnsi="Bahij Palatino Arabic" w:cs="Bahij Palatino Arabic" w:hint="cs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لحصة </w:t>
                            </w:r>
                            <w:r w:rsidRPr="003570DA">
                              <w:rPr>
                                <w:rFonts w:ascii="Bahij Palatino Arabic" w:hAnsi="Bahij Palatino Arabic" w:cs="Bahij Palatino Arabic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Bahij Palatino Arabic" w:hAnsi="Bahij Palatino Arabic" w:cs="Bahij Palatino Arabic" w:hint="cs"/>
                                <w:color w:val="000000" w:themeColor="text1"/>
                                <w:sz w:val="28"/>
                                <w:szCs w:val="28"/>
                                <w:rtl/>
                              </w:rPr>
                              <w:t xml:space="preserve">  01</w:t>
                            </w:r>
                          </w:p>
                          <w:p w:rsidR="00747024" w:rsidRDefault="00747024" w:rsidP="0074702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116B0A6E" id="Rectangle 663" o:spid="_x0000_s1040" style="position:absolute;left:0;text-align:left;margin-left:5.6pt;margin-top:53.8pt;width:51.9pt;height:41pt;z-index:25295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" fillcolor="white [3212]" strokecolor="white [3212]" strokeweight="1pt">
                <v:fill opacity="0"/>
                <v:stroke opacity="0"/>
                <v:textbox>
                  <w:txbxContent>
                    <w:p w:rsidR="00747024" w:rsidRPr="00AC6DE5" w:rsidRDefault="00747024" w:rsidP="00747024">
                      <w:pPr>
                        <w:bidi/>
                        <w:jc w:val="center"/>
                        <w:rPr>
                          <w:rFonts w:ascii="Tahoma" w:hAnsi="Tahoma" w:cs="Tahoma"/>
                          <w:color w:val="000000" w:themeColor="text1"/>
                          <w:sz w:val="28"/>
                          <w:szCs w:val="28"/>
                          <w:rtl/>
                        </w:rPr>
                      </w:pPr>
                      <w:r>
                        <w:rPr>
                          <w:rFonts w:ascii="Bahij Palatino Arabic" w:hAnsi="Bahij Palatino Arabic" w:cs="Bahij Palatino Arabic" w:hint="cs"/>
                          <w:color w:val="000000" w:themeColor="text1"/>
                          <w:sz w:val="28"/>
                          <w:szCs w:val="28"/>
                          <w:rtl/>
                          <w:lang w:val="en-US" w:bidi="ar-DZ"/>
                        </w:rPr>
                        <w:t>ا</w:t>
                      </w:r>
                      <w:r>
                        <w:rPr>
                          <w:rFonts w:ascii="Bahij Palatino Arabic" w:hAnsi="Bahij Palatino Arabic" w:cs="Bahij Palatino Arabic" w:hint="cs"/>
                          <w:color w:val="000000" w:themeColor="text1"/>
                          <w:sz w:val="28"/>
                          <w:szCs w:val="28"/>
                          <w:rtl/>
                        </w:rPr>
                        <w:t xml:space="preserve">لحصة </w:t>
                      </w:r>
                      <w:r w:rsidRPr="003570DA">
                        <w:rPr>
                          <w:rFonts w:ascii="Bahij Palatino Arabic" w:hAnsi="Bahij Palatino Arabic" w:cs="Bahij Palatino Arabic"/>
                          <w:color w:val="000000" w:themeColor="text1"/>
                          <w:sz w:val="28"/>
                          <w:szCs w:val="28"/>
                          <w:rtl/>
                        </w:rPr>
                        <w:t xml:space="preserve"> </w:t>
                      </w:r>
                      <w:r>
                        <w:rPr>
                          <w:rFonts w:ascii="Bahij Palatino Arabic" w:hAnsi="Bahij Palatino Arabic" w:cs="Bahij Palatino Arabic" w:hint="cs"/>
                          <w:color w:val="000000" w:themeColor="text1"/>
                          <w:sz w:val="28"/>
                          <w:szCs w:val="28"/>
                          <w:rtl/>
                        </w:rPr>
                        <w:t xml:space="preserve">  01</w:t>
                      </w:r>
                    </w:p>
                    <w:p w:rsidR="00747024" w:rsidRDefault="00747024" w:rsidP="0074702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50838">
        <w:rPr>
          <w:rFonts w:ascii="Tahoma" w:hAnsi="Tahoma" w:cs="Tahoma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2384256" behindDoc="0" locked="0" layoutInCell="1" allowOverlap="1" wp14:anchorId="0E93A962" wp14:editId="51D5C634">
                <wp:simplePos x="0" y="0"/>
                <wp:positionH relativeFrom="column">
                  <wp:posOffset>390525</wp:posOffset>
                </wp:positionH>
                <wp:positionV relativeFrom="paragraph">
                  <wp:posOffset>8258810</wp:posOffset>
                </wp:positionV>
                <wp:extent cx="6948000" cy="0"/>
                <wp:effectExtent l="0" t="0" r="24765" b="19050"/>
                <wp:wrapNone/>
                <wp:docPr id="79" name="Connecteur droit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800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12F4E89F" id="Connecteur droit 79" o:spid="_x0000_s1026" style="position:absolute;z-index:25238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75pt,650.3pt" to="577.85pt,6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" strokecolor="#ad2750 [2409]" strokeweight="2pt">
                <v:stroke joinstyle="miter"/>
              </v:line>
            </w:pict>
          </mc:Fallback>
        </mc:AlternateContent>
      </w:r>
      <w:r w:rsidR="00850838">
        <w:rPr>
          <w:rFonts w:ascii="Bahij Palatino Arabic" w:hAnsi="Bahij Palatino Arabic" w:cs="Bahij Palatino Arabic" w:hint="cs"/>
          <w:noProof/>
          <w:color w:val="000000" w:themeColor="text1"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2967936" behindDoc="0" locked="0" layoutInCell="1" allowOverlap="1" wp14:anchorId="11219C2C" wp14:editId="5171114F">
                <wp:simplePos x="0" y="0"/>
                <wp:positionH relativeFrom="column">
                  <wp:posOffset>7334250</wp:posOffset>
                </wp:positionH>
                <wp:positionV relativeFrom="paragraph">
                  <wp:posOffset>1094740</wp:posOffset>
                </wp:positionV>
                <wp:extent cx="0" cy="7164000"/>
                <wp:effectExtent l="0" t="0" r="19050" b="37465"/>
                <wp:wrapNone/>
                <wp:docPr id="736" name="Connecteur droit 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64000"/>
                        </a:xfrm>
                        <a:prstGeom prst="line">
                          <a:avLst/>
                        </a:prstGeom>
                        <a:noFill/>
                        <a:ln w="25400" cap="flat" cmpd="sng" algn="ctr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76C05DC4" id="Connecteur droit 736" o:spid="_x0000_s1026" style="position:absolute;z-index:25296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7.5pt,86.2pt" to="577.5pt,65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" strokecolor="#ad2750 [2409]" strokeweight="2pt">
                <v:stroke joinstyle="miter"/>
              </v:line>
            </w:pict>
          </mc:Fallback>
        </mc:AlternateContent>
      </w:r>
      <w:r w:rsidR="006D6820" w:rsidRPr="007C44C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9B1EEEB" wp14:editId="3A27AACD">
                <wp:simplePos x="0" y="0"/>
                <wp:positionH relativeFrom="column">
                  <wp:posOffset>139065</wp:posOffset>
                </wp:positionH>
                <wp:positionV relativeFrom="paragraph">
                  <wp:posOffset>363855</wp:posOffset>
                </wp:positionV>
                <wp:extent cx="7236000" cy="0"/>
                <wp:effectExtent l="0" t="19050" r="22225" b="19050"/>
                <wp:wrapNone/>
                <wp:docPr id="150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600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line w14:anchorId="750E2FA4" id="Straight Connector 149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95pt,28.65pt" to="580.7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" strokecolor="#ad2750 [2409]" strokeweight="3pt">
                <v:stroke joinstyle="miter"/>
              </v:line>
            </w:pict>
          </mc:Fallback>
        </mc:AlternateContent>
      </w:r>
      <w:r w:rsidR="00576F80" w:rsidRPr="007C44CD">
        <w:rPr>
          <w:rFonts w:hint="cs"/>
          <w:b/>
          <w:bCs/>
          <w:rtl/>
        </w:rPr>
        <w:t xml:space="preserve">    </w:t>
      </w:r>
      <w:r w:rsidR="007C44CD" w:rsidRPr="007C44CD">
        <w:rPr>
          <w:rFonts w:hint="cs"/>
          <w:b/>
          <w:bCs/>
          <w:rtl/>
        </w:rPr>
        <w:t xml:space="preserve"> </w:t>
      </w:r>
      <w:r w:rsidR="00576F80" w:rsidRPr="007C44CD">
        <w:rPr>
          <w:rFonts w:hint="cs"/>
          <w:b/>
          <w:bCs/>
          <w:rtl/>
        </w:rPr>
        <w:t xml:space="preserve">   </w:t>
      </w:r>
      <w:r w:rsidR="00576F80" w:rsidRPr="007C44CD">
        <w:rPr>
          <w:rFonts w:ascii="Tahoma" w:hAnsi="Tahoma" w:cs="Tahoma" w:hint="cs"/>
          <w:b/>
          <w:bCs/>
          <w:sz w:val="28"/>
          <w:szCs w:val="28"/>
          <w:rtl/>
        </w:rPr>
        <w:t>المر</w:t>
      </w:r>
      <w:r w:rsidR="007C44CD">
        <w:rPr>
          <w:rFonts w:ascii="Tahoma" w:hAnsi="Tahoma" w:cs="Tahoma" w:hint="cs"/>
          <w:b/>
          <w:bCs/>
          <w:sz w:val="28"/>
          <w:szCs w:val="28"/>
          <w:rtl/>
        </w:rPr>
        <w:t xml:space="preserve">احل  </w:t>
      </w:r>
      <w:r w:rsidR="00850838">
        <w:rPr>
          <w:rFonts w:ascii="Tahoma" w:hAnsi="Tahoma" w:cs="Tahoma" w:hint="cs"/>
          <w:b/>
          <w:bCs/>
          <w:sz w:val="28"/>
          <w:szCs w:val="28"/>
          <w:rtl/>
        </w:rPr>
        <w:t xml:space="preserve"> </w:t>
      </w:r>
      <w:r w:rsidR="007C44CD">
        <w:rPr>
          <w:rFonts w:ascii="Tahoma" w:hAnsi="Tahoma" w:cs="Tahoma" w:hint="cs"/>
          <w:b/>
          <w:bCs/>
          <w:sz w:val="28"/>
          <w:szCs w:val="28"/>
          <w:rtl/>
        </w:rPr>
        <w:t xml:space="preserve">  </w:t>
      </w:r>
      <w:r w:rsidR="00576F80" w:rsidRPr="001500F7">
        <w:rPr>
          <w:rFonts w:ascii="ae_AlArabiya" w:hAnsi="ae_AlArabiya" w:cs="ae_AlArabiya"/>
          <w:sz w:val="28"/>
          <w:szCs w:val="28"/>
          <w:rtl/>
        </w:rPr>
        <w:t xml:space="preserve">أنشطة </w:t>
      </w:r>
      <w:r w:rsidR="007C44CD" w:rsidRPr="001500F7">
        <w:rPr>
          <w:rFonts w:ascii="ae_AlArabiya" w:hAnsi="ae_AlArabiya" w:cs="ae_AlArabiya"/>
          <w:sz w:val="28"/>
          <w:szCs w:val="28"/>
          <w:rtl/>
        </w:rPr>
        <w:t xml:space="preserve">الأستاذ </w:t>
      </w:r>
      <w:r w:rsidR="00A438A3" w:rsidRPr="001500F7">
        <w:rPr>
          <w:rFonts w:ascii="ae_AlArabiya" w:hAnsi="ae_AlArabiya" w:cs="ae_AlArabiya"/>
          <w:sz w:val="28"/>
          <w:szCs w:val="28"/>
          <w:rtl/>
          <w:lang w:val="en-US" w:bidi="ar-DZ"/>
        </w:rPr>
        <w:t>(ة):</w:t>
      </w:r>
      <w:r w:rsidR="00A438A3">
        <w:rPr>
          <w:rFonts w:ascii="Tahoma" w:hAnsi="Tahoma" w:cs="Tahoma" w:hint="cs"/>
          <w:b/>
          <w:bCs/>
          <w:sz w:val="28"/>
          <w:szCs w:val="28"/>
          <w:rtl/>
          <w:lang w:val="en-US" w:bidi="ar-DZ"/>
        </w:rPr>
        <w:t xml:space="preserve"> </w:t>
      </w:r>
      <w:r w:rsidR="001500F7" w:rsidRPr="001500F7">
        <w:rPr>
          <w:rFonts w:ascii="ae_AlBattar" w:hAnsi="ae_AlBattar" w:cs="ae_AlBattar"/>
          <w:color w:val="FF0000"/>
          <w:sz w:val="28"/>
          <w:szCs w:val="28"/>
          <w:rtl/>
          <w:lang w:val="en-US" w:bidi="ar-DZ"/>
        </w:rPr>
        <w:t>عبد الكبير تقي الدين</w:t>
      </w:r>
      <w:r w:rsidR="007C44CD" w:rsidRPr="001500F7">
        <w:rPr>
          <w:rFonts w:ascii="Tahoma" w:hAnsi="Tahoma" w:cs="Tahoma" w:hint="cs"/>
          <w:b/>
          <w:bCs/>
          <w:color w:val="FF0000"/>
          <w:sz w:val="28"/>
          <w:szCs w:val="28"/>
          <w:rtl/>
        </w:rPr>
        <w:t xml:space="preserve"> </w:t>
      </w:r>
      <w:r w:rsidR="00576F80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      </w:t>
      </w:r>
      <w:r w:rsidR="001500F7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   </w:t>
      </w:r>
      <w:r w:rsidR="007C44CD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 </w:t>
      </w:r>
      <w:r w:rsidR="00576F80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9C28B5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  </w:t>
      </w:r>
      <w:r w:rsidR="00850838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2352EB" w:rsidRPr="001500F7">
        <w:rPr>
          <w:rFonts w:ascii="Tahoma" w:hAnsi="Tahoma" w:cs="Tahoma"/>
          <w:b/>
          <w:bCs/>
          <w:color w:val="FF0000"/>
          <w:sz w:val="24"/>
          <w:szCs w:val="24"/>
        </w:rPr>
        <w:t xml:space="preserve">  </w:t>
      </w:r>
      <w:r w:rsidR="007C44CD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26558E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   </w:t>
      </w:r>
      <w:bookmarkStart w:id="0" w:name="_GoBack"/>
      <w:bookmarkEnd w:id="0"/>
      <w:r w:rsidR="007C44CD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576F80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32502A" w:rsidRPr="001500F7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 xml:space="preserve"> </w:t>
      </w:r>
      <w:r w:rsidR="001500F7">
        <w:rPr>
          <w:rFonts w:ascii="Tahoma" w:hAnsi="Tahoma" w:cs="Tahoma" w:hint="cs"/>
          <w:b/>
          <w:bCs/>
          <w:sz w:val="24"/>
          <w:szCs w:val="24"/>
          <w:rtl/>
        </w:rPr>
        <w:t xml:space="preserve">               </w:t>
      </w:r>
      <w:r w:rsidR="0032502A" w:rsidRPr="001500F7">
        <w:rPr>
          <w:rFonts w:ascii="Tahoma" w:hAnsi="Tahoma" w:cs="Tahoma" w:hint="cs"/>
          <w:b/>
          <w:bCs/>
          <w:sz w:val="24"/>
          <w:szCs w:val="24"/>
          <w:rtl/>
        </w:rPr>
        <w:t xml:space="preserve">  </w:t>
      </w:r>
      <w:r w:rsidR="0026558E">
        <w:rPr>
          <w:rFonts w:ascii="Tahoma" w:hAnsi="Tahoma" w:cs="Tahoma" w:hint="cs"/>
          <w:b/>
          <w:bCs/>
          <w:sz w:val="24"/>
          <w:szCs w:val="24"/>
          <w:rtl/>
        </w:rPr>
        <w:t xml:space="preserve">التقويم       </w:t>
      </w:r>
      <w:r w:rsidR="002352EB" w:rsidRPr="009C28B5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="002352EB" w:rsidRPr="009C28B5">
        <w:rPr>
          <w:rFonts w:ascii="Tahoma" w:hAnsi="Tahoma" w:cs="Tahoma"/>
          <w:b/>
          <w:bCs/>
          <w:sz w:val="24"/>
          <w:szCs w:val="24"/>
        </w:rPr>
        <w:t xml:space="preserve"> </w:t>
      </w:r>
      <w:r w:rsidR="0032502A" w:rsidRPr="009C28B5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="007C44CD" w:rsidRPr="009C28B5">
        <w:rPr>
          <w:rFonts w:ascii="Tahoma" w:hAnsi="Tahoma" w:cs="Tahoma" w:hint="cs"/>
          <w:b/>
          <w:bCs/>
          <w:rtl/>
        </w:rPr>
        <w:t xml:space="preserve"> </w:t>
      </w:r>
      <w:proofErr w:type="gramStart"/>
      <w:r w:rsidR="007C44CD" w:rsidRPr="009C28B5">
        <w:rPr>
          <w:rFonts w:ascii="Tahoma" w:hAnsi="Tahoma" w:cs="Tahoma" w:hint="cs"/>
          <w:b/>
          <w:bCs/>
          <w:sz w:val="24"/>
          <w:szCs w:val="24"/>
          <w:rtl/>
        </w:rPr>
        <w:t>الزمن</w:t>
      </w:r>
      <w:proofErr w:type="gramEnd"/>
    </w:p>
    <w:tbl>
      <w:tblPr>
        <w:tblStyle w:val="Grilledutableau"/>
        <w:bidiVisual/>
        <w:tblW w:w="11273" w:type="dxa"/>
        <w:tblInd w:w="416" w:type="dxa"/>
        <w:tblLook w:val="04A0" w:firstRow="1" w:lastRow="0" w:firstColumn="1" w:lastColumn="0" w:noHBand="0" w:noVBand="1"/>
      </w:tblPr>
      <w:tblGrid>
        <w:gridCol w:w="1440"/>
        <w:gridCol w:w="7572"/>
        <w:gridCol w:w="1438"/>
        <w:gridCol w:w="823"/>
      </w:tblGrid>
      <w:tr w:rsidR="00CE43DF" w:rsidRPr="00AC6DE5" w:rsidTr="00850838">
        <w:trPr>
          <w:trHeight w:hRule="exact" w:val="1089"/>
        </w:trPr>
        <w:tc>
          <w:tcPr>
            <w:tcW w:w="144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E43DF" w:rsidRDefault="0026558E" w:rsidP="00B7626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2144640" behindDoc="0" locked="0" layoutInCell="1" allowOverlap="1" wp14:anchorId="3FCDAD5E" wp14:editId="5080C970">
                      <wp:simplePos x="0" y="0"/>
                      <wp:positionH relativeFrom="column">
                        <wp:posOffset>236220</wp:posOffset>
                      </wp:positionH>
                      <wp:positionV relativeFrom="paragraph">
                        <wp:posOffset>104775</wp:posOffset>
                      </wp:positionV>
                      <wp:extent cx="349885" cy="488511"/>
                      <wp:effectExtent l="0" t="0" r="12065" b="26035"/>
                      <wp:wrapNone/>
                      <wp:docPr id="219" name="Group 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9885" cy="488511"/>
                                <a:chOff x="0" y="0"/>
                                <a:chExt cx="414338" cy="598488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20" name="Freeform 9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414338" cy="598488"/>
                                </a:xfrm>
                                <a:custGeom>
                                  <a:avLst/>
                                  <a:gdLst>
                                    <a:gd name="T0" fmla="*/ 1610 w 2347"/>
                                    <a:gd name="T1" fmla="*/ 805 h 3396"/>
                                    <a:gd name="T2" fmla="*/ 373 w 2347"/>
                                    <a:gd name="T3" fmla="*/ 449 h 3396"/>
                                    <a:gd name="T4" fmla="*/ 283 w 2347"/>
                                    <a:gd name="T5" fmla="*/ 477 h 3396"/>
                                    <a:gd name="T6" fmla="*/ 226 w 2347"/>
                                    <a:gd name="T7" fmla="*/ 547 h 3396"/>
                                    <a:gd name="T8" fmla="*/ 213 w 2347"/>
                                    <a:gd name="T9" fmla="*/ 3025 h 3396"/>
                                    <a:gd name="T10" fmla="*/ 241 w 2347"/>
                                    <a:gd name="T11" fmla="*/ 3113 h 3396"/>
                                    <a:gd name="T12" fmla="*/ 311 w 2347"/>
                                    <a:gd name="T13" fmla="*/ 3170 h 3396"/>
                                    <a:gd name="T14" fmla="*/ 1974 w 2347"/>
                                    <a:gd name="T15" fmla="*/ 3183 h 3396"/>
                                    <a:gd name="T16" fmla="*/ 2064 w 2347"/>
                                    <a:gd name="T17" fmla="*/ 3155 h 3396"/>
                                    <a:gd name="T18" fmla="*/ 2122 w 2347"/>
                                    <a:gd name="T19" fmla="*/ 3086 h 3396"/>
                                    <a:gd name="T20" fmla="*/ 2134 w 2347"/>
                                    <a:gd name="T21" fmla="*/ 609 h 3396"/>
                                    <a:gd name="T22" fmla="*/ 2107 w 2347"/>
                                    <a:gd name="T23" fmla="*/ 520 h 3396"/>
                                    <a:gd name="T24" fmla="*/ 2036 w 2347"/>
                                    <a:gd name="T25" fmla="*/ 462 h 3396"/>
                                    <a:gd name="T26" fmla="*/ 1821 w 2347"/>
                                    <a:gd name="T27" fmla="*/ 449 h 3396"/>
                                    <a:gd name="T28" fmla="*/ 1809 w 2347"/>
                                    <a:gd name="T29" fmla="*/ 894 h 3396"/>
                                    <a:gd name="T30" fmla="*/ 1755 w 2347"/>
                                    <a:gd name="T31" fmla="*/ 971 h 3396"/>
                                    <a:gd name="T32" fmla="*/ 1668 w 2347"/>
                                    <a:gd name="T33" fmla="*/ 1011 h 3396"/>
                                    <a:gd name="T34" fmla="*/ 679 w 2347"/>
                                    <a:gd name="T35" fmla="*/ 1011 h 3396"/>
                                    <a:gd name="T36" fmla="*/ 592 w 2347"/>
                                    <a:gd name="T37" fmla="*/ 971 h 3396"/>
                                    <a:gd name="T38" fmla="*/ 538 w 2347"/>
                                    <a:gd name="T39" fmla="*/ 894 h 3396"/>
                                    <a:gd name="T40" fmla="*/ 526 w 2347"/>
                                    <a:gd name="T41" fmla="*/ 449 h 3396"/>
                                    <a:gd name="T42" fmla="*/ 1152 w 2347"/>
                                    <a:gd name="T43" fmla="*/ 75 h 3396"/>
                                    <a:gd name="T44" fmla="*/ 1104 w 2347"/>
                                    <a:gd name="T45" fmla="*/ 112 h 3396"/>
                                    <a:gd name="T46" fmla="*/ 1096 w 2347"/>
                                    <a:gd name="T47" fmla="*/ 174 h 3396"/>
                                    <a:gd name="T48" fmla="*/ 1132 w 2347"/>
                                    <a:gd name="T49" fmla="*/ 222 h 3396"/>
                                    <a:gd name="T50" fmla="*/ 1195 w 2347"/>
                                    <a:gd name="T51" fmla="*/ 230 h 3396"/>
                                    <a:gd name="T52" fmla="*/ 1244 w 2347"/>
                                    <a:gd name="T53" fmla="*/ 193 h 3396"/>
                                    <a:gd name="T54" fmla="*/ 1251 w 2347"/>
                                    <a:gd name="T55" fmla="*/ 131 h 3396"/>
                                    <a:gd name="T56" fmla="*/ 1215 w 2347"/>
                                    <a:gd name="T57" fmla="*/ 84 h 3396"/>
                                    <a:gd name="T58" fmla="*/ 989 w 2347"/>
                                    <a:gd name="T59" fmla="*/ 0 h 3396"/>
                                    <a:gd name="T60" fmla="*/ 1421 w 2347"/>
                                    <a:gd name="T61" fmla="*/ 12 h 3396"/>
                                    <a:gd name="T62" fmla="*/ 1493 w 2347"/>
                                    <a:gd name="T63" fmla="*/ 71 h 3396"/>
                                    <a:gd name="T64" fmla="*/ 1519 w 2347"/>
                                    <a:gd name="T65" fmla="*/ 161 h 3396"/>
                                    <a:gd name="T66" fmla="*/ 2021 w 2347"/>
                                    <a:gd name="T67" fmla="*/ 241 h 3396"/>
                                    <a:gd name="T68" fmla="*/ 2149 w 2347"/>
                                    <a:gd name="T69" fmla="*/ 281 h 3396"/>
                                    <a:gd name="T70" fmla="*/ 2253 w 2347"/>
                                    <a:gd name="T71" fmla="*/ 362 h 3396"/>
                                    <a:gd name="T72" fmla="*/ 2323 w 2347"/>
                                    <a:gd name="T73" fmla="*/ 475 h 3396"/>
                                    <a:gd name="T74" fmla="*/ 2347 w 2347"/>
                                    <a:gd name="T75" fmla="*/ 609 h 3396"/>
                                    <a:gd name="T76" fmla="*/ 2335 w 2347"/>
                                    <a:gd name="T77" fmla="*/ 3115 h 3396"/>
                                    <a:gd name="T78" fmla="*/ 2281 w 2347"/>
                                    <a:gd name="T79" fmla="*/ 3236 h 3396"/>
                                    <a:gd name="T80" fmla="*/ 2187 w 2347"/>
                                    <a:gd name="T81" fmla="*/ 3329 h 3396"/>
                                    <a:gd name="T82" fmla="*/ 2066 w 2347"/>
                                    <a:gd name="T83" fmla="*/ 3384 h 3396"/>
                                    <a:gd name="T84" fmla="*/ 373 w 2347"/>
                                    <a:gd name="T85" fmla="*/ 3396 h 3396"/>
                                    <a:gd name="T86" fmla="*/ 238 w 2347"/>
                                    <a:gd name="T87" fmla="*/ 3370 h 3396"/>
                                    <a:gd name="T88" fmla="*/ 125 w 2347"/>
                                    <a:gd name="T89" fmla="*/ 3301 h 3396"/>
                                    <a:gd name="T90" fmla="*/ 44 w 2347"/>
                                    <a:gd name="T91" fmla="*/ 3198 h 3396"/>
                                    <a:gd name="T92" fmla="*/ 3 w 2347"/>
                                    <a:gd name="T93" fmla="*/ 3070 h 3396"/>
                                    <a:gd name="T94" fmla="*/ 3 w 2347"/>
                                    <a:gd name="T95" fmla="*/ 562 h 3396"/>
                                    <a:gd name="T96" fmla="*/ 44 w 2347"/>
                                    <a:gd name="T97" fmla="*/ 435 h 3396"/>
                                    <a:gd name="T98" fmla="*/ 125 w 2347"/>
                                    <a:gd name="T99" fmla="*/ 331 h 3396"/>
                                    <a:gd name="T100" fmla="*/ 238 w 2347"/>
                                    <a:gd name="T101" fmla="*/ 262 h 3396"/>
                                    <a:gd name="T102" fmla="*/ 373 w 2347"/>
                                    <a:gd name="T103" fmla="*/ 238 h 3396"/>
                                    <a:gd name="T104" fmla="*/ 831 w 2347"/>
                                    <a:gd name="T105" fmla="*/ 128 h 3396"/>
                                    <a:gd name="T106" fmla="*/ 875 w 2347"/>
                                    <a:gd name="T107" fmla="*/ 47 h 3396"/>
                                    <a:gd name="T108" fmla="*/ 956 w 2347"/>
                                    <a:gd name="T109" fmla="*/ 3 h 33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347" h="3396">
                                      <a:moveTo>
                                        <a:pt x="737" y="465"/>
                                      </a:moveTo>
                                      <a:lnTo>
                                        <a:pt x="737" y="805"/>
                                      </a:lnTo>
                                      <a:lnTo>
                                        <a:pt x="1610" y="805"/>
                                      </a:lnTo>
                                      <a:lnTo>
                                        <a:pt x="1610" y="465"/>
                                      </a:lnTo>
                                      <a:lnTo>
                                        <a:pt x="737" y="465"/>
                                      </a:lnTo>
                                      <a:close/>
                                      <a:moveTo>
                                        <a:pt x="373" y="449"/>
                                      </a:moveTo>
                                      <a:lnTo>
                                        <a:pt x="341" y="453"/>
                                      </a:lnTo>
                                      <a:lnTo>
                                        <a:pt x="311" y="462"/>
                                      </a:lnTo>
                                      <a:lnTo>
                                        <a:pt x="283" y="477"/>
                                      </a:lnTo>
                                      <a:lnTo>
                                        <a:pt x="260" y="496"/>
                                      </a:lnTo>
                                      <a:lnTo>
                                        <a:pt x="241" y="520"/>
                                      </a:lnTo>
                                      <a:lnTo>
                                        <a:pt x="226" y="547"/>
                                      </a:lnTo>
                                      <a:lnTo>
                                        <a:pt x="217" y="577"/>
                                      </a:lnTo>
                                      <a:lnTo>
                                        <a:pt x="213" y="609"/>
                                      </a:lnTo>
                                      <a:lnTo>
                                        <a:pt x="213" y="3025"/>
                                      </a:lnTo>
                                      <a:lnTo>
                                        <a:pt x="217" y="3056"/>
                                      </a:lnTo>
                                      <a:lnTo>
                                        <a:pt x="226" y="3086"/>
                                      </a:lnTo>
                                      <a:lnTo>
                                        <a:pt x="241" y="3113"/>
                                      </a:lnTo>
                                      <a:lnTo>
                                        <a:pt x="260" y="3136"/>
                                      </a:lnTo>
                                      <a:lnTo>
                                        <a:pt x="283" y="3155"/>
                                      </a:lnTo>
                                      <a:lnTo>
                                        <a:pt x="311" y="3170"/>
                                      </a:lnTo>
                                      <a:lnTo>
                                        <a:pt x="341" y="3180"/>
                                      </a:lnTo>
                                      <a:lnTo>
                                        <a:pt x="373" y="3183"/>
                                      </a:lnTo>
                                      <a:lnTo>
                                        <a:pt x="1974" y="3183"/>
                                      </a:lnTo>
                                      <a:lnTo>
                                        <a:pt x="2006" y="3180"/>
                                      </a:lnTo>
                                      <a:lnTo>
                                        <a:pt x="2036" y="3170"/>
                                      </a:lnTo>
                                      <a:lnTo>
                                        <a:pt x="2064" y="3155"/>
                                      </a:lnTo>
                                      <a:lnTo>
                                        <a:pt x="2087" y="3136"/>
                                      </a:lnTo>
                                      <a:lnTo>
                                        <a:pt x="2107" y="3113"/>
                                      </a:lnTo>
                                      <a:lnTo>
                                        <a:pt x="2122" y="3086"/>
                                      </a:lnTo>
                                      <a:lnTo>
                                        <a:pt x="2131" y="3056"/>
                                      </a:lnTo>
                                      <a:lnTo>
                                        <a:pt x="2134" y="3025"/>
                                      </a:lnTo>
                                      <a:lnTo>
                                        <a:pt x="2134" y="609"/>
                                      </a:lnTo>
                                      <a:lnTo>
                                        <a:pt x="2131" y="577"/>
                                      </a:lnTo>
                                      <a:lnTo>
                                        <a:pt x="2122" y="547"/>
                                      </a:lnTo>
                                      <a:lnTo>
                                        <a:pt x="2107" y="520"/>
                                      </a:lnTo>
                                      <a:lnTo>
                                        <a:pt x="2087" y="496"/>
                                      </a:lnTo>
                                      <a:lnTo>
                                        <a:pt x="2064" y="477"/>
                                      </a:lnTo>
                                      <a:lnTo>
                                        <a:pt x="2036" y="462"/>
                                      </a:lnTo>
                                      <a:lnTo>
                                        <a:pt x="2006" y="453"/>
                                      </a:lnTo>
                                      <a:lnTo>
                                        <a:pt x="1974" y="449"/>
                                      </a:lnTo>
                                      <a:lnTo>
                                        <a:pt x="1821" y="449"/>
                                      </a:lnTo>
                                      <a:lnTo>
                                        <a:pt x="1821" y="829"/>
                                      </a:lnTo>
                                      <a:lnTo>
                                        <a:pt x="1818" y="862"/>
                                      </a:lnTo>
                                      <a:lnTo>
                                        <a:pt x="1809" y="894"/>
                                      </a:lnTo>
                                      <a:lnTo>
                                        <a:pt x="1795" y="923"/>
                                      </a:lnTo>
                                      <a:lnTo>
                                        <a:pt x="1777" y="948"/>
                                      </a:lnTo>
                                      <a:lnTo>
                                        <a:pt x="1755" y="971"/>
                                      </a:lnTo>
                                      <a:lnTo>
                                        <a:pt x="1729" y="989"/>
                                      </a:lnTo>
                                      <a:lnTo>
                                        <a:pt x="1700" y="1003"/>
                                      </a:lnTo>
                                      <a:lnTo>
                                        <a:pt x="1668" y="1011"/>
                                      </a:lnTo>
                                      <a:lnTo>
                                        <a:pt x="1635" y="1014"/>
                                      </a:lnTo>
                                      <a:lnTo>
                                        <a:pt x="712" y="1014"/>
                                      </a:lnTo>
                                      <a:lnTo>
                                        <a:pt x="679" y="1011"/>
                                      </a:lnTo>
                                      <a:lnTo>
                                        <a:pt x="647" y="1003"/>
                                      </a:lnTo>
                                      <a:lnTo>
                                        <a:pt x="618" y="989"/>
                                      </a:lnTo>
                                      <a:lnTo>
                                        <a:pt x="592" y="971"/>
                                      </a:lnTo>
                                      <a:lnTo>
                                        <a:pt x="570" y="948"/>
                                      </a:lnTo>
                                      <a:lnTo>
                                        <a:pt x="552" y="923"/>
                                      </a:lnTo>
                                      <a:lnTo>
                                        <a:pt x="538" y="894"/>
                                      </a:lnTo>
                                      <a:lnTo>
                                        <a:pt x="529" y="862"/>
                                      </a:lnTo>
                                      <a:lnTo>
                                        <a:pt x="526" y="829"/>
                                      </a:lnTo>
                                      <a:lnTo>
                                        <a:pt x="526" y="449"/>
                                      </a:lnTo>
                                      <a:lnTo>
                                        <a:pt x="373" y="449"/>
                                      </a:lnTo>
                                      <a:close/>
                                      <a:moveTo>
                                        <a:pt x="1174" y="73"/>
                                      </a:moveTo>
                                      <a:lnTo>
                                        <a:pt x="1152" y="75"/>
                                      </a:lnTo>
                                      <a:lnTo>
                                        <a:pt x="1132" y="84"/>
                                      </a:lnTo>
                                      <a:lnTo>
                                        <a:pt x="1116" y="96"/>
                                      </a:lnTo>
                                      <a:lnTo>
                                        <a:pt x="1104" y="112"/>
                                      </a:lnTo>
                                      <a:lnTo>
                                        <a:pt x="1096" y="131"/>
                                      </a:lnTo>
                                      <a:lnTo>
                                        <a:pt x="1093" y="153"/>
                                      </a:lnTo>
                                      <a:lnTo>
                                        <a:pt x="1096" y="174"/>
                                      </a:lnTo>
                                      <a:lnTo>
                                        <a:pt x="1104" y="193"/>
                                      </a:lnTo>
                                      <a:lnTo>
                                        <a:pt x="1116" y="209"/>
                                      </a:lnTo>
                                      <a:lnTo>
                                        <a:pt x="1132" y="222"/>
                                      </a:lnTo>
                                      <a:lnTo>
                                        <a:pt x="1152" y="230"/>
                                      </a:lnTo>
                                      <a:lnTo>
                                        <a:pt x="1174" y="234"/>
                                      </a:lnTo>
                                      <a:lnTo>
                                        <a:pt x="1195" y="230"/>
                                      </a:lnTo>
                                      <a:lnTo>
                                        <a:pt x="1215" y="222"/>
                                      </a:lnTo>
                                      <a:lnTo>
                                        <a:pt x="1231" y="209"/>
                                      </a:lnTo>
                                      <a:lnTo>
                                        <a:pt x="1244" y="193"/>
                                      </a:lnTo>
                                      <a:lnTo>
                                        <a:pt x="1251" y="174"/>
                                      </a:lnTo>
                                      <a:lnTo>
                                        <a:pt x="1254" y="153"/>
                                      </a:lnTo>
                                      <a:lnTo>
                                        <a:pt x="1251" y="131"/>
                                      </a:lnTo>
                                      <a:lnTo>
                                        <a:pt x="1244" y="112"/>
                                      </a:lnTo>
                                      <a:lnTo>
                                        <a:pt x="1231" y="96"/>
                                      </a:lnTo>
                                      <a:lnTo>
                                        <a:pt x="1215" y="84"/>
                                      </a:lnTo>
                                      <a:lnTo>
                                        <a:pt x="1195" y="75"/>
                                      </a:lnTo>
                                      <a:lnTo>
                                        <a:pt x="1174" y="73"/>
                                      </a:lnTo>
                                      <a:close/>
                                      <a:moveTo>
                                        <a:pt x="989" y="0"/>
                                      </a:moveTo>
                                      <a:lnTo>
                                        <a:pt x="1358" y="0"/>
                                      </a:lnTo>
                                      <a:lnTo>
                                        <a:pt x="1390" y="3"/>
                                      </a:lnTo>
                                      <a:lnTo>
                                        <a:pt x="1421" y="12"/>
                                      </a:lnTo>
                                      <a:lnTo>
                                        <a:pt x="1449" y="27"/>
                                      </a:lnTo>
                                      <a:lnTo>
                                        <a:pt x="1472" y="47"/>
                                      </a:lnTo>
                                      <a:lnTo>
                                        <a:pt x="1493" y="71"/>
                                      </a:lnTo>
                                      <a:lnTo>
                                        <a:pt x="1507" y="98"/>
                                      </a:lnTo>
                                      <a:lnTo>
                                        <a:pt x="1516" y="128"/>
                                      </a:lnTo>
                                      <a:lnTo>
                                        <a:pt x="1519" y="161"/>
                                      </a:lnTo>
                                      <a:lnTo>
                                        <a:pt x="1519" y="238"/>
                                      </a:lnTo>
                                      <a:lnTo>
                                        <a:pt x="1974" y="238"/>
                                      </a:lnTo>
                                      <a:lnTo>
                                        <a:pt x="2021" y="241"/>
                                      </a:lnTo>
                                      <a:lnTo>
                                        <a:pt x="2066" y="250"/>
                                      </a:lnTo>
                                      <a:lnTo>
                                        <a:pt x="2109" y="262"/>
                                      </a:lnTo>
                                      <a:lnTo>
                                        <a:pt x="2149" y="281"/>
                                      </a:lnTo>
                                      <a:lnTo>
                                        <a:pt x="2187" y="304"/>
                                      </a:lnTo>
                                      <a:lnTo>
                                        <a:pt x="2222" y="331"/>
                                      </a:lnTo>
                                      <a:lnTo>
                                        <a:pt x="2253" y="362"/>
                                      </a:lnTo>
                                      <a:lnTo>
                                        <a:pt x="2281" y="397"/>
                                      </a:lnTo>
                                      <a:lnTo>
                                        <a:pt x="2303" y="435"/>
                                      </a:lnTo>
                                      <a:lnTo>
                                        <a:pt x="2323" y="475"/>
                                      </a:lnTo>
                                      <a:lnTo>
                                        <a:pt x="2336" y="518"/>
                                      </a:lnTo>
                                      <a:lnTo>
                                        <a:pt x="2344" y="562"/>
                                      </a:lnTo>
                                      <a:lnTo>
                                        <a:pt x="2347" y="609"/>
                                      </a:lnTo>
                                      <a:lnTo>
                                        <a:pt x="2347" y="3025"/>
                                      </a:lnTo>
                                      <a:lnTo>
                                        <a:pt x="2344" y="3070"/>
                                      </a:lnTo>
                                      <a:lnTo>
                                        <a:pt x="2335" y="3115"/>
                                      </a:lnTo>
                                      <a:lnTo>
                                        <a:pt x="2323" y="3159"/>
                                      </a:lnTo>
                                      <a:lnTo>
                                        <a:pt x="2303" y="3198"/>
                                      </a:lnTo>
                                      <a:lnTo>
                                        <a:pt x="2281" y="3236"/>
                                      </a:lnTo>
                                      <a:lnTo>
                                        <a:pt x="2253" y="3270"/>
                                      </a:lnTo>
                                      <a:lnTo>
                                        <a:pt x="2222" y="3301"/>
                                      </a:lnTo>
                                      <a:lnTo>
                                        <a:pt x="2187" y="3329"/>
                                      </a:lnTo>
                                      <a:lnTo>
                                        <a:pt x="2149" y="3352"/>
                                      </a:lnTo>
                                      <a:lnTo>
                                        <a:pt x="2109" y="3370"/>
                                      </a:lnTo>
                                      <a:lnTo>
                                        <a:pt x="2066" y="3384"/>
                                      </a:lnTo>
                                      <a:lnTo>
                                        <a:pt x="2021" y="3393"/>
                                      </a:lnTo>
                                      <a:lnTo>
                                        <a:pt x="1974" y="3396"/>
                                      </a:lnTo>
                                      <a:lnTo>
                                        <a:pt x="373" y="3396"/>
                                      </a:lnTo>
                                      <a:lnTo>
                                        <a:pt x="326" y="3393"/>
                                      </a:lnTo>
                                      <a:lnTo>
                                        <a:pt x="281" y="3384"/>
                                      </a:lnTo>
                                      <a:lnTo>
                                        <a:pt x="238" y="3370"/>
                                      </a:lnTo>
                                      <a:lnTo>
                                        <a:pt x="198" y="3352"/>
                                      </a:lnTo>
                                      <a:lnTo>
                                        <a:pt x="160" y="3329"/>
                                      </a:lnTo>
                                      <a:lnTo>
                                        <a:pt x="125" y="3301"/>
                                      </a:lnTo>
                                      <a:lnTo>
                                        <a:pt x="94" y="3270"/>
                                      </a:lnTo>
                                      <a:lnTo>
                                        <a:pt x="66" y="3236"/>
                                      </a:lnTo>
                                      <a:lnTo>
                                        <a:pt x="44" y="3198"/>
                                      </a:lnTo>
                                      <a:lnTo>
                                        <a:pt x="25" y="3159"/>
                                      </a:lnTo>
                                      <a:lnTo>
                                        <a:pt x="11" y="3115"/>
                                      </a:lnTo>
                                      <a:lnTo>
                                        <a:pt x="3" y="3070"/>
                                      </a:lnTo>
                                      <a:lnTo>
                                        <a:pt x="0" y="3025"/>
                                      </a:lnTo>
                                      <a:lnTo>
                                        <a:pt x="0" y="609"/>
                                      </a:lnTo>
                                      <a:lnTo>
                                        <a:pt x="3" y="562"/>
                                      </a:lnTo>
                                      <a:lnTo>
                                        <a:pt x="11" y="518"/>
                                      </a:lnTo>
                                      <a:lnTo>
                                        <a:pt x="25" y="475"/>
                                      </a:lnTo>
                                      <a:lnTo>
                                        <a:pt x="44" y="435"/>
                                      </a:lnTo>
                                      <a:lnTo>
                                        <a:pt x="66" y="397"/>
                                      </a:lnTo>
                                      <a:lnTo>
                                        <a:pt x="94" y="362"/>
                                      </a:lnTo>
                                      <a:lnTo>
                                        <a:pt x="125" y="331"/>
                                      </a:lnTo>
                                      <a:lnTo>
                                        <a:pt x="160" y="304"/>
                                      </a:lnTo>
                                      <a:lnTo>
                                        <a:pt x="198" y="281"/>
                                      </a:lnTo>
                                      <a:lnTo>
                                        <a:pt x="238" y="262"/>
                                      </a:lnTo>
                                      <a:lnTo>
                                        <a:pt x="281" y="250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73" y="238"/>
                                      </a:lnTo>
                                      <a:lnTo>
                                        <a:pt x="828" y="238"/>
                                      </a:lnTo>
                                      <a:lnTo>
                                        <a:pt x="828" y="161"/>
                                      </a:lnTo>
                                      <a:lnTo>
                                        <a:pt x="831" y="128"/>
                                      </a:lnTo>
                                      <a:lnTo>
                                        <a:pt x="840" y="98"/>
                                      </a:lnTo>
                                      <a:lnTo>
                                        <a:pt x="855" y="71"/>
                                      </a:lnTo>
                                      <a:lnTo>
                                        <a:pt x="875" y="47"/>
                                      </a:lnTo>
                                      <a:lnTo>
                                        <a:pt x="898" y="27"/>
                                      </a:lnTo>
                                      <a:lnTo>
                                        <a:pt x="926" y="12"/>
                                      </a:lnTo>
                                      <a:lnTo>
                                        <a:pt x="956" y="3"/>
                                      </a:lnTo>
                                      <a:lnTo>
                                        <a:pt x="98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21" name="Freeform 9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238125"/>
                                  <a:ext cx="96838" cy="79375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69 h 453"/>
                                    <a:gd name="T2" fmla="*/ 60 w 546"/>
                                    <a:gd name="T3" fmla="*/ 83 h 453"/>
                                    <a:gd name="T4" fmla="*/ 58 w 546"/>
                                    <a:gd name="T5" fmla="*/ 367 h 453"/>
                                    <a:gd name="T6" fmla="*/ 66 w 546"/>
                                    <a:gd name="T7" fmla="*/ 388 h 453"/>
                                    <a:gd name="T8" fmla="*/ 86 w 546"/>
                                    <a:gd name="T9" fmla="*/ 395 h 453"/>
                                    <a:gd name="T10" fmla="*/ 345 w 546"/>
                                    <a:gd name="T11" fmla="*/ 393 h 453"/>
                                    <a:gd name="T12" fmla="*/ 361 w 546"/>
                                    <a:gd name="T13" fmla="*/ 378 h 453"/>
                                    <a:gd name="T14" fmla="*/ 363 w 546"/>
                                    <a:gd name="T15" fmla="*/ 290 h 453"/>
                                    <a:gd name="T16" fmla="*/ 292 w 546"/>
                                    <a:gd name="T17" fmla="*/ 372 h 453"/>
                                    <a:gd name="T18" fmla="*/ 265 w 546"/>
                                    <a:gd name="T19" fmla="*/ 380 h 453"/>
                                    <a:gd name="T20" fmla="*/ 249 w 546"/>
                                    <a:gd name="T21" fmla="*/ 379 h 453"/>
                                    <a:gd name="T22" fmla="*/ 225 w 546"/>
                                    <a:gd name="T23" fmla="*/ 366 h 453"/>
                                    <a:gd name="T24" fmla="*/ 91 w 546"/>
                                    <a:gd name="T25" fmla="*/ 238 h 453"/>
                                    <a:gd name="T26" fmla="*/ 84 w 546"/>
                                    <a:gd name="T27" fmla="*/ 206 h 453"/>
                                    <a:gd name="T28" fmla="*/ 98 w 546"/>
                                    <a:gd name="T29" fmla="*/ 176 h 453"/>
                                    <a:gd name="T30" fmla="*/ 127 w 546"/>
                                    <a:gd name="T31" fmla="*/ 160 h 453"/>
                                    <a:gd name="T32" fmla="*/ 159 w 546"/>
                                    <a:gd name="T33" fmla="*/ 164 h 453"/>
                                    <a:gd name="T34" fmla="*/ 218 w 546"/>
                                    <a:gd name="T35" fmla="*/ 214 h 453"/>
                                    <a:gd name="T36" fmla="*/ 248 w 546"/>
                                    <a:gd name="T37" fmla="*/ 228 h 453"/>
                                    <a:gd name="T38" fmla="*/ 279 w 546"/>
                                    <a:gd name="T39" fmla="*/ 221 h 453"/>
                                    <a:gd name="T40" fmla="*/ 363 w 546"/>
                                    <a:gd name="T41" fmla="*/ 125 h 453"/>
                                    <a:gd name="T42" fmla="*/ 361 w 546"/>
                                    <a:gd name="T43" fmla="*/ 83 h 453"/>
                                    <a:gd name="T44" fmla="*/ 345 w 546"/>
                                    <a:gd name="T45" fmla="*/ 69 h 453"/>
                                    <a:gd name="T46" fmla="*/ 86 w 546"/>
                                    <a:gd name="T47" fmla="*/ 66 h 453"/>
                                    <a:gd name="T48" fmla="*/ 513 w 546"/>
                                    <a:gd name="T49" fmla="*/ 4 h 453"/>
                                    <a:gd name="T50" fmla="*/ 539 w 546"/>
                                    <a:gd name="T51" fmla="*/ 25 h 453"/>
                                    <a:gd name="T52" fmla="*/ 546 w 546"/>
                                    <a:gd name="T53" fmla="*/ 57 h 453"/>
                                    <a:gd name="T54" fmla="*/ 533 w 546"/>
                                    <a:gd name="T55" fmla="*/ 87 h 453"/>
                                    <a:gd name="T56" fmla="*/ 421 w 546"/>
                                    <a:gd name="T57" fmla="*/ 367 h 453"/>
                                    <a:gd name="T58" fmla="*/ 409 w 546"/>
                                    <a:gd name="T59" fmla="*/ 410 h 453"/>
                                    <a:gd name="T60" fmla="*/ 378 w 546"/>
                                    <a:gd name="T61" fmla="*/ 441 h 453"/>
                                    <a:gd name="T62" fmla="*/ 335 w 546"/>
                                    <a:gd name="T63" fmla="*/ 453 h 453"/>
                                    <a:gd name="T64" fmla="*/ 63 w 546"/>
                                    <a:gd name="T65" fmla="*/ 449 h 453"/>
                                    <a:gd name="T66" fmla="*/ 26 w 546"/>
                                    <a:gd name="T67" fmla="*/ 428 h 453"/>
                                    <a:gd name="T68" fmla="*/ 3 w 546"/>
                                    <a:gd name="T69" fmla="*/ 390 h 453"/>
                                    <a:gd name="T70" fmla="*/ 0 w 546"/>
                                    <a:gd name="T71" fmla="*/ 95 h 453"/>
                                    <a:gd name="T72" fmla="*/ 12 w 546"/>
                                    <a:gd name="T73" fmla="*/ 52 h 453"/>
                                    <a:gd name="T74" fmla="*/ 43 w 546"/>
                                    <a:gd name="T75" fmla="*/ 21 h 453"/>
                                    <a:gd name="T76" fmla="*/ 86 w 546"/>
                                    <a:gd name="T77" fmla="*/ 9 h 453"/>
                                    <a:gd name="T78" fmla="*/ 356 w 546"/>
                                    <a:gd name="T79" fmla="*/ 11 h 453"/>
                                    <a:gd name="T80" fmla="*/ 391 w 546"/>
                                    <a:gd name="T81" fmla="*/ 30 h 453"/>
                                    <a:gd name="T82" fmla="*/ 415 w 546"/>
                                    <a:gd name="T83" fmla="*/ 63 h 453"/>
                                    <a:gd name="T84" fmla="*/ 465 w 546"/>
                                    <a:gd name="T85" fmla="*/ 8 h 453"/>
                                    <a:gd name="T86" fmla="*/ 497 w 546"/>
                                    <a:gd name="T87" fmla="*/ 0 h 4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53">
                                      <a:moveTo>
                                        <a:pt x="86" y="66"/>
                                      </a:moveTo>
                                      <a:lnTo>
                                        <a:pt x="75" y="69"/>
                                      </a:lnTo>
                                      <a:lnTo>
                                        <a:pt x="66" y="75"/>
                                      </a:lnTo>
                                      <a:lnTo>
                                        <a:pt x="60" y="83"/>
                                      </a:lnTo>
                                      <a:lnTo>
                                        <a:pt x="58" y="95"/>
                                      </a:lnTo>
                                      <a:lnTo>
                                        <a:pt x="58" y="367"/>
                                      </a:lnTo>
                                      <a:lnTo>
                                        <a:pt x="60" y="378"/>
                                      </a:lnTo>
                                      <a:lnTo>
                                        <a:pt x="66" y="388"/>
                                      </a:lnTo>
                                      <a:lnTo>
                                        <a:pt x="75" y="393"/>
                                      </a:lnTo>
                                      <a:lnTo>
                                        <a:pt x="86" y="395"/>
                                      </a:lnTo>
                                      <a:lnTo>
                                        <a:pt x="335" y="395"/>
                                      </a:lnTo>
                                      <a:lnTo>
                                        <a:pt x="345" y="393"/>
                                      </a:lnTo>
                                      <a:lnTo>
                                        <a:pt x="355" y="388"/>
                                      </a:lnTo>
                                      <a:lnTo>
                                        <a:pt x="361" y="378"/>
                                      </a:lnTo>
                                      <a:lnTo>
                                        <a:pt x="363" y="367"/>
                                      </a:lnTo>
                                      <a:lnTo>
                                        <a:pt x="363" y="290"/>
                                      </a:lnTo>
                                      <a:lnTo>
                                        <a:pt x="302" y="362"/>
                                      </a:lnTo>
                                      <a:lnTo>
                                        <a:pt x="292" y="372"/>
                                      </a:lnTo>
                                      <a:lnTo>
                                        <a:pt x="279" y="378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9"/>
                                      </a:lnTo>
                                      <a:lnTo>
                                        <a:pt x="236" y="374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2"/>
                                      </a:lnTo>
                                      <a:lnTo>
                                        <a:pt x="91" y="238"/>
                                      </a:lnTo>
                                      <a:lnTo>
                                        <a:pt x="85" y="223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1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60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4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4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1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5"/>
                                      </a:lnTo>
                                      <a:lnTo>
                                        <a:pt x="363" y="95"/>
                                      </a:lnTo>
                                      <a:lnTo>
                                        <a:pt x="361" y="83"/>
                                      </a:lnTo>
                                      <a:lnTo>
                                        <a:pt x="355" y="75"/>
                                      </a:lnTo>
                                      <a:lnTo>
                                        <a:pt x="345" y="69"/>
                                      </a:lnTo>
                                      <a:lnTo>
                                        <a:pt x="335" y="66"/>
                                      </a:lnTo>
                                      <a:lnTo>
                                        <a:pt x="86" y="66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4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41"/>
                                      </a:lnTo>
                                      <a:lnTo>
                                        <a:pt x="546" y="57"/>
                                      </a:lnTo>
                                      <a:lnTo>
                                        <a:pt x="543" y="73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67"/>
                                      </a:lnTo>
                                      <a:lnTo>
                                        <a:pt x="418" y="390"/>
                                      </a:lnTo>
                                      <a:lnTo>
                                        <a:pt x="409" y="410"/>
                                      </a:lnTo>
                                      <a:lnTo>
                                        <a:pt x="396" y="428"/>
                                      </a:lnTo>
                                      <a:lnTo>
                                        <a:pt x="378" y="441"/>
                                      </a:lnTo>
                                      <a:lnTo>
                                        <a:pt x="357" y="449"/>
                                      </a:lnTo>
                                      <a:lnTo>
                                        <a:pt x="335" y="453"/>
                                      </a:lnTo>
                                      <a:lnTo>
                                        <a:pt x="86" y="453"/>
                                      </a:lnTo>
                                      <a:lnTo>
                                        <a:pt x="63" y="449"/>
                                      </a:lnTo>
                                      <a:lnTo>
                                        <a:pt x="43" y="441"/>
                                      </a:lnTo>
                                      <a:lnTo>
                                        <a:pt x="26" y="428"/>
                                      </a:lnTo>
                                      <a:lnTo>
                                        <a:pt x="12" y="410"/>
                                      </a:lnTo>
                                      <a:lnTo>
                                        <a:pt x="3" y="390"/>
                                      </a:lnTo>
                                      <a:lnTo>
                                        <a:pt x="0" y="367"/>
                                      </a:lnTo>
                                      <a:lnTo>
                                        <a:pt x="0" y="95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12" y="52"/>
                                      </a:lnTo>
                                      <a:lnTo>
                                        <a:pt x="26" y="33"/>
                                      </a:lnTo>
                                      <a:lnTo>
                                        <a:pt x="43" y="21"/>
                                      </a:lnTo>
                                      <a:lnTo>
                                        <a:pt x="63" y="12"/>
                                      </a:lnTo>
                                      <a:lnTo>
                                        <a:pt x="86" y="9"/>
                                      </a:lnTo>
                                      <a:lnTo>
                                        <a:pt x="335" y="9"/>
                                      </a:lnTo>
                                      <a:lnTo>
                                        <a:pt x="356" y="11"/>
                                      </a:lnTo>
                                      <a:lnTo>
                                        <a:pt x="375" y="19"/>
                                      </a:lnTo>
                                      <a:lnTo>
                                        <a:pt x="391" y="30"/>
                                      </a:lnTo>
                                      <a:lnTo>
                                        <a:pt x="405" y="45"/>
                                      </a:lnTo>
                                      <a:lnTo>
                                        <a:pt x="415" y="63"/>
                                      </a:lnTo>
                                      <a:lnTo>
                                        <a:pt x="452" y="20"/>
                                      </a:lnTo>
                                      <a:lnTo>
                                        <a:pt x="465" y="8"/>
                                      </a:lnTo>
                                      <a:lnTo>
                                        <a:pt x="480" y="2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3" name="Freeform 9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339725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0 h 465"/>
                                    <a:gd name="T2" fmla="*/ 60 w 546"/>
                                    <a:gd name="T3" fmla="*/ 96 h 465"/>
                                    <a:gd name="T4" fmla="*/ 58 w 546"/>
                                    <a:gd name="T5" fmla="*/ 379 h 465"/>
                                    <a:gd name="T6" fmla="*/ 66 w 546"/>
                                    <a:gd name="T7" fmla="*/ 399 h 465"/>
                                    <a:gd name="T8" fmla="*/ 86 w 546"/>
                                    <a:gd name="T9" fmla="*/ 407 h 465"/>
                                    <a:gd name="T10" fmla="*/ 345 w 546"/>
                                    <a:gd name="T11" fmla="*/ 405 h 465"/>
                                    <a:gd name="T12" fmla="*/ 361 w 546"/>
                                    <a:gd name="T13" fmla="*/ 390 h 465"/>
                                    <a:gd name="T14" fmla="*/ 363 w 546"/>
                                    <a:gd name="T15" fmla="*/ 289 h 465"/>
                                    <a:gd name="T16" fmla="*/ 292 w 546"/>
                                    <a:gd name="T17" fmla="*/ 370 h 465"/>
                                    <a:gd name="T18" fmla="*/ 265 w 546"/>
                                    <a:gd name="T19" fmla="*/ 380 h 465"/>
                                    <a:gd name="T20" fmla="*/ 249 w 546"/>
                                    <a:gd name="T21" fmla="*/ 378 h 465"/>
                                    <a:gd name="T22" fmla="*/ 225 w 546"/>
                                    <a:gd name="T23" fmla="*/ 366 h 465"/>
                                    <a:gd name="T24" fmla="*/ 91 w 546"/>
                                    <a:gd name="T25" fmla="*/ 237 h 465"/>
                                    <a:gd name="T26" fmla="*/ 84 w 546"/>
                                    <a:gd name="T27" fmla="*/ 205 h 465"/>
                                    <a:gd name="T28" fmla="*/ 98 w 546"/>
                                    <a:gd name="T29" fmla="*/ 176 h 465"/>
                                    <a:gd name="T30" fmla="*/ 127 w 546"/>
                                    <a:gd name="T31" fmla="*/ 160 h 465"/>
                                    <a:gd name="T32" fmla="*/ 159 w 546"/>
                                    <a:gd name="T33" fmla="*/ 164 h 465"/>
                                    <a:gd name="T34" fmla="*/ 218 w 546"/>
                                    <a:gd name="T35" fmla="*/ 214 h 465"/>
                                    <a:gd name="T36" fmla="*/ 248 w 546"/>
                                    <a:gd name="T37" fmla="*/ 228 h 465"/>
                                    <a:gd name="T38" fmla="*/ 279 w 546"/>
                                    <a:gd name="T39" fmla="*/ 220 h 465"/>
                                    <a:gd name="T40" fmla="*/ 363 w 546"/>
                                    <a:gd name="T41" fmla="*/ 123 h 465"/>
                                    <a:gd name="T42" fmla="*/ 361 w 546"/>
                                    <a:gd name="T43" fmla="*/ 96 h 465"/>
                                    <a:gd name="T44" fmla="*/ 345 w 546"/>
                                    <a:gd name="T45" fmla="*/ 80 h 465"/>
                                    <a:gd name="T46" fmla="*/ 86 w 546"/>
                                    <a:gd name="T47" fmla="*/ 78 h 465"/>
                                    <a:gd name="T48" fmla="*/ 513 w 546"/>
                                    <a:gd name="T49" fmla="*/ 3 h 465"/>
                                    <a:gd name="T50" fmla="*/ 539 w 546"/>
                                    <a:gd name="T51" fmla="*/ 25 h 465"/>
                                    <a:gd name="T52" fmla="*/ 546 w 546"/>
                                    <a:gd name="T53" fmla="*/ 55 h 465"/>
                                    <a:gd name="T54" fmla="*/ 533 w 546"/>
                                    <a:gd name="T55" fmla="*/ 86 h 465"/>
                                    <a:gd name="T56" fmla="*/ 421 w 546"/>
                                    <a:gd name="T57" fmla="*/ 379 h 465"/>
                                    <a:gd name="T58" fmla="*/ 409 w 546"/>
                                    <a:gd name="T59" fmla="*/ 422 h 465"/>
                                    <a:gd name="T60" fmla="*/ 378 w 546"/>
                                    <a:gd name="T61" fmla="*/ 453 h 465"/>
                                    <a:gd name="T62" fmla="*/ 335 w 546"/>
                                    <a:gd name="T63" fmla="*/ 465 h 465"/>
                                    <a:gd name="T64" fmla="*/ 63 w 546"/>
                                    <a:gd name="T65" fmla="*/ 462 h 465"/>
                                    <a:gd name="T66" fmla="*/ 26 w 546"/>
                                    <a:gd name="T67" fmla="*/ 439 h 465"/>
                                    <a:gd name="T68" fmla="*/ 3 w 546"/>
                                    <a:gd name="T69" fmla="*/ 402 h 465"/>
                                    <a:gd name="T70" fmla="*/ 0 w 546"/>
                                    <a:gd name="T71" fmla="*/ 106 h 465"/>
                                    <a:gd name="T72" fmla="*/ 12 w 546"/>
                                    <a:gd name="T73" fmla="*/ 63 h 465"/>
                                    <a:gd name="T74" fmla="*/ 43 w 546"/>
                                    <a:gd name="T75" fmla="*/ 32 h 465"/>
                                    <a:gd name="T76" fmla="*/ 86 w 546"/>
                                    <a:gd name="T77" fmla="*/ 20 h 465"/>
                                    <a:gd name="T78" fmla="*/ 354 w 546"/>
                                    <a:gd name="T79" fmla="*/ 22 h 465"/>
                                    <a:gd name="T80" fmla="*/ 387 w 546"/>
                                    <a:gd name="T81" fmla="*/ 39 h 465"/>
                                    <a:gd name="T82" fmla="*/ 410 w 546"/>
                                    <a:gd name="T83" fmla="*/ 67 h 465"/>
                                    <a:gd name="T84" fmla="*/ 465 w 546"/>
                                    <a:gd name="T85" fmla="*/ 7 h 465"/>
                                    <a:gd name="T86" fmla="*/ 497 w 546"/>
                                    <a:gd name="T87" fmla="*/ 0 h 46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65">
                                      <a:moveTo>
                                        <a:pt x="86" y="78"/>
                                      </a:moveTo>
                                      <a:lnTo>
                                        <a:pt x="75" y="80"/>
                                      </a:lnTo>
                                      <a:lnTo>
                                        <a:pt x="66" y="86"/>
                                      </a:lnTo>
                                      <a:lnTo>
                                        <a:pt x="60" y="96"/>
                                      </a:lnTo>
                                      <a:lnTo>
                                        <a:pt x="58" y="106"/>
                                      </a:lnTo>
                                      <a:lnTo>
                                        <a:pt x="58" y="379"/>
                                      </a:lnTo>
                                      <a:lnTo>
                                        <a:pt x="60" y="390"/>
                                      </a:lnTo>
                                      <a:lnTo>
                                        <a:pt x="66" y="399"/>
                                      </a:lnTo>
                                      <a:lnTo>
                                        <a:pt x="75" y="405"/>
                                      </a:lnTo>
                                      <a:lnTo>
                                        <a:pt x="86" y="407"/>
                                      </a:lnTo>
                                      <a:lnTo>
                                        <a:pt x="335" y="407"/>
                                      </a:lnTo>
                                      <a:lnTo>
                                        <a:pt x="345" y="405"/>
                                      </a:lnTo>
                                      <a:lnTo>
                                        <a:pt x="355" y="399"/>
                                      </a:lnTo>
                                      <a:lnTo>
                                        <a:pt x="361" y="390"/>
                                      </a:lnTo>
                                      <a:lnTo>
                                        <a:pt x="363" y="379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0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1"/>
                                      </a:lnTo>
                                      <a:lnTo>
                                        <a:pt x="84" y="205"/>
                                      </a:lnTo>
                                      <a:lnTo>
                                        <a:pt x="89" y="189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5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3"/>
                                      </a:lnTo>
                                      <a:lnTo>
                                        <a:pt x="363" y="106"/>
                                      </a:lnTo>
                                      <a:lnTo>
                                        <a:pt x="361" y="96"/>
                                      </a:lnTo>
                                      <a:lnTo>
                                        <a:pt x="355" y="86"/>
                                      </a:lnTo>
                                      <a:lnTo>
                                        <a:pt x="345" y="80"/>
                                      </a:lnTo>
                                      <a:lnTo>
                                        <a:pt x="335" y="78"/>
                                      </a:lnTo>
                                      <a:lnTo>
                                        <a:pt x="86" y="78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39"/>
                                      </a:lnTo>
                                      <a:lnTo>
                                        <a:pt x="546" y="55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6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79"/>
                                      </a:lnTo>
                                      <a:lnTo>
                                        <a:pt x="418" y="402"/>
                                      </a:lnTo>
                                      <a:lnTo>
                                        <a:pt x="409" y="422"/>
                                      </a:lnTo>
                                      <a:lnTo>
                                        <a:pt x="396" y="439"/>
                                      </a:lnTo>
                                      <a:lnTo>
                                        <a:pt x="378" y="453"/>
                                      </a:lnTo>
                                      <a:lnTo>
                                        <a:pt x="357" y="462"/>
                                      </a:lnTo>
                                      <a:lnTo>
                                        <a:pt x="335" y="465"/>
                                      </a:lnTo>
                                      <a:lnTo>
                                        <a:pt x="86" y="465"/>
                                      </a:lnTo>
                                      <a:lnTo>
                                        <a:pt x="63" y="462"/>
                                      </a:lnTo>
                                      <a:lnTo>
                                        <a:pt x="43" y="453"/>
                                      </a:lnTo>
                                      <a:lnTo>
                                        <a:pt x="26" y="439"/>
                                      </a:lnTo>
                                      <a:lnTo>
                                        <a:pt x="12" y="422"/>
                                      </a:lnTo>
                                      <a:lnTo>
                                        <a:pt x="3" y="402"/>
                                      </a:lnTo>
                                      <a:lnTo>
                                        <a:pt x="0" y="379"/>
                                      </a:lnTo>
                                      <a:lnTo>
                                        <a:pt x="0" y="106"/>
                                      </a:lnTo>
                                      <a:lnTo>
                                        <a:pt x="3" y="84"/>
                                      </a:lnTo>
                                      <a:lnTo>
                                        <a:pt x="12" y="63"/>
                                      </a:lnTo>
                                      <a:lnTo>
                                        <a:pt x="26" y="46"/>
                                      </a:lnTo>
                                      <a:lnTo>
                                        <a:pt x="43" y="32"/>
                                      </a:lnTo>
                                      <a:lnTo>
                                        <a:pt x="63" y="23"/>
                                      </a:lnTo>
                                      <a:lnTo>
                                        <a:pt x="86" y="20"/>
                                      </a:lnTo>
                                      <a:lnTo>
                                        <a:pt x="335" y="20"/>
                                      </a:lnTo>
                                      <a:lnTo>
                                        <a:pt x="354" y="22"/>
                                      </a:lnTo>
                                      <a:lnTo>
                                        <a:pt x="372" y="29"/>
                                      </a:lnTo>
                                      <a:lnTo>
                                        <a:pt x="387" y="39"/>
                                      </a:lnTo>
                                      <a:lnTo>
                                        <a:pt x="401" y="52"/>
                                      </a:lnTo>
                                      <a:lnTo>
                                        <a:pt x="410" y="67"/>
                                      </a:lnTo>
                                      <a:lnTo>
                                        <a:pt x="452" y="18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6" name="Freeform 94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442912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5 h 470"/>
                                    <a:gd name="T2" fmla="*/ 60 w 546"/>
                                    <a:gd name="T3" fmla="*/ 101 h 470"/>
                                    <a:gd name="T4" fmla="*/ 58 w 546"/>
                                    <a:gd name="T5" fmla="*/ 384 h 470"/>
                                    <a:gd name="T6" fmla="*/ 66 w 546"/>
                                    <a:gd name="T7" fmla="*/ 404 h 470"/>
                                    <a:gd name="T8" fmla="*/ 86 w 546"/>
                                    <a:gd name="T9" fmla="*/ 412 h 470"/>
                                    <a:gd name="T10" fmla="*/ 345 w 546"/>
                                    <a:gd name="T11" fmla="*/ 410 h 470"/>
                                    <a:gd name="T12" fmla="*/ 361 w 546"/>
                                    <a:gd name="T13" fmla="*/ 395 h 470"/>
                                    <a:gd name="T14" fmla="*/ 363 w 546"/>
                                    <a:gd name="T15" fmla="*/ 289 h 470"/>
                                    <a:gd name="T16" fmla="*/ 292 w 546"/>
                                    <a:gd name="T17" fmla="*/ 371 h 470"/>
                                    <a:gd name="T18" fmla="*/ 265 w 546"/>
                                    <a:gd name="T19" fmla="*/ 379 h 470"/>
                                    <a:gd name="T20" fmla="*/ 262 w 546"/>
                                    <a:gd name="T21" fmla="*/ 381 h 470"/>
                                    <a:gd name="T22" fmla="*/ 236 w 546"/>
                                    <a:gd name="T23" fmla="*/ 373 h 470"/>
                                    <a:gd name="T24" fmla="*/ 101 w 546"/>
                                    <a:gd name="T25" fmla="*/ 251 h 470"/>
                                    <a:gd name="T26" fmla="*/ 85 w 546"/>
                                    <a:gd name="T27" fmla="*/ 222 h 470"/>
                                    <a:gd name="T28" fmla="*/ 89 w 546"/>
                                    <a:gd name="T29" fmla="*/ 190 h 470"/>
                                    <a:gd name="T30" fmla="*/ 112 w 546"/>
                                    <a:gd name="T31" fmla="*/ 166 h 470"/>
                                    <a:gd name="T32" fmla="*/ 143 w 546"/>
                                    <a:gd name="T33" fmla="*/ 159 h 470"/>
                                    <a:gd name="T34" fmla="*/ 173 w 546"/>
                                    <a:gd name="T35" fmla="*/ 173 h 470"/>
                                    <a:gd name="T36" fmla="*/ 232 w 546"/>
                                    <a:gd name="T37" fmla="*/ 223 h 470"/>
                                    <a:gd name="T38" fmla="*/ 264 w 546"/>
                                    <a:gd name="T39" fmla="*/ 226 h 470"/>
                                    <a:gd name="T40" fmla="*/ 292 w 546"/>
                                    <a:gd name="T41" fmla="*/ 209 h 470"/>
                                    <a:gd name="T42" fmla="*/ 363 w 546"/>
                                    <a:gd name="T43" fmla="*/ 111 h 470"/>
                                    <a:gd name="T44" fmla="*/ 355 w 546"/>
                                    <a:gd name="T45" fmla="*/ 91 h 470"/>
                                    <a:gd name="T46" fmla="*/ 335 w 546"/>
                                    <a:gd name="T47" fmla="*/ 83 h 470"/>
                                    <a:gd name="T48" fmla="*/ 497 w 546"/>
                                    <a:gd name="T49" fmla="*/ 0 h 470"/>
                                    <a:gd name="T50" fmla="*/ 527 w 546"/>
                                    <a:gd name="T51" fmla="*/ 11 h 470"/>
                                    <a:gd name="T52" fmla="*/ 545 w 546"/>
                                    <a:gd name="T53" fmla="*/ 40 h 470"/>
                                    <a:gd name="T54" fmla="*/ 543 w 546"/>
                                    <a:gd name="T55" fmla="*/ 72 h 470"/>
                                    <a:gd name="T56" fmla="*/ 421 w 546"/>
                                    <a:gd name="T57" fmla="*/ 221 h 470"/>
                                    <a:gd name="T58" fmla="*/ 418 w 546"/>
                                    <a:gd name="T59" fmla="*/ 406 h 470"/>
                                    <a:gd name="T60" fmla="*/ 396 w 546"/>
                                    <a:gd name="T61" fmla="*/ 444 h 470"/>
                                    <a:gd name="T62" fmla="*/ 357 w 546"/>
                                    <a:gd name="T63" fmla="*/ 467 h 470"/>
                                    <a:gd name="T64" fmla="*/ 86 w 546"/>
                                    <a:gd name="T65" fmla="*/ 470 h 470"/>
                                    <a:gd name="T66" fmla="*/ 43 w 546"/>
                                    <a:gd name="T67" fmla="*/ 458 h 470"/>
                                    <a:gd name="T68" fmla="*/ 12 w 546"/>
                                    <a:gd name="T69" fmla="*/ 427 h 470"/>
                                    <a:gd name="T70" fmla="*/ 0 w 546"/>
                                    <a:gd name="T71" fmla="*/ 384 h 470"/>
                                    <a:gd name="T72" fmla="*/ 3 w 546"/>
                                    <a:gd name="T73" fmla="*/ 89 h 470"/>
                                    <a:gd name="T74" fmla="*/ 26 w 546"/>
                                    <a:gd name="T75" fmla="*/ 51 h 470"/>
                                    <a:gd name="T76" fmla="*/ 63 w 546"/>
                                    <a:gd name="T77" fmla="*/ 28 h 470"/>
                                    <a:gd name="T78" fmla="*/ 335 w 546"/>
                                    <a:gd name="T79" fmla="*/ 25 h 470"/>
                                    <a:gd name="T80" fmla="*/ 378 w 546"/>
                                    <a:gd name="T81" fmla="*/ 38 h 470"/>
                                    <a:gd name="T82" fmla="*/ 409 w 546"/>
                                    <a:gd name="T83" fmla="*/ 70 h 470"/>
                                    <a:gd name="T84" fmla="*/ 465 w 546"/>
                                    <a:gd name="T85" fmla="*/ 7 h 470"/>
                                    <a:gd name="T86" fmla="*/ 497 w 546"/>
                                    <a:gd name="T87" fmla="*/ 0 h 4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70">
                                      <a:moveTo>
                                        <a:pt x="86" y="83"/>
                                      </a:moveTo>
                                      <a:lnTo>
                                        <a:pt x="75" y="85"/>
                                      </a:lnTo>
                                      <a:lnTo>
                                        <a:pt x="66" y="91"/>
                                      </a:lnTo>
                                      <a:lnTo>
                                        <a:pt x="60" y="101"/>
                                      </a:lnTo>
                                      <a:lnTo>
                                        <a:pt x="58" y="111"/>
                                      </a:lnTo>
                                      <a:lnTo>
                                        <a:pt x="58" y="384"/>
                                      </a:lnTo>
                                      <a:lnTo>
                                        <a:pt x="60" y="395"/>
                                      </a:lnTo>
                                      <a:lnTo>
                                        <a:pt x="66" y="404"/>
                                      </a:lnTo>
                                      <a:lnTo>
                                        <a:pt x="75" y="410"/>
                                      </a:lnTo>
                                      <a:lnTo>
                                        <a:pt x="86" y="412"/>
                                      </a:lnTo>
                                      <a:lnTo>
                                        <a:pt x="335" y="412"/>
                                      </a:lnTo>
                                      <a:lnTo>
                                        <a:pt x="345" y="410"/>
                                      </a:lnTo>
                                      <a:lnTo>
                                        <a:pt x="355" y="404"/>
                                      </a:lnTo>
                                      <a:lnTo>
                                        <a:pt x="361" y="395"/>
                                      </a:lnTo>
                                      <a:lnTo>
                                        <a:pt x="363" y="384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1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79"/>
                                      </a:lnTo>
                                      <a:lnTo>
                                        <a:pt x="264" y="379"/>
                                      </a:lnTo>
                                      <a:lnTo>
                                        <a:pt x="262" y="381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2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0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59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7"/>
                                      </a:lnTo>
                                      <a:lnTo>
                                        <a:pt x="264" y="226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09"/>
                                      </a:lnTo>
                                      <a:lnTo>
                                        <a:pt x="363" y="124"/>
                                      </a:lnTo>
                                      <a:lnTo>
                                        <a:pt x="363" y="111"/>
                                      </a:lnTo>
                                      <a:lnTo>
                                        <a:pt x="361" y="101"/>
                                      </a:lnTo>
                                      <a:lnTo>
                                        <a:pt x="355" y="91"/>
                                      </a:lnTo>
                                      <a:lnTo>
                                        <a:pt x="345" y="85"/>
                                      </a:lnTo>
                                      <a:lnTo>
                                        <a:pt x="335" y="83"/>
                                      </a:lnTo>
                                      <a:lnTo>
                                        <a:pt x="86" y="83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1"/>
                                      </a:lnTo>
                                      <a:lnTo>
                                        <a:pt x="539" y="24"/>
                                      </a:lnTo>
                                      <a:lnTo>
                                        <a:pt x="545" y="40"/>
                                      </a:lnTo>
                                      <a:lnTo>
                                        <a:pt x="546" y="56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84"/>
                                      </a:lnTo>
                                      <a:lnTo>
                                        <a:pt x="418" y="406"/>
                                      </a:lnTo>
                                      <a:lnTo>
                                        <a:pt x="409" y="427"/>
                                      </a:lnTo>
                                      <a:lnTo>
                                        <a:pt x="396" y="444"/>
                                      </a:lnTo>
                                      <a:lnTo>
                                        <a:pt x="378" y="458"/>
                                      </a:lnTo>
                                      <a:lnTo>
                                        <a:pt x="357" y="467"/>
                                      </a:lnTo>
                                      <a:lnTo>
                                        <a:pt x="335" y="470"/>
                                      </a:lnTo>
                                      <a:lnTo>
                                        <a:pt x="86" y="470"/>
                                      </a:lnTo>
                                      <a:lnTo>
                                        <a:pt x="63" y="467"/>
                                      </a:lnTo>
                                      <a:lnTo>
                                        <a:pt x="43" y="458"/>
                                      </a:lnTo>
                                      <a:lnTo>
                                        <a:pt x="26" y="44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3" y="406"/>
                                      </a:lnTo>
                                      <a:lnTo>
                                        <a:pt x="0" y="384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3" y="89"/>
                                      </a:lnTo>
                                      <a:lnTo>
                                        <a:pt x="12" y="68"/>
                                      </a:lnTo>
                                      <a:lnTo>
                                        <a:pt x="26" y="51"/>
                                      </a:lnTo>
                                      <a:lnTo>
                                        <a:pt x="43" y="37"/>
                                      </a:lnTo>
                                      <a:lnTo>
                                        <a:pt x="63" y="28"/>
                                      </a:lnTo>
                                      <a:lnTo>
                                        <a:pt x="86" y="25"/>
                                      </a:lnTo>
                                      <a:lnTo>
                                        <a:pt x="335" y="25"/>
                                      </a:lnTo>
                                      <a:lnTo>
                                        <a:pt x="358" y="28"/>
                                      </a:lnTo>
                                      <a:lnTo>
                                        <a:pt x="378" y="38"/>
                                      </a:lnTo>
                                      <a:lnTo>
                                        <a:pt x="396" y="52"/>
                                      </a:lnTo>
                                      <a:lnTo>
                                        <a:pt x="409" y="70"/>
                                      </a:lnTo>
                                      <a:lnTo>
                                        <a:pt x="452" y="19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7" name="Freeform 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273050"/>
                                  <a:ext cx="169863" cy="17463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6"/>
                                    <a:gd name="T2" fmla="*/ 916 w 969"/>
                                    <a:gd name="T3" fmla="*/ 0 h 106"/>
                                    <a:gd name="T4" fmla="*/ 933 w 969"/>
                                    <a:gd name="T5" fmla="*/ 3 h 106"/>
                                    <a:gd name="T6" fmla="*/ 947 w 969"/>
                                    <a:gd name="T7" fmla="*/ 11 h 106"/>
                                    <a:gd name="T8" fmla="*/ 959 w 969"/>
                                    <a:gd name="T9" fmla="*/ 22 h 106"/>
                                    <a:gd name="T10" fmla="*/ 966 w 969"/>
                                    <a:gd name="T11" fmla="*/ 37 h 106"/>
                                    <a:gd name="T12" fmla="*/ 969 w 969"/>
                                    <a:gd name="T13" fmla="*/ 54 h 106"/>
                                    <a:gd name="T14" fmla="*/ 966 w 969"/>
                                    <a:gd name="T15" fmla="*/ 70 h 106"/>
                                    <a:gd name="T16" fmla="*/ 959 w 969"/>
                                    <a:gd name="T17" fmla="*/ 85 h 106"/>
                                    <a:gd name="T18" fmla="*/ 947 w 969"/>
                                    <a:gd name="T19" fmla="*/ 97 h 106"/>
                                    <a:gd name="T20" fmla="*/ 933 w 969"/>
                                    <a:gd name="T21" fmla="*/ 104 h 106"/>
                                    <a:gd name="T22" fmla="*/ 916 w 969"/>
                                    <a:gd name="T23" fmla="*/ 106 h 106"/>
                                    <a:gd name="T24" fmla="*/ 53 w 969"/>
                                    <a:gd name="T25" fmla="*/ 106 h 106"/>
                                    <a:gd name="T26" fmla="*/ 36 w 969"/>
                                    <a:gd name="T27" fmla="*/ 104 h 106"/>
                                    <a:gd name="T28" fmla="*/ 22 w 969"/>
                                    <a:gd name="T29" fmla="*/ 97 h 106"/>
                                    <a:gd name="T30" fmla="*/ 10 w 969"/>
                                    <a:gd name="T31" fmla="*/ 85 h 106"/>
                                    <a:gd name="T32" fmla="*/ 3 w 969"/>
                                    <a:gd name="T33" fmla="*/ 70 h 106"/>
                                    <a:gd name="T34" fmla="*/ 0 w 969"/>
                                    <a:gd name="T35" fmla="*/ 54 h 106"/>
                                    <a:gd name="T36" fmla="*/ 3 w 969"/>
                                    <a:gd name="T37" fmla="*/ 37 h 106"/>
                                    <a:gd name="T38" fmla="*/ 10 w 969"/>
                                    <a:gd name="T39" fmla="*/ 22 h 106"/>
                                    <a:gd name="T40" fmla="*/ 22 w 969"/>
                                    <a:gd name="T41" fmla="*/ 11 h 106"/>
                                    <a:gd name="T42" fmla="*/ 36 w 969"/>
                                    <a:gd name="T43" fmla="*/ 3 h 106"/>
                                    <a:gd name="T44" fmla="*/ 53 w 969"/>
                                    <a:gd name="T45" fmla="*/ 0 h 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6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7"/>
                                      </a:lnTo>
                                      <a:lnTo>
                                        <a:pt x="969" y="54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7"/>
                                      </a:lnTo>
                                      <a:lnTo>
                                        <a:pt x="933" y="104"/>
                                      </a:lnTo>
                                      <a:lnTo>
                                        <a:pt x="916" y="106"/>
                                      </a:lnTo>
                                      <a:lnTo>
                                        <a:pt x="53" y="106"/>
                                      </a:lnTo>
                                      <a:lnTo>
                                        <a:pt x="36" y="104"/>
                                      </a:lnTo>
                                      <a:lnTo>
                                        <a:pt x="22" y="97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8" name="Freeform 9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363537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3 h 107"/>
                                    <a:gd name="T6" fmla="*/ 947 w 969"/>
                                    <a:gd name="T7" fmla="*/ 11 h 107"/>
                                    <a:gd name="T8" fmla="*/ 959 w 969"/>
                                    <a:gd name="T9" fmla="*/ 23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0 h 107"/>
                                    <a:gd name="T16" fmla="*/ 959 w 969"/>
                                    <a:gd name="T17" fmla="*/ 85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5 h 107"/>
                                    <a:gd name="T32" fmla="*/ 3 w 969"/>
                                    <a:gd name="T33" fmla="*/ 70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3 h 107"/>
                                    <a:gd name="T40" fmla="*/ 22 w 969"/>
                                    <a:gd name="T41" fmla="*/ 11 h 107"/>
                                    <a:gd name="T42" fmla="*/ 36 w 969"/>
                                    <a:gd name="T43" fmla="*/ 3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3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40" name="Freeform 9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455612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2 h 107"/>
                                    <a:gd name="T6" fmla="*/ 947 w 969"/>
                                    <a:gd name="T7" fmla="*/ 10 h 107"/>
                                    <a:gd name="T8" fmla="*/ 959 w 969"/>
                                    <a:gd name="T9" fmla="*/ 22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1 h 107"/>
                                    <a:gd name="T16" fmla="*/ 959 w 969"/>
                                    <a:gd name="T17" fmla="*/ 84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4 h 107"/>
                                    <a:gd name="T32" fmla="*/ 3 w 969"/>
                                    <a:gd name="T33" fmla="*/ 71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2 h 107"/>
                                    <a:gd name="T40" fmla="*/ 22 w 969"/>
                                    <a:gd name="T41" fmla="*/ 10 h 107"/>
                                    <a:gd name="T42" fmla="*/ 36 w 969"/>
                                    <a:gd name="T43" fmla="*/ 2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2"/>
                                      </a:lnTo>
                                      <a:lnTo>
                                        <a:pt x="947" y="10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1"/>
                                      </a:lnTo>
                                      <a:lnTo>
                                        <a:pt x="959" y="84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4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6" y="2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4CF64D99" id="Group 262" o:spid="_x0000_s1026" style="position:absolute;margin-left:18.6pt;margin-top:8.25pt;width:27.55pt;height:38.45pt;z-index:252144640;mso-width-relative:margin;mso-height-relative:margin" coordsize="4143,5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">
                      <v:shape id="Freeform 91" o:spid="_x0000_s1027" style="position:absolute;width:4143;height:5984;visibility:visible;mso-wrap-style:square;v-text-anchor:top" coordsize="2347,3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" path="m737,465r,340l1610,805r,-340l737,465xm373,449r-32,4l311,462r-28,15l260,496r-19,24l226,547r-9,30l213,609r,2416l217,3056r9,30l241,3113r19,23l283,3155r28,15l341,3180r32,3l1974,3183r32,-3l2036,3170r28,-15l2087,3136r20,-23l2122,3086r9,-30l2134,3025r,-2416l2131,577r-9,-30l2107,520r-20,-24l2064,477r-28,-15l2006,453r-32,-4l1821,449r,380l1818,862r-9,32l1795,923r-18,25l1755,971r-26,18l1700,1003r-32,8l1635,1014r-923,l679,1011r-32,-8l618,989,592,971,570,948,552,923,538,894r-9,-32l526,829r,-380l373,449xm1174,73r-22,2l1132,84r-16,12l1104,112r-8,19l1093,153r3,21l1104,193r12,16l1132,222r20,8l1174,234r21,-4l1215,222r16,-13l1244,193r7,-19l1254,153r-3,-22l1244,112,1231,96,1215,84r-20,-9l1174,73xm989,r369,l1390,3r31,9l1449,27r23,20l1493,71r14,27l1516,128r3,33l1519,238r455,l2021,241r45,9l2109,262r40,19l2187,304r35,27l2253,362r28,35l2303,435r20,40l2336,518r8,44l2347,609r,2416l2344,3070r-9,45l2323,3159r-20,39l2281,3236r-28,34l2222,3301r-35,28l2149,3352r-40,18l2066,3384r-45,9l1974,3396r-1601,l326,3393r-45,-9l238,3370r-40,-18l160,3329r-35,-28l94,3270,66,3236,44,3198,25,3159,11,3115,3,3070,,3025,,609,3,562r8,-44l25,475,44,435,66,397,94,362r31,-31l160,304r38,-23l238,262r43,-12l326,241r47,-3l828,238r,-77l831,128r9,-30l855,71,875,47,898,27,926,12,956,3,989,xe" filled="f" strokecolor="#ad2750 [2409]" strokeweight="0">
                        <v:path arrowok="t" o:connecttype="custom" o:connectlocs="284228,141868;65849,79129;49961,84063;39898,96400;37603,533105;42546,548614;54904,558659;348489,560950;364377,556016;374617,543856;376735,107326;371969,91641;359434,81420;321478,79129;319360,157552;309827,171122;294468,178172;119870,178172;104511,171122;94978,157552;92860,79129;203373,13217;194900,19738;193487,30665;199843,39124;210965,40534;219615,34013;220851,23087;214495,14804;174597,0;250863,2115;263573,12513;268163,28374;356786,42472;379383,49522;397743,63796;410101,83711;414338,107326;412220,548966;402686,570291;386092,586680;364730,596373;65849,598488;42016,593906;22067,581746;7768,563594;530,541036;530,99043;7768,76661;22067,58333;42016,46173;65849,41944;146704,22558;154472,8283;168772,529" o:connectangles="0,0,0,0,0,0,0,0,0,0,0,0,0,0,0,0,0,0,0,0,0,0,0,0,0,0,0,0,0,0,0,0,0,0,0,0,0,0,0,0,0,0,0,0,0,0,0,0,0,0,0,0,0,0,0"/>
                        <o:lock v:ext="edit" verticies="t"/>
                      </v:shape>
                      <v:shape id="Freeform 92" o:spid="_x0000_s1028" style="position:absolute;left:619;top:2381;width:968;height:794;visibility:visible;mso-wrap-style:square;v-text-anchor:top" coordsize="546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" path="m86,66l75,69r-9,6l60,83,58,95r,272l60,378r6,10l75,393r11,2l335,395r10,-2l355,388r6,-10l363,367r,-77l302,362r-10,10l279,378r-14,2l262,380r-13,-1l236,374r-11,-8l101,252,91,238,85,223,84,206r5,-15l98,176r14,-10l127,160r16,l159,164r14,10l218,214r14,10l248,228r16,-1l279,221r13,-11l363,125r,-30l361,83r-6,-8l345,69,335,66,86,66xm497,r16,4l527,12r12,13l545,41r1,16l543,73,533,87,421,221r,146l418,390r-9,20l396,428r-18,13l357,449r-22,4l86,453,63,449,43,441,26,428,12,410,3,390,,367,,95,3,72,12,52,26,33,43,21,63,12,86,9r249,l356,11r19,8l391,30r14,15l415,63,452,20,465,8,480,2,497,xe" filled="f" strokecolor="#ad2750 [2409]" strokeweight="0">
                        <v:path arrowok="t" o:connecttype="custom" o:connectlocs="13302,12090;10642,14543;10287,64306;11706,67986;15253,69212;61189,68862;64027,66233;64381,50814;51789,65182;47000,66584;44162,66409;39906,64131;16140,41703;14898,36095;17381,30839;22525,28035;28200,28736;38664,37497;43985,39950;49483,38724;64381,21903;64027,14543;61189,12090;15253,11565;90985,701;95596,4381;96838,9988;94532,15244;74668,64306;72540,71841;67042,77272;59415,79375;11174,78674;4611,74994;532,68336;0,16646;2128,9111;7626,3680;15253,1577;63140,1927;69347,5257;73604,11039;82472,1402;88147,0" o:connectangles="0,0,0,0,0,0,0,0,0,0,0,0,0,0,0,0,0,0,0,0,0,0,0,0,0,0,0,0,0,0,0,0,0,0,0,0,0,0,0,0,0,0,0,0"/>
                        <o:lock v:ext="edit" verticies="t"/>
                      </v:shape>
                      <v:shape id="Freeform 93" o:spid="_x0000_s1029" style="position:absolute;left:619;top:3397;width:968;height:825;visibility:visible;mso-wrap-style:square;v-text-anchor:top" coordsize="546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" path="m86,78l75,80r-9,6l60,96r-2,10l58,379r2,11l66,399r9,6l86,407r249,l345,405r10,-6l361,390r2,-11l363,289r-61,72l292,370r-13,7l265,380r-3,l249,378r-13,-5l225,366,101,251,91,237,85,221,84,205r5,-16l98,176r14,-11l127,160r16,-1l159,164r14,9l218,214r14,9l248,228r16,-1l279,220r13,-10l363,123r,-17l361,96,355,86,345,80,335,78,86,78xm497,r16,3l527,12r12,13l545,39r1,16l543,72,533,86,421,221r,158l418,402r-9,20l396,439r-18,14l357,462r-22,3l86,465,63,462,43,453,26,439,12,422,3,402,,379,,106,3,84,12,63,26,46,43,32,63,23,86,20r249,l354,22r18,7l387,39r14,13l410,67,452,18,465,7,480,1,497,xe" filled="f" strokecolor="#ad2750 [2409]" strokeweight="0">
                        <v:path arrowok="t" o:connecttype="custom" o:connectlocs="13302,14202;10642,17043;10287,67283;11706,70833;15253,72253;61189,71898;64027,69235;64381,51305;51789,65685;47000,67460;44162,67105;39906,64975;16140,42074;14898,36393;17381,31245;22525,28404;28200,29114;38664,37991;43985,40476;49483,39056;64381,21836;64027,17043;61189,14202;15253,13847;90985,533;95596,4438;96838,9764;94532,15267;74668,67283;72540,74916;67042,80420;59415,82550;11174,82017;4611,77934;532,71366;0,18818;2128,11184;7626,5681;15253,3551;62785,3906;68638,6924;72717,11894;82472,1243;88147,0" o:connectangles="0,0,0,0,0,0,0,0,0,0,0,0,0,0,0,0,0,0,0,0,0,0,0,0,0,0,0,0,0,0,0,0,0,0,0,0,0,0,0,0,0,0,0,0"/>
                        <o:lock v:ext="edit" verticies="t"/>
                      </v:shape>
                      <v:shape id="Freeform 94" o:spid="_x0000_s1030" style="position:absolute;left:619;top:4429;width:968;height:825;visibility:visible;mso-wrap-style:square;v-text-anchor:top" coordsize="546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" path="m86,83l75,85r-9,6l60,101r-2,10l58,384r2,11l66,404r9,6l86,412r249,l345,410r10,-6l361,395r2,-11l363,289r-61,72l292,371r-13,6l265,379r-1,l262,381r-13,-3l236,373r-11,-7l101,251,91,237,85,222,84,206r5,-16l98,176r14,-10l127,159r16,l159,164r14,9l218,214r14,9l248,227r16,-1l279,220r13,-11l363,124r,-13l361,101,355,91,345,85,335,83,86,83xm497,r16,3l527,11r12,13l545,40r1,16l543,72,533,87,421,221r,163l418,406r-9,21l396,444r-18,14l357,467r-22,3l86,470,63,467,43,458,26,444,12,427,3,406,,384,,111,3,89,12,68,26,51,43,37,63,28,86,25r249,l358,28r20,10l396,52r13,18l452,19,465,7,480,1,497,xe" filled="f" strokecolor="#ad2750 [2409]" strokeweight="0">
                        <v:path arrowok="t" o:connecttype="custom" o:connectlocs="13302,14929;10642,17739;10287,67445;11706,70958;15253,72363;61189,72012;64027,69377;64381,50759;51789,65162;47000,66567;46468,66918;41857,65513;17913,44085;15076,38992;15785,33371;19864,29156;25362,27926;30683,30385;41147,39167;46823,39694;51789,36708;64381,19496;62962,15983;59415,14578;88147,0;93468,1932;96661,7026;96306,12646;74668,38816;74136,71309;70234,77983;63317,82023;15253,82550;7626,80442;2128,74998;0,67445;532,15632;4611,8958;11174,4918;59415,4391;67042,6674;72540,12295;82472,1229;88147,0" o:connectangles="0,0,0,0,0,0,0,0,0,0,0,0,0,0,0,0,0,0,0,0,0,0,0,0,0,0,0,0,0,0,0,0,0,0,0,0,0,0,0,0,0,0,0,0"/>
                        <o:lock v:ext="edit" verticies="t"/>
                      </v:shape>
                      <v:shape id="Freeform 95" o:spid="_x0000_s1031" style="position:absolute;left:1841;top:2730;width:1699;height:175;visibility:visible;mso-wrap-style:square;v-text-anchor:top" coordsize="96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" path="m53,l916,r17,3l947,11r12,11l966,37r3,17l966,70r-7,15l947,97r-14,7l916,106r-863,l36,104,22,97,10,85,3,70,,54,3,37,10,22,22,11,36,3,53,xe" filled="f" strokecolor="#ad2750 [2409]" strokeweight="0">
                        <v:path arrowok="t" o:connecttype="custom" o:connectlocs="9291,0;160572,0;163552,494;166006,1812;168110,3624;169337,6096;169863,8896;169337,11532;168110,14003;166006,15980;163552,17134;160572,17463;9291,17463;6311,17134;3857,15980;1753,14003;526,11532;0,8896;526,6096;1753,3624;3857,1812;6311,494;9291,0" o:connectangles="0,0,0,0,0,0,0,0,0,0,0,0,0,0,0,0,0,0,0,0,0,0,0"/>
                      </v:shape>
                      <v:shape id="Freeform 96" o:spid="_x0000_s1032" style="position:absolute;left:1841;top:3635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" path="m53,l916,r17,3l947,11r12,12l966,36r3,17l966,70r-7,15l947,96r-14,7l916,107r-863,l36,103,22,96,10,85,3,70,,53,3,36,10,23,22,11,36,3,53,xe" filled="f" strokecolor="#ad2750 [2409]" strokeweight="0">
                        <v:path arrowok="t" o:connecttype="custom" o:connectlocs="9291,0;160572,0;163552,534;166006,1958;168110,4095;169337,6409;169863,9436;169337,12463;168110,15133;166006,17092;163552,18338;160572,19050;9291,19050;6311,18338;3857,17092;1753,15133;526,12463;0,9436;526,6409;1753,4095;3857,1958;6311,534;9291,0" o:connectangles="0,0,0,0,0,0,0,0,0,0,0,0,0,0,0,0,0,0,0,0,0,0,0"/>
                      </v:shape>
                      <v:shape id="Freeform 97" o:spid="_x0000_s1033" style="position:absolute;left:1841;top:4556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" path="m53,l916,r17,2l947,10r12,12l966,36r3,17l966,71r-7,13l947,96r-14,7l916,107r-863,l36,103,22,96,10,84,3,71,,53,3,36,10,22,22,10,36,2,53,xe" filled="f" strokecolor="#ad2750 [2409]" strokeweight="0">
                        <v:path arrowok="t" o:connecttype="custom" o:connectlocs="9291,0;160572,0;163552,356;166006,1780;168110,3917;169337,6409;169863,9436;169337,12641;168110,14955;166006,17092;163552,18338;160572,19050;9291,19050;6311,18338;3857,17092;1753,14955;526,12641;0,9436;526,6409;1753,3917;3857,1780;6311,356;9291,0" o:connectangles="0,0,0,0,0,0,0,0,0,0,0,0,0,0,0,0,0,0,0,0,0,0,0"/>
                      </v:shape>
                    </v:group>
                  </w:pict>
                </mc:Fallback>
              </mc:AlternateContent>
            </w:r>
            <w:r w:rsidR="00EB00E9"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5424" behindDoc="0" locked="0" layoutInCell="1" allowOverlap="1" wp14:anchorId="77BCA2CE" wp14:editId="1ABE9FDD">
                      <wp:simplePos x="0" y="0"/>
                      <wp:positionH relativeFrom="column">
                        <wp:posOffset>335280</wp:posOffset>
                      </wp:positionH>
                      <wp:positionV relativeFrom="paragraph">
                        <wp:posOffset>4445</wp:posOffset>
                      </wp:positionV>
                      <wp:extent cx="150495" cy="83185"/>
                      <wp:effectExtent l="19050" t="0" r="40005" b="31115"/>
                      <wp:wrapNone/>
                      <wp:docPr id="151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type w14:anchorId="6189623A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50" o:spid="_x0000_s1026" type="#_x0000_t5" style="position:absolute;margin-left:26.4pt;margin-top:.35pt;width:11.85pt;height:6.55pt;flip:y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" fillcolor="#ad2750 [2409]" strokecolor="#ad2750 [2409]" strokeweight="1pt"/>
                  </w:pict>
                </mc:Fallback>
              </mc:AlternateContent>
            </w:r>
          </w:p>
          <w:p w:rsidR="00CE43DF" w:rsidRPr="00AA7E49" w:rsidRDefault="00CE43DF" w:rsidP="001748FA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Pr="001B4144" w:rsidRDefault="00CE43DF" w:rsidP="001748FA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lang w:val="en-US" w:bidi="ar-DZ"/>
              </w:rPr>
            </w:pPr>
          </w:p>
          <w:p w:rsidR="00CE43DF" w:rsidRDefault="00CE43DF" w:rsidP="00C53229">
            <w:pPr>
              <w:bidi/>
              <w:rPr>
                <w:rFonts w:ascii="Tahoma" w:hAnsi="Tahoma" w:cs="Tahoma"/>
                <w:sz w:val="28"/>
                <w:szCs w:val="28"/>
                <w:rtl/>
              </w:rPr>
            </w:pPr>
          </w:p>
          <w:p w:rsidR="00CE43DF" w:rsidRDefault="00CE43DF" w:rsidP="00054CD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765789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  <w:r w:rsidRPr="003570DA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3570DA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Pr="00B93BEC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B93BEC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79456" behindDoc="0" locked="0" layoutInCell="1" allowOverlap="1" wp14:anchorId="1E07B1D6" wp14:editId="283E1C56">
                      <wp:simplePos x="0" y="0"/>
                      <wp:positionH relativeFrom="column">
                        <wp:posOffset>354330</wp:posOffset>
                      </wp:positionH>
                      <wp:positionV relativeFrom="paragraph">
                        <wp:posOffset>267335</wp:posOffset>
                      </wp:positionV>
                      <wp:extent cx="150495" cy="83185"/>
                      <wp:effectExtent l="0" t="0" r="1905" b="0"/>
                      <wp:wrapNone/>
                      <wp:docPr id="272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7D292ED" id="Isosceles Triangle 150" o:spid="_x0000_s1026" type="#_x0000_t5" style="position:absolute;margin-left:27.9pt;margin-top:21.05pt;width:11.85pt;height:6.55pt;flip:y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hzl9w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69216" behindDoc="0" locked="0" layoutInCell="1" allowOverlap="1" wp14:anchorId="71D1CE8E" wp14:editId="18EE0A16">
                      <wp:simplePos x="0" y="0"/>
                      <wp:positionH relativeFrom="column">
                        <wp:posOffset>722630</wp:posOffset>
                      </wp:positionH>
                      <wp:positionV relativeFrom="paragraph">
                        <wp:posOffset>387046</wp:posOffset>
                      </wp:positionV>
                      <wp:extent cx="0" cy="434340"/>
                      <wp:effectExtent l="0" t="0" r="19050" b="22860"/>
                      <wp:wrapNone/>
                      <wp:docPr id="140" name="Connecteur droit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EB39133" id="Connecteur droit 140" o:spid="_x0000_s1026" style="position:absolute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9pt,30.5pt" to="56.9pt,6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B93BEC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651E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  <w:lang w:bidi="ar-DZ"/>
              </w:rPr>
            </w:pP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534B4D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32502A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0480" behindDoc="0" locked="0" layoutInCell="1" allowOverlap="1" wp14:anchorId="7F05A210" wp14:editId="1627493C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178435</wp:posOffset>
                      </wp:positionV>
                      <wp:extent cx="150495" cy="83185"/>
                      <wp:effectExtent l="0" t="0" r="1905" b="0"/>
                      <wp:wrapNone/>
                      <wp:docPr id="27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44684E18" id="Isosceles Triangle 150" o:spid="_x0000_s1026" type="#_x0000_t5" style="position:absolute;margin-left:22.4pt;margin-top:14.05pt;width:11.85pt;height:6.55pt;flip:y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0240" behindDoc="0" locked="0" layoutInCell="1" allowOverlap="1" wp14:anchorId="7C313B5D" wp14:editId="07BF6450">
                      <wp:simplePos x="0" y="0"/>
                      <wp:positionH relativeFrom="column">
                        <wp:posOffset>753110</wp:posOffset>
                      </wp:positionH>
                      <wp:positionV relativeFrom="paragraph">
                        <wp:posOffset>365809</wp:posOffset>
                      </wp:positionV>
                      <wp:extent cx="0" cy="434340"/>
                      <wp:effectExtent l="0" t="0" r="19050" b="22860"/>
                      <wp:wrapNone/>
                      <wp:docPr id="144" name="Connecteur droit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DA41D30" id="Connecteur droit 144" o:spid="_x0000_s1026" style="position:absolute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3pt,28.8pt" to="59.3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3206D5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وضعية</w: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جزئية</w:t>
            </w:r>
          </w:p>
          <w:p w:rsidR="00CE43DF" w:rsidRDefault="00CE43DF" w:rsidP="0032502A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1264" behindDoc="0" locked="0" layoutInCell="1" allowOverlap="1" wp14:anchorId="5477F88C" wp14:editId="19870880">
                      <wp:simplePos x="0" y="0"/>
                      <wp:positionH relativeFrom="column">
                        <wp:posOffset>770743</wp:posOffset>
                      </wp:positionH>
                      <wp:positionV relativeFrom="paragraph">
                        <wp:posOffset>385445</wp:posOffset>
                      </wp:positionV>
                      <wp:extent cx="0" cy="434340"/>
                      <wp:effectExtent l="0" t="0" r="19050" b="22860"/>
                      <wp:wrapNone/>
                      <wp:docPr id="248" name="Connecteur droit 2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96AFCE5" id="Connecteur droit 248" o:spid="_x0000_s1026" style="position:absolute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7pt,30.35pt" to="60.7pt,6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32502A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Pr="00FD586B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  <w14:textOutline w14:w="9525" w14:cap="rnd" w14:cmpd="sng" w14:algn="ctr">
                  <w14:solidFill>
                    <w14:srgbClr w14:val="000000">
                      <w14:alpha w14:val="100000"/>
                      <w14:lumMod w14:val="95000"/>
                    </w14:srgbClr>
                  </w14:solidFill>
                  <w14:prstDash w14:val="solid"/>
                  <w14:bevel/>
                </w14:textOutline>
              </w:rPr>
            </w:pPr>
          </w:p>
          <w:p w:rsidR="00CE43DF" w:rsidRDefault="00CE43DF" w:rsidP="00B67D66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534B4D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6C5DD0B8" wp14:editId="661D01DA">
                      <wp:simplePos x="0" y="0"/>
                      <wp:positionH relativeFrom="column">
                        <wp:posOffset>740459</wp:posOffset>
                      </wp:positionH>
                      <wp:positionV relativeFrom="paragraph">
                        <wp:posOffset>3810</wp:posOffset>
                      </wp:positionV>
                      <wp:extent cx="0" cy="434340"/>
                      <wp:effectExtent l="0" t="0" r="19050" b="22860"/>
                      <wp:wrapNone/>
                      <wp:docPr id="249" name="Connecteur droit 2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4D6E7C3" id="Connecteur droit 249" o:spid="_x0000_s1026" style="position:absolute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.3pt" to="58.3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4336" behindDoc="0" locked="0" layoutInCell="1" allowOverlap="1" wp14:anchorId="01DCEE54" wp14:editId="13AFAFBC">
                      <wp:simplePos x="0" y="0"/>
                      <wp:positionH relativeFrom="column">
                        <wp:posOffset>768985</wp:posOffset>
                      </wp:positionH>
                      <wp:positionV relativeFrom="paragraph">
                        <wp:posOffset>3761</wp:posOffset>
                      </wp:positionV>
                      <wp:extent cx="0" cy="434340"/>
                      <wp:effectExtent l="0" t="0" r="19050" b="22860"/>
                      <wp:wrapNone/>
                      <wp:docPr id="264" name="Connecteur droit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C9A96BB" id="Connecteur droit 264" o:spid="_x0000_s1026" style="position:absolute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55pt,.3pt" to="60.55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1504" behindDoc="0" locked="0" layoutInCell="1" allowOverlap="1" wp14:anchorId="55F58103" wp14:editId="46632608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153670</wp:posOffset>
                      </wp:positionV>
                      <wp:extent cx="150495" cy="83185"/>
                      <wp:effectExtent l="0" t="0" r="1905" b="0"/>
                      <wp:wrapNone/>
                      <wp:docPr id="280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5B5841F" id="Isosceles Triangle 150" o:spid="_x0000_s1026" type="#_x0000_t5" style="position:absolute;margin-left:24.9pt;margin-top:12.1pt;width:11.85pt;height:6.55pt;flip:y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HkC9g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" fillcolor="#7f7f7f" stroked="f" strokeweight="1pt"/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6384" behindDoc="0" locked="0" layoutInCell="1" allowOverlap="1" wp14:anchorId="64B6E7DB" wp14:editId="57E9AC6D">
                      <wp:simplePos x="0" y="0"/>
                      <wp:positionH relativeFrom="column">
                        <wp:posOffset>740459</wp:posOffset>
                      </wp:positionH>
                      <wp:positionV relativeFrom="paragraph">
                        <wp:posOffset>3810</wp:posOffset>
                      </wp:positionV>
                      <wp:extent cx="0" cy="434340"/>
                      <wp:effectExtent l="0" t="0" r="19050" b="22860"/>
                      <wp:wrapNone/>
                      <wp:docPr id="266" name="Connecteur droit 2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4CC1F29A" id="Connecteur droit 266" o:spid="_x0000_s1026" style="position:absolute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.3pt" to="58.3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" strokecolor="#1e9a56" strokeweight="1.5pt">
                      <v:stroke joinstyle="miter"/>
                    </v:line>
                  </w:pict>
                </mc:Fallback>
              </mc:AlternateConten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2528" behindDoc="0" locked="0" layoutInCell="1" allowOverlap="1" wp14:anchorId="3A88B2B5" wp14:editId="293C8CD1">
                      <wp:simplePos x="0" y="0"/>
                      <wp:positionH relativeFrom="column">
                        <wp:posOffset>316230</wp:posOffset>
                      </wp:positionH>
                      <wp:positionV relativeFrom="paragraph">
                        <wp:posOffset>78105</wp:posOffset>
                      </wp:positionV>
                      <wp:extent cx="150495" cy="83185"/>
                      <wp:effectExtent l="0" t="0" r="1905" b="0"/>
                      <wp:wrapNone/>
                      <wp:docPr id="284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9483C13" id="Isosceles Triangle 150" o:spid="_x0000_s1026" type="#_x0000_t5" style="position:absolute;margin-left:24.9pt;margin-top:6.15pt;width:11.85pt;height:6.55pt;flip:y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7408" behindDoc="0" locked="0" layoutInCell="1" allowOverlap="1" wp14:anchorId="12F2F735" wp14:editId="0E027876">
                      <wp:simplePos x="0" y="0"/>
                      <wp:positionH relativeFrom="column">
                        <wp:posOffset>765126</wp:posOffset>
                      </wp:positionH>
                      <wp:positionV relativeFrom="paragraph">
                        <wp:posOffset>371475</wp:posOffset>
                      </wp:positionV>
                      <wp:extent cx="0" cy="434340"/>
                      <wp:effectExtent l="0" t="0" r="19050" b="22860"/>
                      <wp:wrapNone/>
                      <wp:docPr id="270" name="Connecteur droit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3E8BEA15" id="Connecteur droit 270" o:spid="_x0000_s1026" style="position:absolute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25pt,29.25pt" to="60.25pt,6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C44223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وضعية</w:t>
            </w: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الجزئية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9F579E">
            <w:pPr>
              <w:bidi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5360" behindDoc="0" locked="0" layoutInCell="1" allowOverlap="1" wp14:anchorId="0FD3EFEE" wp14:editId="50A8459E">
                      <wp:simplePos x="0" y="0"/>
                      <wp:positionH relativeFrom="column">
                        <wp:posOffset>761365</wp:posOffset>
                      </wp:positionH>
                      <wp:positionV relativeFrom="paragraph">
                        <wp:posOffset>368984</wp:posOffset>
                      </wp:positionV>
                      <wp:extent cx="0" cy="434340"/>
                      <wp:effectExtent l="0" t="0" r="19050" b="22860"/>
                      <wp:wrapNone/>
                      <wp:docPr id="265" name="Connecteur droit 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FC7A8C5" id="Connecteur droit 265" o:spid="_x0000_s1026" style="position:absolute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95pt,29.05pt" to="59.95pt,6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 xml:space="preserve">النشاط </w:t>
            </w:r>
            <w:proofErr w:type="spellStart"/>
            <w:r w:rsidRPr="00B93BEC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التعلمي</w:t>
            </w:r>
            <w:proofErr w:type="spellEnd"/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F579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9F579E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83552" behindDoc="0" locked="0" layoutInCell="1" allowOverlap="1" wp14:anchorId="6283952A" wp14:editId="6CFE5322">
                      <wp:simplePos x="0" y="0"/>
                      <wp:positionH relativeFrom="column">
                        <wp:posOffset>379730</wp:posOffset>
                      </wp:positionH>
                      <wp:positionV relativeFrom="paragraph">
                        <wp:posOffset>192405</wp:posOffset>
                      </wp:positionV>
                      <wp:extent cx="150495" cy="83185"/>
                      <wp:effectExtent l="0" t="0" r="1905" b="0"/>
                      <wp:wrapNone/>
                      <wp:docPr id="28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A84DF99" id="Isosceles Triangle 150" o:spid="_x0000_s1026" type="#_x0000_t5" style="position:absolute;margin-left:29.9pt;margin-top:15.15pt;width:11.85pt;height:6.55pt;flip:y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Jzy9g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" fillcolor="#7f7f7f" stroked="f" strokeweight="1pt"/>
                  </w:pict>
                </mc:Fallback>
              </mc:AlternateContent>
            </w: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3312" behindDoc="0" locked="0" layoutInCell="1" allowOverlap="1" wp14:anchorId="73C82840" wp14:editId="60BD047A">
                      <wp:simplePos x="0" y="0"/>
                      <wp:positionH relativeFrom="column">
                        <wp:posOffset>740410</wp:posOffset>
                      </wp:positionH>
                      <wp:positionV relativeFrom="paragraph">
                        <wp:posOffset>370791</wp:posOffset>
                      </wp:positionV>
                      <wp:extent cx="0" cy="434340"/>
                      <wp:effectExtent l="0" t="0" r="19050" b="22860"/>
                      <wp:wrapNone/>
                      <wp:docPr id="263" name="Connecteur droit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8A58F2F" id="Connecteur droit 263" o:spid="_x0000_s1026" style="position:absolute;z-index:25217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3pt,29.2pt" to="58.3pt,6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B93BEC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إرساء الموارد</w:t>
            </w:r>
          </w:p>
          <w:p w:rsidR="00CE43DF" w:rsidRDefault="00CE43DF" w:rsidP="00DF532B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  <mc:AlternateContent>
                <mc:Choice Requires="wps">
                  <w:drawing>
                    <wp:anchor distT="0" distB="0" distL="114300" distR="114300" simplePos="0" relativeHeight="252178432" behindDoc="0" locked="0" layoutInCell="1" allowOverlap="1" wp14:anchorId="4E61A572" wp14:editId="1314DA30">
                      <wp:simplePos x="0" y="0"/>
                      <wp:positionH relativeFrom="column">
                        <wp:posOffset>772160</wp:posOffset>
                      </wp:positionH>
                      <wp:positionV relativeFrom="paragraph">
                        <wp:posOffset>360094</wp:posOffset>
                      </wp:positionV>
                      <wp:extent cx="0" cy="434340"/>
                      <wp:effectExtent l="0" t="0" r="19050" b="22860"/>
                      <wp:wrapNone/>
                      <wp:docPr id="271" name="Connecteur droit 2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3434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1E9A56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563DDEF" id="Connecteur droit 271" o:spid="_x0000_s1026" style="position:absolute;z-index:2521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28.35pt" to="60.8pt,6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" strokecolor="#1e9a56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440BF7" w:rsidRDefault="00CE43DF" w:rsidP="00440BF7">
            <w:pPr>
              <w:bidi/>
              <w:jc w:val="center"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 w:rsidRPr="00440BF7">
              <w:rPr>
                <w:rFonts w:ascii="Bahij Palatino Arabic" w:hAnsi="Bahij Palatino Arabic" w:cs="Bahij Palatino Arabic"/>
                <w:sz w:val="32"/>
                <w:szCs w:val="32"/>
                <w:rtl/>
              </w:rPr>
              <w:t>تقويم المكتسبات</w:t>
            </w:r>
          </w:p>
          <w:p w:rsidR="00CE43DF" w:rsidRPr="00C53229" w:rsidRDefault="00CE43DF" w:rsidP="00440BF7">
            <w:pPr>
              <w:bidi/>
              <w:jc w:val="center"/>
              <w:rPr>
                <w:rFonts w:ascii="Tahoma" w:hAnsi="Tahoma" w:cs="Tahoma"/>
                <w:sz w:val="28"/>
                <w:szCs w:val="28"/>
                <w:rtl/>
              </w:rPr>
            </w:pPr>
          </w:p>
        </w:tc>
        <w:tc>
          <w:tcPr>
            <w:tcW w:w="757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:rsidR="00CE43DF" w:rsidRPr="00A81735" w:rsidRDefault="0026558E" w:rsidP="00AE00A6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77088" behindDoc="0" locked="0" layoutInCell="1" allowOverlap="1" wp14:anchorId="220319C3" wp14:editId="6C001BC3">
                      <wp:simplePos x="0" y="0"/>
                      <wp:positionH relativeFrom="column">
                        <wp:posOffset>1148715</wp:posOffset>
                      </wp:positionH>
                      <wp:positionV relativeFrom="paragraph">
                        <wp:posOffset>257175</wp:posOffset>
                      </wp:positionV>
                      <wp:extent cx="2914650" cy="504190"/>
                      <wp:effectExtent l="0" t="0" r="0" b="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4650" cy="5041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  <a:alpha val="0"/>
                                </a:schemeClr>
                              </a:solidFill>
                              <a:ln>
                                <a:solidFill>
                                  <a:schemeClr val="bg1">
                                    <a:alpha val="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4153A" w:rsidRPr="007C3851" w:rsidRDefault="0026558E" w:rsidP="00EB00E9">
                                  <w:pPr>
                                    <w:jc w:val="center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D2750" w:themeColor="accent6" w:themeShade="BF"/>
                                      <w:sz w:val="28"/>
                                      <w:szCs w:val="28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D2750" w:themeColor="accent6" w:themeShade="BF"/>
                                      <w:sz w:val="40"/>
                                      <w:szCs w:val="40"/>
                                      <w:rtl/>
                                      <w:lang w:val="en-US" w:bidi="ar-DZ"/>
                                    </w:rPr>
                                    <w:t>سير الحصة التعليمي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220319C3" id="Rectangle 70" o:spid="_x0000_s1041" style="position:absolute;left:0;text-align:left;margin-left:90.45pt;margin-top:20.25pt;width:229.5pt;height:39.7pt;z-index:25237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" fillcolor="#f2f2f2 [3052]" strokecolor="white [3212]" strokeweight="1pt">
                      <v:fill opacity="0"/>
                      <v:stroke opacity="0"/>
                      <v:textbox>
                        <w:txbxContent>
                          <w:p w:rsidR="0064153A" w:rsidRPr="007C3851" w:rsidRDefault="0026558E" w:rsidP="00EB00E9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D2750" w:themeColor="accent6" w:themeShade="BF"/>
                                <w:sz w:val="28"/>
                                <w:szCs w:val="28"/>
                                <w:rtl/>
                              </w:rPr>
                            </w:pPr>
                            <w:r w:rsidRPr="007C3851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D2750" w:themeColor="accent6" w:themeShade="BF"/>
                                <w:sz w:val="40"/>
                                <w:szCs w:val="40"/>
                                <w:rtl/>
                                <w:lang w:val="en-US" w:bidi="ar-DZ"/>
                              </w:rPr>
                              <w:t>سير الحصة التعليمية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70E61" w:rsidRPr="00A81735">
              <w:rPr>
                <w:noProof/>
                <w:color w:val="333539" w:themeColor="background2" w:themeShade="40"/>
              </w:rPr>
              <mc:AlternateContent>
                <mc:Choice Requires="wpg">
                  <w:drawing>
                    <wp:anchor distT="0" distB="0" distL="114300" distR="114300" simplePos="0" relativeHeight="252141568" behindDoc="0" locked="0" layoutInCell="1" allowOverlap="1" wp14:anchorId="5B360472" wp14:editId="425565F3">
                      <wp:simplePos x="0" y="0"/>
                      <wp:positionH relativeFrom="column">
                        <wp:posOffset>2549525</wp:posOffset>
                      </wp:positionH>
                      <wp:positionV relativeFrom="paragraph">
                        <wp:posOffset>92075</wp:posOffset>
                      </wp:positionV>
                      <wp:extent cx="219075" cy="235585"/>
                      <wp:effectExtent l="0" t="0" r="28575" b="12065"/>
                      <wp:wrapNone/>
                      <wp:docPr id="205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19075" cy="235585"/>
                                <a:chOff x="0" y="0"/>
                                <a:chExt cx="791" cy="787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06" name="Freeform 6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6"/>
                                  <a:ext cx="397" cy="633"/>
                                </a:xfrm>
                                <a:custGeom>
                                  <a:avLst/>
                                  <a:gdLst>
                                    <a:gd name="T0" fmla="*/ 1753 w 1983"/>
                                    <a:gd name="T1" fmla="*/ 0 h 3164"/>
                                    <a:gd name="T2" fmla="*/ 1833 w 1983"/>
                                    <a:gd name="T3" fmla="*/ 13 h 3164"/>
                                    <a:gd name="T4" fmla="*/ 1901 w 1983"/>
                                    <a:gd name="T5" fmla="*/ 53 h 3164"/>
                                    <a:gd name="T6" fmla="*/ 1951 w 1983"/>
                                    <a:gd name="T7" fmla="*/ 113 h 3164"/>
                                    <a:gd name="T8" fmla="*/ 1979 w 1983"/>
                                    <a:gd name="T9" fmla="*/ 188 h 3164"/>
                                    <a:gd name="T10" fmla="*/ 1983 w 1983"/>
                                    <a:gd name="T11" fmla="*/ 1151 h 3164"/>
                                    <a:gd name="T12" fmla="*/ 1810 w 1983"/>
                                    <a:gd name="T13" fmla="*/ 229 h 3164"/>
                                    <a:gd name="T14" fmla="*/ 1799 w 1983"/>
                                    <a:gd name="T15" fmla="*/ 195 h 3164"/>
                                    <a:gd name="T16" fmla="*/ 1771 w 1983"/>
                                    <a:gd name="T17" fmla="*/ 175 h 3164"/>
                                    <a:gd name="T18" fmla="*/ 230 w 1983"/>
                                    <a:gd name="T19" fmla="*/ 171 h 3164"/>
                                    <a:gd name="T20" fmla="*/ 196 w 1983"/>
                                    <a:gd name="T21" fmla="*/ 182 h 3164"/>
                                    <a:gd name="T22" fmla="*/ 175 w 1983"/>
                                    <a:gd name="T23" fmla="*/ 211 h 3164"/>
                                    <a:gd name="T24" fmla="*/ 173 w 1983"/>
                                    <a:gd name="T25" fmla="*/ 1594 h 3164"/>
                                    <a:gd name="T26" fmla="*/ 184 w 1983"/>
                                    <a:gd name="T27" fmla="*/ 1628 h 3164"/>
                                    <a:gd name="T28" fmla="*/ 212 w 1983"/>
                                    <a:gd name="T29" fmla="*/ 1649 h 3164"/>
                                    <a:gd name="T30" fmla="*/ 1753 w 1983"/>
                                    <a:gd name="T31" fmla="*/ 1651 h 3164"/>
                                    <a:gd name="T32" fmla="*/ 1787 w 1983"/>
                                    <a:gd name="T33" fmla="*/ 1640 h 3164"/>
                                    <a:gd name="T34" fmla="*/ 1808 w 1983"/>
                                    <a:gd name="T35" fmla="*/ 1612 h 3164"/>
                                    <a:gd name="T36" fmla="*/ 1810 w 1983"/>
                                    <a:gd name="T37" fmla="*/ 1205 h 3164"/>
                                    <a:gd name="T38" fmla="*/ 1955 w 1983"/>
                                    <a:gd name="T39" fmla="*/ 1344 h 3164"/>
                                    <a:gd name="T40" fmla="*/ 1968 w 1983"/>
                                    <a:gd name="T41" fmla="*/ 1413 h 3164"/>
                                    <a:gd name="T42" fmla="*/ 1983 w 1983"/>
                                    <a:gd name="T43" fmla="*/ 1594 h 3164"/>
                                    <a:gd name="T44" fmla="*/ 1968 w 1983"/>
                                    <a:gd name="T45" fmla="*/ 1674 h 3164"/>
                                    <a:gd name="T46" fmla="*/ 1929 w 1983"/>
                                    <a:gd name="T47" fmla="*/ 1742 h 3164"/>
                                    <a:gd name="T48" fmla="*/ 1869 w 1983"/>
                                    <a:gd name="T49" fmla="*/ 1793 h 3164"/>
                                    <a:gd name="T50" fmla="*/ 1794 w 1983"/>
                                    <a:gd name="T51" fmla="*/ 1820 h 3164"/>
                                    <a:gd name="T52" fmla="*/ 1068 w 1983"/>
                                    <a:gd name="T53" fmla="*/ 1824 h 3164"/>
                                    <a:gd name="T54" fmla="*/ 1583 w 1983"/>
                                    <a:gd name="T55" fmla="*/ 3049 h 3164"/>
                                    <a:gd name="T56" fmla="*/ 1580 w 1983"/>
                                    <a:gd name="T57" fmla="*/ 3092 h 3164"/>
                                    <a:gd name="T58" fmla="*/ 1561 w 1983"/>
                                    <a:gd name="T59" fmla="*/ 3130 h 3164"/>
                                    <a:gd name="T60" fmla="*/ 1525 w 1983"/>
                                    <a:gd name="T61" fmla="*/ 3156 h 3164"/>
                                    <a:gd name="T62" fmla="*/ 1481 w 1983"/>
                                    <a:gd name="T63" fmla="*/ 3164 h 3164"/>
                                    <a:gd name="T64" fmla="*/ 1440 w 1983"/>
                                    <a:gd name="T65" fmla="*/ 3152 h 3164"/>
                                    <a:gd name="T66" fmla="*/ 1407 w 1983"/>
                                    <a:gd name="T67" fmla="*/ 3124 h 3164"/>
                                    <a:gd name="T68" fmla="*/ 954 w 1983"/>
                                    <a:gd name="T69" fmla="*/ 2060 h 3164"/>
                                    <a:gd name="T70" fmla="*/ 501 w 1983"/>
                                    <a:gd name="T71" fmla="*/ 3125 h 3164"/>
                                    <a:gd name="T72" fmla="*/ 466 w 1983"/>
                                    <a:gd name="T73" fmla="*/ 3153 h 3164"/>
                                    <a:gd name="T74" fmla="*/ 422 w 1983"/>
                                    <a:gd name="T75" fmla="*/ 3164 h 3164"/>
                                    <a:gd name="T76" fmla="*/ 384 w 1983"/>
                                    <a:gd name="T77" fmla="*/ 3156 h 3164"/>
                                    <a:gd name="T78" fmla="*/ 348 w 1983"/>
                                    <a:gd name="T79" fmla="*/ 3130 h 3164"/>
                                    <a:gd name="T80" fmla="*/ 328 w 1983"/>
                                    <a:gd name="T81" fmla="*/ 3092 h 3164"/>
                                    <a:gd name="T82" fmla="*/ 325 w 1983"/>
                                    <a:gd name="T83" fmla="*/ 3049 h 3164"/>
                                    <a:gd name="T84" fmla="*/ 842 w 1983"/>
                                    <a:gd name="T85" fmla="*/ 1824 h 3164"/>
                                    <a:gd name="T86" fmla="*/ 189 w 1983"/>
                                    <a:gd name="T87" fmla="*/ 1820 h 3164"/>
                                    <a:gd name="T88" fmla="*/ 114 w 1983"/>
                                    <a:gd name="T89" fmla="*/ 1793 h 3164"/>
                                    <a:gd name="T90" fmla="*/ 54 w 1983"/>
                                    <a:gd name="T91" fmla="*/ 1742 h 3164"/>
                                    <a:gd name="T92" fmla="*/ 15 w 1983"/>
                                    <a:gd name="T93" fmla="*/ 1674 h 3164"/>
                                    <a:gd name="T94" fmla="*/ 0 w 1983"/>
                                    <a:gd name="T95" fmla="*/ 1594 h 3164"/>
                                    <a:gd name="T96" fmla="*/ 4 w 1983"/>
                                    <a:gd name="T97" fmla="*/ 188 h 3164"/>
                                    <a:gd name="T98" fmla="*/ 31 w 1983"/>
                                    <a:gd name="T99" fmla="*/ 113 h 3164"/>
                                    <a:gd name="T100" fmla="*/ 82 w 1983"/>
                                    <a:gd name="T101" fmla="*/ 53 h 3164"/>
                                    <a:gd name="T102" fmla="*/ 150 w 1983"/>
                                    <a:gd name="T103" fmla="*/ 13 h 3164"/>
                                    <a:gd name="T104" fmla="*/ 230 w 1983"/>
                                    <a:gd name="T105" fmla="*/ 0 h 316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</a:cxnLst>
                                  <a:rect l="0" t="0" r="r" b="b"/>
                                  <a:pathLst>
                                    <a:path w="1983" h="3164">
                                      <a:moveTo>
                                        <a:pt x="230" y="0"/>
                                      </a:moveTo>
                                      <a:lnTo>
                                        <a:pt x="1753" y="0"/>
                                      </a:lnTo>
                                      <a:lnTo>
                                        <a:pt x="1794" y="3"/>
                                      </a:lnTo>
                                      <a:lnTo>
                                        <a:pt x="1833" y="13"/>
                                      </a:lnTo>
                                      <a:lnTo>
                                        <a:pt x="1869" y="31"/>
                                      </a:lnTo>
                                      <a:lnTo>
                                        <a:pt x="1901" y="53"/>
                                      </a:lnTo>
                                      <a:lnTo>
                                        <a:pt x="1929" y="81"/>
                                      </a:lnTo>
                                      <a:lnTo>
                                        <a:pt x="1951" y="113"/>
                                      </a:lnTo>
                                      <a:lnTo>
                                        <a:pt x="1968" y="148"/>
                                      </a:lnTo>
                                      <a:lnTo>
                                        <a:pt x="1979" y="188"/>
                                      </a:lnTo>
                                      <a:lnTo>
                                        <a:pt x="1983" y="229"/>
                                      </a:lnTo>
                                      <a:lnTo>
                                        <a:pt x="1983" y="1151"/>
                                      </a:lnTo>
                                      <a:lnTo>
                                        <a:pt x="1810" y="1030"/>
                                      </a:lnTo>
                                      <a:lnTo>
                                        <a:pt x="1810" y="229"/>
                                      </a:lnTo>
                                      <a:lnTo>
                                        <a:pt x="1808" y="211"/>
                                      </a:lnTo>
                                      <a:lnTo>
                                        <a:pt x="1799" y="195"/>
                                      </a:lnTo>
                                      <a:lnTo>
                                        <a:pt x="1787" y="182"/>
                                      </a:lnTo>
                                      <a:lnTo>
                                        <a:pt x="1771" y="175"/>
                                      </a:lnTo>
                                      <a:lnTo>
                                        <a:pt x="1753" y="171"/>
                                      </a:lnTo>
                                      <a:lnTo>
                                        <a:pt x="230" y="171"/>
                                      </a:lnTo>
                                      <a:lnTo>
                                        <a:pt x="212" y="175"/>
                                      </a:lnTo>
                                      <a:lnTo>
                                        <a:pt x="196" y="182"/>
                                      </a:lnTo>
                                      <a:lnTo>
                                        <a:pt x="184" y="195"/>
                                      </a:lnTo>
                                      <a:lnTo>
                                        <a:pt x="175" y="211"/>
                                      </a:lnTo>
                                      <a:lnTo>
                                        <a:pt x="173" y="229"/>
                                      </a:lnTo>
                                      <a:lnTo>
                                        <a:pt x="173" y="1594"/>
                                      </a:lnTo>
                                      <a:lnTo>
                                        <a:pt x="175" y="1612"/>
                                      </a:lnTo>
                                      <a:lnTo>
                                        <a:pt x="184" y="1628"/>
                                      </a:lnTo>
                                      <a:lnTo>
                                        <a:pt x="196" y="1640"/>
                                      </a:lnTo>
                                      <a:lnTo>
                                        <a:pt x="212" y="1649"/>
                                      </a:lnTo>
                                      <a:lnTo>
                                        <a:pt x="230" y="1651"/>
                                      </a:lnTo>
                                      <a:lnTo>
                                        <a:pt x="1753" y="1651"/>
                                      </a:lnTo>
                                      <a:lnTo>
                                        <a:pt x="1771" y="1649"/>
                                      </a:lnTo>
                                      <a:lnTo>
                                        <a:pt x="1787" y="1640"/>
                                      </a:lnTo>
                                      <a:lnTo>
                                        <a:pt x="1799" y="1628"/>
                                      </a:lnTo>
                                      <a:lnTo>
                                        <a:pt x="1808" y="1612"/>
                                      </a:lnTo>
                                      <a:lnTo>
                                        <a:pt x="1810" y="1594"/>
                                      </a:lnTo>
                                      <a:lnTo>
                                        <a:pt x="1810" y="1205"/>
                                      </a:lnTo>
                                      <a:lnTo>
                                        <a:pt x="1959" y="1309"/>
                                      </a:lnTo>
                                      <a:lnTo>
                                        <a:pt x="1955" y="1344"/>
                                      </a:lnTo>
                                      <a:lnTo>
                                        <a:pt x="1959" y="1379"/>
                                      </a:lnTo>
                                      <a:lnTo>
                                        <a:pt x="1968" y="1413"/>
                                      </a:lnTo>
                                      <a:lnTo>
                                        <a:pt x="1983" y="1444"/>
                                      </a:lnTo>
                                      <a:lnTo>
                                        <a:pt x="1983" y="1594"/>
                                      </a:lnTo>
                                      <a:lnTo>
                                        <a:pt x="1979" y="1635"/>
                                      </a:lnTo>
                                      <a:lnTo>
                                        <a:pt x="1968" y="1674"/>
                                      </a:lnTo>
                                      <a:lnTo>
                                        <a:pt x="1951" y="1710"/>
                                      </a:lnTo>
                                      <a:lnTo>
                                        <a:pt x="1929" y="1742"/>
                                      </a:lnTo>
                                      <a:lnTo>
                                        <a:pt x="1901" y="1770"/>
                                      </a:lnTo>
                                      <a:lnTo>
                                        <a:pt x="1869" y="1793"/>
                                      </a:lnTo>
                                      <a:lnTo>
                                        <a:pt x="1833" y="1810"/>
                                      </a:lnTo>
                                      <a:lnTo>
                                        <a:pt x="1794" y="1820"/>
                                      </a:lnTo>
                                      <a:lnTo>
                                        <a:pt x="1753" y="1824"/>
                                      </a:lnTo>
                                      <a:lnTo>
                                        <a:pt x="1068" y="1824"/>
                                      </a:lnTo>
                                      <a:lnTo>
                                        <a:pt x="1577" y="3027"/>
                                      </a:lnTo>
                                      <a:lnTo>
                                        <a:pt x="1583" y="3049"/>
                                      </a:lnTo>
                                      <a:lnTo>
                                        <a:pt x="1584" y="3071"/>
                                      </a:lnTo>
                                      <a:lnTo>
                                        <a:pt x="1580" y="3092"/>
                                      </a:lnTo>
                                      <a:lnTo>
                                        <a:pt x="1573" y="3112"/>
                                      </a:lnTo>
                                      <a:lnTo>
                                        <a:pt x="1561" y="3130"/>
                                      </a:lnTo>
                                      <a:lnTo>
                                        <a:pt x="1544" y="3144"/>
                                      </a:lnTo>
                                      <a:lnTo>
                                        <a:pt x="1525" y="3156"/>
                                      </a:lnTo>
                                      <a:lnTo>
                                        <a:pt x="1503" y="3163"/>
                                      </a:lnTo>
                                      <a:lnTo>
                                        <a:pt x="1481" y="3164"/>
                                      </a:lnTo>
                                      <a:lnTo>
                                        <a:pt x="1459" y="3160"/>
                                      </a:lnTo>
                                      <a:lnTo>
                                        <a:pt x="1440" y="3152"/>
                                      </a:lnTo>
                                      <a:lnTo>
                                        <a:pt x="1422" y="3140"/>
                                      </a:lnTo>
                                      <a:lnTo>
                                        <a:pt x="1407" y="3124"/>
                                      </a:lnTo>
                                      <a:lnTo>
                                        <a:pt x="1395" y="3104"/>
                                      </a:lnTo>
                                      <a:lnTo>
                                        <a:pt x="954" y="2060"/>
                                      </a:lnTo>
                                      <a:lnTo>
                                        <a:pt x="513" y="3104"/>
                                      </a:lnTo>
                                      <a:lnTo>
                                        <a:pt x="501" y="3125"/>
                                      </a:lnTo>
                                      <a:lnTo>
                                        <a:pt x="485" y="3141"/>
                                      </a:lnTo>
                                      <a:lnTo>
                                        <a:pt x="466" y="3153"/>
                                      </a:lnTo>
                                      <a:lnTo>
                                        <a:pt x="445" y="3161"/>
                                      </a:lnTo>
                                      <a:lnTo>
                                        <a:pt x="422" y="3164"/>
                                      </a:lnTo>
                                      <a:lnTo>
                                        <a:pt x="403" y="3161"/>
                                      </a:lnTo>
                                      <a:lnTo>
                                        <a:pt x="384" y="3156"/>
                                      </a:lnTo>
                                      <a:lnTo>
                                        <a:pt x="364" y="3144"/>
                                      </a:lnTo>
                                      <a:lnTo>
                                        <a:pt x="348" y="3130"/>
                                      </a:lnTo>
                                      <a:lnTo>
                                        <a:pt x="336" y="3112"/>
                                      </a:lnTo>
                                      <a:lnTo>
                                        <a:pt x="328" y="3092"/>
                                      </a:lnTo>
                                      <a:lnTo>
                                        <a:pt x="324" y="3071"/>
                                      </a:lnTo>
                                      <a:lnTo>
                                        <a:pt x="325" y="3049"/>
                                      </a:lnTo>
                                      <a:lnTo>
                                        <a:pt x="331" y="3027"/>
                                      </a:lnTo>
                                      <a:lnTo>
                                        <a:pt x="842" y="1824"/>
                                      </a:lnTo>
                                      <a:lnTo>
                                        <a:pt x="230" y="1824"/>
                                      </a:lnTo>
                                      <a:lnTo>
                                        <a:pt x="189" y="1820"/>
                                      </a:lnTo>
                                      <a:lnTo>
                                        <a:pt x="150" y="1810"/>
                                      </a:lnTo>
                                      <a:lnTo>
                                        <a:pt x="114" y="1793"/>
                                      </a:lnTo>
                                      <a:lnTo>
                                        <a:pt x="82" y="1770"/>
                                      </a:lnTo>
                                      <a:lnTo>
                                        <a:pt x="54" y="1742"/>
                                      </a:lnTo>
                                      <a:lnTo>
                                        <a:pt x="31" y="1710"/>
                                      </a:lnTo>
                                      <a:lnTo>
                                        <a:pt x="15" y="1674"/>
                                      </a:lnTo>
                                      <a:lnTo>
                                        <a:pt x="4" y="1635"/>
                                      </a:lnTo>
                                      <a:lnTo>
                                        <a:pt x="0" y="1594"/>
                                      </a:lnTo>
                                      <a:lnTo>
                                        <a:pt x="0" y="229"/>
                                      </a:lnTo>
                                      <a:lnTo>
                                        <a:pt x="4" y="188"/>
                                      </a:lnTo>
                                      <a:lnTo>
                                        <a:pt x="15" y="148"/>
                                      </a:lnTo>
                                      <a:lnTo>
                                        <a:pt x="31" y="113"/>
                                      </a:lnTo>
                                      <a:lnTo>
                                        <a:pt x="54" y="81"/>
                                      </a:lnTo>
                                      <a:lnTo>
                                        <a:pt x="82" y="53"/>
                                      </a:lnTo>
                                      <a:lnTo>
                                        <a:pt x="114" y="31"/>
                                      </a:lnTo>
                                      <a:lnTo>
                                        <a:pt x="150" y="13"/>
                                      </a:lnTo>
                                      <a:lnTo>
                                        <a:pt x="189" y="3"/>
                                      </a:lnTo>
                                      <a:lnTo>
                                        <a:pt x="2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7" name="Rectangle 20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8" y="103"/>
                                  <a:ext cx="60" cy="18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8" name="Rectangle 20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8" y="153"/>
                                  <a:ext cx="61" cy="136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9" name="Freeform 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49" y="87"/>
                                  <a:ext cx="60" cy="202"/>
                                </a:xfrm>
                                <a:custGeom>
                                  <a:avLst/>
                                  <a:gdLst>
                                    <a:gd name="T0" fmla="*/ 0 w 302"/>
                                    <a:gd name="T1" fmla="*/ 0 h 1013"/>
                                    <a:gd name="T2" fmla="*/ 302 w 302"/>
                                    <a:gd name="T3" fmla="*/ 0 h 1013"/>
                                    <a:gd name="T4" fmla="*/ 302 w 302"/>
                                    <a:gd name="T5" fmla="*/ 438 h 1013"/>
                                    <a:gd name="T6" fmla="*/ 105 w 302"/>
                                    <a:gd name="T7" fmla="*/ 299 h 1013"/>
                                    <a:gd name="T8" fmla="*/ 22 w 302"/>
                                    <a:gd name="T9" fmla="*/ 417 h 1013"/>
                                    <a:gd name="T10" fmla="*/ 302 w 302"/>
                                    <a:gd name="T11" fmla="*/ 614 h 1013"/>
                                    <a:gd name="T12" fmla="*/ 302 w 302"/>
                                    <a:gd name="T13" fmla="*/ 1013 h 1013"/>
                                    <a:gd name="T14" fmla="*/ 0 w 302"/>
                                    <a:gd name="T15" fmla="*/ 1013 h 1013"/>
                                    <a:gd name="T16" fmla="*/ 0 w 302"/>
                                    <a:gd name="T17" fmla="*/ 0 h 10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302" h="1013">
                                      <a:moveTo>
                                        <a:pt x="0" y="0"/>
                                      </a:moveTo>
                                      <a:lnTo>
                                        <a:pt x="302" y="0"/>
                                      </a:lnTo>
                                      <a:lnTo>
                                        <a:pt x="302" y="438"/>
                                      </a:lnTo>
                                      <a:lnTo>
                                        <a:pt x="105" y="299"/>
                                      </a:lnTo>
                                      <a:lnTo>
                                        <a:pt x="22" y="417"/>
                                      </a:lnTo>
                                      <a:lnTo>
                                        <a:pt x="302" y="614"/>
                                      </a:lnTo>
                                      <a:lnTo>
                                        <a:pt x="302" y="1013"/>
                                      </a:lnTo>
                                      <a:lnTo>
                                        <a:pt x="0" y="1013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10" name="Freeform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555" y="0"/>
                                  <a:ext cx="163" cy="163"/>
                                </a:xfrm>
                                <a:custGeom>
                                  <a:avLst/>
                                  <a:gdLst>
                                    <a:gd name="T0" fmla="*/ 406 w 814"/>
                                    <a:gd name="T1" fmla="*/ 0 h 813"/>
                                    <a:gd name="T2" fmla="*/ 462 w 814"/>
                                    <a:gd name="T3" fmla="*/ 3 h 813"/>
                                    <a:gd name="T4" fmla="*/ 515 w 814"/>
                                    <a:gd name="T5" fmla="*/ 14 h 813"/>
                                    <a:gd name="T6" fmla="*/ 565 w 814"/>
                                    <a:gd name="T7" fmla="*/ 31 h 813"/>
                                    <a:gd name="T8" fmla="*/ 612 w 814"/>
                                    <a:gd name="T9" fmla="*/ 55 h 813"/>
                                    <a:gd name="T10" fmla="*/ 655 w 814"/>
                                    <a:gd name="T11" fmla="*/ 84 h 813"/>
                                    <a:gd name="T12" fmla="*/ 694 w 814"/>
                                    <a:gd name="T13" fmla="*/ 119 h 813"/>
                                    <a:gd name="T14" fmla="*/ 729 w 814"/>
                                    <a:gd name="T15" fmla="*/ 158 h 813"/>
                                    <a:gd name="T16" fmla="*/ 758 w 814"/>
                                    <a:gd name="T17" fmla="*/ 202 h 813"/>
                                    <a:gd name="T18" fmla="*/ 782 w 814"/>
                                    <a:gd name="T19" fmla="*/ 249 h 813"/>
                                    <a:gd name="T20" fmla="*/ 799 w 814"/>
                                    <a:gd name="T21" fmla="*/ 298 h 813"/>
                                    <a:gd name="T22" fmla="*/ 810 w 814"/>
                                    <a:gd name="T23" fmla="*/ 352 h 813"/>
                                    <a:gd name="T24" fmla="*/ 814 w 814"/>
                                    <a:gd name="T25" fmla="*/ 407 h 813"/>
                                    <a:gd name="T26" fmla="*/ 810 w 814"/>
                                    <a:gd name="T27" fmla="*/ 462 h 813"/>
                                    <a:gd name="T28" fmla="*/ 799 w 814"/>
                                    <a:gd name="T29" fmla="*/ 515 h 813"/>
                                    <a:gd name="T30" fmla="*/ 782 w 814"/>
                                    <a:gd name="T31" fmla="*/ 566 h 813"/>
                                    <a:gd name="T32" fmla="*/ 758 w 814"/>
                                    <a:gd name="T33" fmla="*/ 613 h 813"/>
                                    <a:gd name="T34" fmla="*/ 729 w 814"/>
                                    <a:gd name="T35" fmla="*/ 655 h 813"/>
                                    <a:gd name="T36" fmla="*/ 694 w 814"/>
                                    <a:gd name="T37" fmla="*/ 695 h 813"/>
                                    <a:gd name="T38" fmla="*/ 655 w 814"/>
                                    <a:gd name="T39" fmla="*/ 729 h 813"/>
                                    <a:gd name="T40" fmla="*/ 612 w 814"/>
                                    <a:gd name="T41" fmla="*/ 758 h 813"/>
                                    <a:gd name="T42" fmla="*/ 565 w 814"/>
                                    <a:gd name="T43" fmla="*/ 782 h 813"/>
                                    <a:gd name="T44" fmla="*/ 515 w 814"/>
                                    <a:gd name="T45" fmla="*/ 799 h 813"/>
                                    <a:gd name="T46" fmla="*/ 462 w 814"/>
                                    <a:gd name="T47" fmla="*/ 810 h 813"/>
                                    <a:gd name="T48" fmla="*/ 406 w 814"/>
                                    <a:gd name="T49" fmla="*/ 813 h 813"/>
                                    <a:gd name="T50" fmla="*/ 352 w 814"/>
                                    <a:gd name="T51" fmla="*/ 810 h 813"/>
                                    <a:gd name="T52" fmla="*/ 299 w 814"/>
                                    <a:gd name="T53" fmla="*/ 799 h 813"/>
                                    <a:gd name="T54" fmla="*/ 248 w 814"/>
                                    <a:gd name="T55" fmla="*/ 782 h 813"/>
                                    <a:gd name="T56" fmla="*/ 201 w 814"/>
                                    <a:gd name="T57" fmla="*/ 758 h 813"/>
                                    <a:gd name="T58" fmla="*/ 157 w 814"/>
                                    <a:gd name="T59" fmla="*/ 729 h 813"/>
                                    <a:gd name="T60" fmla="*/ 119 w 814"/>
                                    <a:gd name="T61" fmla="*/ 695 h 813"/>
                                    <a:gd name="T62" fmla="*/ 85 w 814"/>
                                    <a:gd name="T63" fmla="*/ 655 h 813"/>
                                    <a:gd name="T64" fmla="*/ 56 w 814"/>
                                    <a:gd name="T65" fmla="*/ 613 h 813"/>
                                    <a:gd name="T66" fmla="*/ 32 w 814"/>
                                    <a:gd name="T67" fmla="*/ 566 h 813"/>
                                    <a:gd name="T68" fmla="*/ 15 w 814"/>
                                    <a:gd name="T69" fmla="*/ 515 h 813"/>
                                    <a:gd name="T70" fmla="*/ 4 w 814"/>
                                    <a:gd name="T71" fmla="*/ 462 h 813"/>
                                    <a:gd name="T72" fmla="*/ 0 w 814"/>
                                    <a:gd name="T73" fmla="*/ 407 h 813"/>
                                    <a:gd name="T74" fmla="*/ 4 w 814"/>
                                    <a:gd name="T75" fmla="*/ 352 h 813"/>
                                    <a:gd name="T76" fmla="*/ 15 w 814"/>
                                    <a:gd name="T77" fmla="*/ 298 h 813"/>
                                    <a:gd name="T78" fmla="*/ 32 w 814"/>
                                    <a:gd name="T79" fmla="*/ 249 h 813"/>
                                    <a:gd name="T80" fmla="*/ 56 w 814"/>
                                    <a:gd name="T81" fmla="*/ 202 h 813"/>
                                    <a:gd name="T82" fmla="*/ 85 w 814"/>
                                    <a:gd name="T83" fmla="*/ 158 h 813"/>
                                    <a:gd name="T84" fmla="*/ 119 w 814"/>
                                    <a:gd name="T85" fmla="*/ 119 h 813"/>
                                    <a:gd name="T86" fmla="*/ 157 w 814"/>
                                    <a:gd name="T87" fmla="*/ 84 h 813"/>
                                    <a:gd name="T88" fmla="*/ 201 w 814"/>
                                    <a:gd name="T89" fmla="*/ 55 h 813"/>
                                    <a:gd name="T90" fmla="*/ 248 w 814"/>
                                    <a:gd name="T91" fmla="*/ 31 h 813"/>
                                    <a:gd name="T92" fmla="*/ 299 w 814"/>
                                    <a:gd name="T93" fmla="*/ 14 h 813"/>
                                    <a:gd name="T94" fmla="*/ 352 w 814"/>
                                    <a:gd name="T95" fmla="*/ 3 h 813"/>
                                    <a:gd name="T96" fmla="*/ 406 w 814"/>
                                    <a:gd name="T97" fmla="*/ 0 h 81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</a:cxnLst>
                                  <a:rect l="0" t="0" r="r" b="b"/>
                                  <a:pathLst>
                                    <a:path w="814" h="813">
                                      <a:moveTo>
                                        <a:pt x="406" y="0"/>
                                      </a:moveTo>
                                      <a:lnTo>
                                        <a:pt x="462" y="3"/>
                                      </a:lnTo>
                                      <a:lnTo>
                                        <a:pt x="515" y="14"/>
                                      </a:lnTo>
                                      <a:lnTo>
                                        <a:pt x="565" y="31"/>
                                      </a:lnTo>
                                      <a:lnTo>
                                        <a:pt x="612" y="55"/>
                                      </a:lnTo>
                                      <a:lnTo>
                                        <a:pt x="655" y="84"/>
                                      </a:lnTo>
                                      <a:lnTo>
                                        <a:pt x="694" y="119"/>
                                      </a:lnTo>
                                      <a:lnTo>
                                        <a:pt x="729" y="158"/>
                                      </a:lnTo>
                                      <a:lnTo>
                                        <a:pt x="758" y="202"/>
                                      </a:lnTo>
                                      <a:lnTo>
                                        <a:pt x="782" y="249"/>
                                      </a:lnTo>
                                      <a:lnTo>
                                        <a:pt x="799" y="298"/>
                                      </a:lnTo>
                                      <a:lnTo>
                                        <a:pt x="810" y="352"/>
                                      </a:lnTo>
                                      <a:lnTo>
                                        <a:pt x="814" y="407"/>
                                      </a:lnTo>
                                      <a:lnTo>
                                        <a:pt x="810" y="462"/>
                                      </a:lnTo>
                                      <a:lnTo>
                                        <a:pt x="799" y="515"/>
                                      </a:lnTo>
                                      <a:lnTo>
                                        <a:pt x="782" y="566"/>
                                      </a:lnTo>
                                      <a:lnTo>
                                        <a:pt x="758" y="613"/>
                                      </a:lnTo>
                                      <a:lnTo>
                                        <a:pt x="729" y="655"/>
                                      </a:lnTo>
                                      <a:lnTo>
                                        <a:pt x="694" y="695"/>
                                      </a:lnTo>
                                      <a:lnTo>
                                        <a:pt x="655" y="729"/>
                                      </a:lnTo>
                                      <a:lnTo>
                                        <a:pt x="612" y="758"/>
                                      </a:lnTo>
                                      <a:lnTo>
                                        <a:pt x="565" y="782"/>
                                      </a:lnTo>
                                      <a:lnTo>
                                        <a:pt x="515" y="799"/>
                                      </a:lnTo>
                                      <a:lnTo>
                                        <a:pt x="462" y="810"/>
                                      </a:lnTo>
                                      <a:lnTo>
                                        <a:pt x="406" y="813"/>
                                      </a:lnTo>
                                      <a:lnTo>
                                        <a:pt x="352" y="810"/>
                                      </a:lnTo>
                                      <a:lnTo>
                                        <a:pt x="299" y="799"/>
                                      </a:lnTo>
                                      <a:lnTo>
                                        <a:pt x="248" y="782"/>
                                      </a:lnTo>
                                      <a:lnTo>
                                        <a:pt x="201" y="758"/>
                                      </a:lnTo>
                                      <a:lnTo>
                                        <a:pt x="157" y="729"/>
                                      </a:lnTo>
                                      <a:lnTo>
                                        <a:pt x="119" y="695"/>
                                      </a:lnTo>
                                      <a:lnTo>
                                        <a:pt x="85" y="655"/>
                                      </a:lnTo>
                                      <a:lnTo>
                                        <a:pt x="56" y="613"/>
                                      </a:lnTo>
                                      <a:lnTo>
                                        <a:pt x="32" y="566"/>
                                      </a:lnTo>
                                      <a:lnTo>
                                        <a:pt x="15" y="515"/>
                                      </a:lnTo>
                                      <a:lnTo>
                                        <a:pt x="4" y="462"/>
                                      </a:lnTo>
                                      <a:lnTo>
                                        <a:pt x="0" y="407"/>
                                      </a:lnTo>
                                      <a:lnTo>
                                        <a:pt x="4" y="352"/>
                                      </a:lnTo>
                                      <a:lnTo>
                                        <a:pt x="15" y="298"/>
                                      </a:lnTo>
                                      <a:lnTo>
                                        <a:pt x="32" y="249"/>
                                      </a:lnTo>
                                      <a:lnTo>
                                        <a:pt x="56" y="202"/>
                                      </a:lnTo>
                                      <a:lnTo>
                                        <a:pt x="85" y="158"/>
                                      </a:lnTo>
                                      <a:lnTo>
                                        <a:pt x="119" y="119"/>
                                      </a:lnTo>
                                      <a:lnTo>
                                        <a:pt x="157" y="84"/>
                                      </a:lnTo>
                                      <a:lnTo>
                                        <a:pt x="201" y="55"/>
                                      </a:lnTo>
                                      <a:lnTo>
                                        <a:pt x="248" y="31"/>
                                      </a:lnTo>
                                      <a:lnTo>
                                        <a:pt x="299" y="14"/>
                                      </a:lnTo>
                                      <a:lnTo>
                                        <a:pt x="352" y="3"/>
                                      </a:lnTo>
                                      <a:lnTo>
                                        <a:pt x="40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11" name="Freeform 1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265" y="158"/>
                                  <a:ext cx="526" cy="629"/>
                                </a:xfrm>
                                <a:custGeom>
                                  <a:avLst/>
                                  <a:gdLst>
                                    <a:gd name="T0" fmla="*/ 1858 w 2633"/>
                                    <a:gd name="T1" fmla="*/ 956 h 3144"/>
                                    <a:gd name="T2" fmla="*/ 1861 w 2633"/>
                                    <a:gd name="T3" fmla="*/ 165 h 3144"/>
                                    <a:gd name="T4" fmla="*/ 711 w 2633"/>
                                    <a:gd name="T5" fmla="*/ 477 h 3144"/>
                                    <a:gd name="T6" fmla="*/ 782 w 2633"/>
                                    <a:gd name="T7" fmla="*/ 428 h 3144"/>
                                    <a:gd name="T8" fmla="*/ 869 w 2633"/>
                                    <a:gd name="T9" fmla="*/ 426 h 3144"/>
                                    <a:gd name="T10" fmla="*/ 985 w 2633"/>
                                    <a:gd name="T11" fmla="*/ 470 h 3144"/>
                                    <a:gd name="T12" fmla="*/ 1095 w 2633"/>
                                    <a:gd name="T13" fmla="*/ 483 h 3144"/>
                                    <a:gd name="T14" fmla="*/ 1198 w 2633"/>
                                    <a:gd name="T15" fmla="*/ 449 h 3144"/>
                                    <a:gd name="T16" fmla="*/ 1308 w 2633"/>
                                    <a:gd name="T17" fmla="*/ 373 h 3144"/>
                                    <a:gd name="T18" fmla="*/ 1443 w 2633"/>
                                    <a:gd name="T19" fmla="*/ 251 h 3144"/>
                                    <a:gd name="T20" fmla="*/ 1587 w 2633"/>
                                    <a:gd name="T21" fmla="*/ 124 h 3144"/>
                                    <a:gd name="T22" fmla="*/ 1708 w 2633"/>
                                    <a:gd name="T23" fmla="*/ 62 h 3144"/>
                                    <a:gd name="T24" fmla="*/ 1859 w 2633"/>
                                    <a:gd name="T25" fmla="*/ 149 h 3144"/>
                                    <a:gd name="T26" fmla="*/ 2062 w 2633"/>
                                    <a:gd name="T27" fmla="*/ 85 h 3144"/>
                                    <a:gd name="T28" fmla="*/ 2169 w 2633"/>
                                    <a:gd name="T29" fmla="*/ 147 h 3144"/>
                                    <a:gd name="T30" fmla="*/ 2279 w 2633"/>
                                    <a:gd name="T31" fmla="*/ 228 h 3144"/>
                                    <a:gd name="T32" fmla="*/ 2382 w 2633"/>
                                    <a:gd name="T33" fmla="*/ 326 h 3144"/>
                                    <a:gd name="T34" fmla="*/ 2471 w 2633"/>
                                    <a:gd name="T35" fmla="*/ 447 h 3144"/>
                                    <a:gd name="T36" fmla="*/ 2545 w 2633"/>
                                    <a:gd name="T37" fmla="*/ 597 h 3144"/>
                                    <a:gd name="T38" fmla="*/ 2599 w 2633"/>
                                    <a:gd name="T39" fmla="*/ 780 h 3144"/>
                                    <a:gd name="T40" fmla="*/ 2628 w 2633"/>
                                    <a:gd name="T41" fmla="*/ 1005 h 3144"/>
                                    <a:gd name="T42" fmla="*/ 2631 w 2633"/>
                                    <a:gd name="T43" fmla="*/ 1274 h 3144"/>
                                    <a:gd name="T44" fmla="*/ 2608 w 2633"/>
                                    <a:gd name="T45" fmla="*/ 1433 h 3144"/>
                                    <a:gd name="T46" fmla="*/ 2551 w 2633"/>
                                    <a:gd name="T47" fmla="*/ 1496 h 3144"/>
                                    <a:gd name="T48" fmla="*/ 2466 w 2633"/>
                                    <a:gd name="T49" fmla="*/ 1522 h 3144"/>
                                    <a:gd name="T50" fmla="*/ 2394 w 2633"/>
                                    <a:gd name="T51" fmla="*/ 1503 h 3144"/>
                                    <a:gd name="T52" fmla="*/ 2328 w 2633"/>
                                    <a:gd name="T53" fmla="*/ 1440 h 3144"/>
                                    <a:gd name="T54" fmla="*/ 2309 w 2633"/>
                                    <a:gd name="T55" fmla="*/ 1351 h 3144"/>
                                    <a:gd name="T56" fmla="*/ 2316 w 2633"/>
                                    <a:gd name="T57" fmla="*/ 1101 h 3144"/>
                                    <a:gd name="T58" fmla="*/ 2299 w 2633"/>
                                    <a:gd name="T59" fmla="*/ 901 h 3144"/>
                                    <a:gd name="T60" fmla="*/ 2276 w 2633"/>
                                    <a:gd name="T61" fmla="*/ 1300 h 3144"/>
                                    <a:gd name="T62" fmla="*/ 2253 w 2633"/>
                                    <a:gd name="T63" fmla="*/ 1418 h 3144"/>
                                    <a:gd name="T64" fmla="*/ 2234 w 2633"/>
                                    <a:gd name="T65" fmla="*/ 2991 h 3144"/>
                                    <a:gd name="T66" fmla="*/ 2194 w 2633"/>
                                    <a:gd name="T67" fmla="*/ 3078 h 3144"/>
                                    <a:gd name="T68" fmla="*/ 2116 w 2633"/>
                                    <a:gd name="T69" fmla="*/ 3132 h 3144"/>
                                    <a:gd name="T70" fmla="*/ 2018 w 2633"/>
                                    <a:gd name="T71" fmla="*/ 3140 h 3144"/>
                                    <a:gd name="T72" fmla="*/ 1931 w 2633"/>
                                    <a:gd name="T73" fmla="*/ 3101 h 3144"/>
                                    <a:gd name="T74" fmla="*/ 1876 w 2633"/>
                                    <a:gd name="T75" fmla="*/ 3022 h 3144"/>
                                    <a:gd name="T76" fmla="*/ 1864 w 2633"/>
                                    <a:gd name="T77" fmla="*/ 1659 h 3144"/>
                                    <a:gd name="T78" fmla="*/ 1838 w 2633"/>
                                    <a:gd name="T79" fmla="*/ 2958 h 3144"/>
                                    <a:gd name="T80" fmla="*/ 1812 w 2633"/>
                                    <a:gd name="T81" fmla="*/ 3051 h 3144"/>
                                    <a:gd name="T82" fmla="*/ 1744 w 2633"/>
                                    <a:gd name="T83" fmla="*/ 3119 h 3144"/>
                                    <a:gd name="T84" fmla="*/ 1650 w 2633"/>
                                    <a:gd name="T85" fmla="*/ 3144 h 3144"/>
                                    <a:gd name="T86" fmla="*/ 1556 w 2633"/>
                                    <a:gd name="T87" fmla="*/ 3119 h 3144"/>
                                    <a:gd name="T88" fmla="*/ 1489 w 2633"/>
                                    <a:gd name="T89" fmla="*/ 3051 h 3144"/>
                                    <a:gd name="T90" fmla="*/ 1464 w 2633"/>
                                    <a:gd name="T91" fmla="*/ 2958 h 3144"/>
                                    <a:gd name="T92" fmla="*/ 1453 w 2633"/>
                                    <a:gd name="T93" fmla="*/ 1381 h 3144"/>
                                    <a:gd name="T94" fmla="*/ 1443 w 2633"/>
                                    <a:gd name="T95" fmla="*/ 667 h 3144"/>
                                    <a:gd name="T96" fmla="*/ 1316 w 2633"/>
                                    <a:gd name="T97" fmla="*/ 743 h 3144"/>
                                    <a:gd name="T98" fmla="*/ 1176 w 2633"/>
                                    <a:gd name="T99" fmla="*/ 789 h 3144"/>
                                    <a:gd name="T100" fmla="*/ 1027 w 2633"/>
                                    <a:gd name="T101" fmla="*/ 797 h 3144"/>
                                    <a:gd name="T102" fmla="*/ 875 w 2633"/>
                                    <a:gd name="T103" fmla="*/ 766 h 3144"/>
                                    <a:gd name="T104" fmla="*/ 739 w 2633"/>
                                    <a:gd name="T105" fmla="*/ 707 h 3144"/>
                                    <a:gd name="T106" fmla="*/ 685 w 2633"/>
                                    <a:gd name="T107" fmla="*/ 640 h 3144"/>
                                    <a:gd name="T108" fmla="*/ 674 w 2633"/>
                                    <a:gd name="T109" fmla="*/ 555 h 3144"/>
                                    <a:gd name="T110" fmla="*/ 32 w 2633"/>
                                    <a:gd name="T111" fmla="*/ 0 h 314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633" h="3144">
                                      <a:moveTo>
                                        <a:pt x="1858" y="165"/>
                                      </a:moveTo>
                                      <a:lnTo>
                                        <a:pt x="1760" y="821"/>
                                      </a:lnTo>
                                      <a:lnTo>
                                        <a:pt x="1858" y="956"/>
                                      </a:lnTo>
                                      <a:lnTo>
                                        <a:pt x="1861" y="956"/>
                                      </a:lnTo>
                                      <a:lnTo>
                                        <a:pt x="1958" y="821"/>
                                      </a:lnTo>
                                      <a:lnTo>
                                        <a:pt x="1861" y="165"/>
                                      </a:lnTo>
                                      <a:lnTo>
                                        <a:pt x="1858" y="165"/>
                                      </a:lnTo>
                                      <a:close/>
                                      <a:moveTo>
                                        <a:pt x="32" y="0"/>
                                      </a:moveTo>
                                      <a:lnTo>
                                        <a:pt x="711" y="477"/>
                                      </a:lnTo>
                                      <a:lnTo>
                                        <a:pt x="732" y="456"/>
                                      </a:lnTo>
                                      <a:lnTo>
                                        <a:pt x="757" y="441"/>
                                      </a:lnTo>
                                      <a:lnTo>
                                        <a:pt x="782" y="428"/>
                                      </a:lnTo>
                                      <a:lnTo>
                                        <a:pt x="811" y="422"/>
                                      </a:lnTo>
                                      <a:lnTo>
                                        <a:pt x="840" y="421"/>
                                      </a:lnTo>
                                      <a:lnTo>
                                        <a:pt x="869" y="426"/>
                                      </a:lnTo>
                                      <a:lnTo>
                                        <a:pt x="898" y="436"/>
                                      </a:lnTo>
                                      <a:lnTo>
                                        <a:pt x="943" y="455"/>
                                      </a:lnTo>
                                      <a:lnTo>
                                        <a:pt x="985" y="470"/>
                                      </a:lnTo>
                                      <a:lnTo>
                                        <a:pt x="1024" y="479"/>
                                      </a:lnTo>
                                      <a:lnTo>
                                        <a:pt x="1060" y="483"/>
                                      </a:lnTo>
                                      <a:lnTo>
                                        <a:pt x="1095" y="483"/>
                                      </a:lnTo>
                                      <a:lnTo>
                                        <a:pt x="1130" y="477"/>
                                      </a:lnTo>
                                      <a:lnTo>
                                        <a:pt x="1164" y="466"/>
                                      </a:lnTo>
                                      <a:lnTo>
                                        <a:pt x="1198" y="449"/>
                                      </a:lnTo>
                                      <a:lnTo>
                                        <a:pt x="1233" y="428"/>
                                      </a:lnTo>
                                      <a:lnTo>
                                        <a:pt x="1269" y="403"/>
                                      </a:lnTo>
                                      <a:lnTo>
                                        <a:pt x="1308" y="373"/>
                                      </a:lnTo>
                                      <a:lnTo>
                                        <a:pt x="1349" y="337"/>
                                      </a:lnTo>
                                      <a:lnTo>
                                        <a:pt x="1395" y="297"/>
                                      </a:lnTo>
                                      <a:lnTo>
                                        <a:pt x="1443" y="251"/>
                                      </a:lnTo>
                                      <a:lnTo>
                                        <a:pt x="1503" y="196"/>
                                      </a:lnTo>
                                      <a:lnTo>
                                        <a:pt x="1567" y="140"/>
                                      </a:lnTo>
                                      <a:lnTo>
                                        <a:pt x="1587" y="124"/>
                                      </a:lnTo>
                                      <a:lnTo>
                                        <a:pt x="1609" y="113"/>
                                      </a:lnTo>
                                      <a:lnTo>
                                        <a:pt x="1657" y="85"/>
                                      </a:lnTo>
                                      <a:lnTo>
                                        <a:pt x="1708" y="62"/>
                                      </a:lnTo>
                                      <a:lnTo>
                                        <a:pt x="1760" y="46"/>
                                      </a:lnTo>
                                      <a:lnTo>
                                        <a:pt x="1761" y="46"/>
                                      </a:lnTo>
                                      <a:lnTo>
                                        <a:pt x="1859" y="149"/>
                                      </a:lnTo>
                                      <a:lnTo>
                                        <a:pt x="1961" y="48"/>
                                      </a:lnTo>
                                      <a:lnTo>
                                        <a:pt x="2013" y="63"/>
                                      </a:lnTo>
                                      <a:lnTo>
                                        <a:pt x="2062" y="85"/>
                                      </a:lnTo>
                                      <a:lnTo>
                                        <a:pt x="2110" y="113"/>
                                      </a:lnTo>
                                      <a:lnTo>
                                        <a:pt x="2130" y="123"/>
                                      </a:lnTo>
                                      <a:lnTo>
                                        <a:pt x="2169" y="147"/>
                                      </a:lnTo>
                                      <a:lnTo>
                                        <a:pt x="2206" y="172"/>
                                      </a:lnTo>
                                      <a:lnTo>
                                        <a:pt x="2243" y="199"/>
                                      </a:lnTo>
                                      <a:lnTo>
                                        <a:pt x="2279" y="228"/>
                                      </a:lnTo>
                                      <a:lnTo>
                                        <a:pt x="2314" y="258"/>
                                      </a:lnTo>
                                      <a:lnTo>
                                        <a:pt x="2349" y="291"/>
                                      </a:lnTo>
                                      <a:lnTo>
                                        <a:pt x="2382" y="326"/>
                                      </a:lnTo>
                                      <a:lnTo>
                                        <a:pt x="2413" y="363"/>
                                      </a:lnTo>
                                      <a:lnTo>
                                        <a:pt x="2443" y="404"/>
                                      </a:lnTo>
                                      <a:lnTo>
                                        <a:pt x="2471" y="447"/>
                                      </a:lnTo>
                                      <a:lnTo>
                                        <a:pt x="2498" y="494"/>
                                      </a:lnTo>
                                      <a:lnTo>
                                        <a:pt x="2523" y="543"/>
                                      </a:lnTo>
                                      <a:lnTo>
                                        <a:pt x="2545" y="597"/>
                                      </a:lnTo>
                                      <a:lnTo>
                                        <a:pt x="2565" y="655"/>
                                      </a:lnTo>
                                      <a:lnTo>
                                        <a:pt x="2584" y="715"/>
                                      </a:lnTo>
                                      <a:lnTo>
                                        <a:pt x="2599" y="780"/>
                                      </a:lnTo>
                                      <a:lnTo>
                                        <a:pt x="2611" y="850"/>
                                      </a:lnTo>
                                      <a:lnTo>
                                        <a:pt x="2621" y="925"/>
                                      </a:lnTo>
                                      <a:lnTo>
                                        <a:pt x="2628" y="1005"/>
                                      </a:lnTo>
                                      <a:lnTo>
                                        <a:pt x="2632" y="1089"/>
                                      </a:lnTo>
                                      <a:lnTo>
                                        <a:pt x="2633" y="1179"/>
                                      </a:lnTo>
                                      <a:lnTo>
                                        <a:pt x="2631" y="1274"/>
                                      </a:lnTo>
                                      <a:lnTo>
                                        <a:pt x="2623" y="1375"/>
                                      </a:lnTo>
                                      <a:lnTo>
                                        <a:pt x="2619" y="1405"/>
                                      </a:lnTo>
                                      <a:lnTo>
                                        <a:pt x="2608" y="1433"/>
                                      </a:lnTo>
                                      <a:lnTo>
                                        <a:pt x="2593" y="1457"/>
                                      </a:lnTo>
                                      <a:lnTo>
                                        <a:pt x="2574" y="1479"/>
                                      </a:lnTo>
                                      <a:lnTo>
                                        <a:pt x="2551" y="1496"/>
                                      </a:lnTo>
                                      <a:lnTo>
                                        <a:pt x="2524" y="1509"/>
                                      </a:lnTo>
                                      <a:lnTo>
                                        <a:pt x="2497" y="1518"/>
                                      </a:lnTo>
                                      <a:lnTo>
                                        <a:pt x="2466" y="1522"/>
                                      </a:lnTo>
                                      <a:lnTo>
                                        <a:pt x="2454" y="1520"/>
                                      </a:lnTo>
                                      <a:lnTo>
                                        <a:pt x="2423" y="1514"/>
                                      </a:lnTo>
                                      <a:lnTo>
                                        <a:pt x="2394" y="1503"/>
                                      </a:lnTo>
                                      <a:lnTo>
                                        <a:pt x="2368" y="1486"/>
                                      </a:lnTo>
                                      <a:lnTo>
                                        <a:pt x="2347" y="1466"/>
                                      </a:lnTo>
                                      <a:lnTo>
                                        <a:pt x="2328" y="1440"/>
                                      </a:lnTo>
                                      <a:lnTo>
                                        <a:pt x="2316" y="1413"/>
                                      </a:lnTo>
                                      <a:lnTo>
                                        <a:pt x="2309" y="1382"/>
                                      </a:lnTo>
                                      <a:lnTo>
                                        <a:pt x="2309" y="1351"/>
                                      </a:lnTo>
                                      <a:lnTo>
                                        <a:pt x="2314" y="1262"/>
                                      </a:lnTo>
                                      <a:lnTo>
                                        <a:pt x="2318" y="1178"/>
                                      </a:lnTo>
                                      <a:lnTo>
                                        <a:pt x="2316" y="1101"/>
                                      </a:lnTo>
                                      <a:lnTo>
                                        <a:pt x="2314" y="1029"/>
                                      </a:lnTo>
                                      <a:lnTo>
                                        <a:pt x="2308" y="963"/>
                                      </a:lnTo>
                                      <a:lnTo>
                                        <a:pt x="2299" y="901"/>
                                      </a:lnTo>
                                      <a:lnTo>
                                        <a:pt x="2290" y="844"/>
                                      </a:lnTo>
                                      <a:lnTo>
                                        <a:pt x="2276" y="792"/>
                                      </a:lnTo>
                                      <a:lnTo>
                                        <a:pt x="2276" y="1300"/>
                                      </a:lnTo>
                                      <a:lnTo>
                                        <a:pt x="2274" y="1341"/>
                                      </a:lnTo>
                                      <a:lnTo>
                                        <a:pt x="2267" y="1380"/>
                                      </a:lnTo>
                                      <a:lnTo>
                                        <a:pt x="2253" y="1418"/>
                                      </a:lnTo>
                                      <a:lnTo>
                                        <a:pt x="2238" y="1453"/>
                                      </a:lnTo>
                                      <a:lnTo>
                                        <a:pt x="2238" y="2958"/>
                                      </a:lnTo>
                                      <a:lnTo>
                                        <a:pt x="2234" y="2991"/>
                                      </a:lnTo>
                                      <a:lnTo>
                                        <a:pt x="2226" y="3022"/>
                                      </a:lnTo>
                                      <a:lnTo>
                                        <a:pt x="2212" y="3051"/>
                                      </a:lnTo>
                                      <a:lnTo>
                                        <a:pt x="2194" y="3078"/>
                                      </a:lnTo>
                                      <a:lnTo>
                                        <a:pt x="2171" y="3101"/>
                                      </a:lnTo>
                                      <a:lnTo>
                                        <a:pt x="2145" y="3119"/>
                                      </a:lnTo>
                                      <a:lnTo>
                                        <a:pt x="2116" y="3132"/>
                                      </a:lnTo>
                                      <a:lnTo>
                                        <a:pt x="2084" y="3140"/>
                                      </a:lnTo>
                                      <a:lnTo>
                                        <a:pt x="2050" y="3144"/>
                                      </a:lnTo>
                                      <a:lnTo>
                                        <a:pt x="2018" y="3140"/>
                                      </a:lnTo>
                                      <a:lnTo>
                                        <a:pt x="1985" y="3132"/>
                                      </a:lnTo>
                                      <a:lnTo>
                                        <a:pt x="1956" y="3119"/>
                                      </a:lnTo>
                                      <a:lnTo>
                                        <a:pt x="1931" y="3101"/>
                                      </a:lnTo>
                                      <a:lnTo>
                                        <a:pt x="1908" y="3078"/>
                                      </a:lnTo>
                                      <a:lnTo>
                                        <a:pt x="1890" y="3051"/>
                                      </a:lnTo>
                                      <a:lnTo>
                                        <a:pt x="1876" y="3022"/>
                                      </a:lnTo>
                                      <a:lnTo>
                                        <a:pt x="1867" y="2991"/>
                                      </a:lnTo>
                                      <a:lnTo>
                                        <a:pt x="1864" y="2958"/>
                                      </a:lnTo>
                                      <a:lnTo>
                                        <a:pt x="1864" y="1659"/>
                                      </a:lnTo>
                                      <a:lnTo>
                                        <a:pt x="1859" y="1659"/>
                                      </a:lnTo>
                                      <a:lnTo>
                                        <a:pt x="1838" y="1658"/>
                                      </a:lnTo>
                                      <a:lnTo>
                                        <a:pt x="1838" y="2958"/>
                                      </a:lnTo>
                                      <a:lnTo>
                                        <a:pt x="1834" y="2991"/>
                                      </a:lnTo>
                                      <a:lnTo>
                                        <a:pt x="1825" y="3022"/>
                                      </a:lnTo>
                                      <a:lnTo>
                                        <a:pt x="1812" y="3051"/>
                                      </a:lnTo>
                                      <a:lnTo>
                                        <a:pt x="1794" y="3078"/>
                                      </a:lnTo>
                                      <a:lnTo>
                                        <a:pt x="1771" y="3101"/>
                                      </a:lnTo>
                                      <a:lnTo>
                                        <a:pt x="1744" y="3119"/>
                                      </a:lnTo>
                                      <a:lnTo>
                                        <a:pt x="1715" y="3132"/>
                                      </a:lnTo>
                                      <a:lnTo>
                                        <a:pt x="1684" y="3140"/>
                                      </a:lnTo>
                                      <a:lnTo>
                                        <a:pt x="1650" y="3144"/>
                                      </a:lnTo>
                                      <a:lnTo>
                                        <a:pt x="1618" y="3140"/>
                                      </a:lnTo>
                                      <a:lnTo>
                                        <a:pt x="1585" y="3132"/>
                                      </a:lnTo>
                                      <a:lnTo>
                                        <a:pt x="1556" y="3119"/>
                                      </a:lnTo>
                                      <a:lnTo>
                                        <a:pt x="1530" y="3101"/>
                                      </a:lnTo>
                                      <a:lnTo>
                                        <a:pt x="1507" y="3078"/>
                                      </a:lnTo>
                                      <a:lnTo>
                                        <a:pt x="1489" y="3051"/>
                                      </a:lnTo>
                                      <a:lnTo>
                                        <a:pt x="1476" y="3022"/>
                                      </a:lnTo>
                                      <a:lnTo>
                                        <a:pt x="1466" y="2991"/>
                                      </a:lnTo>
                                      <a:lnTo>
                                        <a:pt x="1464" y="2958"/>
                                      </a:lnTo>
                                      <a:lnTo>
                                        <a:pt x="1464" y="1444"/>
                                      </a:lnTo>
                                      <a:lnTo>
                                        <a:pt x="1465" y="1419"/>
                                      </a:lnTo>
                                      <a:lnTo>
                                        <a:pt x="1453" y="1381"/>
                                      </a:lnTo>
                                      <a:lnTo>
                                        <a:pt x="1446" y="1341"/>
                                      </a:lnTo>
                                      <a:lnTo>
                                        <a:pt x="1443" y="1300"/>
                                      </a:lnTo>
                                      <a:lnTo>
                                        <a:pt x="1443" y="667"/>
                                      </a:lnTo>
                                      <a:lnTo>
                                        <a:pt x="1402" y="694"/>
                                      </a:lnTo>
                                      <a:lnTo>
                                        <a:pt x="1360" y="720"/>
                                      </a:lnTo>
                                      <a:lnTo>
                                        <a:pt x="1316" y="743"/>
                                      </a:lnTo>
                                      <a:lnTo>
                                        <a:pt x="1272" y="762"/>
                                      </a:lnTo>
                                      <a:lnTo>
                                        <a:pt x="1226" y="778"/>
                                      </a:lnTo>
                                      <a:lnTo>
                                        <a:pt x="1176" y="789"/>
                                      </a:lnTo>
                                      <a:lnTo>
                                        <a:pt x="1127" y="797"/>
                                      </a:lnTo>
                                      <a:lnTo>
                                        <a:pt x="1073" y="800"/>
                                      </a:lnTo>
                                      <a:lnTo>
                                        <a:pt x="1027" y="797"/>
                                      </a:lnTo>
                                      <a:lnTo>
                                        <a:pt x="978" y="791"/>
                                      </a:lnTo>
                                      <a:lnTo>
                                        <a:pt x="928" y="782"/>
                                      </a:lnTo>
                                      <a:lnTo>
                                        <a:pt x="875" y="766"/>
                                      </a:lnTo>
                                      <a:lnTo>
                                        <a:pt x="821" y="746"/>
                                      </a:lnTo>
                                      <a:lnTo>
                                        <a:pt x="764" y="722"/>
                                      </a:lnTo>
                                      <a:lnTo>
                                        <a:pt x="739" y="707"/>
                                      </a:lnTo>
                                      <a:lnTo>
                                        <a:pt x="716" y="687"/>
                                      </a:lnTo>
                                      <a:lnTo>
                                        <a:pt x="699" y="665"/>
                                      </a:lnTo>
                                      <a:lnTo>
                                        <a:pt x="685" y="640"/>
                                      </a:lnTo>
                                      <a:lnTo>
                                        <a:pt x="677" y="612"/>
                                      </a:lnTo>
                                      <a:lnTo>
                                        <a:pt x="673" y="584"/>
                                      </a:lnTo>
                                      <a:lnTo>
                                        <a:pt x="674" y="555"/>
                                      </a:lnTo>
                                      <a:lnTo>
                                        <a:pt x="682" y="526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3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16" tIns="45708" rIns="91416" bIns="45708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6C3DDED3" id="Group 4" o:spid="_x0000_s1026" style="position:absolute;margin-left:200.75pt;margin-top:7.25pt;width:17.25pt;height:18.55pt;z-index:252141568;mso-width-relative:margin;mso-height-relative:margin" coordsize="791,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">
                      <v:shape id="Freeform 6" o:spid="_x0000_s1027" style="position:absolute;top:6;width:397;height:633;visibility:visible;mso-wrap-style:square;v-text-anchor:top" coordsize="1983,3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" path="m230,l1753,r41,3l1833,13r36,18l1901,53r28,28l1951,113r17,35l1979,188r4,41l1983,1151,1810,1030r,-801l1808,211r-9,-16l1787,182r-16,-7l1753,171r-1523,l212,175r-16,7l184,195r-9,16l173,229r,1365l175,1612r9,16l196,1640r16,9l230,1651r1523,l1771,1649r16,-9l1799,1628r9,-16l1810,1594r,-389l1959,1309r-4,35l1959,1379r9,34l1983,1444r,150l1979,1635r-11,39l1951,1710r-22,32l1901,1770r-32,23l1833,1810r-39,10l1753,1824r-685,l1577,3027r6,22l1584,3071r-4,21l1573,3112r-12,18l1544,3144r-19,12l1503,3163r-22,1l1459,3160r-19,-8l1422,3140r-15,-16l1395,3104,954,2060,513,3104r-12,21l485,3141r-19,12l445,3161r-23,3l403,3161r-19,-5l364,3144r-16,-14l336,3112r-8,-20l324,3071r1,-22l331,3027,842,1824r-612,l189,1820r-39,-10l114,1793,82,1770,54,1742,31,1710,15,1674,4,1635,,1594,,229,4,188,15,148,31,113,54,81,82,53,114,31,150,13,189,3,230,xe" filled="f" strokecolor="#ad2750 [2409]" strokeweight="0">
                        <v:path arrowok="t" o:connecttype="custom" o:connectlocs="351,0;367,3;381,11;391,23;396,38;397,230;362,46;360,39;355,35;46,34;39,36;35,42;35,319;37,326;42,330;351,330;358,328;362,323;362,241;391,269;394,283;397,319;394,335;386,349;374,359;359,364;214,365;317,610;316,619;313,626;305,631;296,633;288,631;282,625;191,412;100,625;93,631;84,633;77,631;70,626;66,619;65,610;169,365;38,364;23,359;11,349;3,335;0,319;1,38;6,23;16,11;30,3;46,0" o:connectangles="0,0,0,0,0,0,0,0,0,0,0,0,0,0,0,0,0,0,0,0,0,0,0,0,0,0,0,0,0,0,0,0,0,0,0,0,0,0,0,0,0,0,0,0,0,0,0,0,0,0,0,0,0"/>
                      </v:shape>
                      <v:rect id="Rectangle 207" o:spid="_x0000_s1028" style="position:absolute;left:88;top:103;width:60;height: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" filled="f" strokecolor="#ad2750 [2409]" strokeweight="0">
                        <v:textbox inset="2.53933mm,1.2697mm,2.53933mm,1.2697mm"/>
                      </v:rect>
                      <v:rect id="Rectangle 208" o:spid="_x0000_s1029" style="position:absolute;left:168;top:153;width:61;height:1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" filled="f" strokecolor="#ad2750 [2409]" strokeweight="0">
                        <v:textbox inset="2.53933mm,1.2697mm,2.53933mm,1.2697mm"/>
                      </v:rect>
                      <v:shape id="Freeform 9" o:spid="_x0000_s1030" style="position:absolute;left:249;top:87;width:60;height:202;visibility:visible;mso-wrap-style:square;v-text-anchor:top" coordsize="302,10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" path="m,l302,r,438l105,299,22,417,302,614r,399l,1013,,xe" filled="f" strokecolor="#ad2750 [2409]" strokeweight="0">
                        <v:path arrowok="t" o:connecttype="custom" o:connectlocs="0,0;60,0;60,87;21,60;4,83;60,122;60,202;0,202;0,0" o:connectangles="0,0,0,0,0,0,0,0,0"/>
                      </v:shape>
                      <v:shape id="Freeform 10" o:spid="_x0000_s1031" style="position:absolute;left:555;width:163;height:163;visibility:visible;mso-wrap-style:square;v-text-anchor:top" coordsize="814,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" path="m406,r56,3l515,14r50,17l612,55r43,29l694,119r35,39l758,202r24,47l799,298r11,54l814,407r-4,55l799,515r-17,51l758,613r-29,42l694,695r-39,34l612,758r-47,24l515,799r-53,11l406,813r-54,-3l299,799,248,782,201,758,157,729,119,695,85,655,56,613,32,566,15,515,4,462,,407,4,352,15,298,32,249,56,202,85,158r34,-39l157,84,201,55,248,31,299,14,352,3,406,xe" filled="f" strokecolor="#ad2750 [2409]" strokeweight="0">
                        <v:path arrowok="t" o:connecttype="custom" o:connectlocs="81,0;93,1;103,3;113,6;123,11;131,17;139,24;146,32;152,40;157,50;160,60;162,71;163,82;162,93;160,103;157,113;152,123;146,131;139,139;131,146;123,152;113,157;103,160;93,162;81,163;70,162;60,160;50,157;40,152;31,146;24,139;17,131;11,123;6,113;3,103;1,93;0,82;1,71;3,60;6,50;11,40;17,32;24,24;31,17;40,11;50,6;60,3;70,1;81,0" o:connectangles="0,0,0,0,0,0,0,0,0,0,0,0,0,0,0,0,0,0,0,0,0,0,0,0,0,0,0,0,0,0,0,0,0,0,0,0,0,0,0,0,0,0,0,0,0,0,0,0,0"/>
                      </v:shape>
                      <v:shape id="Freeform 11" o:spid="_x0000_s1032" style="position:absolute;left:265;top:158;width:526;height:629;visibility:visible;mso-wrap-style:square;v-text-anchor:top" coordsize="2633,3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" path="m1858,165r-98,656l1858,956r3,l1958,821,1861,165r-3,xm32,l711,477r21,-21l757,441r25,-13l811,422r29,-1l869,426r29,10l943,455r42,15l1024,479r36,4l1095,483r35,-6l1164,466r34,-17l1233,428r36,-25l1308,373r41,-36l1395,297r48,-46l1503,196r64,-56l1587,124r22,-11l1657,85r51,-23l1760,46r1,l1859,149,1961,48r52,15l2062,85r48,28l2130,123r39,24l2206,172r37,27l2279,228r35,30l2349,291r33,35l2413,363r30,41l2471,447r27,47l2523,543r22,54l2565,655r19,60l2599,780r12,70l2621,925r7,80l2632,1089r1,90l2631,1274r-8,101l2619,1405r-11,28l2593,1457r-19,22l2551,1496r-27,13l2497,1518r-31,4l2454,1520r-31,-6l2394,1503r-26,-17l2347,1466r-19,-26l2316,1413r-7,-31l2309,1351r5,-89l2318,1178r-2,-77l2314,1029r-6,-66l2299,901r-9,-57l2276,792r,508l2274,1341r-7,39l2253,1418r-15,35l2238,2958r-4,33l2226,3022r-14,29l2194,3078r-23,23l2145,3119r-29,13l2084,3140r-34,4l2018,3140r-33,-8l1956,3119r-25,-18l1908,3078r-18,-27l1876,3022r-9,-31l1864,2958r,-1299l1859,1659r-21,-1l1838,2958r-4,33l1825,3022r-13,29l1794,3078r-23,23l1744,3119r-29,13l1684,3140r-34,4l1618,3140r-33,-8l1556,3119r-26,-18l1507,3078r-18,-27l1476,3022r-10,-31l1464,2958r,-1514l1465,1419r-12,-38l1446,1341r-3,-41l1443,667r-41,27l1360,720r-44,23l1272,762r-46,16l1176,789r-49,8l1073,800r-46,-3l978,791r-50,-9l875,766,821,746,764,722,739,707,716,687,699,665,685,640r-8,-28l673,584r1,-29l682,526,,48,32,xe" filled="f" strokecolor="#ad2750 [2409]" strokeweight="0">
                        <v:path arrowok="t" o:connecttype="custom" o:connectlocs="371,191;372,33;142,95;156,86;174,85;197,94;219,97;239,90;261,75;288,50;317,25;341,12;371,30;412,17;433,29;455,46;476,65;494,89;508,119;519,156;525,201;526,255;521,287;510,299;493,304;478,301;465,288;461,270;463,220;459,180;455,260;450,284;446,598;438,616;423,627;403,628;386,620;375,605;372,332;367,592;362,610;348,624;330,629;311,624;297,610;292,592;290,276;288,133;263,149;235,158;205,159;175,153;148,141;137,128;135,111;6,0" o:connectangles="0,0,0,0,0,0,0,0,0,0,0,0,0,0,0,0,0,0,0,0,0,0,0,0,0,0,0,0,0,0,0,0,0,0,0,0,0,0,0,0,0,0,0,0,0,0,0,0,0,0,0,0,0,0,0,0"/>
                        <o:lock v:ext="edit" verticies="t"/>
                      </v:shape>
                    </v:group>
                  </w:pict>
                </mc:Fallback>
              </mc:AlternateContent>
            </w:r>
            <w:r w:rsidR="00EB00E9" w:rsidRPr="00A81735">
              <w:rPr>
                <w:rFonts w:ascii="Tahoma" w:hAnsi="Tahoma" w:cs="Tahoma"/>
                <w:noProof/>
                <w:color w:val="333539" w:themeColor="background2" w:themeShade="4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6448" behindDoc="0" locked="0" layoutInCell="1" allowOverlap="1" wp14:anchorId="613501A1" wp14:editId="498C5BF9">
                      <wp:simplePos x="0" y="0"/>
                      <wp:positionH relativeFrom="column">
                        <wp:posOffset>2586355</wp:posOffset>
                      </wp:positionH>
                      <wp:positionV relativeFrom="paragraph">
                        <wp:posOffset>-15875</wp:posOffset>
                      </wp:positionV>
                      <wp:extent cx="150495" cy="83185"/>
                      <wp:effectExtent l="19050" t="0" r="40005" b="31115"/>
                      <wp:wrapNone/>
                      <wp:docPr id="3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0697CD7" id="Isosceles Triangle 150" o:spid="_x0000_s1026" type="#_x0000_t5" style="position:absolute;margin-left:203.65pt;margin-top:-1.25pt;width:11.85pt;height:6.55pt;flip:y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" fillcolor="#ad2750 [2409]" strokecolor="#ad2750 [2409]" strokeweight="1pt"/>
                  </w:pict>
                </mc:Fallback>
              </mc:AlternateContent>
            </w: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B93BEC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A1AF6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  <w:r w:rsidRPr="00A81735">
              <w:rPr>
                <w:rFonts w:ascii="Bahij Palatino Arabic" w:hAnsi="Bahij Palatino Arabic" w:cs="Bahij Palatino Arabic"/>
                <w:noProof/>
                <w:color w:val="333539" w:themeColor="background2" w:themeShade="4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46688" behindDoc="0" locked="0" layoutInCell="1" allowOverlap="1" wp14:anchorId="28B13B2C" wp14:editId="3237C70D">
                      <wp:simplePos x="0" y="0"/>
                      <wp:positionH relativeFrom="column">
                        <wp:posOffset>5910580</wp:posOffset>
                      </wp:positionH>
                      <wp:positionV relativeFrom="paragraph">
                        <wp:posOffset>66040</wp:posOffset>
                      </wp:positionV>
                      <wp:extent cx="490510" cy="469127"/>
                      <wp:effectExtent l="19050" t="57150" r="100330" b="64770"/>
                      <wp:wrapNone/>
                      <wp:docPr id="2" name="Freeform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rot="10800000">
                                <a:off x="0" y="0"/>
                                <a:ext cx="490510" cy="469127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330" y="0"/>
                                  </a:cxn>
                                  <a:cxn ang="0">
                                    <a:pos x="0" y="0"/>
                                  </a:cxn>
                                  <a:cxn ang="0">
                                    <a:pos x="0" y="251"/>
                                  </a:cxn>
                                  <a:cxn ang="0">
                                    <a:pos x="330" y="251"/>
                                  </a:cxn>
                                  <a:cxn ang="0">
                                    <a:pos x="415" y="125"/>
                                  </a:cxn>
                                  <a:cxn ang="0">
                                    <a:pos x="330" y="0"/>
                                  </a:cxn>
                                </a:cxnLst>
                                <a:rect l="0" t="0" r="r" b="b"/>
                                <a:pathLst>
                                  <a:path w="415" h="251">
                                    <a:moveTo>
                                      <a:pt x="33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0" y="251"/>
                                    </a:lnTo>
                                    <a:lnTo>
                                      <a:pt x="330" y="251"/>
                                    </a:lnTo>
                                    <a:lnTo>
                                      <a:pt x="415" y="125"/>
                                    </a:lnTo>
                                    <a:lnTo>
                                      <a:pt x="33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ysClr val="window" lastClr="FFFFFF">
                                  <a:lumMod val="95000"/>
                                </a:sysClr>
                              </a:solidFill>
                              <a:ln w="9525">
                                <a:noFill/>
                                <a:round/>
                                <a:headEnd/>
                                <a:tailEnd/>
                              </a:ln>
                              <a:effectLst>
                                <a:outerShdw blurRad="50800" dist="38100" algn="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bodyPr vert="horz" wrap="square" lIns="68580" tIns="34290" rIns="68580" bIns="3429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8A58C7E" id="Freeform 18" o:spid="_x0000_s1026" style="position:absolute;margin-left:465.4pt;margin-top:5.2pt;width:38.6pt;height:36.95pt;rotation:180;z-index:25214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15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" path="m330,l,,,251r330,l415,125,330,xe" fillcolor="#f2f2f2" stroked="f">
                      <v:shadow on="t" color="black" opacity="26214f" origin="-.5" offset="3pt,0"/>
                      <v:path arrowok="t" o:connecttype="custom" o:connectlocs="330,0;0,0;0,251;330,251;415,125;330,0" o:connectangles="0,0,0,0,0,0"/>
                    </v:shape>
                  </w:pict>
                </mc:Fallback>
              </mc:AlternateContent>
            </w:r>
          </w:p>
          <w:p w:rsidR="00CE43DF" w:rsidRPr="00A81735" w:rsidRDefault="00CE43DF" w:rsidP="00D15C71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Dima Naskh" w:hAnsi="Dima Naskh" w:cs="Dima Naskh"/>
                <w:color w:val="333539" w:themeColor="background2" w:themeShade="40"/>
                <w:sz w:val="32"/>
                <w:szCs w:val="32"/>
                <w:rtl/>
                <w:lang w:bidi="ar-DZ"/>
              </w:rPr>
            </w:pPr>
            <w:r w:rsidRPr="00A81735">
              <w:rPr>
                <w:rFonts w:ascii="Dima Naskh" w:hAnsi="Dima Naskh" w:cs="Dima Naskh" w:hint="cs"/>
                <w:color w:val="333539" w:themeColor="background2" w:themeShade="40"/>
                <w:sz w:val="32"/>
                <w:szCs w:val="32"/>
                <w:rtl/>
                <w:lang w:bidi="ar-DZ"/>
              </w:rPr>
              <w:t xml:space="preserve"> </w:t>
            </w: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116A38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color w:val="333539" w:themeColor="background2" w:themeShade="40"/>
                <w:sz w:val="32"/>
                <w:szCs w:val="32"/>
                <w:rtl/>
              </w:rPr>
            </w:pPr>
          </w:p>
          <w:p w:rsidR="00CE43DF" w:rsidRPr="00A81735" w:rsidRDefault="00CE43DF" w:rsidP="003570DA">
            <w:pPr>
              <w:bidi/>
              <w:rPr>
                <w:rFonts w:ascii="Bahij Palatino Arabic" w:hAnsi="Bahij Palatino Arabic" w:cs="Bahij Palatino Arabic"/>
                <w:noProof/>
                <w:color w:val="333539" w:themeColor="background2" w:themeShade="40"/>
                <w:sz w:val="28"/>
                <w:szCs w:val="28"/>
                <w:rtl/>
              </w:rPr>
            </w:pPr>
          </w:p>
        </w:tc>
        <w:tc>
          <w:tcPr>
            <w:tcW w:w="14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26558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AA21E2">
            <w:pPr>
              <w:shd w:val="clear" w:color="auto" w:fill="F2F2F2" w:themeFill="background1" w:themeFillShade="F2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</w:rPr>
              <w:t xml:space="preserve">-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يقرؤون النشاط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</w:rPr>
              <w:t xml:space="preserve">-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تنجز التجارب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تسجل النتائج و الملاحظات.</w:t>
            </w: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D15C71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E3CCA">
            <w:pPr>
              <w:bidi/>
              <w:rPr>
                <w:b/>
                <w:bCs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.</w:t>
            </w: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2832" behindDoc="0" locked="0" layoutInCell="1" allowOverlap="1" wp14:anchorId="20DBFCD1" wp14:editId="327E8F28">
                      <wp:simplePos x="0" y="0"/>
                      <wp:positionH relativeFrom="column">
                        <wp:posOffset>-401320</wp:posOffset>
                      </wp:positionH>
                      <wp:positionV relativeFrom="paragraph">
                        <wp:posOffset>157480</wp:posOffset>
                      </wp:positionV>
                      <wp:extent cx="150495" cy="83185"/>
                      <wp:effectExtent l="0" t="0" r="1905" b="0"/>
                      <wp:wrapNone/>
                      <wp:docPr id="275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0D71AB9" id="Isosceles Triangle 150" o:spid="_x0000_s1026" type="#_x0000_t5" style="position:absolute;margin-left:-31.6pt;margin-top:12.4pt;width:11.85pt;height:6.55pt;flip:y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/ny9g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1808" behindDoc="0" locked="0" layoutInCell="1" allowOverlap="1" wp14:anchorId="3C46B1F8" wp14:editId="7F265906">
                      <wp:simplePos x="0" y="0"/>
                      <wp:positionH relativeFrom="column">
                        <wp:posOffset>589280</wp:posOffset>
                      </wp:positionH>
                      <wp:positionV relativeFrom="paragraph">
                        <wp:posOffset>158750</wp:posOffset>
                      </wp:positionV>
                      <wp:extent cx="150495" cy="83185"/>
                      <wp:effectExtent l="0" t="0" r="1905" b="0"/>
                      <wp:wrapNone/>
                      <wp:docPr id="274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4CEEB9E" id="Isosceles Triangle 150" o:spid="_x0000_s1026" type="#_x0000_t5" style="position:absolute;margin-left:46.4pt;margin-top:12.5pt;width:11.85pt;height:6.55pt;flip:y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" fillcolor="#7f7f7f" stroked="f" strokeweight="1pt"/>
                  </w:pict>
                </mc:Fallback>
              </mc:AlternateContent>
            </w: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48736" behindDoc="0" locked="0" layoutInCell="1" allowOverlap="1" wp14:anchorId="7D322487" wp14:editId="07B037DF">
                      <wp:simplePos x="0" y="0"/>
                      <wp:positionH relativeFrom="column">
                        <wp:posOffset>-647065</wp:posOffset>
                      </wp:positionH>
                      <wp:positionV relativeFrom="paragraph">
                        <wp:posOffset>111076</wp:posOffset>
                      </wp:positionV>
                      <wp:extent cx="7038340" cy="0"/>
                      <wp:effectExtent l="0" t="19050" r="29210" b="19050"/>
                      <wp:wrapNone/>
                      <wp:docPr id="141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3E63A74D" id="Straight Connector 149" o:spid="_x0000_s1026" style="position:absolute;flip:y;z-index:2521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95pt,8.75pt" to="503.25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Pr="003E2101" w:rsidRDefault="00CE43DF" w:rsidP="009E3CCA">
            <w:pPr>
              <w:bidi/>
              <w:rPr>
                <w:rtl/>
              </w:rPr>
            </w:pPr>
          </w:p>
          <w:p w:rsidR="00CE43DF" w:rsidRPr="003E2101" w:rsidRDefault="00CE43DF" w:rsidP="009E3CCA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3856" behindDoc="0" locked="0" layoutInCell="1" allowOverlap="1" wp14:anchorId="0E5C1DFD" wp14:editId="7EF71A52">
                      <wp:simplePos x="0" y="0"/>
                      <wp:positionH relativeFrom="column">
                        <wp:posOffset>-433070</wp:posOffset>
                      </wp:positionH>
                      <wp:positionV relativeFrom="paragraph">
                        <wp:posOffset>266700</wp:posOffset>
                      </wp:positionV>
                      <wp:extent cx="150495" cy="83185"/>
                      <wp:effectExtent l="0" t="0" r="1905" b="0"/>
                      <wp:wrapNone/>
                      <wp:docPr id="27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3F5F36F" id="Isosceles Triangle 150" o:spid="_x0000_s1026" type="#_x0000_t5" style="position:absolute;margin-left:-34.1pt;margin-top:21pt;width:11.85pt;height:6.55pt;flip:y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xf9g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4880" behindDoc="0" locked="0" layoutInCell="1" allowOverlap="1" wp14:anchorId="68B9AA75" wp14:editId="35CD2F49">
                      <wp:simplePos x="0" y="0"/>
                      <wp:positionH relativeFrom="column">
                        <wp:posOffset>532130</wp:posOffset>
                      </wp:positionH>
                      <wp:positionV relativeFrom="paragraph">
                        <wp:posOffset>266700</wp:posOffset>
                      </wp:positionV>
                      <wp:extent cx="150495" cy="83185"/>
                      <wp:effectExtent l="0" t="0" r="1905" b="0"/>
                      <wp:wrapNone/>
                      <wp:docPr id="279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43CEB66" id="Isosceles Triangle 150" o:spid="_x0000_s1026" type="#_x0000_t5" style="position:absolute;margin-left:41.9pt;margin-top:21pt;width:11.85pt;height:6.55pt;flip:y;z-index:25215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49760" behindDoc="0" locked="0" layoutInCell="1" allowOverlap="1" wp14:anchorId="1B9BC2C3" wp14:editId="418B7201">
                      <wp:simplePos x="0" y="0"/>
                      <wp:positionH relativeFrom="column">
                        <wp:posOffset>-650240</wp:posOffset>
                      </wp:positionH>
                      <wp:positionV relativeFrom="paragraph">
                        <wp:posOffset>215900</wp:posOffset>
                      </wp:positionV>
                      <wp:extent cx="7038340" cy="0"/>
                      <wp:effectExtent l="0" t="19050" r="29210" b="19050"/>
                      <wp:wrapNone/>
                      <wp:docPr id="142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905564F" id="Straight Connector 149" o:spid="_x0000_s1026" style="position:absolute;flip:y;z-index:2521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2pt,17pt" to="503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Pr="003E2101" w:rsidRDefault="00CE43DF" w:rsidP="00534B4D">
            <w:pPr>
              <w:shd w:val="clear" w:color="auto" w:fill="FFFFFF" w:themeFill="background1"/>
              <w:bidi/>
              <w:spacing w:line="240" w:lineRule="auto"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- يقرؤون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shd w:val="clear" w:color="auto" w:fill="FFFFFF" w:themeFill="background1"/>
                <w:rtl/>
              </w:rPr>
              <w:t>الوضعية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 جيدا.</w:t>
            </w:r>
          </w:p>
          <w:p w:rsidR="00CE43DF" w:rsidRPr="003E2101" w:rsidRDefault="00CE43DF" w:rsidP="00534B4D">
            <w:pPr>
              <w:shd w:val="clear" w:color="auto" w:fill="FFFFFF" w:themeFill="background1"/>
              <w:bidi/>
              <w:spacing w:line="240" w:lineRule="auto"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50784" behindDoc="0" locked="0" layoutInCell="1" allowOverlap="1" wp14:anchorId="1DA16EED" wp14:editId="5529366A">
                      <wp:simplePos x="0" y="0"/>
                      <wp:positionH relativeFrom="column">
                        <wp:posOffset>-645795</wp:posOffset>
                      </wp:positionH>
                      <wp:positionV relativeFrom="paragraph">
                        <wp:posOffset>421054</wp:posOffset>
                      </wp:positionV>
                      <wp:extent cx="7038340" cy="0"/>
                      <wp:effectExtent l="0" t="19050" r="29210" b="19050"/>
                      <wp:wrapNone/>
                      <wp:docPr id="143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BD9845A" id="Straight Connector 149" o:spid="_x0000_s1026" style="position:absolute;flip:y;z-index:25215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85pt,33.15pt" to="503.35pt,3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" strokecolor="#7f7f7f" strokeweight="3pt">
                      <v:stroke joinstyle="miter"/>
                    </v:line>
                  </w:pict>
                </mc:Fallback>
              </mc:AlternateConten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يفكرون فيها ضمن أفواج.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534B4D">
            <w:pPr>
              <w:bidi/>
              <w:rPr>
                <w:b/>
                <w:bCs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.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534B4D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6928" behindDoc="0" locked="0" layoutInCell="1" allowOverlap="1" wp14:anchorId="291962D1" wp14:editId="4DF0AB64">
                      <wp:simplePos x="0" y="0"/>
                      <wp:positionH relativeFrom="column">
                        <wp:posOffset>-414020</wp:posOffset>
                      </wp:positionH>
                      <wp:positionV relativeFrom="paragraph">
                        <wp:posOffset>508635</wp:posOffset>
                      </wp:positionV>
                      <wp:extent cx="150495" cy="83185"/>
                      <wp:effectExtent l="0" t="0" r="1905" b="0"/>
                      <wp:wrapNone/>
                      <wp:docPr id="283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21690F2B" id="Isosceles Triangle 150" o:spid="_x0000_s1026" type="#_x0000_t5" style="position:absolute;margin-left:-32.6pt;margin-top:40.05pt;width:11.85pt;height:6.55pt;flip:y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5904" behindDoc="0" locked="0" layoutInCell="1" allowOverlap="1" wp14:anchorId="24EBEF66" wp14:editId="0A4BEE41">
                      <wp:simplePos x="0" y="0"/>
                      <wp:positionH relativeFrom="column">
                        <wp:posOffset>576580</wp:posOffset>
                      </wp:positionH>
                      <wp:positionV relativeFrom="paragraph">
                        <wp:posOffset>521335</wp:posOffset>
                      </wp:positionV>
                      <wp:extent cx="150495" cy="83185"/>
                      <wp:effectExtent l="0" t="0" r="1905" b="0"/>
                      <wp:wrapNone/>
                      <wp:docPr id="282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71762485" id="Isosceles Triangle 150" o:spid="_x0000_s1026" type="#_x0000_t5" style="position:absolute;margin-left:45.4pt;margin-top:41.05pt;width:11.85pt;height:6.55pt;flip:y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" fillcolor="#7f7f7f" stroked="f" strokeweight="1pt"/>
                  </w:pict>
                </mc:Fallback>
              </mc:AlternateContent>
            </w: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8976" behindDoc="0" locked="0" layoutInCell="1" allowOverlap="1" wp14:anchorId="1DFFF10F" wp14:editId="7ECF7DD3">
                      <wp:simplePos x="0" y="0"/>
                      <wp:positionH relativeFrom="column">
                        <wp:posOffset>-388620</wp:posOffset>
                      </wp:positionH>
                      <wp:positionV relativeFrom="paragraph">
                        <wp:posOffset>140335</wp:posOffset>
                      </wp:positionV>
                      <wp:extent cx="150495" cy="83185"/>
                      <wp:effectExtent l="0" t="0" r="1905" b="0"/>
                      <wp:wrapNone/>
                      <wp:docPr id="287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4D9A024B" id="Isosceles Triangle 150" o:spid="_x0000_s1026" type="#_x0000_t5" style="position:absolute;margin-left:-30.6pt;margin-top:11.05pt;width:11.85pt;height:6.55pt;flip:y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ZwV9wEAANMDAAAOAAAAZHJzL2Uyb0RvYy54bWysU8tuGyEU3VfqPyD2zdhu3bi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57952" behindDoc="0" locked="0" layoutInCell="1" allowOverlap="1" wp14:anchorId="791AFC63" wp14:editId="1B51622B">
                      <wp:simplePos x="0" y="0"/>
                      <wp:positionH relativeFrom="column">
                        <wp:posOffset>525780</wp:posOffset>
                      </wp:positionH>
                      <wp:positionV relativeFrom="paragraph">
                        <wp:posOffset>133350</wp:posOffset>
                      </wp:positionV>
                      <wp:extent cx="150495" cy="83185"/>
                      <wp:effectExtent l="0" t="0" r="1905" b="0"/>
                      <wp:wrapNone/>
                      <wp:docPr id="286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11A36656" id="Isosceles Triangle 150" o:spid="_x0000_s1026" type="#_x0000_t5" style="position:absolute;margin-left:41.4pt;margin-top:10.5pt;width:11.85pt;height:6.55pt;flip:y;z-index:2521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" fillcolor="#7f7f7f" stroked="f" strokeweight="1pt"/>
                  </w:pict>
                </mc:Fallback>
              </mc:AlternateContent>
            </w:r>
          </w:p>
          <w:p w:rsidR="00CE43DF" w:rsidRPr="003E2101" w:rsidRDefault="00CE43DF" w:rsidP="001A65A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- يقرؤون 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shd w:val="clear" w:color="auto" w:fill="FFFFFF" w:themeFill="background1"/>
                <w:rtl/>
              </w:rPr>
              <w:t>الوضعية</w:t>
            </w: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 xml:space="preserve"> جيدا.</w:t>
            </w:r>
          </w:p>
          <w:p w:rsidR="00CE43DF" w:rsidRPr="003E2101" w:rsidRDefault="00CE43DF" w:rsidP="001A65AE">
            <w:pPr>
              <w:shd w:val="clear" w:color="auto" w:fill="FFFFFF" w:themeFill="background1"/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  <w:r w:rsidRPr="003E2101">
              <w:rPr>
                <w:rFonts w:ascii="Bahij Palatino Arabic" w:hAnsi="Bahij Palatino Arabic" w:cs="Bahij Palatino Arabic"/>
                <w:color w:val="000000" w:themeColor="text1"/>
                <w:rtl/>
              </w:rPr>
              <w:t>- يفكرون فيها ضمن أفواج.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يقرؤون النشاط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  <w:lang w:val="en-US" w:bidi="ar-DZ"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 xml:space="preserve">- تنجز التجارب </w:t>
            </w:r>
            <w:r w:rsidRPr="003E2101">
              <w:rPr>
                <w:rFonts w:ascii="Bahij Palatino Arabic" w:hAnsi="Bahij Palatino Arabic" w:cs="Bahij Palatino Arabic"/>
              </w:rPr>
              <w:t xml:space="preserve"> 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- تسجل النتائج و الملاحظات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61024" behindDoc="0" locked="0" layoutInCell="1" allowOverlap="1" wp14:anchorId="1C2FDD5F" wp14:editId="734C3F81">
                      <wp:simplePos x="0" y="0"/>
                      <wp:positionH relativeFrom="column">
                        <wp:posOffset>-401320</wp:posOffset>
                      </wp:positionH>
                      <wp:positionV relativeFrom="paragraph">
                        <wp:posOffset>229870</wp:posOffset>
                      </wp:positionV>
                      <wp:extent cx="150495" cy="83185"/>
                      <wp:effectExtent l="0" t="0" r="1905" b="0"/>
                      <wp:wrapNone/>
                      <wp:docPr id="291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26DF1F4" id="Isosceles Triangle 150" o:spid="_x0000_s1026" type="#_x0000_t5" style="position:absolute;margin-left:-31.6pt;margin-top:18.1pt;width:11.85pt;height:6.55pt;flip:y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ROd9wEAANMDAAAOAAAAZHJzL2Uyb0RvYy54bWysU8tuGyEU3VfqPyD2zdhu3Tq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" fillcolor="#7f7f7f" stroked="f" strokeweight="1pt"/>
                  </w:pict>
                </mc:Fallback>
              </mc:AlternateContent>
            </w:r>
            <w:r w:rsidRPr="003E2101">
              <w:rPr>
                <w:rFonts w:ascii="Tahoma" w:hAnsi="Tahoma" w:cs="Tahoma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2160000" behindDoc="0" locked="0" layoutInCell="1" allowOverlap="1" wp14:anchorId="4F2D2854" wp14:editId="12711116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236855</wp:posOffset>
                      </wp:positionV>
                      <wp:extent cx="150495" cy="83185"/>
                      <wp:effectExtent l="0" t="0" r="1905" b="0"/>
                      <wp:wrapNone/>
                      <wp:docPr id="290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500DF866" id="Isosceles Triangle 150" o:spid="_x0000_s1026" type="#_x0000_t5" style="position:absolute;margin-left:46.9pt;margin-top:18.65pt;width:11.85pt;height:6.55pt;flip:y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" fillcolor="#7f7f7f" stroked="f" strokeweight="1pt"/>
                  </w:pict>
                </mc:Fallback>
              </mc:AlternateConten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rtl/>
              </w:rPr>
            </w:pPr>
            <w:r w:rsidRPr="003E2101">
              <w:rPr>
                <w:rFonts w:ascii="Bahij Palatino Arabic" w:hAnsi="Bahij Palatino Arabic" w:cs="Bahij Palatino Arabic"/>
                <w:rtl/>
              </w:rPr>
              <w:t>المساهمة في ضبط المفاهيم و ارساء الموارد و كتابتها على كراس الدروس</w:t>
            </w:r>
          </w:p>
          <w:p w:rsidR="00CE43DF" w:rsidRPr="003E2101" w:rsidRDefault="00CE43DF" w:rsidP="009F579E">
            <w:pPr>
              <w:bidi/>
              <w:rPr>
                <w:rFonts w:ascii="Bahij Palatino Arabic" w:hAnsi="Bahij Palatino Arabic" w:cs="Bahij Palatino Arabic"/>
                <w:color w:val="000000" w:themeColor="text1"/>
                <w:rtl/>
              </w:rPr>
            </w:pPr>
          </w:p>
        </w:tc>
        <w:tc>
          <w:tcPr>
            <w:tcW w:w="823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</w:tcPr>
          <w:p w:rsidR="00CE43DF" w:rsidRPr="007C3851" w:rsidRDefault="00852414" w:rsidP="00AC6DE5">
            <w:pPr>
              <w:bidi/>
              <w:rPr>
                <w:rFonts w:ascii="Tahoma" w:hAnsi="Tahoma" w:cs="Tahoma"/>
                <w:color w:val="AD2750" w:themeColor="accent6" w:themeShade="BF"/>
                <w:sz w:val="28"/>
                <w:szCs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348416" behindDoc="0" locked="0" layoutInCell="1" allowOverlap="1" wp14:anchorId="16A9220E" wp14:editId="718C3B3D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19380</wp:posOffset>
                      </wp:positionV>
                      <wp:extent cx="234191" cy="252333"/>
                      <wp:effectExtent l="0" t="38100" r="0" b="14605"/>
                      <wp:wrapNone/>
                      <wp:docPr id="193" name="Rounded Rectangle 2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F875B9C-8AF6-4C94-A98B-BBB174AE1FE2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 rot="2160000">
                                <a:off x="0" y="0"/>
                                <a:ext cx="234191" cy="252333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735240" h="2951283">
                                    <a:moveTo>
                                      <a:pt x="945240" y="943134"/>
                                    </a:moveTo>
                                    <a:cubicBezTo>
                                      <a:pt x="504657" y="1263236"/>
                                      <a:pt x="406988" y="1879894"/>
                                      <a:pt x="727090" y="2320477"/>
                                    </a:cubicBezTo>
                                    <a:cubicBezTo>
                                      <a:pt x="1047193" y="2761060"/>
                                      <a:pt x="1663850" y="2858729"/>
                                      <a:pt x="2104434" y="2538627"/>
                                    </a:cubicBezTo>
                                    <a:cubicBezTo>
                                      <a:pt x="2545017" y="2218524"/>
                                      <a:pt x="2642686" y="1601867"/>
                                      <a:pt x="2322584" y="1161283"/>
                                    </a:cubicBezTo>
                                    <a:cubicBezTo>
                                      <a:pt x="2003839" y="722570"/>
                                      <a:pt x="1391052" y="623866"/>
                                      <a:pt x="951049" y="939346"/>
                                    </a:cubicBezTo>
                                    <a:lnTo>
                                      <a:pt x="1557721" y="1618250"/>
                                    </a:lnTo>
                                    <a:cubicBezTo>
                                      <a:pt x="1596798" y="1621348"/>
                                      <a:pt x="1633874" y="1641400"/>
                                      <a:pt x="1658719" y="1675596"/>
                                    </a:cubicBezTo>
                                    <a:cubicBezTo>
                                      <a:pt x="1705470" y="1739944"/>
                                      <a:pt x="1691206" y="1830007"/>
                                      <a:pt x="1626858" y="1876758"/>
                                    </a:cubicBezTo>
                                    <a:cubicBezTo>
                                      <a:pt x="1562511" y="1923509"/>
                                      <a:pt x="1472448" y="1909245"/>
                                      <a:pt x="1425696" y="1844897"/>
                                    </a:cubicBezTo>
                                    <a:cubicBezTo>
                                      <a:pt x="1398776" y="1807844"/>
                                      <a:pt x="1392087" y="1762265"/>
                                      <a:pt x="1405709" y="1721944"/>
                                    </a:cubicBezTo>
                                    <a:lnTo>
                                      <a:pt x="950242" y="939871"/>
                                    </a:lnTo>
                                    <a:cubicBezTo>
                                      <a:pt x="948462" y="940800"/>
                                      <a:pt x="946850" y="941964"/>
                                      <a:pt x="945240" y="943134"/>
                                    </a:cubicBezTo>
                                    <a:close/>
                                    <a:moveTo>
                                      <a:pt x="390013" y="178929"/>
                                    </a:moveTo>
                                    <a:cubicBezTo>
                                      <a:pt x="223423" y="299964"/>
                                      <a:pt x="186493" y="533130"/>
                                      <a:pt x="307528" y="699721"/>
                                    </a:cubicBezTo>
                                    <a:cubicBezTo>
                                      <a:pt x="392822" y="817118"/>
                                      <a:pt x="533802" y="870124"/>
                                      <a:pt x="667672" y="847235"/>
                                    </a:cubicBezTo>
                                    <a:lnTo>
                                      <a:pt x="556452" y="694153"/>
                                    </a:lnTo>
                                    <a:lnTo>
                                      <a:pt x="528500" y="714461"/>
                                    </a:lnTo>
                                    <a:cubicBezTo>
                                      <a:pt x="498835" y="736014"/>
                                      <a:pt x="457314" y="729437"/>
                                      <a:pt x="435761" y="699772"/>
                                    </a:cubicBezTo>
                                    <a:lnTo>
                                      <a:pt x="341779" y="570418"/>
                                    </a:lnTo>
                                    <a:cubicBezTo>
                                      <a:pt x="320226" y="540753"/>
                                      <a:pt x="326803" y="499231"/>
                                      <a:pt x="356468" y="477679"/>
                                    </a:cubicBezTo>
                                    <a:lnTo>
                                      <a:pt x="684509" y="239343"/>
                                    </a:lnTo>
                                    <a:cubicBezTo>
                                      <a:pt x="714174" y="217790"/>
                                      <a:pt x="755695" y="224366"/>
                                      <a:pt x="777248" y="254031"/>
                                    </a:cubicBezTo>
                                    <a:lnTo>
                                      <a:pt x="871230" y="383386"/>
                                    </a:lnTo>
                                    <a:cubicBezTo>
                                      <a:pt x="892782" y="413051"/>
                                      <a:pt x="886206" y="454572"/>
                                      <a:pt x="856541" y="476125"/>
                                    </a:cubicBezTo>
                                    <a:lnTo>
                                      <a:pt x="828590" y="496433"/>
                                    </a:lnTo>
                                    <a:lnTo>
                                      <a:pt x="939810" y="649514"/>
                                    </a:lnTo>
                                    <a:cubicBezTo>
                                      <a:pt x="1002947" y="529270"/>
                                      <a:pt x="996100" y="378811"/>
                                      <a:pt x="910806" y="261414"/>
                                    </a:cubicBezTo>
                                    <a:cubicBezTo>
                                      <a:pt x="789771" y="94824"/>
                                      <a:pt x="556604" y="57894"/>
                                      <a:pt x="390013" y="178929"/>
                                    </a:cubicBezTo>
                                    <a:close/>
                                    <a:moveTo>
                                      <a:pt x="326716" y="91807"/>
                                    </a:moveTo>
                                    <a:cubicBezTo>
                                      <a:pt x="541423" y="-64186"/>
                                      <a:pt x="841934" y="-16590"/>
                                      <a:pt x="997927" y="198117"/>
                                    </a:cubicBezTo>
                                    <a:cubicBezTo>
                                      <a:pt x="1090326" y="325293"/>
                                      <a:pt x="1111296" y="482575"/>
                                      <a:pt x="1067359" y="621566"/>
                                    </a:cubicBezTo>
                                    <a:cubicBezTo>
                                      <a:pt x="1125087" y="596400"/>
                                      <a:pt x="1184605" y="577365"/>
                                      <a:pt x="1244892" y="563339"/>
                                    </a:cubicBezTo>
                                    <a:lnTo>
                                      <a:pt x="1244892" y="425809"/>
                                    </a:lnTo>
                                    <a:lnTo>
                                      <a:pt x="1238396" y="425809"/>
                                    </a:lnTo>
                                    <a:cubicBezTo>
                                      <a:pt x="1203300" y="425809"/>
                                      <a:pt x="1174849" y="397358"/>
                                      <a:pt x="1174849" y="362262"/>
                                    </a:cubicBezTo>
                                    <a:lnTo>
                                      <a:pt x="1174849" y="209229"/>
                                    </a:lnTo>
                                    <a:cubicBezTo>
                                      <a:pt x="1174849" y="191681"/>
                                      <a:pt x="1181962" y="175794"/>
                                      <a:pt x="1193462" y="164294"/>
                                    </a:cubicBezTo>
                                    <a:cubicBezTo>
                                      <a:pt x="1204961" y="152795"/>
                                      <a:pt x="1220848" y="145682"/>
                                      <a:pt x="1238396" y="145682"/>
                                    </a:cubicBezTo>
                                    <a:lnTo>
                                      <a:pt x="1484804" y="145682"/>
                                    </a:lnTo>
                                    <a:cubicBezTo>
                                      <a:pt x="1519900" y="145682"/>
                                      <a:pt x="1548351" y="174133"/>
                                      <a:pt x="1548351" y="209229"/>
                                    </a:cubicBezTo>
                                    <a:lnTo>
                                      <a:pt x="1548351" y="362262"/>
                                    </a:lnTo>
                                    <a:cubicBezTo>
                                      <a:pt x="1548351" y="397358"/>
                                      <a:pt x="1519900" y="425809"/>
                                      <a:pt x="1484804" y="425809"/>
                                    </a:cubicBezTo>
                                    <a:lnTo>
                                      <a:pt x="1478305" y="425809"/>
                                    </a:lnTo>
                                    <a:lnTo>
                                      <a:pt x="1478305" y="531522"/>
                                    </a:lnTo>
                                    <a:cubicBezTo>
                                      <a:pt x="1867969" y="516696"/>
                                      <a:pt x="2257580" y="690299"/>
                                      <a:pt x="2504004" y="1029474"/>
                                    </a:cubicBezTo>
                                    <a:cubicBezTo>
                                      <a:pt x="2896903" y="1570253"/>
                                      <a:pt x="2777023" y="2327148"/>
                                      <a:pt x="2236244" y="2720047"/>
                                    </a:cubicBezTo>
                                    <a:cubicBezTo>
                                      <a:pt x="1695464" y="3112946"/>
                                      <a:pt x="938569" y="2993066"/>
                                      <a:pt x="545670" y="2452287"/>
                                    </a:cubicBezTo>
                                    <a:cubicBezTo>
                                      <a:pt x="302842" y="2118063"/>
                                      <a:pt x="255883" y="1701289"/>
                                      <a:pt x="383624" y="1339097"/>
                                    </a:cubicBezTo>
                                    <a:lnTo>
                                      <a:pt x="271337" y="1301981"/>
                                    </a:lnTo>
                                    <a:lnTo>
                                      <a:pt x="269200" y="1308446"/>
                                    </a:lnTo>
                                    <a:cubicBezTo>
                                      <a:pt x="258184" y="1341768"/>
                                      <a:pt x="222242" y="1359852"/>
                                      <a:pt x="188919" y="1348836"/>
                                    </a:cubicBezTo>
                                    <a:lnTo>
                                      <a:pt x="43619" y="1300805"/>
                                    </a:lnTo>
                                    <a:cubicBezTo>
                                      <a:pt x="10297" y="1289790"/>
                                      <a:pt x="-7787" y="1253847"/>
                                      <a:pt x="3228" y="1220525"/>
                                    </a:cubicBezTo>
                                    <a:lnTo>
                                      <a:pt x="80565" y="986568"/>
                                    </a:lnTo>
                                    <a:cubicBezTo>
                                      <a:pt x="86073" y="969906"/>
                                      <a:pt x="97812" y="957056"/>
                                      <a:pt x="112340" y="949746"/>
                                    </a:cubicBezTo>
                                    <a:cubicBezTo>
                                      <a:pt x="126869" y="942436"/>
                                      <a:pt x="144185" y="940669"/>
                                      <a:pt x="160847" y="946177"/>
                                    </a:cubicBezTo>
                                    <a:lnTo>
                                      <a:pt x="306147" y="994208"/>
                                    </a:lnTo>
                                    <a:cubicBezTo>
                                      <a:pt x="339468" y="1005223"/>
                                      <a:pt x="357552" y="1041166"/>
                                      <a:pt x="346537" y="1074488"/>
                                    </a:cubicBezTo>
                                    <a:lnTo>
                                      <a:pt x="344596" y="1080361"/>
                                    </a:lnTo>
                                    <a:lnTo>
                                      <a:pt x="482601" y="1125980"/>
                                    </a:lnTo>
                                    <a:cubicBezTo>
                                      <a:pt x="516519" y="1067404"/>
                                      <a:pt x="556040" y="1011588"/>
                                      <a:pt x="601675" y="959905"/>
                                    </a:cubicBezTo>
                                    <a:cubicBezTo>
                                      <a:pt x="455910" y="958740"/>
                                      <a:pt x="312806" y="890195"/>
                                      <a:pt x="220407" y="763018"/>
                                    </a:cubicBezTo>
                                    <a:cubicBezTo>
                                      <a:pt x="64413" y="548311"/>
                                      <a:pt x="112009" y="247801"/>
                                      <a:pt x="326716" y="9180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6B9BBC2B" id="Rounded Rectangle 20" o:spid="_x0000_s1026" style="position:absolute;margin-left:9pt;margin-top:9.4pt;width:18.45pt;height:19.85pt;rotation:36;z-index:25234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35240,2951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" path="m945240,943134c504657,1263236,406988,1879894,727090,2320477v320103,440583,936760,538252,1377344,218150c2545017,2218524,2642686,1601867,2322584,1161283,2003839,722570,1391052,623866,951049,939346r606672,678904c1596798,1621348,1633874,1641400,1658719,1675596v46751,64348,32487,154411,-31861,201162c1562511,1923509,1472448,1909245,1425696,1844897v-26920,-37053,-33609,-82632,-19987,-122953l950242,939871v-1780,929,-3392,2093,-5002,3263xm390013,178929c223423,299964,186493,533130,307528,699721v85294,117397,226274,170403,360144,147514l556452,694153r-27952,20308c498835,736014,457314,729437,435761,699772l341779,570418v-21553,-29665,-14976,-71187,14689,-92739l684509,239343v29665,-21553,71186,-14977,92739,14688l871230,383386v21552,29665,14976,71186,-14689,92739l828590,496433,939810,649514c1002947,529270,996100,378811,910806,261414,789771,94824,556604,57894,390013,178929xm326716,91807c541423,-64186,841934,-16590,997927,198117v92399,127176,113369,284458,69432,423449c1125087,596400,1184605,577365,1244892,563339r,-137530l1238396,425809v-35096,,-63547,-28451,-63547,-63547l1174849,209229v,-17548,7113,-33435,18613,-44935c1204961,152795,1220848,145682,1238396,145682r246408,c1519900,145682,1548351,174133,1548351,209229r,153033c1548351,397358,1519900,425809,1484804,425809r-6499,l1478305,531522v389664,-14826,779275,158777,1025699,497952c2896903,1570253,2777023,2327148,2236244,2720047,1695464,3112946,938569,2993066,545670,2452287,302842,2118063,255883,1701289,383624,1339097l271337,1301981r-2137,6465c258184,1341768,222242,1359852,188919,1348836l43619,1300805c10297,1289790,-7787,1253847,3228,1220525l80565,986568v5508,-16662,17247,-29512,31775,-36822c126869,942436,144185,940669,160847,946177r145300,48031c339468,1005223,357552,1041166,346537,1074488r-1941,5873l482601,1125980v33918,-58576,73439,-114392,119074,-166075c455910,958740,312806,890195,220407,763018,64413,548311,112009,247801,326716,91807xe" fillcolor="#ad2750 [2409]" stroked="f" strokeweight="1pt">
                      <v:stroke joinstyle="miter"/>
                      <v:path arrowok="t"/>
                      <o:lock v:ext="edit" aspectratio="t"/>
                    </v:shape>
                  </w:pict>
                </mc:Fallback>
              </mc:AlternateContent>
            </w:r>
            <w:r w:rsidR="00EB00E9" w:rsidRPr="001748FA"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2138496" behindDoc="0" locked="0" layoutInCell="1" allowOverlap="1" wp14:anchorId="2BC9904B" wp14:editId="6EB14DE8">
                      <wp:simplePos x="0" y="0"/>
                      <wp:positionH relativeFrom="column">
                        <wp:posOffset>142875</wp:posOffset>
                      </wp:positionH>
                      <wp:positionV relativeFrom="paragraph">
                        <wp:posOffset>3175</wp:posOffset>
                      </wp:positionV>
                      <wp:extent cx="150495" cy="83185"/>
                      <wp:effectExtent l="19050" t="0" r="40005" b="31115"/>
                      <wp:wrapNone/>
                      <wp:docPr id="48" name="Isosceles Tri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0495" cy="83185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127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0B632B91" id="Isosceles Triangle 150" o:spid="_x0000_s1026" type="#_x0000_t5" style="position:absolute;margin-left:11.25pt;margin-top:.25pt;width:11.85pt;height:6.55pt;flip:y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" fillcolor="#ad2750 [2409]" strokecolor="#ad2750 [2409]" strokeweight="1pt"/>
                  </w:pict>
                </mc:Fallback>
              </mc:AlternateContent>
            </w:r>
            <w:r w:rsidR="009C28B5" w:rsidRPr="007C3851">
              <w:rPr>
                <w:rFonts w:ascii="Bahij Palatino Arabic" w:hAnsi="Bahij Palatino Arabic" w:cs="Bahij Palatino Arabic" w:hint="cs"/>
                <w:noProof/>
                <w:color w:val="AD2750" w:themeColor="accent6" w:themeShade="BF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40544" behindDoc="0" locked="0" layoutInCell="1" allowOverlap="1" wp14:anchorId="2306B41F" wp14:editId="5338C009">
                      <wp:simplePos x="0" y="0"/>
                      <wp:positionH relativeFrom="column">
                        <wp:posOffset>401749</wp:posOffset>
                      </wp:positionH>
                      <wp:positionV relativeFrom="paragraph">
                        <wp:posOffset>391795</wp:posOffset>
                      </wp:positionV>
                      <wp:extent cx="0" cy="330200"/>
                      <wp:effectExtent l="0" t="0" r="19050" b="31750"/>
                      <wp:wrapNone/>
                      <wp:docPr id="51" name="Connecteur droit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2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88C0786" id="Connecteur droit 51" o:spid="_x0000_s1026" style="position:absolute;z-index:25214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65pt,30.85pt" to="31.65pt,5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" strokecolor="#ad2750 [2409]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AC6DE5" w:rsidRDefault="00CE43DF" w:rsidP="00747024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</w:p>
          <w:p w:rsidR="00CE43DF" w:rsidRPr="00AC6DE5" w:rsidRDefault="00747024" w:rsidP="00AC6DE5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53536" behindDoc="0" locked="0" layoutInCell="1" allowOverlap="1" wp14:anchorId="432BEAA4" wp14:editId="06D57976">
                      <wp:simplePos x="0" y="0"/>
                      <wp:positionH relativeFrom="column">
                        <wp:posOffset>189865</wp:posOffset>
                      </wp:positionH>
                      <wp:positionV relativeFrom="paragraph">
                        <wp:posOffset>85090</wp:posOffset>
                      </wp:positionV>
                      <wp:extent cx="0" cy="7056000"/>
                      <wp:effectExtent l="19050" t="0" r="19050" b="31115"/>
                      <wp:wrapNone/>
                      <wp:docPr id="156" name="Connecteur droit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7056000"/>
                              </a:xfrm>
                              <a:prstGeom prst="line">
                                <a:avLst/>
                              </a:prstGeom>
                              <a:ln w="317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15D49F54" id="Connecteur droit 156" o:spid="_x0000_s1026" style="position:absolute;flip:x;z-index:25235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95pt,6.7pt" to="14.95pt,56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" strokecolor="#ad2750 [2409]" strokeweight="2.5pt">
                      <v:stroke joinstyle="miter"/>
                    </v:line>
                  </w:pict>
                </mc:Fallback>
              </mc:AlternateContent>
            </w:r>
          </w:p>
          <w:p w:rsidR="00CE43DF" w:rsidRPr="00AA7E49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Pr="00AA7E49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</w:p>
          <w:p w:rsidR="00CE43DF" w:rsidRDefault="00CE43DF" w:rsidP="00AC6DE5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20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65120" behindDoc="0" locked="0" layoutInCell="1" allowOverlap="1" wp14:anchorId="46A15C37" wp14:editId="375B743C">
                      <wp:simplePos x="0" y="0"/>
                      <wp:positionH relativeFrom="column">
                        <wp:posOffset>438736</wp:posOffset>
                      </wp:positionH>
                      <wp:positionV relativeFrom="paragraph">
                        <wp:posOffset>385445</wp:posOffset>
                      </wp:positionV>
                      <wp:extent cx="0" cy="330200"/>
                      <wp:effectExtent l="0" t="0" r="19050" b="31750"/>
                      <wp:wrapNone/>
                      <wp:docPr id="29" name="Connecteur droit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20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0F954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18C59B9" id="Connecteur droit 29" o:spid="_x0000_s1026" style="position:absolute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55pt,30.35pt" to="34.55pt,5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" strokecolor="#0f954f" strokeweight="1.5pt">
                      <v:stroke joinstyle="miter"/>
                    </v:line>
                  </w:pict>
                </mc:Fallback>
              </mc:AlternateContent>
            </w:r>
          </w:p>
          <w:p w:rsidR="00CE43DF" w:rsidRPr="00BA1218" w:rsidRDefault="00CE43DF" w:rsidP="007064A0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الحصة </w:t>
            </w:r>
            <w:r w:rsidRPr="003570DA"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  </w:t>
            </w:r>
            <w:r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</w:rPr>
              <w:t>02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C368C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AC6DE5" w:rsidRDefault="00CE43DF" w:rsidP="007064A0">
            <w:pPr>
              <w:bidi/>
              <w:jc w:val="center"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164096" behindDoc="0" locked="0" layoutInCell="1" allowOverlap="1" wp14:anchorId="4A86FBDC" wp14:editId="37790D80">
                      <wp:simplePos x="0" y="0"/>
                      <wp:positionH relativeFrom="column">
                        <wp:posOffset>447528</wp:posOffset>
                      </wp:positionH>
                      <wp:positionV relativeFrom="paragraph">
                        <wp:posOffset>24179</wp:posOffset>
                      </wp:positionV>
                      <wp:extent cx="0" cy="330591"/>
                      <wp:effectExtent l="0" t="0" r="19050" b="31750"/>
                      <wp:wrapNone/>
                      <wp:docPr id="8" name="Connecteur droi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0591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0F954F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61DA0B86" id="Connecteur droit 8" o:spid="_x0000_s1026" style="position:absolute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25pt,1.9pt" to="35.2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" strokecolor="#0f954f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الحصة </w:t>
            </w:r>
            <w:r w:rsidRPr="003570DA"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  <w:rtl/>
              </w:rPr>
              <w:t xml:space="preserve"> </w: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28"/>
                <w:szCs w:val="28"/>
                <w:rtl/>
              </w:rPr>
              <w:t xml:space="preserve">  </w:t>
            </w:r>
            <w:r>
              <w:rPr>
                <w:rFonts w:ascii="Bahij Palatino Arabic" w:hAnsi="Bahij Palatino Arabic" w:cs="Bahij Palatino Arabic"/>
                <w:color w:val="000000" w:themeColor="text1"/>
                <w:sz w:val="28"/>
                <w:szCs w:val="28"/>
              </w:rPr>
              <w:t>03</w:t>
            </w: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</w:rPr>
              <w:t>15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7064A0" w:rsidRDefault="00CE43DF" w:rsidP="007064A0">
            <w:pPr>
              <w:bidi/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</w:pPr>
            <w:r w:rsidRPr="007064A0">
              <w:rPr>
                <w:rFonts w:ascii="Bahij Palatino Arabic" w:hAnsi="Bahij Palatino Arabic" w:cs="Bahij Palatino Arabic"/>
                <w:sz w:val="32"/>
                <w:szCs w:val="32"/>
                <w:rtl/>
                <w:lang w:val="en-US" w:bidi="ar-DZ"/>
              </w:rPr>
              <w:t>20 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 w:rsidRPr="007C44CD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2163072" behindDoc="0" locked="0" layoutInCell="1" allowOverlap="1" wp14:anchorId="3A07B487" wp14:editId="54A56E64">
                      <wp:simplePos x="0" y="0"/>
                      <wp:positionH relativeFrom="column">
                        <wp:posOffset>-53340</wp:posOffset>
                      </wp:positionH>
                      <wp:positionV relativeFrom="paragraph">
                        <wp:posOffset>414655</wp:posOffset>
                      </wp:positionV>
                      <wp:extent cx="7038340" cy="0"/>
                      <wp:effectExtent l="0" t="19050" r="29210" b="19050"/>
                      <wp:wrapNone/>
                      <wp:docPr id="268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038340" cy="0"/>
                              </a:xfrm>
                              <a:prstGeom prst="line">
                                <a:avLst/>
                              </a:prstGeom>
                              <a:noFill/>
                              <a:ln w="38100" cap="flat" cmpd="sng" algn="ctr">
                                <a:solidFill>
                                  <a:sysClr val="window" lastClr="FFFFFF">
                                    <a:lumMod val="50000"/>
                                  </a:sys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142256C" id="Straight Connector 149" o:spid="_x0000_s1026" style="position:absolute;flip:y;z-index:25216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2pt,32.65pt" to="550pt,3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" strokecolor="#7f7f7f" strokeweight="3pt">
                      <v:stroke joinstyle="miter"/>
                    </v:line>
                  </w:pict>
                </mc:Fallback>
              </mc:AlternateContent>
            </w: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  <w:r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  <w:t>15</w:t>
            </w:r>
            <w:r w:rsidRPr="00AA7E49"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  <w:rtl/>
              </w:rPr>
              <w:t>د</w:t>
            </w:r>
          </w:p>
          <w:p w:rsidR="00CE43DF" w:rsidRDefault="00CE43DF" w:rsidP="00BA1218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Default="00CE43DF" w:rsidP="007064A0">
            <w:pPr>
              <w:bidi/>
              <w:rPr>
                <w:rFonts w:ascii="Bahij Palatino Arabic" w:hAnsi="Bahij Palatino Arabic" w:cs="Bahij Palatino Arabic"/>
                <w:color w:val="000000" w:themeColor="text1"/>
                <w:sz w:val="32"/>
                <w:szCs w:val="32"/>
              </w:rPr>
            </w:pPr>
          </w:p>
          <w:p w:rsidR="00CE43DF" w:rsidRPr="00AC6DE5" w:rsidRDefault="00CE43DF" w:rsidP="007064A0">
            <w:pPr>
              <w:bidi/>
              <w:rPr>
                <w:rFonts w:ascii="Tahoma" w:hAnsi="Tahoma" w:cs="Tahoma"/>
                <w:color w:val="000000" w:themeColor="text1"/>
                <w:sz w:val="28"/>
                <w:szCs w:val="28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2048" behindDoc="0" locked="0" layoutInCell="1" allowOverlap="1" wp14:anchorId="6988D9E0" wp14:editId="421B67A0">
                      <wp:simplePos x="0" y="0"/>
                      <wp:positionH relativeFrom="margin">
                        <wp:posOffset>-354330</wp:posOffset>
                      </wp:positionH>
                      <wp:positionV relativeFrom="paragraph">
                        <wp:posOffset>2472739</wp:posOffset>
                      </wp:positionV>
                      <wp:extent cx="7772400" cy="584835"/>
                      <wp:effectExtent l="0" t="0" r="0" b="5715"/>
                      <wp:wrapNone/>
                      <wp:docPr id="132" name="Rectangle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72400" cy="5848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9F59"/>
                              </a:solidFill>
                              <a:ln>
                                <a:noFill/>
                              </a:ln>
                              <a:extLst/>
                            </wps:spPr>
                            <wps:txbx>
                              <w:txbxContent>
                                <w:p w:rsidR="0064153A" w:rsidRPr="006C6BCB" w:rsidRDefault="0064153A" w:rsidP="00C53229"/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6988D9E0" id="Rectangle 132" o:spid="_x0000_s1042" style="position:absolute;left:0;text-align:left;margin-left:-27.9pt;margin-top:194.7pt;width:612pt;height:46.05pt;z-index:252162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" fillcolor="#0d9f59" stroked="f">
                      <v:textbox>
                        <w:txbxContent>
                          <w:p w:rsidR="0064153A" w:rsidRPr="006C6BCB" w:rsidRDefault="0064153A" w:rsidP="00C53229"/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>
              <w:rPr>
                <w:rFonts w:ascii="Bahij Palatino Arabic" w:hAnsi="Bahij Palatino Arabic" w:cs="Bahij Palatino Arabic" w:hint="cs"/>
                <w:color w:val="000000" w:themeColor="text1"/>
                <w:sz w:val="32"/>
                <w:szCs w:val="32"/>
                <w:rtl/>
                <w:lang w:bidi="ar-DZ"/>
              </w:rPr>
              <w:t>5د</w:t>
            </w:r>
          </w:p>
        </w:tc>
      </w:tr>
      <w:tr w:rsidR="00710905" w:rsidRPr="00AC6DE5" w:rsidTr="004B3F59">
        <w:trPr>
          <w:trHeight w:hRule="exact" w:val="11052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10905" w:rsidRPr="0096559F" w:rsidRDefault="00850838" w:rsidP="00710905">
            <w:pPr>
              <w:bidi/>
              <w:rPr>
                <w:noProof/>
                <w:highlight w:val="darkMagenta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76064" behindDoc="0" locked="0" layoutInCell="1" allowOverlap="1" wp14:anchorId="30634BA1" wp14:editId="6C59258B">
                      <wp:simplePos x="0" y="0"/>
                      <wp:positionH relativeFrom="column">
                        <wp:posOffset>217170</wp:posOffset>
                      </wp:positionH>
                      <wp:positionV relativeFrom="paragraph">
                        <wp:posOffset>48895</wp:posOffset>
                      </wp:positionV>
                      <wp:extent cx="0" cy="7128000"/>
                      <wp:effectExtent l="0" t="0" r="19050" b="34925"/>
                      <wp:wrapNone/>
                      <wp:docPr id="67" name="Connecteur droit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28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5C5A9A2D" id="Connecteur droit 67" o:spid="_x0000_s1026" style="position:absolute;z-index:25237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1pt,3.85pt" to="17.1pt,5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" strokecolor="#ad2750 [2409]" strokeweight="2pt">
                      <v:stroke joinstyle="miter"/>
                    </v:line>
                  </w:pict>
                </mc:Fallback>
              </mc:AlternateContent>
            </w:r>
          </w:p>
          <w:p w:rsidR="001B4144" w:rsidRPr="0096559F" w:rsidRDefault="001B4144" w:rsidP="001B4144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594DE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1B3E07" w:rsidRPr="0096559F" w:rsidRDefault="001B3E07" w:rsidP="001B3E07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E26203" w:rsidRPr="0096559F" w:rsidRDefault="00E26203" w:rsidP="00E2620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A81735" w:rsidP="00A81735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  <w:r w:rsidRPr="0096559F">
              <w:rPr>
                <w:rFonts w:ascii="Bahij Palatino Arabic" w:hAnsi="Bahij Palatino Arabic" w:cs="Bahij Palatino Arabic" w:hint="cs"/>
                <w:noProof/>
                <w:sz w:val="28"/>
                <w:szCs w:val="28"/>
                <w:highlight w:val="darkMagenta"/>
                <w:rtl/>
              </w:rPr>
              <w:t xml:space="preserve">     </w:t>
            </w: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65275C" w:rsidRPr="0096559F" w:rsidRDefault="0065275C" w:rsidP="0065275C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5B5943" w:rsidRPr="0096559F" w:rsidRDefault="005B5943" w:rsidP="005B594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  <w:rtl/>
              </w:rPr>
            </w:pPr>
          </w:p>
          <w:p w:rsidR="005B5943" w:rsidRPr="0096559F" w:rsidRDefault="005B5943" w:rsidP="005B5943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710905" w:rsidRPr="0096559F" w:rsidRDefault="00710905" w:rsidP="0071090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32"/>
                <w:szCs w:val="32"/>
                <w:highlight w:val="darkMagenta"/>
                <w:rtl/>
              </w:rPr>
            </w:pPr>
          </w:p>
          <w:p w:rsidR="005F2475" w:rsidRPr="0096559F" w:rsidRDefault="005F2475" w:rsidP="005F247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32"/>
                <w:szCs w:val="32"/>
                <w:highlight w:val="darkMagenta"/>
                <w:rtl/>
              </w:rPr>
            </w:pPr>
          </w:p>
          <w:p w:rsidR="00417605" w:rsidRPr="0096559F" w:rsidRDefault="00417605" w:rsidP="005F2475">
            <w:pPr>
              <w:bidi/>
              <w:jc w:val="center"/>
              <w:rPr>
                <w:rFonts w:ascii="Bahij Palatino Arabic" w:hAnsi="Bahij Palatino Arabic" w:cs="Bahij Palatino Arabic"/>
                <w:noProof/>
                <w:sz w:val="28"/>
                <w:szCs w:val="28"/>
                <w:highlight w:val="darkMagenta"/>
              </w:rPr>
            </w:pPr>
          </w:p>
          <w:p w:rsidR="00417605" w:rsidRPr="00D01606" w:rsidRDefault="00417605" w:rsidP="00417605">
            <w:pPr>
              <w:bidi/>
              <w:rPr>
                <w:rFonts w:ascii="Bahij Palatino Arabic" w:hAnsi="Bahij Palatino Arabic" w:cs="Bahij Palatino Arabic"/>
                <w:sz w:val="28"/>
                <w:szCs w:val="28"/>
                <w:highlight w:val="darkMagenta"/>
              </w:rPr>
            </w:pPr>
          </w:p>
          <w:p w:rsidR="005F2475" w:rsidRPr="0096559F" w:rsidRDefault="00417605" w:rsidP="00417605">
            <w:pPr>
              <w:tabs>
                <w:tab w:val="left" w:pos="1184"/>
              </w:tabs>
              <w:bidi/>
              <w:rPr>
                <w:rFonts w:ascii="Bahij Palatino Arabic" w:hAnsi="Bahij Palatino Arabic" w:cs="Bahij Palatino Arabic"/>
                <w:sz w:val="28"/>
                <w:szCs w:val="28"/>
                <w:highlight w:val="darkMagenta"/>
              </w:rPr>
            </w:pPr>
            <w:r w:rsidRPr="00771201">
              <w:rPr>
                <w:rFonts w:ascii="Bahij Palatino Arabic" w:hAnsi="Bahij Palatino Arabic" w:cs="Bahij Palatino Arabic"/>
                <w:sz w:val="28"/>
                <w:szCs w:val="28"/>
                <w:rtl/>
              </w:rPr>
              <w:tab/>
            </w: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710905" w:rsidRDefault="004659A9" w:rsidP="00F32DA1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  <w:lang w:val="en-US" w:bidi="ar-DZ"/>
              </w:rPr>
            </w:pPr>
            <w:r>
              <w:rPr>
                <w:noProof/>
                <w:rtl/>
              </w:rPr>
              <mc:AlternateContent>
                <mc:Choice Requires="wps">
                  <w:drawing>
                    <wp:anchor distT="0" distB="0" distL="114300" distR="114300" simplePos="0" relativeHeight="252385280" behindDoc="0" locked="0" layoutInCell="1" allowOverlap="1" wp14:anchorId="33023F55" wp14:editId="784460D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7465</wp:posOffset>
                      </wp:positionV>
                      <wp:extent cx="5687695" cy="0"/>
                      <wp:effectExtent l="0" t="0" r="27305" b="19050"/>
                      <wp:wrapNone/>
                      <wp:docPr id="80" name="Connecteur droit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8769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E524A08" id="Connecteur droit 80" o:spid="_x0000_s1026" style="position:absolute;z-index:25238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2.95pt" to="447.5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" strokecolor="#ad2750 [2409]" strokeweight="2pt">
                      <v:stroke joinstyle="miter"/>
                    </v:line>
                  </w:pict>
                </mc:Fallback>
              </mc:AlternateContent>
            </w:r>
            <w:r w:rsidR="00850838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670976" behindDoc="0" locked="0" layoutInCell="1" allowOverlap="1" wp14:anchorId="72440473" wp14:editId="366BA2CB">
                      <wp:simplePos x="0" y="0"/>
                      <wp:positionH relativeFrom="column">
                        <wp:posOffset>-13335</wp:posOffset>
                      </wp:positionH>
                      <wp:positionV relativeFrom="paragraph">
                        <wp:posOffset>26035</wp:posOffset>
                      </wp:positionV>
                      <wp:extent cx="0" cy="7164000"/>
                      <wp:effectExtent l="0" t="0" r="19050" b="37465"/>
                      <wp:wrapNone/>
                      <wp:docPr id="680" name="Connecteur droit 6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164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B6E15D9" id="Connecteur droit 680" o:spid="_x0000_s1026" style="position:absolute;z-index:25267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05pt,2.05pt" to="-1.05pt,56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" strokecolor="#ad2750 [2409]" strokeweight="2pt">
                      <v:stroke joinstyle="miter"/>
                    </v:line>
                  </w:pict>
                </mc:Fallback>
              </mc:AlternateContent>
            </w:r>
          </w:p>
          <w:p w:rsidR="00923982" w:rsidRPr="0026558E" w:rsidRDefault="00923982" w:rsidP="0026558E">
            <w:pPr>
              <w:bidi/>
              <w:ind w:left="360"/>
              <w:rPr>
                <w:rFonts w:asciiTheme="minorBidi" w:hAnsiTheme="minorBidi"/>
                <w:noProof/>
                <w:color w:val="000000" w:themeColor="text1"/>
                <w:sz w:val="32"/>
                <w:szCs w:val="32"/>
                <w:lang w:val="en-US" w:bidi="ar-DZ"/>
              </w:rPr>
            </w:pPr>
            <w:r w:rsidRPr="0026558E">
              <w:rPr>
                <w:rFonts w:asciiTheme="minorBidi" w:hAnsiTheme="minorBidi"/>
                <w:noProof/>
                <w:color w:val="000000" w:themeColor="text1"/>
                <w:sz w:val="28"/>
                <w:szCs w:val="28"/>
                <w:rtl/>
                <w:lang w:val="en-US" w:bidi="ar-DZ"/>
              </w:rPr>
              <w:t xml:space="preserve"> </w:t>
            </w:r>
          </w:p>
          <w:p w:rsidR="00710905" w:rsidRDefault="00710905" w:rsidP="00A37811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471690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w:t xml:space="preserve"> </w:t>
            </w:r>
          </w:p>
          <w:p w:rsidR="005B5943" w:rsidRDefault="007A3FD9" w:rsidP="0026558E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Bahij Palatino Arabic" w:hAnsi="Bahij Palatino Arabic" w:cs="Bahij Palatino Arabic" w:hint="cs"/>
                <w:b/>
                <w:bCs/>
                <w:noProof/>
                <w:color w:val="E32D91" w:themeColor="accent1"/>
                <w:sz w:val="28"/>
                <w:szCs w:val="28"/>
                <w:rtl/>
              </w:rPr>
              <w:t xml:space="preserve"> </w:t>
            </w:r>
          </w:p>
          <w:p w:rsidR="005B5943" w:rsidRPr="00760EB5" w:rsidRDefault="005B5943" w:rsidP="00760EB5">
            <w:pPr>
              <w:bidi/>
              <w:spacing w:after="0" w:line="240" w:lineRule="auto"/>
              <w:rPr>
                <w:rFonts w:ascii="Amiri" w:hAnsi="Amiri" w:cs="Amiri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5B5943" w:rsidRDefault="005B5943" w:rsidP="005B594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8E435F" w:rsidRDefault="008E435F" w:rsidP="008E435F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5565F" w:rsidRPr="0075565F" w:rsidRDefault="0075565F" w:rsidP="0075565F">
            <w:pPr>
              <w:bidi/>
              <w:rPr>
                <w:rFonts w:ascii="Bahij Palatino Arabic" w:hAnsi="Bahij Palatino Arabic" w:cs="Bahij Palatino Arabic"/>
                <w:b/>
                <w:bCs/>
                <w:noProof/>
                <w:color w:val="FF0000"/>
                <w:sz w:val="28"/>
                <w:szCs w:val="28"/>
                <w:rtl/>
                <w:lang w:bidi="ar-DZ"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  <w:lang w:bidi="ar-DZ"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  <w:rtl/>
              </w:rPr>
            </w:pPr>
          </w:p>
          <w:p w:rsidR="00710905" w:rsidRPr="005D0C03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28"/>
                <w:szCs w:val="28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Default="00710905" w:rsidP="00710905">
            <w:pPr>
              <w:bidi/>
              <w:rPr>
                <w:noProof/>
                <w:rtl/>
              </w:rPr>
            </w:pPr>
          </w:p>
          <w:p w:rsidR="00573DD0" w:rsidRDefault="00573DD0" w:rsidP="0026558E">
            <w:pPr>
              <w:bidi/>
              <w:rPr>
                <w:noProof/>
                <w:sz w:val="28"/>
                <w:szCs w:val="28"/>
              </w:rPr>
            </w:pPr>
          </w:p>
          <w:p w:rsidR="00573DD0" w:rsidRDefault="00573DD0" w:rsidP="00573DD0">
            <w:pPr>
              <w:bidi/>
              <w:rPr>
                <w:noProof/>
                <w:sz w:val="28"/>
                <w:szCs w:val="28"/>
              </w:rPr>
            </w:pPr>
          </w:p>
          <w:p w:rsidR="00573DD0" w:rsidRDefault="00573DD0" w:rsidP="00573DD0">
            <w:pPr>
              <w:bidi/>
              <w:rPr>
                <w:noProof/>
                <w:sz w:val="28"/>
                <w:szCs w:val="28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P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417605" w:rsidRDefault="00417605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  <w:p w:rsidR="00573DD0" w:rsidRPr="00417605" w:rsidRDefault="00573DD0" w:rsidP="00417605">
            <w:pPr>
              <w:bidi/>
              <w:rPr>
                <w:rFonts w:ascii="Bahij Palatino Arabic" w:hAnsi="Bahij Palatino Arabic" w:cs="Bahij Palatino Arabic"/>
                <w:rtl/>
                <w:lang w:bidi="ar-DZ"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Pr="00C747C8" w:rsidRDefault="00850838" w:rsidP="00C747C8">
            <w:pPr>
              <w:bidi/>
              <w:jc w:val="center"/>
              <w:rPr>
                <w:rFonts w:ascii="Tahoma" w:hAnsi="Tahoma" w:cs="Tahoma"/>
                <w:sz w:val="28"/>
                <w:szCs w:val="28"/>
                <w:rtl/>
                <w:lang w:bidi="ar-DZ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1232" behindDoc="0" locked="0" layoutInCell="1" allowOverlap="1" wp14:anchorId="48A0A633" wp14:editId="5614DA60">
                      <wp:simplePos x="0" y="0"/>
                      <wp:positionH relativeFrom="column">
                        <wp:posOffset>-17780</wp:posOffset>
                      </wp:positionH>
                      <wp:positionV relativeFrom="paragraph">
                        <wp:posOffset>4729480</wp:posOffset>
                      </wp:positionV>
                      <wp:extent cx="374894" cy="457200"/>
                      <wp:effectExtent l="0" t="0" r="25400" b="19050"/>
                      <wp:wrapNone/>
                      <wp:docPr id="301" name="Rectangle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894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8708B0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2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8708B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48A0A633" id="Rectangle 301" o:spid="_x0000_s1043" style="position:absolute;left:0;text-align:left;margin-left:-1.4pt;margin-top:372.4pt;width:29.5pt;height:36pt;z-index:25251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8708B0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>2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8708B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47024"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354560" behindDoc="0" locked="0" layoutInCell="1" allowOverlap="1" wp14:anchorId="790A8BA2" wp14:editId="249BC23C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383540</wp:posOffset>
                      </wp:positionV>
                      <wp:extent cx="435935" cy="457200"/>
                      <wp:effectExtent l="0" t="0" r="21590" b="1905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59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4153A" w:rsidRPr="007C3851" w:rsidRDefault="00850838" w:rsidP="00AA21E2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15</w:t>
                                  </w:r>
                                  <w:r w:rsidR="0064153A" w:rsidRPr="007C3851"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AA21E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790A8BA2" id="Rectangle 164" o:spid="_x0000_s1044" style="position:absolute;left:0;text-align:left;margin-left:-2.85pt;margin-top:30.2pt;width:34.35pt;height:36pt;z-index:25235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" fillcolor="white [3212]" strokecolor="white [3212]" strokeweight="1pt">
                      <v:textbox style="layout-flow:vertical;mso-layout-flow-alt:bottom-to-top">
                        <w:txbxContent>
                          <w:p w:rsidR="0064153A" w:rsidRPr="007C3851" w:rsidRDefault="00850838" w:rsidP="00AA21E2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>15</w:t>
                            </w:r>
                            <w:r w:rsidR="0064153A" w:rsidRPr="007C3851"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AA21E2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710905" w:rsidRPr="00AC6DE5" w:rsidTr="00923982">
        <w:trPr>
          <w:trHeight w:hRule="exact" w:val="1684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10905" w:rsidRDefault="001405A6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2472320" behindDoc="0" locked="0" layoutInCell="1" allowOverlap="1" wp14:anchorId="06773F5B" wp14:editId="27C64B72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121920</wp:posOffset>
                      </wp:positionV>
                      <wp:extent cx="274320" cy="382587"/>
                      <wp:effectExtent l="0" t="0" r="11430" b="17780"/>
                      <wp:wrapNone/>
                      <wp:docPr id="4" name="Group 2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4320" cy="382587"/>
                                <a:chOff x="0" y="0"/>
                                <a:chExt cx="414338" cy="598488"/>
                              </a:xfr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g:grpSpPr>
                            <wps:wsp>
                              <wps:cNvPr id="250" name="Freeform 9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414338" cy="598488"/>
                                </a:xfrm>
                                <a:custGeom>
                                  <a:avLst/>
                                  <a:gdLst>
                                    <a:gd name="T0" fmla="*/ 1610 w 2347"/>
                                    <a:gd name="T1" fmla="*/ 805 h 3396"/>
                                    <a:gd name="T2" fmla="*/ 373 w 2347"/>
                                    <a:gd name="T3" fmla="*/ 449 h 3396"/>
                                    <a:gd name="T4" fmla="*/ 283 w 2347"/>
                                    <a:gd name="T5" fmla="*/ 477 h 3396"/>
                                    <a:gd name="T6" fmla="*/ 226 w 2347"/>
                                    <a:gd name="T7" fmla="*/ 547 h 3396"/>
                                    <a:gd name="T8" fmla="*/ 213 w 2347"/>
                                    <a:gd name="T9" fmla="*/ 3025 h 3396"/>
                                    <a:gd name="T10" fmla="*/ 241 w 2347"/>
                                    <a:gd name="T11" fmla="*/ 3113 h 3396"/>
                                    <a:gd name="T12" fmla="*/ 311 w 2347"/>
                                    <a:gd name="T13" fmla="*/ 3170 h 3396"/>
                                    <a:gd name="T14" fmla="*/ 1974 w 2347"/>
                                    <a:gd name="T15" fmla="*/ 3183 h 3396"/>
                                    <a:gd name="T16" fmla="*/ 2064 w 2347"/>
                                    <a:gd name="T17" fmla="*/ 3155 h 3396"/>
                                    <a:gd name="T18" fmla="*/ 2122 w 2347"/>
                                    <a:gd name="T19" fmla="*/ 3086 h 3396"/>
                                    <a:gd name="T20" fmla="*/ 2134 w 2347"/>
                                    <a:gd name="T21" fmla="*/ 609 h 3396"/>
                                    <a:gd name="T22" fmla="*/ 2107 w 2347"/>
                                    <a:gd name="T23" fmla="*/ 520 h 3396"/>
                                    <a:gd name="T24" fmla="*/ 2036 w 2347"/>
                                    <a:gd name="T25" fmla="*/ 462 h 3396"/>
                                    <a:gd name="T26" fmla="*/ 1821 w 2347"/>
                                    <a:gd name="T27" fmla="*/ 449 h 3396"/>
                                    <a:gd name="T28" fmla="*/ 1809 w 2347"/>
                                    <a:gd name="T29" fmla="*/ 894 h 3396"/>
                                    <a:gd name="T30" fmla="*/ 1755 w 2347"/>
                                    <a:gd name="T31" fmla="*/ 971 h 3396"/>
                                    <a:gd name="T32" fmla="*/ 1668 w 2347"/>
                                    <a:gd name="T33" fmla="*/ 1011 h 3396"/>
                                    <a:gd name="T34" fmla="*/ 679 w 2347"/>
                                    <a:gd name="T35" fmla="*/ 1011 h 3396"/>
                                    <a:gd name="T36" fmla="*/ 592 w 2347"/>
                                    <a:gd name="T37" fmla="*/ 971 h 3396"/>
                                    <a:gd name="T38" fmla="*/ 538 w 2347"/>
                                    <a:gd name="T39" fmla="*/ 894 h 3396"/>
                                    <a:gd name="T40" fmla="*/ 526 w 2347"/>
                                    <a:gd name="T41" fmla="*/ 449 h 3396"/>
                                    <a:gd name="T42" fmla="*/ 1152 w 2347"/>
                                    <a:gd name="T43" fmla="*/ 75 h 3396"/>
                                    <a:gd name="T44" fmla="*/ 1104 w 2347"/>
                                    <a:gd name="T45" fmla="*/ 112 h 3396"/>
                                    <a:gd name="T46" fmla="*/ 1096 w 2347"/>
                                    <a:gd name="T47" fmla="*/ 174 h 3396"/>
                                    <a:gd name="T48" fmla="*/ 1132 w 2347"/>
                                    <a:gd name="T49" fmla="*/ 222 h 3396"/>
                                    <a:gd name="T50" fmla="*/ 1195 w 2347"/>
                                    <a:gd name="T51" fmla="*/ 230 h 3396"/>
                                    <a:gd name="T52" fmla="*/ 1244 w 2347"/>
                                    <a:gd name="T53" fmla="*/ 193 h 3396"/>
                                    <a:gd name="T54" fmla="*/ 1251 w 2347"/>
                                    <a:gd name="T55" fmla="*/ 131 h 3396"/>
                                    <a:gd name="T56" fmla="*/ 1215 w 2347"/>
                                    <a:gd name="T57" fmla="*/ 84 h 3396"/>
                                    <a:gd name="T58" fmla="*/ 989 w 2347"/>
                                    <a:gd name="T59" fmla="*/ 0 h 3396"/>
                                    <a:gd name="T60" fmla="*/ 1421 w 2347"/>
                                    <a:gd name="T61" fmla="*/ 12 h 3396"/>
                                    <a:gd name="T62" fmla="*/ 1493 w 2347"/>
                                    <a:gd name="T63" fmla="*/ 71 h 3396"/>
                                    <a:gd name="T64" fmla="*/ 1519 w 2347"/>
                                    <a:gd name="T65" fmla="*/ 161 h 3396"/>
                                    <a:gd name="T66" fmla="*/ 2021 w 2347"/>
                                    <a:gd name="T67" fmla="*/ 241 h 3396"/>
                                    <a:gd name="T68" fmla="*/ 2149 w 2347"/>
                                    <a:gd name="T69" fmla="*/ 281 h 3396"/>
                                    <a:gd name="T70" fmla="*/ 2253 w 2347"/>
                                    <a:gd name="T71" fmla="*/ 362 h 3396"/>
                                    <a:gd name="T72" fmla="*/ 2323 w 2347"/>
                                    <a:gd name="T73" fmla="*/ 475 h 3396"/>
                                    <a:gd name="T74" fmla="*/ 2347 w 2347"/>
                                    <a:gd name="T75" fmla="*/ 609 h 3396"/>
                                    <a:gd name="T76" fmla="*/ 2335 w 2347"/>
                                    <a:gd name="T77" fmla="*/ 3115 h 3396"/>
                                    <a:gd name="T78" fmla="*/ 2281 w 2347"/>
                                    <a:gd name="T79" fmla="*/ 3236 h 3396"/>
                                    <a:gd name="T80" fmla="*/ 2187 w 2347"/>
                                    <a:gd name="T81" fmla="*/ 3329 h 3396"/>
                                    <a:gd name="T82" fmla="*/ 2066 w 2347"/>
                                    <a:gd name="T83" fmla="*/ 3384 h 3396"/>
                                    <a:gd name="T84" fmla="*/ 373 w 2347"/>
                                    <a:gd name="T85" fmla="*/ 3396 h 3396"/>
                                    <a:gd name="T86" fmla="*/ 238 w 2347"/>
                                    <a:gd name="T87" fmla="*/ 3370 h 3396"/>
                                    <a:gd name="T88" fmla="*/ 125 w 2347"/>
                                    <a:gd name="T89" fmla="*/ 3301 h 3396"/>
                                    <a:gd name="T90" fmla="*/ 44 w 2347"/>
                                    <a:gd name="T91" fmla="*/ 3198 h 3396"/>
                                    <a:gd name="T92" fmla="*/ 3 w 2347"/>
                                    <a:gd name="T93" fmla="*/ 3070 h 3396"/>
                                    <a:gd name="T94" fmla="*/ 3 w 2347"/>
                                    <a:gd name="T95" fmla="*/ 562 h 3396"/>
                                    <a:gd name="T96" fmla="*/ 44 w 2347"/>
                                    <a:gd name="T97" fmla="*/ 435 h 3396"/>
                                    <a:gd name="T98" fmla="*/ 125 w 2347"/>
                                    <a:gd name="T99" fmla="*/ 331 h 3396"/>
                                    <a:gd name="T100" fmla="*/ 238 w 2347"/>
                                    <a:gd name="T101" fmla="*/ 262 h 3396"/>
                                    <a:gd name="T102" fmla="*/ 373 w 2347"/>
                                    <a:gd name="T103" fmla="*/ 238 h 3396"/>
                                    <a:gd name="T104" fmla="*/ 831 w 2347"/>
                                    <a:gd name="T105" fmla="*/ 128 h 3396"/>
                                    <a:gd name="T106" fmla="*/ 875 w 2347"/>
                                    <a:gd name="T107" fmla="*/ 47 h 3396"/>
                                    <a:gd name="T108" fmla="*/ 956 w 2347"/>
                                    <a:gd name="T109" fmla="*/ 3 h 33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2347" h="3396">
                                      <a:moveTo>
                                        <a:pt x="737" y="465"/>
                                      </a:moveTo>
                                      <a:lnTo>
                                        <a:pt x="737" y="805"/>
                                      </a:lnTo>
                                      <a:lnTo>
                                        <a:pt x="1610" y="805"/>
                                      </a:lnTo>
                                      <a:lnTo>
                                        <a:pt x="1610" y="465"/>
                                      </a:lnTo>
                                      <a:lnTo>
                                        <a:pt x="737" y="465"/>
                                      </a:lnTo>
                                      <a:close/>
                                      <a:moveTo>
                                        <a:pt x="373" y="449"/>
                                      </a:moveTo>
                                      <a:lnTo>
                                        <a:pt x="341" y="453"/>
                                      </a:lnTo>
                                      <a:lnTo>
                                        <a:pt x="311" y="462"/>
                                      </a:lnTo>
                                      <a:lnTo>
                                        <a:pt x="283" y="477"/>
                                      </a:lnTo>
                                      <a:lnTo>
                                        <a:pt x="260" y="496"/>
                                      </a:lnTo>
                                      <a:lnTo>
                                        <a:pt x="241" y="520"/>
                                      </a:lnTo>
                                      <a:lnTo>
                                        <a:pt x="226" y="547"/>
                                      </a:lnTo>
                                      <a:lnTo>
                                        <a:pt x="217" y="577"/>
                                      </a:lnTo>
                                      <a:lnTo>
                                        <a:pt x="213" y="609"/>
                                      </a:lnTo>
                                      <a:lnTo>
                                        <a:pt x="213" y="3025"/>
                                      </a:lnTo>
                                      <a:lnTo>
                                        <a:pt x="217" y="3056"/>
                                      </a:lnTo>
                                      <a:lnTo>
                                        <a:pt x="226" y="3086"/>
                                      </a:lnTo>
                                      <a:lnTo>
                                        <a:pt x="241" y="3113"/>
                                      </a:lnTo>
                                      <a:lnTo>
                                        <a:pt x="260" y="3136"/>
                                      </a:lnTo>
                                      <a:lnTo>
                                        <a:pt x="283" y="3155"/>
                                      </a:lnTo>
                                      <a:lnTo>
                                        <a:pt x="311" y="3170"/>
                                      </a:lnTo>
                                      <a:lnTo>
                                        <a:pt x="341" y="3180"/>
                                      </a:lnTo>
                                      <a:lnTo>
                                        <a:pt x="373" y="3183"/>
                                      </a:lnTo>
                                      <a:lnTo>
                                        <a:pt x="1974" y="3183"/>
                                      </a:lnTo>
                                      <a:lnTo>
                                        <a:pt x="2006" y="3180"/>
                                      </a:lnTo>
                                      <a:lnTo>
                                        <a:pt x="2036" y="3170"/>
                                      </a:lnTo>
                                      <a:lnTo>
                                        <a:pt x="2064" y="3155"/>
                                      </a:lnTo>
                                      <a:lnTo>
                                        <a:pt x="2087" y="3136"/>
                                      </a:lnTo>
                                      <a:lnTo>
                                        <a:pt x="2107" y="3113"/>
                                      </a:lnTo>
                                      <a:lnTo>
                                        <a:pt x="2122" y="3086"/>
                                      </a:lnTo>
                                      <a:lnTo>
                                        <a:pt x="2131" y="3056"/>
                                      </a:lnTo>
                                      <a:lnTo>
                                        <a:pt x="2134" y="3025"/>
                                      </a:lnTo>
                                      <a:lnTo>
                                        <a:pt x="2134" y="609"/>
                                      </a:lnTo>
                                      <a:lnTo>
                                        <a:pt x="2131" y="577"/>
                                      </a:lnTo>
                                      <a:lnTo>
                                        <a:pt x="2122" y="547"/>
                                      </a:lnTo>
                                      <a:lnTo>
                                        <a:pt x="2107" y="520"/>
                                      </a:lnTo>
                                      <a:lnTo>
                                        <a:pt x="2087" y="496"/>
                                      </a:lnTo>
                                      <a:lnTo>
                                        <a:pt x="2064" y="477"/>
                                      </a:lnTo>
                                      <a:lnTo>
                                        <a:pt x="2036" y="462"/>
                                      </a:lnTo>
                                      <a:lnTo>
                                        <a:pt x="2006" y="453"/>
                                      </a:lnTo>
                                      <a:lnTo>
                                        <a:pt x="1974" y="449"/>
                                      </a:lnTo>
                                      <a:lnTo>
                                        <a:pt x="1821" y="449"/>
                                      </a:lnTo>
                                      <a:lnTo>
                                        <a:pt x="1821" y="829"/>
                                      </a:lnTo>
                                      <a:lnTo>
                                        <a:pt x="1818" y="862"/>
                                      </a:lnTo>
                                      <a:lnTo>
                                        <a:pt x="1809" y="894"/>
                                      </a:lnTo>
                                      <a:lnTo>
                                        <a:pt x="1795" y="923"/>
                                      </a:lnTo>
                                      <a:lnTo>
                                        <a:pt x="1777" y="948"/>
                                      </a:lnTo>
                                      <a:lnTo>
                                        <a:pt x="1755" y="971"/>
                                      </a:lnTo>
                                      <a:lnTo>
                                        <a:pt x="1729" y="989"/>
                                      </a:lnTo>
                                      <a:lnTo>
                                        <a:pt x="1700" y="1003"/>
                                      </a:lnTo>
                                      <a:lnTo>
                                        <a:pt x="1668" y="1011"/>
                                      </a:lnTo>
                                      <a:lnTo>
                                        <a:pt x="1635" y="1014"/>
                                      </a:lnTo>
                                      <a:lnTo>
                                        <a:pt x="712" y="1014"/>
                                      </a:lnTo>
                                      <a:lnTo>
                                        <a:pt x="679" y="1011"/>
                                      </a:lnTo>
                                      <a:lnTo>
                                        <a:pt x="647" y="1003"/>
                                      </a:lnTo>
                                      <a:lnTo>
                                        <a:pt x="618" y="989"/>
                                      </a:lnTo>
                                      <a:lnTo>
                                        <a:pt x="592" y="971"/>
                                      </a:lnTo>
                                      <a:lnTo>
                                        <a:pt x="570" y="948"/>
                                      </a:lnTo>
                                      <a:lnTo>
                                        <a:pt x="552" y="923"/>
                                      </a:lnTo>
                                      <a:lnTo>
                                        <a:pt x="538" y="894"/>
                                      </a:lnTo>
                                      <a:lnTo>
                                        <a:pt x="529" y="862"/>
                                      </a:lnTo>
                                      <a:lnTo>
                                        <a:pt x="526" y="829"/>
                                      </a:lnTo>
                                      <a:lnTo>
                                        <a:pt x="526" y="449"/>
                                      </a:lnTo>
                                      <a:lnTo>
                                        <a:pt x="373" y="449"/>
                                      </a:lnTo>
                                      <a:close/>
                                      <a:moveTo>
                                        <a:pt x="1174" y="73"/>
                                      </a:moveTo>
                                      <a:lnTo>
                                        <a:pt x="1152" y="75"/>
                                      </a:lnTo>
                                      <a:lnTo>
                                        <a:pt x="1132" y="84"/>
                                      </a:lnTo>
                                      <a:lnTo>
                                        <a:pt x="1116" y="96"/>
                                      </a:lnTo>
                                      <a:lnTo>
                                        <a:pt x="1104" y="112"/>
                                      </a:lnTo>
                                      <a:lnTo>
                                        <a:pt x="1096" y="131"/>
                                      </a:lnTo>
                                      <a:lnTo>
                                        <a:pt x="1093" y="153"/>
                                      </a:lnTo>
                                      <a:lnTo>
                                        <a:pt x="1096" y="174"/>
                                      </a:lnTo>
                                      <a:lnTo>
                                        <a:pt x="1104" y="193"/>
                                      </a:lnTo>
                                      <a:lnTo>
                                        <a:pt x="1116" y="209"/>
                                      </a:lnTo>
                                      <a:lnTo>
                                        <a:pt x="1132" y="222"/>
                                      </a:lnTo>
                                      <a:lnTo>
                                        <a:pt x="1152" y="230"/>
                                      </a:lnTo>
                                      <a:lnTo>
                                        <a:pt x="1174" y="234"/>
                                      </a:lnTo>
                                      <a:lnTo>
                                        <a:pt x="1195" y="230"/>
                                      </a:lnTo>
                                      <a:lnTo>
                                        <a:pt x="1215" y="222"/>
                                      </a:lnTo>
                                      <a:lnTo>
                                        <a:pt x="1231" y="209"/>
                                      </a:lnTo>
                                      <a:lnTo>
                                        <a:pt x="1244" y="193"/>
                                      </a:lnTo>
                                      <a:lnTo>
                                        <a:pt x="1251" y="174"/>
                                      </a:lnTo>
                                      <a:lnTo>
                                        <a:pt x="1254" y="153"/>
                                      </a:lnTo>
                                      <a:lnTo>
                                        <a:pt x="1251" y="131"/>
                                      </a:lnTo>
                                      <a:lnTo>
                                        <a:pt x="1244" y="112"/>
                                      </a:lnTo>
                                      <a:lnTo>
                                        <a:pt x="1231" y="96"/>
                                      </a:lnTo>
                                      <a:lnTo>
                                        <a:pt x="1215" y="84"/>
                                      </a:lnTo>
                                      <a:lnTo>
                                        <a:pt x="1195" y="75"/>
                                      </a:lnTo>
                                      <a:lnTo>
                                        <a:pt x="1174" y="73"/>
                                      </a:lnTo>
                                      <a:close/>
                                      <a:moveTo>
                                        <a:pt x="989" y="0"/>
                                      </a:moveTo>
                                      <a:lnTo>
                                        <a:pt x="1358" y="0"/>
                                      </a:lnTo>
                                      <a:lnTo>
                                        <a:pt x="1390" y="3"/>
                                      </a:lnTo>
                                      <a:lnTo>
                                        <a:pt x="1421" y="12"/>
                                      </a:lnTo>
                                      <a:lnTo>
                                        <a:pt x="1449" y="27"/>
                                      </a:lnTo>
                                      <a:lnTo>
                                        <a:pt x="1472" y="47"/>
                                      </a:lnTo>
                                      <a:lnTo>
                                        <a:pt x="1493" y="71"/>
                                      </a:lnTo>
                                      <a:lnTo>
                                        <a:pt x="1507" y="98"/>
                                      </a:lnTo>
                                      <a:lnTo>
                                        <a:pt x="1516" y="128"/>
                                      </a:lnTo>
                                      <a:lnTo>
                                        <a:pt x="1519" y="161"/>
                                      </a:lnTo>
                                      <a:lnTo>
                                        <a:pt x="1519" y="238"/>
                                      </a:lnTo>
                                      <a:lnTo>
                                        <a:pt x="1974" y="238"/>
                                      </a:lnTo>
                                      <a:lnTo>
                                        <a:pt x="2021" y="241"/>
                                      </a:lnTo>
                                      <a:lnTo>
                                        <a:pt x="2066" y="250"/>
                                      </a:lnTo>
                                      <a:lnTo>
                                        <a:pt x="2109" y="262"/>
                                      </a:lnTo>
                                      <a:lnTo>
                                        <a:pt x="2149" y="281"/>
                                      </a:lnTo>
                                      <a:lnTo>
                                        <a:pt x="2187" y="304"/>
                                      </a:lnTo>
                                      <a:lnTo>
                                        <a:pt x="2222" y="331"/>
                                      </a:lnTo>
                                      <a:lnTo>
                                        <a:pt x="2253" y="362"/>
                                      </a:lnTo>
                                      <a:lnTo>
                                        <a:pt x="2281" y="397"/>
                                      </a:lnTo>
                                      <a:lnTo>
                                        <a:pt x="2303" y="435"/>
                                      </a:lnTo>
                                      <a:lnTo>
                                        <a:pt x="2323" y="475"/>
                                      </a:lnTo>
                                      <a:lnTo>
                                        <a:pt x="2336" y="518"/>
                                      </a:lnTo>
                                      <a:lnTo>
                                        <a:pt x="2344" y="562"/>
                                      </a:lnTo>
                                      <a:lnTo>
                                        <a:pt x="2347" y="609"/>
                                      </a:lnTo>
                                      <a:lnTo>
                                        <a:pt x="2347" y="3025"/>
                                      </a:lnTo>
                                      <a:lnTo>
                                        <a:pt x="2344" y="3070"/>
                                      </a:lnTo>
                                      <a:lnTo>
                                        <a:pt x="2335" y="3115"/>
                                      </a:lnTo>
                                      <a:lnTo>
                                        <a:pt x="2323" y="3159"/>
                                      </a:lnTo>
                                      <a:lnTo>
                                        <a:pt x="2303" y="3198"/>
                                      </a:lnTo>
                                      <a:lnTo>
                                        <a:pt x="2281" y="3236"/>
                                      </a:lnTo>
                                      <a:lnTo>
                                        <a:pt x="2253" y="3270"/>
                                      </a:lnTo>
                                      <a:lnTo>
                                        <a:pt x="2222" y="3301"/>
                                      </a:lnTo>
                                      <a:lnTo>
                                        <a:pt x="2187" y="3329"/>
                                      </a:lnTo>
                                      <a:lnTo>
                                        <a:pt x="2149" y="3352"/>
                                      </a:lnTo>
                                      <a:lnTo>
                                        <a:pt x="2109" y="3370"/>
                                      </a:lnTo>
                                      <a:lnTo>
                                        <a:pt x="2066" y="3384"/>
                                      </a:lnTo>
                                      <a:lnTo>
                                        <a:pt x="2021" y="3393"/>
                                      </a:lnTo>
                                      <a:lnTo>
                                        <a:pt x="1974" y="3396"/>
                                      </a:lnTo>
                                      <a:lnTo>
                                        <a:pt x="373" y="3396"/>
                                      </a:lnTo>
                                      <a:lnTo>
                                        <a:pt x="326" y="3393"/>
                                      </a:lnTo>
                                      <a:lnTo>
                                        <a:pt x="281" y="3384"/>
                                      </a:lnTo>
                                      <a:lnTo>
                                        <a:pt x="238" y="3370"/>
                                      </a:lnTo>
                                      <a:lnTo>
                                        <a:pt x="198" y="3352"/>
                                      </a:lnTo>
                                      <a:lnTo>
                                        <a:pt x="160" y="3329"/>
                                      </a:lnTo>
                                      <a:lnTo>
                                        <a:pt x="125" y="3301"/>
                                      </a:lnTo>
                                      <a:lnTo>
                                        <a:pt x="94" y="3270"/>
                                      </a:lnTo>
                                      <a:lnTo>
                                        <a:pt x="66" y="3236"/>
                                      </a:lnTo>
                                      <a:lnTo>
                                        <a:pt x="44" y="3198"/>
                                      </a:lnTo>
                                      <a:lnTo>
                                        <a:pt x="25" y="3159"/>
                                      </a:lnTo>
                                      <a:lnTo>
                                        <a:pt x="11" y="3115"/>
                                      </a:lnTo>
                                      <a:lnTo>
                                        <a:pt x="3" y="3070"/>
                                      </a:lnTo>
                                      <a:lnTo>
                                        <a:pt x="0" y="3025"/>
                                      </a:lnTo>
                                      <a:lnTo>
                                        <a:pt x="0" y="609"/>
                                      </a:lnTo>
                                      <a:lnTo>
                                        <a:pt x="3" y="562"/>
                                      </a:lnTo>
                                      <a:lnTo>
                                        <a:pt x="11" y="518"/>
                                      </a:lnTo>
                                      <a:lnTo>
                                        <a:pt x="25" y="475"/>
                                      </a:lnTo>
                                      <a:lnTo>
                                        <a:pt x="44" y="435"/>
                                      </a:lnTo>
                                      <a:lnTo>
                                        <a:pt x="66" y="397"/>
                                      </a:lnTo>
                                      <a:lnTo>
                                        <a:pt x="94" y="362"/>
                                      </a:lnTo>
                                      <a:lnTo>
                                        <a:pt x="125" y="331"/>
                                      </a:lnTo>
                                      <a:lnTo>
                                        <a:pt x="160" y="304"/>
                                      </a:lnTo>
                                      <a:lnTo>
                                        <a:pt x="198" y="281"/>
                                      </a:lnTo>
                                      <a:lnTo>
                                        <a:pt x="238" y="262"/>
                                      </a:lnTo>
                                      <a:lnTo>
                                        <a:pt x="281" y="250"/>
                                      </a:lnTo>
                                      <a:lnTo>
                                        <a:pt x="326" y="241"/>
                                      </a:lnTo>
                                      <a:lnTo>
                                        <a:pt x="373" y="238"/>
                                      </a:lnTo>
                                      <a:lnTo>
                                        <a:pt x="828" y="238"/>
                                      </a:lnTo>
                                      <a:lnTo>
                                        <a:pt x="828" y="161"/>
                                      </a:lnTo>
                                      <a:lnTo>
                                        <a:pt x="831" y="128"/>
                                      </a:lnTo>
                                      <a:lnTo>
                                        <a:pt x="840" y="98"/>
                                      </a:lnTo>
                                      <a:lnTo>
                                        <a:pt x="855" y="71"/>
                                      </a:lnTo>
                                      <a:lnTo>
                                        <a:pt x="875" y="47"/>
                                      </a:lnTo>
                                      <a:lnTo>
                                        <a:pt x="898" y="27"/>
                                      </a:lnTo>
                                      <a:lnTo>
                                        <a:pt x="926" y="12"/>
                                      </a:lnTo>
                                      <a:lnTo>
                                        <a:pt x="956" y="3"/>
                                      </a:lnTo>
                                      <a:lnTo>
                                        <a:pt x="989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1" name="Freeform 9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238125"/>
                                  <a:ext cx="96838" cy="79375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69 h 453"/>
                                    <a:gd name="T2" fmla="*/ 60 w 546"/>
                                    <a:gd name="T3" fmla="*/ 83 h 453"/>
                                    <a:gd name="T4" fmla="*/ 58 w 546"/>
                                    <a:gd name="T5" fmla="*/ 367 h 453"/>
                                    <a:gd name="T6" fmla="*/ 66 w 546"/>
                                    <a:gd name="T7" fmla="*/ 388 h 453"/>
                                    <a:gd name="T8" fmla="*/ 86 w 546"/>
                                    <a:gd name="T9" fmla="*/ 395 h 453"/>
                                    <a:gd name="T10" fmla="*/ 345 w 546"/>
                                    <a:gd name="T11" fmla="*/ 393 h 453"/>
                                    <a:gd name="T12" fmla="*/ 361 w 546"/>
                                    <a:gd name="T13" fmla="*/ 378 h 453"/>
                                    <a:gd name="T14" fmla="*/ 363 w 546"/>
                                    <a:gd name="T15" fmla="*/ 290 h 453"/>
                                    <a:gd name="T16" fmla="*/ 292 w 546"/>
                                    <a:gd name="T17" fmla="*/ 372 h 453"/>
                                    <a:gd name="T18" fmla="*/ 265 w 546"/>
                                    <a:gd name="T19" fmla="*/ 380 h 453"/>
                                    <a:gd name="T20" fmla="*/ 249 w 546"/>
                                    <a:gd name="T21" fmla="*/ 379 h 453"/>
                                    <a:gd name="T22" fmla="*/ 225 w 546"/>
                                    <a:gd name="T23" fmla="*/ 366 h 453"/>
                                    <a:gd name="T24" fmla="*/ 91 w 546"/>
                                    <a:gd name="T25" fmla="*/ 238 h 453"/>
                                    <a:gd name="T26" fmla="*/ 84 w 546"/>
                                    <a:gd name="T27" fmla="*/ 206 h 453"/>
                                    <a:gd name="T28" fmla="*/ 98 w 546"/>
                                    <a:gd name="T29" fmla="*/ 176 h 453"/>
                                    <a:gd name="T30" fmla="*/ 127 w 546"/>
                                    <a:gd name="T31" fmla="*/ 160 h 453"/>
                                    <a:gd name="T32" fmla="*/ 159 w 546"/>
                                    <a:gd name="T33" fmla="*/ 164 h 453"/>
                                    <a:gd name="T34" fmla="*/ 218 w 546"/>
                                    <a:gd name="T35" fmla="*/ 214 h 453"/>
                                    <a:gd name="T36" fmla="*/ 248 w 546"/>
                                    <a:gd name="T37" fmla="*/ 228 h 453"/>
                                    <a:gd name="T38" fmla="*/ 279 w 546"/>
                                    <a:gd name="T39" fmla="*/ 221 h 453"/>
                                    <a:gd name="T40" fmla="*/ 363 w 546"/>
                                    <a:gd name="T41" fmla="*/ 125 h 453"/>
                                    <a:gd name="T42" fmla="*/ 361 w 546"/>
                                    <a:gd name="T43" fmla="*/ 83 h 453"/>
                                    <a:gd name="T44" fmla="*/ 345 w 546"/>
                                    <a:gd name="T45" fmla="*/ 69 h 453"/>
                                    <a:gd name="T46" fmla="*/ 86 w 546"/>
                                    <a:gd name="T47" fmla="*/ 66 h 453"/>
                                    <a:gd name="T48" fmla="*/ 513 w 546"/>
                                    <a:gd name="T49" fmla="*/ 4 h 453"/>
                                    <a:gd name="T50" fmla="*/ 539 w 546"/>
                                    <a:gd name="T51" fmla="*/ 25 h 453"/>
                                    <a:gd name="T52" fmla="*/ 546 w 546"/>
                                    <a:gd name="T53" fmla="*/ 57 h 453"/>
                                    <a:gd name="T54" fmla="*/ 533 w 546"/>
                                    <a:gd name="T55" fmla="*/ 87 h 453"/>
                                    <a:gd name="T56" fmla="*/ 421 w 546"/>
                                    <a:gd name="T57" fmla="*/ 367 h 453"/>
                                    <a:gd name="T58" fmla="*/ 409 w 546"/>
                                    <a:gd name="T59" fmla="*/ 410 h 453"/>
                                    <a:gd name="T60" fmla="*/ 378 w 546"/>
                                    <a:gd name="T61" fmla="*/ 441 h 453"/>
                                    <a:gd name="T62" fmla="*/ 335 w 546"/>
                                    <a:gd name="T63" fmla="*/ 453 h 453"/>
                                    <a:gd name="T64" fmla="*/ 63 w 546"/>
                                    <a:gd name="T65" fmla="*/ 449 h 453"/>
                                    <a:gd name="T66" fmla="*/ 26 w 546"/>
                                    <a:gd name="T67" fmla="*/ 428 h 453"/>
                                    <a:gd name="T68" fmla="*/ 3 w 546"/>
                                    <a:gd name="T69" fmla="*/ 390 h 453"/>
                                    <a:gd name="T70" fmla="*/ 0 w 546"/>
                                    <a:gd name="T71" fmla="*/ 95 h 453"/>
                                    <a:gd name="T72" fmla="*/ 12 w 546"/>
                                    <a:gd name="T73" fmla="*/ 52 h 453"/>
                                    <a:gd name="T74" fmla="*/ 43 w 546"/>
                                    <a:gd name="T75" fmla="*/ 21 h 453"/>
                                    <a:gd name="T76" fmla="*/ 86 w 546"/>
                                    <a:gd name="T77" fmla="*/ 9 h 453"/>
                                    <a:gd name="T78" fmla="*/ 356 w 546"/>
                                    <a:gd name="T79" fmla="*/ 11 h 453"/>
                                    <a:gd name="T80" fmla="*/ 391 w 546"/>
                                    <a:gd name="T81" fmla="*/ 30 h 453"/>
                                    <a:gd name="T82" fmla="*/ 415 w 546"/>
                                    <a:gd name="T83" fmla="*/ 63 h 453"/>
                                    <a:gd name="T84" fmla="*/ 465 w 546"/>
                                    <a:gd name="T85" fmla="*/ 8 h 453"/>
                                    <a:gd name="T86" fmla="*/ 497 w 546"/>
                                    <a:gd name="T87" fmla="*/ 0 h 45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53">
                                      <a:moveTo>
                                        <a:pt x="86" y="66"/>
                                      </a:moveTo>
                                      <a:lnTo>
                                        <a:pt x="75" y="69"/>
                                      </a:lnTo>
                                      <a:lnTo>
                                        <a:pt x="66" y="75"/>
                                      </a:lnTo>
                                      <a:lnTo>
                                        <a:pt x="60" y="83"/>
                                      </a:lnTo>
                                      <a:lnTo>
                                        <a:pt x="58" y="95"/>
                                      </a:lnTo>
                                      <a:lnTo>
                                        <a:pt x="58" y="367"/>
                                      </a:lnTo>
                                      <a:lnTo>
                                        <a:pt x="60" y="378"/>
                                      </a:lnTo>
                                      <a:lnTo>
                                        <a:pt x="66" y="388"/>
                                      </a:lnTo>
                                      <a:lnTo>
                                        <a:pt x="75" y="393"/>
                                      </a:lnTo>
                                      <a:lnTo>
                                        <a:pt x="86" y="395"/>
                                      </a:lnTo>
                                      <a:lnTo>
                                        <a:pt x="335" y="395"/>
                                      </a:lnTo>
                                      <a:lnTo>
                                        <a:pt x="345" y="393"/>
                                      </a:lnTo>
                                      <a:lnTo>
                                        <a:pt x="355" y="388"/>
                                      </a:lnTo>
                                      <a:lnTo>
                                        <a:pt x="361" y="378"/>
                                      </a:lnTo>
                                      <a:lnTo>
                                        <a:pt x="363" y="367"/>
                                      </a:lnTo>
                                      <a:lnTo>
                                        <a:pt x="363" y="290"/>
                                      </a:lnTo>
                                      <a:lnTo>
                                        <a:pt x="302" y="362"/>
                                      </a:lnTo>
                                      <a:lnTo>
                                        <a:pt x="292" y="372"/>
                                      </a:lnTo>
                                      <a:lnTo>
                                        <a:pt x="279" y="378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9"/>
                                      </a:lnTo>
                                      <a:lnTo>
                                        <a:pt x="236" y="374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2"/>
                                      </a:lnTo>
                                      <a:lnTo>
                                        <a:pt x="91" y="238"/>
                                      </a:lnTo>
                                      <a:lnTo>
                                        <a:pt x="85" y="223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1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60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4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4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1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5"/>
                                      </a:lnTo>
                                      <a:lnTo>
                                        <a:pt x="363" y="95"/>
                                      </a:lnTo>
                                      <a:lnTo>
                                        <a:pt x="361" y="83"/>
                                      </a:lnTo>
                                      <a:lnTo>
                                        <a:pt x="355" y="75"/>
                                      </a:lnTo>
                                      <a:lnTo>
                                        <a:pt x="345" y="69"/>
                                      </a:lnTo>
                                      <a:lnTo>
                                        <a:pt x="335" y="66"/>
                                      </a:lnTo>
                                      <a:lnTo>
                                        <a:pt x="86" y="66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4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41"/>
                                      </a:lnTo>
                                      <a:lnTo>
                                        <a:pt x="546" y="57"/>
                                      </a:lnTo>
                                      <a:lnTo>
                                        <a:pt x="543" y="73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67"/>
                                      </a:lnTo>
                                      <a:lnTo>
                                        <a:pt x="418" y="390"/>
                                      </a:lnTo>
                                      <a:lnTo>
                                        <a:pt x="409" y="410"/>
                                      </a:lnTo>
                                      <a:lnTo>
                                        <a:pt x="396" y="428"/>
                                      </a:lnTo>
                                      <a:lnTo>
                                        <a:pt x="378" y="441"/>
                                      </a:lnTo>
                                      <a:lnTo>
                                        <a:pt x="357" y="449"/>
                                      </a:lnTo>
                                      <a:lnTo>
                                        <a:pt x="335" y="453"/>
                                      </a:lnTo>
                                      <a:lnTo>
                                        <a:pt x="86" y="453"/>
                                      </a:lnTo>
                                      <a:lnTo>
                                        <a:pt x="63" y="449"/>
                                      </a:lnTo>
                                      <a:lnTo>
                                        <a:pt x="43" y="441"/>
                                      </a:lnTo>
                                      <a:lnTo>
                                        <a:pt x="26" y="428"/>
                                      </a:lnTo>
                                      <a:lnTo>
                                        <a:pt x="12" y="410"/>
                                      </a:lnTo>
                                      <a:lnTo>
                                        <a:pt x="3" y="390"/>
                                      </a:lnTo>
                                      <a:lnTo>
                                        <a:pt x="0" y="367"/>
                                      </a:lnTo>
                                      <a:lnTo>
                                        <a:pt x="0" y="95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12" y="52"/>
                                      </a:lnTo>
                                      <a:lnTo>
                                        <a:pt x="26" y="33"/>
                                      </a:lnTo>
                                      <a:lnTo>
                                        <a:pt x="43" y="21"/>
                                      </a:lnTo>
                                      <a:lnTo>
                                        <a:pt x="63" y="12"/>
                                      </a:lnTo>
                                      <a:lnTo>
                                        <a:pt x="86" y="9"/>
                                      </a:lnTo>
                                      <a:lnTo>
                                        <a:pt x="335" y="9"/>
                                      </a:lnTo>
                                      <a:lnTo>
                                        <a:pt x="356" y="11"/>
                                      </a:lnTo>
                                      <a:lnTo>
                                        <a:pt x="375" y="19"/>
                                      </a:lnTo>
                                      <a:lnTo>
                                        <a:pt x="391" y="30"/>
                                      </a:lnTo>
                                      <a:lnTo>
                                        <a:pt x="405" y="45"/>
                                      </a:lnTo>
                                      <a:lnTo>
                                        <a:pt x="415" y="63"/>
                                      </a:lnTo>
                                      <a:lnTo>
                                        <a:pt x="452" y="20"/>
                                      </a:lnTo>
                                      <a:lnTo>
                                        <a:pt x="465" y="8"/>
                                      </a:lnTo>
                                      <a:lnTo>
                                        <a:pt x="480" y="2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2" name="Freeform 9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339725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0 h 465"/>
                                    <a:gd name="T2" fmla="*/ 60 w 546"/>
                                    <a:gd name="T3" fmla="*/ 96 h 465"/>
                                    <a:gd name="T4" fmla="*/ 58 w 546"/>
                                    <a:gd name="T5" fmla="*/ 379 h 465"/>
                                    <a:gd name="T6" fmla="*/ 66 w 546"/>
                                    <a:gd name="T7" fmla="*/ 399 h 465"/>
                                    <a:gd name="T8" fmla="*/ 86 w 546"/>
                                    <a:gd name="T9" fmla="*/ 407 h 465"/>
                                    <a:gd name="T10" fmla="*/ 345 w 546"/>
                                    <a:gd name="T11" fmla="*/ 405 h 465"/>
                                    <a:gd name="T12" fmla="*/ 361 w 546"/>
                                    <a:gd name="T13" fmla="*/ 390 h 465"/>
                                    <a:gd name="T14" fmla="*/ 363 w 546"/>
                                    <a:gd name="T15" fmla="*/ 289 h 465"/>
                                    <a:gd name="T16" fmla="*/ 292 w 546"/>
                                    <a:gd name="T17" fmla="*/ 370 h 465"/>
                                    <a:gd name="T18" fmla="*/ 265 w 546"/>
                                    <a:gd name="T19" fmla="*/ 380 h 465"/>
                                    <a:gd name="T20" fmla="*/ 249 w 546"/>
                                    <a:gd name="T21" fmla="*/ 378 h 465"/>
                                    <a:gd name="T22" fmla="*/ 225 w 546"/>
                                    <a:gd name="T23" fmla="*/ 366 h 465"/>
                                    <a:gd name="T24" fmla="*/ 91 w 546"/>
                                    <a:gd name="T25" fmla="*/ 237 h 465"/>
                                    <a:gd name="T26" fmla="*/ 84 w 546"/>
                                    <a:gd name="T27" fmla="*/ 205 h 465"/>
                                    <a:gd name="T28" fmla="*/ 98 w 546"/>
                                    <a:gd name="T29" fmla="*/ 176 h 465"/>
                                    <a:gd name="T30" fmla="*/ 127 w 546"/>
                                    <a:gd name="T31" fmla="*/ 160 h 465"/>
                                    <a:gd name="T32" fmla="*/ 159 w 546"/>
                                    <a:gd name="T33" fmla="*/ 164 h 465"/>
                                    <a:gd name="T34" fmla="*/ 218 w 546"/>
                                    <a:gd name="T35" fmla="*/ 214 h 465"/>
                                    <a:gd name="T36" fmla="*/ 248 w 546"/>
                                    <a:gd name="T37" fmla="*/ 228 h 465"/>
                                    <a:gd name="T38" fmla="*/ 279 w 546"/>
                                    <a:gd name="T39" fmla="*/ 220 h 465"/>
                                    <a:gd name="T40" fmla="*/ 363 w 546"/>
                                    <a:gd name="T41" fmla="*/ 123 h 465"/>
                                    <a:gd name="T42" fmla="*/ 361 w 546"/>
                                    <a:gd name="T43" fmla="*/ 96 h 465"/>
                                    <a:gd name="T44" fmla="*/ 345 w 546"/>
                                    <a:gd name="T45" fmla="*/ 80 h 465"/>
                                    <a:gd name="T46" fmla="*/ 86 w 546"/>
                                    <a:gd name="T47" fmla="*/ 78 h 465"/>
                                    <a:gd name="T48" fmla="*/ 513 w 546"/>
                                    <a:gd name="T49" fmla="*/ 3 h 465"/>
                                    <a:gd name="T50" fmla="*/ 539 w 546"/>
                                    <a:gd name="T51" fmla="*/ 25 h 465"/>
                                    <a:gd name="T52" fmla="*/ 546 w 546"/>
                                    <a:gd name="T53" fmla="*/ 55 h 465"/>
                                    <a:gd name="T54" fmla="*/ 533 w 546"/>
                                    <a:gd name="T55" fmla="*/ 86 h 465"/>
                                    <a:gd name="T56" fmla="*/ 421 w 546"/>
                                    <a:gd name="T57" fmla="*/ 379 h 465"/>
                                    <a:gd name="T58" fmla="*/ 409 w 546"/>
                                    <a:gd name="T59" fmla="*/ 422 h 465"/>
                                    <a:gd name="T60" fmla="*/ 378 w 546"/>
                                    <a:gd name="T61" fmla="*/ 453 h 465"/>
                                    <a:gd name="T62" fmla="*/ 335 w 546"/>
                                    <a:gd name="T63" fmla="*/ 465 h 465"/>
                                    <a:gd name="T64" fmla="*/ 63 w 546"/>
                                    <a:gd name="T65" fmla="*/ 462 h 465"/>
                                    <a:gd name="T66" fmla="*/ 26 w 546"/>
                                    <a:gd name="T67" fmla="*/ 439 h 465"/>
                                    <a:gd name="T68" fmla="*/ 3 w 546"/>
                                    <a:gd name="T69" fmla="*/ 402 h 465"/>
                                    <a:gd name="T70" fmla="*/ 0 w 546"/>
                                    <a:gd name="T71" fmla="*/ 106 h 465"/>
                                    <a:gd name="T72" fmla="*/ 12 w 546"/>
                                    <a:gd name="T73" fmla="*/ 63 h 465"/>
                                    <a:gd name="T74" fmla="*/ 43 w 546"/>
                                    <a:gd name="T75" fmla="*/ 32 h 465"/>
                                    <a:gd name="T76" fmla="*/ 86 w 546"/>
                                    <a:gd name="T77" fmla="*/ 20 h 465"/>
                                    <a:gd name="T78" fmla="*/ 354 w 546"/>
                                    <a:gd name="T79" fmla="*/ 22 h 465"/>
                                    <a:gd name="T80" fmla="*/ 387 w 546"/>
                                    <a:gd name="T81" fmla="*/ 39 h 465"/>
                                    <a:gd name="T82" fmla="*/ 410 w 546"/>
                                    <a:gd name="T83" fmla="*/ 67 h 465"/>
                                    <a:gd name="T84" fmla="*/ 465 w 546"/>
                                    <a:gd name="T85" fmla="*/ 7 h 465"/>
                                    <a:gd name="T86" fmla="*/ 497 w 546"/>
                                    <a:gd name="T87" fmla="*/ 0 h 46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65">
                                      <a:moveTo>
                                        <a:pt x="86" y="78"/>
                                      </a:moveTo>
                                      <a:lnTo>
                                        <a:pt x="75" y="80"/>
                                      </a:lnTo>
                                      <a:lnTo>
                                        <a:pt x="66" y="86"/>
                                      </a:lnTo>
                                      <a:lnTo>
                                        <a:pt x="60" y="96"/>
                                      </a:lnTo>
                                      <a:lnTo>
                                        <a:pt x="58" y="106"/>
                                      </a:lnTo>
                                      <a:lnTo>
                                        <a:pt x="58" y="379"/>
                                      </a:lnTo>
                                      <a:lnTo>
                                        <a:pt x="60" y="390"/>
                                      </a:lnTo>
                                      <a:lnTo>
                                        <a:pt x="66" y="399"/>
                                      </a:lnTo>
                                      <a:lnTo>
                                        <a:pt x="75" y="405"/>
                                      </a:lnTo>
                                      <a:lnTo>
                                        <a:pt x="86" y="407"/>
                                      </a:lnTo>
                                      <a:lnTo>
                                        <a:pt x="335" y="407"/>
                                      </a:lnTo>
                                      <a:lnTo>
                                        <a:pt x="345" y="405"/>
                                      </a:lnTo>
                                      <a:lnTo>
                                        <a:pt x="355" y="399"/>
                                      </a:lnTo>
                                      <a:lnTo>
                                        <a:pt x="361" y="390"/>
                                      </a:lnTo>
                                      <a:lnTo>
                                        <a:pt x="363" y="379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0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80"/>
                                      </a:lnTo>
                                      <a:lnTo>
                                        <a:pt x="262" y="380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1"/>
                                      </a:lnTo>
                                      <a:lnTo>
                                        <a:pt x="84" y="205"/>
                                      </a:lnTo>
                                      <a:lnTo>
                                        <a:pt x="89" y="189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5"/>
                                      </a:lnTo>
                                      <a:lnTo>
                                        <a:pt x="127" y="160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8"/>
                                      </a:lnTo>
                                      <a:lnTo>
                                        <a:pt x="264" y="227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10"/>
                                      </a:lnTo>
                                      <a:lnTo>
                                        <a:pt x="363" y="123"/>
                                      </a:lnTo>
                                      <a:lnTo>
                                        <a:pt x="363" y="106"/>
                                      </a:lnTo>
                                      <a:lnTo>
                                        <a:pt x="361" y="96"/>
                                      </a:lnTo>
                                      <a:lnTo>
                                        <a:pt x="355" y="86"/>
                                      </a:lnTo>
                                      <a:lnTo>
                                        <a:pt x="345" y="80"/>
                                      </a:lnTo>
                                      <a:lnTo>
                                        <a:pt x="335" y="78"/>
                                      </a:lnTo>
                                      <a:lnTo>
                                        <a:pt x="86" y="78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2"/>
                                      </a:lnTo>
                                      <a:lnTo>
                                        <a:pt x="539" y="25"/>
                                      </a:lnTo>
                                      <a:lnTo>
                                        <a:pt x="545" y="39"/>
                                      </a:lnTo>
                                      <a:lnTo>
                                        <a:pt x="546" y="55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6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79"/>
                                      </a:lnTo>
                                      <a:lnTo>
                                        <a:pt x="418" y="402"/>
                                      </a:lnTo>
                                      <a:lnTo>
                                        <a:pt x="409" y="422"/>
                                      </a:lnTo>
                                      <a:lnTo>
                                        <a:pt x="396" y="439"/>
                                      </a:lnTo>
                                      <a:lnTo>
                                        <a:pt x="378" y="453"/>
                                      </a:lnTo>
                                      <a:lnTo>
                                        <a:pt x="357" y="462"/>
                                      </a:lnTo>
                                      <a:lnTo>
                                        <a:pt x="335" y="465"/>
                                      </a:lnTo>
                                      <a:lnTo>
                                        <a:pt x="86" y="465"/>
                                      </a:lnTo>
                                      <a:lnTo>
                                        <a:pt x="63" y="462"/>
                                      </a:lnTo>
                                      <a:lnTo>
                                        <a:pt x="43" y="453"/>
                                      </a:lnTo>
                                      <a:lnTo>
                                        <a:pt x="26" y="439"/>
                                      </a:lnTo>
                                      <a:lnTo>
                                        <a:pt x="12" y="422"/>
                                      </a:lnTo>
                                      <a:lnTo>
                                        <a:pt x="3" y="402"/>
                                      </a:lnTo>
                                      <a:lnTo>
                                        <a:pt x="0" y="379"/>
                                      </a:lnTo>
                                      <a:lnTo>
                                        <a:pt x="0" y="106"/>
                                      </a:lnTo>
                                      <a:lnTo>
                                        <a:pt x="3" y="84"/>
                                      </a:lnTo>
                                      <a:lnTo>
                                        <a:pt x="12" y="63"/>
                                      </a:lnTo>
                                      <a:lnTo>
                                        <a:pt x="26" y="46"/>
                                      </a:lnTo>
                                      <a:lnTo>
                                        <a:pt x="43" y="32"/>
                                      </a:lnTo>
                                      <a:lnTo>
                                        <a:pt x="63" y="23"/>
                                      </a:lnTo>
                                      <a:lnTo>
                                        <a:pt x="86" y="20"/>
                                      </a:lnTo>
                                      <a:lnTo>
                                        <a:pt x="335" y="20"/>
                                      </a:lnTo>
                                      <a:lnTo>
                                        <a:pt x="354" y="22"/>
                                      </a:lnTo>
                                      <a:lnTo>
                                        <a:pt x="372" y="29"/>
                                      </a:lnTo>
                                      <a:lnTo>
                                        <a:pt x="387" y="39"/>
                                      </a:lnTo>
                                      <a:lnTo>
                                        <a:pt x="401" y="52"/>
                                      </a:lnTo>
                                      <a:lnTo>
                                        <a:pt x="410" y="67"/>
                                      </a:lnTo>
                                      <a:lnTo>
                                        <a:pt x="452" y="18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3" name="Freeform 94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61912" y="442912"/>
                                  <a:ext cx="96838" cy="82550"/>
                                </a:xfrm>
                                <a:custGeom>
                                  <a:avLst/>
                                  <a:gdLst>
                                    <a:gd name="T0" fmla="*/ 75 w 546"/>
                                    <a:gd name="T1" fmla="*/ 85 h 470"/>
                                    <a:gd name="T2" fmla="*/ 60 w 546"/>
                                    <a:gd name="T3" fmla="*/ 101 h 470"/>
                                    <a:gd name="T4" fmla="*/ 58 w 546"/>
                                    <a:gd name="T5" fmla="*/ 384 h 470"/>
                                    <a:gd name="T6" fmla="*/ 66 w 546"/>
                                    <a:gd name="T7" fmla="*/ 404 h 470"/>
                                    <a:gd name="T8" fmla="*/ 86 w 546"/>
                                    <a:gd name="T9" fmla="*/ 412 h 470"/>
                                    <a:gd name="T10" fmla="*/ 345 w 546"/>
                                    <a:gd name="T11" fmla="*/ 410 h 470"/>
                                    <a:gd name="T12" fmla="*/ 361 w 546"/>
                                    <a:gd name="T13" fmla="*/ 395 h 470"/>
                                    <a:gd name="T14" fmla="*/ 363 w 546"/>
                                    <a:gd name="T15" fmla="*/ 289 h 470"/>
                                    <a:gd name="T16" fmla="*/ 292 w 546"/>
                                    <a:gd name="T17" fmla="*/ 371 h 470"/>
                                    <a:gd name="T18" fmla="*/ 265 w 546"/>
                                    <a:gd name="T19" fmla="*/ 379 h 470"/>
                                    <a:gd name="T20" fmla="*/ 262 w 546"/>
                                    <a:gd name="T21" fmla="*/ 381 h 470"/>
                                    <a:gd name="T22" fmla="*/ 236 w 546"/>
                                    <a:gd name="T23" fmla="*/ 373 h 470"/>
                                    <a:gd name="T24" fmla="*/ 101 w 546"/>
                                    <a:gd name="T25" fmla="*/ 251 h 470"/>
                                    <a:gd name="T26" fmla="*/ 85 w 546"/>
                                    <a:gd name="T27" fmla="*/ 222 h 470"/>
                                    <a:gd name="T28" fmla="*/ 89 w 546"/>
                                    <a:gd name="T29" fmla="*/ 190 h 470"/>
                                    <a:gd name="T30" fmla="*/ 112 w 546"/>
                                    <a:gd name="T31" fmla="*/ 166 h 470"/>
                                    <a:gd name="T32" fmla="*/ 143 w 546"/>
                                    <a:gd name="T33" fmla="*/ 159 h 470"/>
                                    <a:gd name="T34" fmla="*/ 173 w 546"/>
                                    <a:gd name="T35" fmla="*/ 173 h 470"/>
                                    <a:gd name="T36" fmla="*/ 232 w 546"/>
                                    <a:gd name="T37" fmla="*/ 223 h 470"/>
                                    <a:gd name="T38" fmla="*/ 264 w 546"/>
                                    <a:gd name="T39" fmla="*/ 226 h 470"/>
                                    <a:gd name="T40" fmla="*/ 292 w 546"/>
                                    <a:gd name="T41" fmla="*/ 209 h 470"/>
                                    <a:gd name="T42" fmla="*/ 363 w 546"/>
                                    <a:gd name="T43" fmla="*/ 111 h 470"/>
                                    <a:gd name="T44" fmla="*/ 355 w 546"/>
                                    <a:gd name="T45" fmla="*/ 91 h 470"/>
                                    <a:gd name="T46" fmla="*/ 335 w 546"/>
                                    <a:gd name="T47" fmla="*/ 83 h 470"/>
                                    <a:gd name="T48" fmla="*/ 497 w 546"/>
                                    <a:gd name="T49" fmla="*/ 0 h 470"/>
                                    <a:gd name="T50" fmla="*/ 527 w 546"/>
                                    <a:gd name="T51" fmla="*/ 11 h 470"/>
                                    <a:gd name="T52" fmla="*/ 545 w 546"/>
                                    <a:gd name="T53" fmla="*/ 40 h 470"/>
                                    <a:gd name="T54" fmla="*/ 543 w 546"/>
                                    <a:gd name="T55" fmla="*/ 72 h 470"/>
                                    <a:gd name="T56" fmla="*/ 421 w 546"/>
                                    <a:gd name="T57" fmla="*/ 221 h 470"/>
                                    <a:gd name="T58" fmla="*/ 418 w 546"/>
                                    <a:gd name="T59" fmla="*/ 406 h 470"/>
                                    <a:gd name="T60" fmla="*/ 396 w 546"/>
                                    <a:gd name="T61" fmla="*/ 444 h 470"/>
                                    <a:gd name="T62" fmla="*/ 357 w 546"/>
                                    <a:gd name="T63" fmla="*/ 467 h 470"/>
                                    <a:gd name="T64" fmla="*/ 86 w 546"/>
                                    <a:gd name="T65" fmla="*/ 470 h 470"/>
                                    <a:gd name="T66" fmla="*/ 43 w 546"/>
                                    <a:gd name="T67" fmla="*/ 458 h 470"/>
                                    <a:gd name="T68" fmla="*/ 12 w 546"/>
                                    <a:gd name="T69" fmla="*/ 427 h 470"/>
                                    <a:gd name="T70" fmla="*/ 0 w 546"/>
                                    <a:gd name="T71" fmla="*/ 384 h 470"/>
                                    <a:gd name="T72" fmla="*/ 3 w 546"/>
                                    <a:gd name="T73" fmla="*/ 89 h 470"/>
                                    <a:gd name="T74" fmla="*/ 26 w 546"/>
                                    <a:gd name="T75" fmla="*/ 51 h 470"/>
                                    <a:gd name="T76" fmla="*/ 63 w 546"/>
                                    <a:gd name="T77" fmla="*/ 28 h 470"/>
                                    <a:gd name="T78" fmla="*/ 335 w 546"/>
                                    <a:gd name="T79" fmla="*/ 25 h 470"/>
                                    <a:gd name="T80" fmla="*/ 378 w 546"/>
                                    <a:gd name="T81" fmla="*/ 38 h 470"/>
                                    <a:gd name="T82" fmla="*/ 409 w 546"/>
                                    <a:gd name="T83" fmla="*/ 70 h 470"/>
                                    <a:gd name="T84" fmla="*/ 465 w 546"/>
                                    <a:gd name="T85" fmla="*/ 7 h 470"/>
                                    <a:gd name="T86" fmla="*/ 497 w 546"/>
                                    <a:gd name="T87" fmla="*/ 0 h 4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</a:cxnLst>
                                  <a:rect l="0" t="0" r="r" b="b"/>
                                  <a:pathLst>
                                    <a:path w="546" h="470">
                                      <a:moveTo>
                                        <a:pt x="86" y="83"/>
                                      </a:moveTo>
                                      <a:lnTo>
                                        <a:pt x="75" y="85"/>
                                      </a:lnTo>
                                      <a:lnTo>
                                        <a:pt x="66" y="91"/>
                                      </a:lnTo>
                                      <a:lnTo>
                                        <a:pt x="60" y="101"/>
                                      </a:lnTo>
                                      <a:lnTo>
                                        <a:pt x="58" y="111"/>
                                      </a:lnTo>
                                      <a:lnTo>
                                        <a:pt x="58" y="384"/>
                                      </a:lnTo>
                                      <a:lnTo>
                                        <a:pt x="60" y="395"/>
                                      </a:lnTo>
                                      <a:lnTo>
                                        <a:pt x="66" y="404"/>
                                      </a:lnTo>
                                      <a:lnTo>
                                        <a:pt x="75" y="410"/>
                                      </a:lnTo>
                                      <a:lnTo>
                                        <a:pt x="86" y="412"/>
                                      </a:lnTo>
                                      <a:lnTo>
                                        <a:pt x="335" y="412"/>
                                      </a:lnTo>
                                      <a:lnTo>
                                        <a:pt x="345" y="410"/>
                                      </a:lnTo>
                                      <a:lnTo>
                                        <a:pt x="355" y="404"/>
                                      </a:lnTo>
                                      <a:lnTo>
                                        <a:pt x="361" y="395"/>
                                      </a:lnTo>
                                      <a:lnTo>
                                        <a:pt x="363" y="384"/>
                                      </a:lnTo>
                                      <a:lnTo>
                                        <a:pt x="363" y="289"/>
                                      </a:lnTo>
                                      <a:lnTo>
                                        <a:pt x="302" y="361"/>
                                      </a:lnTo>
                                      <a:lnTo>
                                        <a:pt x="292" y="371"/>
                                      </a:lnTo>
                                      <a:lnTo>
                                        <a:pt x="279" y="377"/>
                                      </a:lnTo>
                                      <a:lnTo>
                                        <a:pt x="265" y="379"/>
                                      </a:lnTo>
                                      <a:lnTo>
                                        <a:pt x="264" y="379"/>
                                      </a:lnTo>
                                      <a:lnTo>
                                        <a:pt x="262" y="381"/>
                                      </a:lnTo>
                                      <a:lnTo>
                                        <a:pt x="249" y="378"/>
                                      </a:lnTo>
                                      <a:lnTo>
                                        <a:pt x="236" y="373"/>
                                      </a:lnTo>
                                      <a:lnTo>
                                        <a:pt x="225" y="366"/>
                                      </a:lnTo>
                                      <a:lnTo>
                                        <a:pt x="101" y="251"/>
                                      </a:lnTo>
                                      <a:lnTo>
                                        <a:pt x="91" y="237"/>
                                      </a:lnTo>
                                      <a:lnTo>
                                        <a:pt x="85" y="222"/>
                                      </a:lnTo>
                                      <a:lnTo>
                                        <a:pt x="84" y="206"/>
                                      </a:lnTo>
                                      <a:lnTo>
                                        <a:pt x="89" y="190"/>
                                      </a:lnTo>
                                      <a:lnTo>
                                        <a:pt x="98" y="176"/>
                                      </a:lnTo>
                                      <a:lnTo>
                                        <a:pt x="112" y="166"/>
                                      </a:lnTo>
                                      <a:lnTo>
                                        <a:pt x="127" y="159"/>
                                      </a:lnTo>
                                      <a:lnTo>
                                        <a:pt x="143" y="159"/>
                                      </a:lnTo>
                                      <a:lnTo>
                                        <a:pt x="159" y="164"/>
                                      </a:lnTo>
                                      <a:lnTo>
                                        <a:pt x="173" y="173"/>
                                      </a:lnTo>
                                      <a:lnTo>
                                        <a:pt x="218" y="214"/>
                                      </a:lnTo>
                                      <a:lnTo>
                                        <a:pt x="232" y="223"/>
                                      </a:lnTo>
                                      <a:lnTo>
                                        <a:pt x="248" y="227"/>
                                      </a:lnTo>
                                      <a:lnTo>
                                        <a:pt x="264" y="226"/>
                                      </a:lnTo>
                                      <a:lnTo>
                                        <a:pt x="279" y="220"/>
                                      </a:lnTo>
                                      <a:lnTo>
                                        <a:pt x="292" y="209"/>
                                      </a:lnTo>
                                      <a:lnTo>
                                        <a:pt x="363" y="124"/>
                                      </a:lnTo>
                                      <a:lnTo>
                                        <a:pt x="363" y="111"/>
                                      </a:lnTo>
                                      <a:lnTo>
                                        <a:pt x="361" y="101"/>
                                      </a:lnTo>
                                      <a:lnTo>
                                        <a:pt x="355" y="91"/>
                                      </a:lnTo>
                                      <a:lnTo>
                                        <a:pt x="345" y="85"/>
                                      </a:lnTo>
                                      <a:lnTo>
                                        <a:pt x="335" y="83"/>
                                      </a:lnTo>
                                      <a:lnTo>
                                        <a:pt x="86" y="83"/>
                                      </a:lnTo>
                                      <a:close/>
                                      <a:moveTo>
                                        <a:pt x="497" y="0"/>
                                      </a:moveTo>
                                      <a:lnTo>
                                        <a:pt x="513" y="3"/>
                                      </a:lnTo>
                                      <a:lnTo>
                                        <a:pt x="527" y="11"/>
                                      </a:lnTo>
                                      <a:lnTo>
                                        <a:pt x="539" y="24"/>
                                      </a:lnTo>
                                      <a:lnTo>
                                        <a:pt x="545" y="40"/>
                                      </a:lnTo>
                                      <a:lnTo>
                                        <a:pt x="546" y="56"/>
                                      </a:lnTo>
                                      <a:lnTo>
                                        <a:pt x="543" y="72"/>
                                      </a:lnTo>
                                      <a:lnTo>
                                        <a:pt x="533" y="87"/>
                                      </a:lnTo>
                                      <a:lnTo>
                                        <a:pt x="421" y="221"/>
                                      </a:lnTo>
                                      <a:lnTo>
                                        <a:pt x="421" y="384"/>
                                      </a:lnTo>
                                      <a:lnTo>
                                        <a:pt x="418" y="406"/>
                                      </a:lnTo>
                                      <a:lnTo>
                                        <a:pt x="409" y="427"/>
                                      </a:lnTo>
                                      <a:lnTo>
                                        <a:pt x="396" y="444"/>
                                      </a:lnTo>
                                      <a:lnTo>
                                        <a:pt x="378" y="458"/>
                                      </a:lnTo>
                                      <a:lnTo>
                                        <a:pt x="357" y="467"/>
                                      </a:lnTo>
                                      <a:lnTo>
                                        <a:pt x="335" y="470"/>
                                      </a:lnTo>
                                      <a:lnTo>
                                        <a:pt x="86" y="470"/>
                                      </a:lnTo>
                                      <a:lnTo>
                                        <a:pt x="63" y="467"/>
                                      </a:lnTo>
                                      <a:lnTo>
                                        <a:pt x="43" y="458"/>
                                      </a:lnTo>
                                      <a:lnTo>
                                        <a:pt x="26" y="44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3" y="406"/>
                                      </a:lnTo>
                                      <a:lnTo>
                                        <a:pt x="0" y="384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3" y="89"/>
                                      </a:lnTo>
                                      <a:lnTo>
                                        <a:pt x="12" y="68"/>
                                      </a:lnTo>
                                      <a:lnTo>
                                        <a:pt x="26" y="51"/>
                                      </a:lnTo>
                                      <a:lnTo>
                                        <a:pt x="43" y="37"/>
                                      </a:lnTo>
                                      <a:lnTo>
                                        <a:pt x="63" y="28"/>
                                      </a:lnTo>
                                      <a:lnTo>
                                        <a:pt x="86" y="25"/>
                                      </a:lnTo>
                                      <a:lnTo>
                                        <a:pt x="335" y="25"/>
                                      </a:lnTo>
                                      <a:lnTo>
                                        <a:pt x="358" y="28"/>
                                      </a:lnTo>
                                      <a:lnTo>
                                        <a:pt x="378" y="38"/>
                                      </a:lnTo>
                                      <a:lnTo>
                                        <a:pt x="396" y="52"/>
                                      </a:lnTo>
                                      <a:lnTo>
                                        <a:pt x="409" y="70"/>
                                      </a:lnTo>
                                      <a:lnTo>
                                        <a:pt x="452" y="19"/>
                                      </a:lnTo>
                                      <a:lnTo>
                                        <a:pt x="465" y="7"/>
                                      </a:lnTo>
                                      <a:lnTo>
                                        <a:pt x="480" y="1"/>
                                      </a:lnTo>
                                      <a:lnTo>
                                        <a:pt x="49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4" name="Freeform 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273050"/>
                                  <a:ext cx="169863" cy="17463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6"/>
                                    <a:gd name="T2" fmla="*/ 916 w 969"/>
                                    <a:gd name="T3" fmla="*/ 0 h 106"/>
                                    <a:gd name="T4" fmla="*/ 933 w 969"/>
                                    <a:gd name="T5" fmla="*/ 3 h 106"/>
                                    <a:gd name="T6" fmla="*/ 947 w 969"/>
                                    <a:gd name="T7" fmla="*/ 11 h 106"/>
                                    <a:gd name="T8" fmla="*/ 959 w 969"/>
                                    <a:gd name="T9" fmla="*/ 22 h 106"/>
                                    <a:gd name="T10" fmla="*/ 966 w 969"/>
                                    <a:gd name="T11" fmla="*/ 37 h 106"/>
                                    <a:gd name="T12" fmla="*/ 969 w 969"/>
                                    <a:gd name="T13" fmla="*/ 54 h 106"/>
                                    <a:gd name="T14" fmla="*/ 966 w 969"/>
                                    <a:gd name="T15" fmla="*/ 70 h 106"/>
                                    <a:gd name="T16" fmla="*/ 959 w 969"/>
                                    <a:gd name="T17" fmla="*/ 85 h 106"/>
                                    <a:gd name="T18" fmla="*/ 947 w 969"/>
                                    <a:gd name="T19" fmla="*/ 97 h 106"/>
                                    <a:gd name="T20" fmla="*/ 933 w 969"/>
                                    <a:gd name="T21" fmla="*/ 104 h 106"/>
                                    <a:gd name="T22" fmla="*/ 916 w 969"/>
                                    <a:gd name="T23" fmla="*/ 106 h 106"/>
                                    <a:gd name="T24" fmla="*/ 53 w 969"/>
                                    <a:gd name="T25" fmla="*/ 106 h 106"/>
                                    <a:gd name="T26" fmla="*/ 36 w 969"/>
                                    <a:gd name="T27" fmla="*/ 104 h 106"/>
                                    <a:gd name="T28" fmla="*/ 22 w 969"/>
                                    <a:gd name="T29" fmla="*/ 97 h 106"/>
                                    <a:gd name="T30" fmla="*/ 10 w 969"/>
                                    <a:gd name="T31" fmla="*/ 85 h 106"/>
                                    <a:gd name="T32" fmla="*/ 3 w 969"/>
                                    <a:gd name="T33" fmla="*/ 70 h 106"/>
                                    <a:gd name="T34" fmla="*/ 0 w 969"/>
                                    <a:gd name="T35" fmla="*/ 54 h 106"/>
                                    <a:gd name="T36" fmla="*/ 3 w 969"/>
                                    <a:gd name="T37" fmla="*/ 37 h 106"/>
                                    <a:gd name="T38" fmla="*/ 10 w 969"/>
                                    <a:gd name="T39" fmla="*/ 22 h 106"/>
                                    <a:gd name="T40" fmla="*/ 22 w 969"/>
                                    <a:gd name="T41" fmla="*/ 11 h 106"/>
                                    <a:gd name="T42" fmla="*/ 36 w 969"/>
                                    <a:gd name="T43" fmla="*/ 3 h 106"/>
                                    <a:gd name="T44" fmla="*/ 53 w 969"/>
                                    <a:gd name="T45" fmla="*/ 0 h 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6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7"/>
                                      </a:lnTo>
                                      <a:lnTo>
                                        <a:pt x="969" y="54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7"/>
                                      </a:lnTo>
                                      <a:lnTo>
                                        <a:pt x="933" y="104"/>
                                      </a:lnTo>
                                      <a:lnTo>
                                        <a:pt x="916" y="106"/>
                                      </a:lnTo>
                                      <a:lnTo>
                                        <a:pt x="53" y="106"/>
                                      </a:lnTo>
                                      <a:lnTo>
                                        <a:pt x="36" y="104"/>
                                      </a:lnTo>
                                      <a:lnTo>
                                        <a:pt x="22" y="97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55" name="Freeform 9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363537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3 h 107"/>
                                    <a:gd name="T6" fmla="*/ 947 w 969"/>
                                    <a:gd name="T7" fmla="*/ 11 h 107"/>
                                    <a:gd name="T8" fmla="*/ 959 w 969"/>
                                    <a:gd name="T9" fmla="*/ 23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0 h 107"/>
                                    <a:gd name="T16" fmla="*/ 959 w 969"/>
                                    <a:gd name="T17" fmla="*/ 85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5 h 107"/>
                                    <a:gd name="T32" fmla="*/ 3 w 969"/>
                                    <a:gd name="T33" fmla="*/ 70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3 h 107"/>
                                    <a:gd name="T40" fmla="*/ 22 w 969"/>
                                    <a:gd name="T41" fmla="*/ 11 h 107"/>
                                    <a:gd name="T42" fmla="*/ 36 w 969"/>
                                    <a:gd name="T43" fmla="*/ 3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3"/>
                                      </a:lnTo>
                                      <a:lnTo>
                                        <a:pt x="947" y="11"/>
                                      </a:lnTo>
                                      <a:lnTo>
                                        <a:pt x="959" y="23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0"/>
                                      </a:lnTo>
                                      <a:lnTo>
                                        <a:pt x="959" y="85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5"/>
                                      </a:lnTo>
                                      <a:lnTo>
                                        <a:pt x="3" y="70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6" y="3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6" name="Freeform 97"/>
                              <wps:cNvSpPr>
                                <a:spLocks/>
                              </wps:cNvSpPr>
                              <wps:spPr bwMode="auto">
                                <a:xfrm>
                                  <a:off x="184150" y="455612"/>
                                  <a:ext cx="169863" cy="19050"/>
                                </a:xfrm>
                                <a:custGeom>
                                  <a:avLst/>
                                  <a:gdLst>
                                    <a:gd name="T0" fmla="*/ 53 w 969"/>
                                    <a:gd name="T1" fmla="*/ 0 h 107"/>
                                    <a:gd name="T2" fmla="*/ 916 w 969"/>
                                    <a:gd name="T3" fmla="*/ 0 h 107"/>
                                    <a:gd name="T4" fmla="*/ 933 w 969"/>
                                    <a:gd name="T5" fmla="*/ 2 h 107"/>
                                    <a:gd name="T6" fmla="*/ 947 w 969"/>
                                    <a:gd name="T7" fmla="*/ 10 h 107"/>
                                    <a:gd name="T8" fmla="*/ 959 w 969"/>
                                    <a:gd name="T9" fmla="*/ 22 h 107"/>
                                    <a:gd name="T10" fmla="*/ 966 w 969"/>
                                    <a:gd name="T11" fmla="*/ 36 h 107"/>
                                    <a:gd name="T12" fmla="*/ 969 w 969"/>
                                    <a:gd name="T13" fmla="*/ 53 h 107"/>
                                    <a:gd name="T14" fmla="*/ 966 w 969"/>
                                    <a:gd name="T15" fmla="*/ 71 h 107"/>
                                    <a:gd name="T16" fmla="*/ 959 w 969"/>
                                    <a:gd name="T17" fmla="*/ 84 h 107"/>
                                    <a:gd name="T18" fmla="*/ 947 w 969"/>
                                    <a:gd name="T19" fmla="*/ 96 h 107"/>
                                    <a:gd name="T20" fmla="*/ 933 w 969"/>
                                    <a:gd name="T21" fmla="*/ 103 h 107"/>
                                    <a:gd name="T22" fmla="*/ 916 w 969"/>
                                    <a:gd name="T23" fmla="*/ 107 h 107"/>
                                    <a:gd name="T24" fmla="*/ 53 w 969"/>
                                    <a:gd name="T25" fmla="*/ 107 h 107"/>
                                    <a:gd name="T26" fmla="*/ 36 w 969"/>
                                    <a:gd name="T27" fmla="*/ 103 h 107"/>
                                    <a:gd name="T28" fmla="*/ 22 w 969"/>
                                    <a:gd name="T29" fmla="*/ 96 h 107"/>
                                    <a:gd name="T30" fmla="*/ 10 w 969"/>
                                    <a:gd name="T31" fmla="*/ 84 h 107"/>
                                    <a:gd name="T32" fmla="*/ 3 w 969"/>
                                    <a:gd name="T33" fmla="*/ 71 h 107"/>
                                    <a:gd name="T34" fmla="*/ 0 w 969"/>
                                    <a:gd name="T35" fmla="*/ 53 h 107"/>
                                    <a:gd name="T36" fmla="*/ 3 w 969"/>
                                    <a:gd name="T37" fmla="*/ 36 h 107"/>
                                    <a:gd name="T38" fmla="*/ 10 w 969"/>
                                    <a:gd name="T39" fmla="*/ 22 h 107"/>
                                    <a:gd name="T40" fmla="*/ 22 w 969"/>
                                    <a:gd name="T41" fmla="*/ 10 h 107"/>
                                    <a:gd name="T42" fmla="*/ 36 w 969"/>
                                    <a:gd name="T43" fmla="*/ 2 h 107"/>
                                    <a:gd name="T44" fmla="*/ 53 w 969"/>
                                    <a:gd name="T45" fmla="*/ 0 h 107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969" h="107">
                                      <a:moveTo>
                                        <a:pt x="53" y="0"/>
                                      </a:moveTo>
                                      <a:lnTo>
                                        <a:pt x="916" y="0"/>
                                      </a:lnTo>
                                      <a:lnTo>
                                        <a:pt x="933" y="2"/>
                                      </a:lnTo>
                                      <a:lnTo>
                                        <a:pt x="947" y="10"/>
                                      </a:lnTo>
                                      <a:lnTo>
                                        <a:pt x="959" y="22"/>
                                      </a:lnTo>
                                      <a:lnTo>
                                        <a:pt x="966" y="36"/>
                                      </a:lnTo>
                                      <a:lnTo>
                                        <a:pt x="969" y="53"/>
                                      </a:lnTo>
                                      <a:lnTo>
                                        <a:pt x="966" y="71"/>
                                      </a:lnTo>
                                      <a:lnTo>
                                        <a:pt x="959" y="84"/>
                                      </a:lnTo>
                                      <a:lnTo>
                                        <a:pt x="947" y="96"/>
                                      </a:lnTo>
                                      <a:lnTo>
                                        <a:pt x="933" y="103"/>
                                      </a:lnTo>
                                      <a:lnTo>
                                        <a:pt x="916" y="107"/>
                                      </a:lnTo>
                                      <a:lnTo>
                                        <a:pt x="53" y="107"/>
                                      </a:lnTo>
                                      <a:lnTo>
                                        <a:pt x="36" y="103"/>
                                      </a:lnTo>
                                      <a:lnTo>
                                        <a:pt x="22" y="96"/>
                                      </a:lnTo>
                                      <a:lnTo>
                                        <a:pt x="10" y="84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3"/>
                                      </a:lnTo>
                                      <a:lnTo>
                                        <a:pt x="3" y="36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6" y="2"/>
                                      </a:lnTo>
                                      <a:lnTo>
                                        <a:pt x="5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accent6">
                                      <a:lumMod val="75000"/>
                                    </a:scheme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group w14:anchorId="0A4FE551" id="Group 262" o:spid="_x0000_s1026" style="position:absolute;margin-left:32.85pt;margin-top:9.6pt;width:21.6pt;height:30.1pt;z-index:252472320;mso-width-relative:margin;mso-height-relative:margin" coordsize="4143,5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">
                      <v:shape id="Freeform 91" o:spid="_x0000_s1027" style="position:absolute;width:4143;height:5984;visibility:visible;mso-wrap-style:square;v-text-anchor:top" coordsize="2347,3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" path="m737,465r,340l1610,805r,-340l737,465xm373,449r-32,4l311,462r-28,15l260,496r-19,24l226,547r-9,30l213,609r,2416l217,3056r9,30l241,3113r19,23l283,3155r28,15l341,3180r32,3l1974,3183r32,-3l2036,3170r28,-15l2087,3136r20,-23l2122,3086r9,-30l2134,3025r,-2416l2131,577r-9,-30l2107,520r-20,-24l2064,477r-28,-15l2006,453r-32,-4l1821,449r,380l1818,862r-9,32l1795,923r-18,25l1755,971r-26,18l1700,1003r-32,8l1635,1014r-923,l679,1011r-32,-8l618,989,592,971,570,948,552,923,538,894r-9,-32l526,829r,-380l373,449xm1174,73r-22,2l1132,84r-16,12l1104,112r-8,19l1093,153r3,21l1104,193r12,16l1132,222r20,8l1174,234r21,-4l1215,222r16,-13l1244,193r7,-19l1254,153r-3,-22l1244,112,1231,96,1215,84r-20,-9l1174,73xm989,r369,l1390,3r31,9l1449,27r23,20l1493,71r14,27l1516,128r3,33l1519,238r455,l2021,241r45,9l2109,262r40,19l2187,304r35,27l2253,362r28,35l2303,435r20,40l2336,518r8,44l2347,609r,2416l2344,3070r-9,45l2323,3159r-20,39l2281,3236r-28,34l2222,3301r-35,28l2149,3352r-40,18l2066,3384r-45,9l1974,3396r-1601,l326,3393r-45,-9l238,3370r-40,-18l160,3329r-35,-28l94,3270,66,3236,44,3198,25,3159,11,3115,3,3070,,3025,,609,3,562r8,-44l25,475,44,435,66,397,94,362r31,-31l160,304r38,-23l238,262r43,-12l326,241r47,-3l828,238r,-77l831,128r9,-30l855,71,875,47,898,27,926,12,956,3,989,xe" filled="f" strokecolor="#ad2750 [2409]" strokeweight="0">
                        <v:path arrowok="t" o:connecttype="custom" o:connectlocs="284228,141868;65849,79129;49961,84063;39898,96400;37603,533105;42546,548614;54904,558659;348489,560950;364377,556016;374617,543856;376735,107326;371969,91641;359434,81420;321478,79129;319360,157552;309827,171122;294468,178172;119870,178172;104511,171122;94978,157552;92860,79129;203373,13217;194900,19738;193487,30665;199843,39124;210965,40534;219615,34013;220851,23087;214495,14804;174597,0;250863,2115;263573,12513;268163,28374;356786,42472;379383,49522;397743,63796;410101,83711;414338,107326;412220,548966;402686,570291;386092,586680;364730,596373;65849,598488;42016,593906;22067,581746;7768,563594;530,541036;530,99043;7768,76661;22067,58333;42016,46173;65849,41944;146704,22558;154472,8283;168772,529" o:connectangles="0,0,0,0,0,0,0,0,0,0,0,0,0,0,0,0,0,0,0,0,0,0,0,0,0,0,0,0,0,0,0,0,0,0,0,0,0,0,0,0,0,0,0,0,0,0,0,0,0,0,0,0,0,0,0"/>
                        <o:lock v:ext="edit" verticies="t"/>
                      </v:shape>
                      <v:shape id="Freeform 92" o:spid="_x0000_s1028" style="position:absolute;left:619;top:2381;width:968;height:794;visibility:visible;mso-wrap-style:square;v-text-anchor:top" coordsize="546,4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" path="m86,66l75,69r-9,6l60,83,58,95r,272l60,378r6,10l75,393r11,2l335,395r10,-2l355,388r6,-10l363,367r,-77l302,362r-10,10l279,378r-14,2l262,380r-13,-1l236,374r-11,-8l101,252,91,238,85,223,84,206r5,-15l98,176r14,-10l127,160r16,l159,164r14,10l218,214r14,10l248,228r16,-1l279,221r13,-11l363,125r,-30l361,83r-6,-8l345,69,335,66,86,66xm497,r16,4l527,12r12,13l545,41r1,16l543,73,533,87,421,221r,146l418,390r-9,20l396,428r-18,13l357,449r-22,4l86,453,63,449,43,441,26,428,12,410,3,390,,367,,95,3,72,12,52,26,33,43,21,63,12,86,9r249,l356,11r19,8l391,30r14,15l415,63,452,20,465,8,480,2,497,xe" filled="f" strokecolor="#ad2750 [2409]" strokeweight="0">
                        <v:path arrowok="t" o:connecttype="custom" o:connectlocs="13302,12090;10642,14543;10287,64306;11706,67986;15253,69212;61189,68862;64027,66233;64381,50814;51789,65182;47000,66584;44162,66409;39906,64131;16140,41703;14898,36095;17381,30839;22525,28035;28200,28736;38664,37497;43985,39950;49483,38724;64381,21903;64027,14543;61189,12090;15253,11565;90985,701;95596,4381;96838,9988;94532,15244;74668,64306;72540,71841;67042,77272;59415,79375;11174,78674;4611,74994;532,68336;0,16646;2128,9111;7626,3680;15253,1577;63140,1927;69347,5257;73604,11039;82472,1402;88147,0" o:connectangles="0,0,0,0,0,0,0,0,0,0,0,0,0,0,0,0,0,0,0,0,0,0,0,0,0,0,0,0,0,0,0,0,0,0,0,0,0,0,0,0,0,0,0,0"/>
                        <o:lock v:ext="edit" verticies="t"/>
                      </v:shape>
                      <v:shape id="Freeform 93" o:spid="_x0000_s1029" style="position:absolute;left:619;top:3397;width:968;height:825;visibility:visible;mso-wrap-style:square;v-text-anchor:top" coordsize="546,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" path="m86,78l75,80r-9,6l60,96r-2,10l58,379r2,11l66,399r9,6l86,407r249,l345,405r10,-6l361,390r2,-11l363,289r-61,72l292,370r-13,7l265,380r-3,l249,378r-13,-5l225,366,101,251,91,237,85,221,84,205r5,-16l98,176r14,-11l127,160r16,-1l159,164r14,9l218,214r14,9l248,228r16,-1l279,220r13,-10l363,123r,-17l361,96,355,86,345,80,335,78,86,78xm497,r16,3l527,12r12,13l545,39r1,16l543,72,533,86,421,221r,158l418,402r-9,20l396,439r-18,14l357,462r-22,3l86,465,63,462,43,453,26,439,12,422,3,402,,379,,106,3,84,12,63,26,46,43,32,63,23,86,20r249,l354,22r18,7l387,39r14,13l410,67,452,18,465,7,480,1,497,xe" filled="f" strokecolor="#ad2750 [2409]" strokeweight="0">
                        <v:path arrowok="t" o:connecttype="custom" o:connectlocs="13302,14202;10642,17043;10287,67283;11706,70833;15253,72253;61189,71898;64027,69235;64381,51305;51789,65685;47000,67460;44162,67105;39906,64975;16140,42074;14898,36393;17381,31245;22525,28404;28200,29114;38664,37991;43985,40476;49483,39056;64381,21836;64027,17043;61189,14202;15253,13847;90985,533;95596,4438;96838,9764;94532,15267;74668,67283;72540,74916;67042,80420;59415,82550;11174,82017;4611,77934;532,71366;0,18818;2128,11184;7626,5681;15253,3551;62785,3906;68638,6924;72717,11894;82472,1243;88147,0" o:connectangles="0,0,0,0,0,0,0,0,0,0,0,0,0,0,0,0,0,0,0,0,0,0,0,0,0,0,0,0,0,0,0,0,0,0,0,0,0,0,0,0,0,0,0,0"/>
                        <o:lock v:ext="edit" verticies="t"/>
                      </v:shape>
                      <v:shape id="Freeform 94" o:spid="_x0000_s1030" style="position:absolute;left:619;top:4429;width:968;height:825;visibility:visible;mso-wrap-style:square;v-text-anchor:top" coordsize="546,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" path="m86,83l75,85r-9,6l60,101r-2,10l58,384r2,11l66,404r9,6l86,412r249,l345,410r10,-6l361,395r2,-11l363,289r-61,72l292,371r-13,6l265,379r-1,l262,381r-13,-3l236,373r-11,-7l101,251,91,237,85,222,84,206r5,-16l98,176r14,-10l127,159r16,l159,164r14,9l218,214r14,9l248,227r16,-1l279,220r13,-11l363,124r,-13l361,101,355,91,345,85,335,83,86,83xm497,r16,3l527,11r12,13l545,40r1,16l543,72,533,87,421,221r,163l418,406r-9,21l396,444r-18,14l357,467r-22,3l86,470,63,467,43,458,26,444,12,427,3,406,,384,,111,3,89,12,68,26,51,43,37,63,28,86,25r249,l358,28r20,10l396,52r13,18l452,19,465,7,480,1,497,xe" filled="f" strokecolor="#ad2750 [2409]" strokeweight="0">
                        <v:path arrowok="t" o:connecttype="custom" o:connectlocs="13302,14929;10642,17739;10287,67445;11706,70958;15253,72363;61189,72012;64027,69377;64381,50759;51789,65162;47000,66567;46468,66918;41857,65513;17913,44085;15076,38992;15785,33371;19864,29156;25362,27926;30683,30385;41147,39167;46823,39694;51789,36708;64381,19496;62962,15983;59415,14578;88147,0;93468,1932;96661,7026;96306,12646;74668,38816;74136,71309;70234,77983;63317,82023;15253,82550;7626,80442;2128,74998;0,67445;532,15632;4611,8958;11174,4918;59415,4391;67042,6674;72540,12295;82472,1229;88147,0" o:connectangles="0,0,0,0,0,0,0,0,0,0,0,0,0,0,0,0,0,0,0,0,0,0,0,0,0,0,0,0,0,0,0,0,0,0,0,0,0,0,0,0,0,0,0,0"/>
                        <o:lock v:ext="edit" verticies="t"/>
                      </v:shape>
                      <v:shape id="Freeform 95" o:spid="_x0000_s1031" style="position:absolute;left:1841;top:2730;width:1699;height:175;visibility:visible;mso-wrap-style:square;v-text-anchor:top" coordsize="969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" path="m53,l916,r17,3l947,11r12,11l966,37r3,17l966,70r-7,15l947,97r-14,7l916,106r-863,l36,104,22,97,10,85,3,70,,54,3,37,10,22,22,11,36,3,53,xe" filled="f" strokecolor="#ad2750 [2409]" strokeweight="0">
                        <v:path arrowok="t" o:connecttype="custom" o:connectlocs="9291,0;160572,0;163552,494;166006,1812;168110,3624;169337,6096;169863,8896;169337,11532;168110,14003;166006,15980;163552,17134;160572,17463;9291,17463;6311,17134;3857,15980;1753,14003;526,11532;0,8896;526,6096;1753,3624;3857,1812;6311,494;9291,0" o:connectangles="0,0,0,0,0,0,0,0,0,0,0,0,0,0,0,0,0,0,0,0,0,0,0"/>
                      </v:shape>
                      <v:shape id="Freeform 96" o:spid="_x0000_s1032" style="position:absolute;left:1841;top:3635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" path="m53,l916,r17,3l947,11r12,12l966,36r3,17l966,70r-7,15l947,96r-14,7l916,107r-863,l36,103,22,96,10,85,3,70,,53,3,36,10,23,22,11,36,3,53,xe" filled="f" strokecolor="#ad2750 [2409]" strokeweight="0">
                        <v:path arrowok="t" o:connecttype="custom" o:connectlocs="9291,0;160572,0;163552,534;166006,1958;168110,4095;169337,6409;169863,9436;169337,12463;168110,15133;166006,17092;163552,18338;160572,19050;9291,19050;6311,18338;3857,17092;1753,15133;526,12463;0,9436;526,6409;1753,4095;3857,1958;6311,534;9291,0" o:connectangles="0,0,0,0,0,0,0,0,0,0,0,0,0,0,0,0,0,0,0,0,0,0,0"/>
                      </v:shape>
                      <v:shape id="Freeform 97" o:spid="_x0000_s1033" style="position:absolute;left:1841;top:4556;width:1699;height:190;visibility:visible;mso-wrap-style:square;v-text-anchor:top" coordsize="96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" path="m53,l916,r17,2l947,10r12,12l966,36r3,17l966,71r-7,13l947,96r-14,7l916,107r-863,l36,103,22,96,10,84,3,71,,53,3,36,10,22,22,10,36,2,53,xe" filled="f" strokecolor="#ad2750 [2409]" strokeweight="0">
                        <v:path arrowok="t" o:connecttype="custom" o:connectlocs="9291,0;160572,0;163552,356;166006,1780;168110,3917;169337,6409;169863,9436;169337,12641;168110,14955;166006,17092;163552,18338;160572,19050;9291,19050;6311,18338;3857,17092;1753,14955;526,12641;0,9436;526,6409;1753,3917;3857,1780;6311,356;9291,0" o:connectangles="0,0,0,0,0,0,0,0,0,0,0,0,0,0,0,0,0,0,0,0,0,0,0"/>
                      </v:shape>
                    </v:group>
                  </w:pict>
                </mc:Fallback>
              </mc:AlternateContent>
            </w:r>
          </w:p>
          <w:p w:rsidR="00710905" w:rsidRDefault="000C44FB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969984" behindDoc="0" locked="0" layoutInCell="1" allowOverlap="1" wp14:anchorId="5BC6C691" wp14:editId="73BC8FB3">
                      <wp:simplePos x="0" y="0"/>
                      <wp:positionH relativeFrom="column">
                        <wp:posOffset>852170</wp:posOffset>
                      </wp:positionH>
                      <wp:positionV relativeFrom="paragraph">
                        <wp:posOffset>180975</wp:posOffset>
                      </wp:positionV>
                      <wp:extent cx="0" cy="9756000"/>
                      <wp:effectExtent l="0" t="0" r="19050" b="36195"/>
                      <wp:wrapNone/>
                      <wp:docPr id="737" name="Connecteur droit 7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108C7E0" id="Connecteur droit 737" o:spid="_x0000_s1026" style="position:absolute;flip:x;z-index:25296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1pt,14.25pt" to="67.1pt,78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" strokecolor="#ad2750 [2409]" strokeweight="2pt">
                      <v:stroke joinstyle="miter"/>
                    </v:line>
                  </w:pict>
                </mc:Fallback>
              </mc:AlternateContent>
            </w:r>
            <w:r w:rsidR="0064153A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54912" behindDoc="0" locked="0" layoutInCell="1" allowOverlap="1" wp14:anchorId="0E6B54C0" wp14:editId="469F12F4">
                      <wp:simplePos x="0" y="0"/>
                      <wp:positionH relativeFrom="column">
                        <wp:posOffset>239395</wp:posOffset>
                      </wp:positionH>
                      <wp:positionV relativeFrom="paragraph">
                        <wp:posOffset>174625</wp:posOffset>
                      </wp:positionV>
                      <wp:extent cx="0" cy="9756000"/>
                      <wp:effectExtent l="0" t="0" r="19050" b="36195"/>
                      <wp:wrapNone/>
                      <wp:docPr id="148" name="Connecteur droit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BA13433" id="Connecteur droit 148" o:spid="_x0000_s1026" style="position:absolute;flip:x;z-index:2524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85pt,13.75pt" to="18.85pt,78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" strokecolor="#ad2750 [2409]" strokeweight="2pt">
                      <v:stroke joinstyle="miter"/>
                    </v:line>
                  </w:pict>
                </mc:Fallback>
              </mc:AlternateContent>
            </w:r>
          </w:p>
          <w:p w:rsidR="00710905" w:rsidRDefault="00710905" w:rsidP="00710905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A02454" w:rsidRDefault="00A02454" w:rsidP="00A02454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CE6CA3" w:rsidRDefault="00CE6CA3" w:rsidP="00CE6CA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18"/>
                <w:szCs w:val="18"/>
                <w:rtl/>
              </w:rPr>
            </w:pPr>
          </w:p>
          <w:p w:rsidR="00306A7F" w:rsidRDefault="00306A7F" w:rsidP="00306A7F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87A64" w:rsidRDefault="00D87A64" w:rsidP="00D87A64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315689" w:rsidRDefault="00315689" w:rsidP="00315689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P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lang w:val="en-US"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rtl/>
              </w:rPr>
            </w:pPr>
          </w:p>
          <w:p w:rsidR="00DE71BC" w:rsidRPr="00235455" w:rsidRDefault="00DE71BC" w:rsidP="00DE71BC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32"/>
                <w:szCs w:val="32"/>
                <w:rtl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32"/>
                <w:szCs w:val="32"/>
                <w:rtl/>
              </w:rPr>
            </w:pPr>
          </w:p>
          <w:p w:rsidR="00A64883" w:rsidRPr="00A64883" w:rsidRDefault="00A64883" w:rsidP="00A64883">
            <w:pPr>
              <w:bidi/>
              <w:rPr>
                <w:rFonts w:ascii="Bahij Palatino Arabic" w:hAnsi="Bahij Palatino Arabic" w:cs="Bahij Palatino Arabic"/>
                <w:noProof/>
                <w:sz w:val="2"/>
                <w:szCs w:val="2"/>
                <w:rtl/>
              </w:rPr>
            </w:pPr>
          </w:p>
          <w:p w:rsidR="009A081F" w:rsidRDefault="009A081F" w:rsidP="007F11C4">
            <w:pPr>
              <w:bidi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  <w:p w:rsidR="009A081F" w:rsidRDefault="009A081F" w:rsidP="009A081F">
            <w:pPr>
              <w:bidi/>
              <w:jc w:val="center"/>
              <w:rPr>
                <w:rFonts w:ascii="Bahij Palatino Arabic" w:hAnsi="Bahij Palatino Arabic" w:cs="Bahij Palatino Arabic"/>
                <w:noProof/>
                <w:color w:val="000000" w:themeColor="text1"/>
                <w:sz w:val="32"/>
                <w:szCs w:val="32"/>
                <w:rtl/>
              </w:rPr>
            </w:pPr>
          </w:p>
        </w:tc>
        <w:tc>
          <w:tcPr>
            <w:tcW w:w="75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A3FD9" w:rsidRDefault="007A3FD9" w:rsidP="007A3FD9">
            <w:pPr>
              <w:bidi/>
              <w:rPr>
                <w:rFonts w:ascii="Bahij Palatino Arabic" w:hAnsi="Bahij Palatino Arabic" w:cs="Bahij Palatino Arabic"/>
                <w:b/>
                <w:bCs/>
                <w:noProof/>
                <w:color w:val="FF0000"/>
                <w:sz w:val="28"/>
                <w:szCs w:val="28"/>
                <w:rtl/>
              </w:rPr>
            </w:pPr>
          </w:p>
          <w:p w:rsidR="0026558E" w:rsidRPr="009A5683" w:rsidRDefault="0026558E" w:rsidP="0026558E">
            <w:pPr>
              <w:bidi/>
              <w:rPr>
                <w:rFonts w:eastAsia="Times New Roman"/>
                <w:sz w:val="28"/>
                <w:szCs w:val="28"/>
                <w:lang w:val="en-US" w:bidi="ar-DZ"/>
              </w:rPr>
            </w:pPr>
          </w:p>
          <w:p w:rsidR="00917D63" w:rsidRPr="009A5683" w:rsidRDefault="00917D63" w:rsidP="00E75AA3">
            <w:pPr>
              <w:bidi/>
              <w:rPr>
                <w:rFonts w:eastAsia="Times New Roman"/>
                <w:sz w:val="28"/>
                <w:szCs w:val="28"/>
                <w:rtl/>
                <w:lang w:val="en-US" w:bidi="ar-DZ"/>
              </w:rPr>
            </w:pPr>
          </w:p>
        </w:tc>
        <w:tc>
          <w:tcPr>
            <w:tcW w:w="14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6D6820" w:rsidRDefault="006D6820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6D6820" w:rsidRDefault="000C44FB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  <w:lang w:bidi="ar-DZ"/>
              </w:rPr>
            </w:pPr>
            <w:r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70272" behindDoc="0" locked="0" layoutInCell="1" allowOverlap="1" wp14:anchorId="468B6BDB" wp14:editId="6DB59496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238760</wp:posOffset>
                      </wp:positionV>
                      <wp:extent cx="0" cy="9720000"/>
                      <wp:effectExtent l="0" t="0" r="19050" b="33655"/>
                      <wp:wrapNone/>
                      <wp:docPr id="228" name="Connecteur droit 2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720000"/>
                              </a:xfrm>
                              <a:prstGeom prst="line">
                                <a:avLst/>
                              </a:prstGeom>
                              <a:noFill/>
                              <a:ln w="15875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703F3571" id="Connecteur droit 228" o:spid="_x0000_s1026" style="position:absolute;z-index:25247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4pt,18.8pt" to="64.4pt,7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" strokecolor="#ad2750 [2409]" strokeweight="1.25pt">
                      <v:stroke joinstyle="miter"/>
                    </v:line>
                  </w:pict>
                </mc:Fallback>
              </mc:AlternateContent>
            </w:r>
          </w:p>
          <w:p w:rsidR="00071892" w:rsidRDefault="00071892" w:rsidP="00071892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  <w:lang w:bidi="ar-DZ"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8A3D91" w:rsidRDefault="008A3D91" w:rsidP="008A3D91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8A3D91" w:rsidRDefault="008A3D91" w:rsidP="008A3D91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CF73FB" w:rsidRDefault="00CF73FB" w:rsidP="00CF73FB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</w:rPr>
            </w:pPr>
          </w:p>
          <w:p w:rsidR="00747024" w:rsidRP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6"/>
                <w:szCs w:val="26"/>
                <w:rtl/>
              </w:rPr>
            </w:pPr>
          </w:p>
          <w:p w:rsidR="006D6820" w:rsidRDefault="006D6820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47024" w:rsidRDefault="00747024" w:rsidP="00747024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8873BD" w:rsidRDefault="008873BD" w:rsidP="008873BD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710905" w:rsidRDefault="00710905" w:rsidP="006D6820">
            <w:pPr>
              <w:bidi/>
              <w:rPr>
                <w:rFonts w:ascii="Bahij Palatino Arabic" w:hAnsi="Bahij Palatino Arabic" w:cs="Bahij Palatino Arabic"/>
                <w:noProof/>
                <w:sz w:val="28"/>
                <w:szCs w:val="28"/>
                <w:rtl/>
              </w:rPr>
            </w:pPr>
          </w:p>
          <w:p w:rsidR="00573DD0" w:rsidRDefault="00573DD0" w:rsidP="00573DD0">
            <w:pPr>
              <w:bidi/>
              <w:rPr>
                <w:noProof/>
                <w:rtl/>
              </w:rPr>
            </w:pPr>
          </w:p>
        </w:tc>
        <w:tc>
          <w:tcPr>
            <w:tcW w:w="8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747C8" w:rsidRDefault="00C1580B" w:rsidP="00710905">
            <w:pPr>
              <w:bidi/>
              <w:rPr>
                <w:rFonts w:ascii="Tahoma" w:hAnsi="Tahoma" w:cs="Tahoma"/>
                <w:noProof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474368" behindDoc="0" locked="0" layoutInCell="1" allowOverlap="1" wp14:anchorId="5A69A4E4" wp14:editId="21E794BC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87960</wp:posOffset>
                      </wp:positionV>
                      <wp:extent cx="358014" cy="386055"/>
                      <wp:effectExtent l="0" t="38100" r="0" b="14605"/>
                      <wp:wrapNone/>
                      <wp:docPr id="246" name="Rounded Rectangle 2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xmlns:w16se="http://schemas.microsoft.com/office/word/2015/wordml/sym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F875B9C-8AF6-4C94-A98B-BBB174AE1FE2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 rot="2160000">
                                <a:off x="0" y="0"/>
                                <a:ext cx="358014" cy="38605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2735240" h="2951283">
                                    <a:moveTo>
                                      <a:pt x="945240" y="943134"/>
                                    </a:moveTo>
                                    <a:cubicBezTo>
                                      <a:pt x="504657" y="1263236"/>
                                      <a:pt x="406988" y="1879894"/>
                                      <a:pt x="727090" y="2320477"/>
                                    </a:cubicBezTo>
                                    <a:cubicBezTo>
                                      <a:pt x="1047193" y="2761060"/>
                                      <a:pt x="1663850" y="2858729"/>
                                      <a:pt x="2104434" y="2538627"/>
                                    </a:cubicBezTo>
                                    <a:cubicBezTo>
                                      <a:pt x="2545017" y="2218524"/>
                                      <a:pt x="2642686" y="1601867"/>
                                      <a:pt x="2322584" y="1161283"/>
                                    </a:cubicBezTo>
                                    <a:cubicBezTo>
                                      <a:pt x="2003839" y="722570"/>
                                      <a:pt x="1391052" y="623866"/>
                                      <a:pt x="951049" y="939346"/>
                                    </a:cubicBezTo>
                                    <a:lnTo>
                                      <a:pt x="1557721" y="1618250"/>
                                    </a:lnTo>
                                    <a:cubicBezTo>
                                      <a:pt x="1596798" y="1621348"/>
                                      <a:pt x="1633874" y="1641400"/>
                                      <a:pt x="1658719" y="1675596"/>
                                    </a:cubicBezTo>
                                    <a:cubicBezTo>
                                      <a:pt x="1705470" y="1739944"/>
                                      <a:pt x="1691206" y="1830007"/>
                                      <a:pt x="1626858" y="1876758"/>
                                    </a:cubicBezTo>
                                    <a:cubicBezTo>
                                      <a:pt x="1562511" y="1923509"/>
                                      <a:pt x="1472448" y="1909245"/>
                                      <a:pt x="1425696" y="1844897"/>
                                    </a:cubicBezTo>
                                    <a:cubicBezTo>
                                      <a:pt x="1398776" y="1807844"/>
                                      <a:pt x="1392087" y="1762265"/>
                                      <a:pt x="1405709" y="1721944"/>
                                    </a:cubicBezTo>
                                    <a:lnTo>
                                      <a:pt x="950242" y="939871"/>
                                    </a:lnTo>
                                    <a:cubicBezTo>
                                      <a:pt x="948462" y="940800"/>
                                      <a:pt x="946850" y="941964"/>
                                      <a:pt x="945240" y="943134"/>
                                    </a:cubicBezTo>
                                    <a:close/>
                                    <a:moveTo>
                                      <a:pt x="390013" y="178929"/>
                                    </a:moveTo>
                                    <a:cubicBezTo>
                                      <a:pt x="223423" y="299964"/>
                                      <a:pt x="186493" y="533130"/>
                                      <a:pt x="307528" y="699721"/>
                                    </a:cubicBezTo>
                                    <a:cubicBezTo>
                                      <a:pt x="392822" y="817118"/>
                                      <a:pt x="533802" y="870124"/>
                                      <a:pt x="667672" y="847235"/>
                                    </a:cubicBezTo>
                                    <a:lnTo>
                                      <a:pt x="556452" y="694153"/>
                                    </a:lnTo>
                                    <a:lnTo>
                                      <a:pt x="528500" y="714461"/>
                                    </a:lnTo>
                                    <a:cubicBezTo>
                                      <a:pt x="498835" y="736014"/>
                                      <a:pt x="457314" y="729437"/>
                                      <a:pt x="435761" y="699772"/>
                                    </a:cubicBezTo>
                                    <a:lnTo>
                                      <a:pt x="341779" y="570418"/>
                                    </a:lnTo>
                                    <a:cubicBezTo>
                                      <a:pt x="320226" y="540753"/>
                                      <a:pt x="326803" y="499231"/>
                                      <a:pt x="356468" y="477679"/>
                                    </a:cubicBezTo>
                                    <a:lnTo>
                                      <a:pt x="684509" y="239343"/>
                                    </a:lnTo>
                                    <a:cubicBezTo>
                                      <a:pt x="714174" y="217790"/>
                                      <a:pt x="755695" y="224366"/>
                                      <a:pt x="777248" y="254031"/>
                                    </a:cubicBezTo>
                                    <a:lnTo>
                                      <a:pt x="871230" y="383386"/>
                                    </a:lnTo>
                                    <a:cubicBezTo>
                                      <a:pt x="892782" y="413051"/>
                                      <a:pt x="886206" y="454572"/>
                                      <a:pt x="856541" y="476125"/>
                                    </a:cubicBezTo>
                                    <a:lnTo>
                                      <a:pt x="828590" y="496433"/>
                                    </a:lnTo>
                                    <a:lnTo>
                                      <a:pt x="939810" y="649514"/>
                                    </a:lnTo>
                                    <a:cubicBezTo>
                                      <a:pt x="1002947" y="529270"/>
                                      <a:pt x="996100" y="378811"/>
                                      <a:pt x="910806" y="261414"/>
                                    </a:cubicBezTo>
                                    <a:cubicBezTo>
                                      <a:pt x="789771" y="94824"/>
                                      <a:pt x="556604" y="57894"/>
                                      <a:pt x="390013" y="178929"/>
                                    </a:cubicBezTo>
                                    <a:close/>
                                    <a:moveTo>
                                      <a:pt x="326716" y="91807"/>
                                    </a:moveTo>
                                    <a:cubicBezTo>
                                      <a:pt x="541423" y="-64186"/>
                                      <a:pt x="841934" y="-16590"/>
                                      <a:pt x="997927" y="198117"/>
                                    </a:cubicBezTo>
                                    <a:cubicBezTo>
                                      <a:pt x="1090326" y="325293"/>
                                      <a:pt x="1111296" y="482575"/>
                                      <a:pt x="1067359" y="621566"/>
                                    </a:cubicBezTo>
                                    <a:cubicBezTo>
                                      <a:pt x="1125087" y="596400"/>
                                      <a:pt x="1184605" y="577365"/>
                                      <a:pt x="1244892" y="563339"/>
                                    </a:cubicBezTo>
                                    <a:lnTo>
                                      <a:pt x="1244892" y="425809"/>
                                    </a:lnTo>
                                    <a:lnTo>
                                      <a:pt x="1238396" y="425809"/>
                                    </a:lnTo>
                                    <a:cubicBezTo>
                                      <a:pt x="1203300" y="425809"/>
                                      <a:pt x="1174849" y="397358"/>
                                      <a:pt x="1174849" y="362262"/>
                                    </a:cubicBezTo>
                                    <a:lnTo>
                                      <a:pt x="1174849" y="209229"/>
                                    </a:lnTo>
                                    <a:cubicBezTo>
                                      <a:pt x="1174849" y="191681"/>
                                      <a:pt x="1181962" y="175794"/>
                                      <a:pt x="1193462" y="164294"/>
                                    </a:cubicBezTo>
                                    <a:cubicBezTo>
                                      <a:pt x="1204961" y="152795"/>
                                      <a:pt x="1220848" y="145682"/>
                                      <a:pt x="1238396" y="145682"/>
                                    </a:cubicBezTo>
                                    <a:lnTo>
                                      <a:pt x="1484804" y="145682"/>
                                    </a:lnTo>
                                    <a:cubicBezTo>
                                      <a:pt x="1519900" y="145682"/>
                                      <a:pt x="1548351" y="174133"/>
                                      <a:pt x="1548351" y="209229"/>
                                    </a:cubicBezTo>
                                    <a:lnTo>
                                      <a:pt x="1548351" y="362262"/>
                                    </a:lnTo>
                                    <a:cubicBezTo>
                                      <a:pt x="1548351" y="397358"/>
                                      <a:pt x="1519900" y="425809"/>
                                      <a:pt x="1484804" y="425809"/>
                                    </a:cubicBezTo>
                                    <a:lnTo>
                                      <a:pt x="1478305" y="425809"/>
                                    </a:lnTo>
                                    <a:lnTo>
                                      <a:pt x="1478305" y="531522"/>
                                    </a:lnTo>
                                    <a:cubicBezTo>
                                      <a:pt x="1867969" y="516696"/>
                                      <a:pt x="2257580" y="690299"/>
                                      <a:pt x="2504004" y="1029474"/>
                                    </a:cubicBezTo>
                                    <a:cubicBezTo>
                                      <a:pt x="2896903" y="1570253"/>
                                      <a:pt x="2777023" y="2327148"/>
                                      <a:pt x="2236244" y="2720047"/>
                                    </a:cubicBezTo>
                                    <a:cubicBezTo>
                                      <a:pt x="1695464" y="3112946"/>
                                      <a:pt x="938569" y="2993066"/>
                                      <a:pt x="545670" y="2452287"/>
                                    </a:cubicBezTo>
                                    <a:cubicBezTo>
                                      <a:pt x="302842" y="2118063"/>
                                      <a:pt x="255883" y="1701289"/>
                                      <a:pt x="383624" y="1339097"/>
                                    </a:cubicBezTo>
                                    <a:lnTo>
                                      <a:pt x="271337" y="1301981"/>
                                    </a:lnTo>
                                    <a:lnTo>
                                      <a:pt x="269200" y="1308446"/>
                                    </a:lnTo>
                                    <a:cubicBezTo>
                                      <a:pt x="258184" y="1341768"/>
                                      <a:pt x="222242" y="1359852"/>
                                      <a:pt x="188919" y="1348836"/>
                                    </a:cubicBezTo>
                                    <a:lnTo>
                                      <a:pt x="43619" y="1300805"/>
                                    </a:lnTo>
                                    <a:cubicBezTo>
                                      <a:pt x="10297" y="1289790"/>
                                      <a:pt x="-7787" y="1253847"/>
                                      <a:pt x="3228" y="1220525"/>
                                    </a:cubicBezTo>
                                    <a:lnTo>
                                      <a:pt x="80565" y="986568"/>
                                    </a:lnTo>
                                    <a:cubicBezTo>
                                      <a:pt x="86073" y="969906"/>
                                      <a:pt x="97812" y="957056"/>
                                      <a:pt x="112340" y="949746"/>
                                    </a:cubicBezTo>
                                    <a:cubicBezTo>
                                      <a:pt x="126869" y="942436"/>
                                      <a:pt x="144185" y="940669"/>
                                      <a:pt x="160847" y="946177"/>
                                    </a:cubicBezTo>
                                    <a:lnTo>
                                      <a:pt x="306147" y="994208"/>
                                    </a:lnTo>
                                    <a:cubicBezTo>
                                      <a:pt x="339468" y="1005223"/>
                                      <a:pt x="357552" y="1041166"/>
                                      <a:pt x="346537" y="1074488"/>
                                    </a:cubicBezTo>
                                    <a:lnTo>
                                      <a:pt x="344596" y="1080361"/>
                                    </a:lnTo>
                                    <a:lnTo>
                                      <a:pt x="482601" y="1125980"/>
                                    </a:lnTo>
                                    <a:cubicBezTo>
                                      <a:pt x="516519" y="1067404"/>
                                      <a:pt x="556040" y="1011588"/>
                                      <a:pt x="601675" y="959905"/>
                                    </a:cubicBezTo>
                                    <a:cubicBezTo>
                                      <a:pt x="455910" y="958740"/>
                                      <a:pt x="312806" y="890195"/>
                                      <a:pt x="220407" y="763018"/>
                                    </a:cubicBezTo>
                                    <a:cubicBezTo>
                                      <a:pt x="64413" y="548311"/>
                                      <a:pt x="112009" y="247801"/>
                                      <a:pt x="326716" y="9180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shape w14:anchorId="3BC877CC" id="Rounded Rectangle 20" o:spid="_x0000_s1026" style="position:absolute;margin-left:3.55pt;margin-top:14.8pt;width:28.2pt;height:30.4pt;rotation:36;z-index:25247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35240,2951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" path="m945240,943134c504657,1263236,406988,1879894,727090,2320477v320103,440583,936760,538252,1377344,218150c2545017,2218524,2642686,1601867,2322584,1161283,2003839,722570,1391052,623866,951049,939346r606672,678904c1596798,1621348,1633874,1641400,1658719,1675596v46751,64348,32487,154411,-31861,201162c1562511,1923509,1472448,1909245,1425696,1844897v-26920,-37053,-33609,-82632,-19987,-122953l950242,939871v-1780,929,-3392,2093,-5002,3263xm390013,178929c223423,299964,186493,533130,307528,699721v85294,117397,226274,170403,360144,147514l556452,694153r-27952,20308c498835,736014,457314,729437,435761,699772l341779,570418v-21553,-29665,-14976,-71187,14689,-92739l684509,239343v29665,-21553,71186,-14977,92739,14688l871230,383386v21552,29665,14976,71186,-14689,92739l828590,496433,939810,649514c1002947,529270,996100,378811,910806,261414,789771,94824,556604,57894,390013,178929xm326716,91807c541423,-64186,841934,-16590,997927,198117v92399,127176,113369,284458,69432,423449c1125087,596400,1184605,577365,1244892,563339r,-137530l1238396,425809v-35096,,-63547,-28451,-63547,-63547l1174849,209229v,-17548,7113,-33435,18613,-44935c1204961,152795,1220848,145682,1238396,145682r246408,c1519900,145682,1548351,174133,1548351,209229r,153033c1548351,397358,1519900,425809,1484804,425809r-6499,l1478305,531522v389664,-14826,779275,158777,1025699,497952c2896903,1570253,2777023,2327148,2236244,2720047,1695464,3112946,938569,2993066,545670,2452287,302842,2118063,255883,1701289,383624,1339097l271337,1301981r-2137,6465c258184,1341768,222242,1359852,188919,1348836l43619,1300805c10297,1289790,-7787,1253847,3228,1220525l80565,986568v5508,-16662,17247,-29512,31775,-36822c126869,942436,144185,940669,160847,946177r145300,48031c339468,1005223,357552,1041166,346537,1074488r-1941,5873l482601,1125980v33918,-58576,73439,-114392,119074,-166075c455910,958740,312806,890195,220407,763018,64413,548311,112009,247801,326716,91807xe" fillcolor="#ad2750 [2409]" stroked="f" strokeweight="1pt">
                      <v:stroke joinstyle="miter"/>
                      <v:path arrowok="t"/>
                      <o:lock v:ext="edit" aspectratio="t"/>
                    </v:shape>
                  </w:pict>
                </mc:Fallback>
              </mc:AlternateContent>
            </w:r>
          </w:p>
          <w:p w:rsidR="00C747C8" w:rsidRDefault="00850838" w:rsidP="00C747C8">
            <w:pPr>
              <w:bidi/>
              <w:jc w:val="center"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63104" behindDoc="0" locked="0" layoutInCell="1" allowOverlap="1" wp14:anchorId="11E6913E" wp14:editId="555EBC88">
                      <wp:simplePos x="0" y="0"/>
                      <wp:positionH relativeFrom="column">
                        <wp:posOffset>203200</wp:posOffset>
                      </wp:positionH>
                      <wp:positionV relativeFrom="paragraph">
                        <wp:posOffset>209550</wp:posOffset>
                      </wp:positionV>
                      <wp:extent cx="6912000" cy="0"/>
                      <wp:effectExtent l="0" t="0" r="22225" b="19050"/>
                      <wp:wrapNone/>
                      <wp:docPr id="167" name="Connecteur droit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1200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3275AFAF" id="Connecteur droit 167" o:spid="_x0000_s1026" style="position:absolute;z-index:252463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pt,16.5pt" to="560.2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" strokecolor="#ad2750 [2409]" strokeweight="2pt">
                      <v:stroke joinstyle="miter"/>
                    </v:line>
                  </w:pict>
                </mc:Fallback>
              </mc:AlternateContent>
            </w:r>
            <w:r w:rsidR="001F2862">
              <w:rPr>
                <w:rFonts w:ascii="Bahij Palatino Arabic" w:hAnsi="Bahij Palatino Arabic" w:cs="Bahij Palatino Arabic" w:hint="cs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56960" behindDoc="0" locked="0" layoutInCell="1" allowOverlap="1" wp14:anchorId="2F4EED1A" wp14:editId="01EAC7A8">
                      <wp:simplePos x="0" y="0"/>
                      <wp:positionH relativeFrom="column">
                        <wp:posOffset>222250</wp:posOffset>
                      </wp:positionH>
                      <wp:positionV relativeFrom="paragraph">
                        <wp:posOffset>196850</wp:posOffset>
                      </wp:positionV>
                      <wp:extent cx="0" cy="9756000"/>
                      <wp:effectExtent l="0" t="0" r="19050" b="36195"/>
                      <wp:wrapNone/>
                      <wp:docPr id="149" name="Connecteur droit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75600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046ED1C7" id="Connecteur droit 149" o:spid="_x0000_s1026" style="position:absolute;z-index:2524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pt,15.5pt" to="17.5pt,7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" strokecolor="#ad2750 [2409]" strokeweight="2pt">
                      <v:stroke joinstyle="miter"/>
                    </v:line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084762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3280" behindDoc="0" locked="0" layoutInCell="1" allowOverlap="1" wp14:anchorId="26FA16E7" wp14:editId="634D6F77">
                      <wp:simplePos x="0" y="0"/>
                      <wp:positionH relativeFrom="column">
                        <wp:posOffset>4283</wp:posOffset>
                      </wp:positionH>
                      <wp:positionV relativeFrom="paragraph">
                        <wp:posOffset>159385</wp:posOffset>
                      </wp:positionV>
                      <wp:extent cx="374650" cy="457200"/>
                      <wp:effectExtent l="0" t="0" r="25400" b="19050"/>
                      <wp:wrapNone/>
                      <wp:docPr id="302" name="Rectangle 3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650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F31FDF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2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F31F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26FA16E7" id="Rectangle 302" o:spid="_x0000_s1045" style="position:absolute;left:0;text-align:left;margin-left:.35pt;margin-top:12.55pt;width:29.5pt;height:36pt;z-index:25251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F31FDF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>2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F31F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D03B05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000000" w:themeColor="text1"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515328" behindDoc="0" locked="0" layoutInCell="1" allowOverlap="1" wp14:anchorId="7B74531A" wp14:editId="38A51557">
                      <wp:simplePos x="0" y="0"/>
                      <wp:positionH relativeFrom="column">
                        <wp:posOffset>8065</wp:posOffset>
                      </wp:positionH>
                      <wp:positionV relativeFrom="paragraph">
                        <wp:posOffset>204049</wp:posOffset>
                      </wp:positionV>
                      <wp:extent cx="385282" cy="457200"/>
                      <wp:effectExtent l="0" t="0" r="15240" b="19050"/>
                      <wp:wrapNone/>
                      <wp:docPr id="303" name="Rectangle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5282" cy="4572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" lastClr="FFFFFF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:rsidR="0064153A" w:rsidRPr="007C3851" w:rsidRDefault="0064153A" w:rsidP="00F31FDF">
                                  <w:pPr>
                                    <w:bidi/>
                                    <w:jc w:val="center"/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</w:pPr>
                                  <w:r w:rsidRPr="007C3851">
                                    <w:rPr>
                                      <w:rFonts w:ascii="Bahij Palatino Arabic" w:hAnsi="Bahij Palatino Arabic" w:cs="Bahij Palatino Arabic" w:hint="cs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>10</w:t>
                                  </w:r>
                                  <w:r w:rsidRPr="007C3851">
                                    <w:rPr>
                                      <w:rFonts w:ascii="Bahij Palatino Arabic" w:hAnsi="Bahij Palatino Arabic" w:cs="Bahij Palatino Arabic"/>
                                      <w:color w:val="B3186D" w:themeColor="accent1" w:themeShade="BF"/>
                                      <w:sz w:val="32"/>
                                      <w:szCs w:val="32"/>
                                      <w:rtl/>
                                    </w:rPr>
                                    <w:t xml:space="preserve"> د</w:t>
                                  </w:r>
                                </w:p>
                                <w:p w:rsidR="0064153A" w:rsidRDefault="0064153A" w:rsidP="00F31FDF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rect w14:anchorId="7B74531A" id="Rectangle 303" o:spid="_x0000_s1046" style="position:absolute;left:0;text-align:left;margin-left:.65pt;margin-top:16.05pt;width:30.35pt;height:36pt;z-index:25251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" fillcolor="window" strokecolor="window" strokeweight="1pt">
                      <v:textbox style="layout-flow:vertical;mso-layout-flow-alt:bottom-to-top">
                        <w:txbxContent>
                          <w:p w:rsidR="0064153A" w:rsidRPr="007C3851" w:rsidRDefault="0064153A" w:rsidP="00F31FDF">
                            <w:pPr>
                              <w:bidi/>
                              <w:jc w:val="center"/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</w:pPr>
                            <w:r w:rsidRPr="007C3851">
                              <w:rPr>
                                <w:rFonts w:ascii="Bahij Palatino Arabic" w:hAnsi="Bahij Palatino Arabic" w:cs="Bahij Palatino Arabic" w:hint="cs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>10</w:t>
                            </w:r>
                            <w:r w:rsidRPr="007C3851">
                              <w:rPr>
                                <w:rFonts w:ascii="Bahij Palatino Arabic" w:hAnsi="Bahij Palatino Arabic" w:cs="Bahij Palatino Arabic"/>
                                <w:color w:val="B3186D" w:themeColor="accent1" w:themeShade="BF"/>
                                <w:sz w:val="32"/>
                                <w:szCs w:val="32"/>
                                <w:rtl/>
                              </w:rPr>
                              <w:t xml:space="preserve"> د</w:t>
                            </w:r>
                          </w:p>
                          <w:p w:rsidR="0064153A" w:rsidRDefault="0064153A" w:rsidP="00F31FDF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2A7803" w:rsidRPr="00C747C8" w:rsidRDefault="002A7803" w:rsidP="002A7803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P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C747C8" w:rsidRDefault="00C747C8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</w:p>
          <w:p w:rsidR="00710905" w:rsidRPr="00C747C8" w:rsidRDefault="00C1580B" w:rsidP="00C747C8">
            <w:pPr>
              <w:bidi/>
              <w:rPr>
                <w:rFonts w:ascii="Tahoma" w:hAnsi="Tahoma" w:cs="Tahoma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2465152" behindDoc="0" locked="0" layoutInCell="1" allowOverlap="1" wp14:anchorId="1AFCC3CB" wp14:editId="6DF00368">
                      <wp:simplePos x="0" y="0"/>
                      <wp:positionH relativeFrom="column">
                        <wp:posOffset>206375</wp:posOffset>
                      </wp:positionH>
                      <wp:positionV relativeFrom="paragraph">
                        <wp:posOffset>1353185</wp:posOffset>
                      </wp:positionV>
                      <wp:extent cx="6912000" cy="0"/>
                      <wp:effectExtent l="0" t="0" r="22225" b="19050"/>
                      <wp:wrapNone/>
                      <wp:docPr id="183" name="Connecteur droit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12000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e="http://schemas.microsoft.com/office/word/2015/wordml/symex" xmlns:w15="http://schemas.microsoft.com/office/word/2012/wordml" xmlns:cx="http://schemas.microsoft.com/office/drawing/2014/chartex">
                  <w:pict>
                    <v:line w14:anchorId="29EF8BAF" id="Connecteur droit 183" o:spid="_x0000_s1026" style="position:absolute;z-index:252465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.25pt,106.55pt" to="560.5pt,10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" strokecolor="#ad2750 [2409]" strokeweight="2pt">
                      <v:stroke joinstyle="miter"/>
                    </v:line>
                  </w:pict>
                </mc:Fallback>
              </mc:AlternateContent>
            </w:r>
          </w:p>
        </w:tc>
      </w:tr>
    </w:tbl>
    <w:p w:rsidR="00675B19" w:rsidRPr="0008497A" w:rsidRDefault="00675B19" w:rsidP="00675B19">
      <w:pPr>
        <w:bidi/>
        <w:rPr>
          <w:rFonts w:ascii="Tahoma" w:hAnsi="Tahoma" w:cs="Tahoma"/>
          <w:sz w:val="28"/>
          <w:szCs w:val="28"/>
        </w:rPr>
      </w:pPr>
    </w:p>
    <w:p w:rsidR="00675B19" w:rsidRPr="00675B19" w:rsidRDefault="00675B19" w:rsidP="00675B19">
      <w:pPr>
        <w:bidi/>
        <w:jc w:val="center"/>
        <w:rPr>
          <w:rFonts w:ascii="Tahoma" w:hAnsi="Tahoma" w:cs="Tahoma"/>
          <w:sz w:val="28"/>
          <w:szCs w:val="28"/>
        </w:rPr>
      </w:pPr>
    </w:p>
    <w:sectPr w:rsidR="00675B19" w:rsidRPr="00675B19" w:rsidSect="007F11C4">
      <w:pgSz w:w="11906" w:h="16838"/>
      <w:pgMar w:top="0" w:right="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hij Palatino Arabic">
    <w:altName w:val="Times New Roman"/>
    <w:charset w:val="00"/>
    <w:family w:val="roman"/>
    <w:pitch w:val="variable"/>
    <w:sig w:usb0="00000000" w:usb1="D000A04A" w:usb2="00000008" w:usb3="00000000" w:csb0="00000041" w:csb1="00000000"/>
  </w:font>
  <w:font w:name="Amiri">
    <w:panose1 w:val="00000500000000000000"/>
    <w:charset w:val="00"/>
    <w:family w:val="auto"/>
    <w:pitch w:val="variable"/>
    <w:sig w:usb0="A000206F" w:usb1="80002042" w:usb2="00000008" w:usb3="00000000" w:csb0="000000D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adi">
    <w:altName w:val="Times New Roman"/>
    <w:charset w:val="00"/>
    <w:family w:val="roman"/>
    <w:pitch w:val="variable"/>
    <w:sig w:usb0="00000000" w:usb1="80000100" w:usb2="00000008" w:usb3="00000000" w:csb0="00000041" w:csb1="00000000"/>
  </w:font>
  <w:font w:name="ae_AlArabiya"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ae_AlBattar">
    <w:panose1 w:val="02060603050605020204"/>
    <w:charset w:val="00"/>
    <w:family w:val="roman"/>
    <w:pitch w:val="variable"/>
    <w:sig w:usb0="800020AF" w:usb1="C000204A" w:usb2="00000008" w:usb3="00000000" w:csb0="00000041" w:csb1="00000000"/>
  </w:font>
  <w:font w:name="Dima Naskh">
    <w:altName w:val="Courier New"/>
    <w:charset w:val="00"/>
    <w:family w:val="auto"/>
    <w:pitch w:val="variable"/>
    <w:sig w:usb0="00002003" w:usb1="1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25pt;height:11.25pt" o:bullet="t">
        <v:imagedata r:id="rId1" o:title="msoFEE"/>
      </v:shape>
    </w:pict>
  </w:numPicBullet>
  <w:numPicBullet w:numPicBulletId="1">
    <w:pict>
      <v:shape id="_x0000_i1051" type="#_x0000_t75" style="width:11.25pt;height:11.25pt" o:bullet="t">
        <v:imagedata r:id="rId2" o:title="msoF29B"/>
      </v:shape>
    </w:pict>
  </w:numPicBullet>
  <w:numPicBullet w:numPicBulletId="2">
    <w:pict>
      <v:shape id="_x0000_i1052" type="#_x0000_t75" style="width:7.5pt;height:7.5pt;visibility:visible;mso-wrap-style:square" o:bullet="t">
        <v:imagedata r:id="rId3" o:title=""/>
      </v:shape>
    </w:pict>
  </w:numPicBullet>
  <w:abstractNum w:abstractNumId="0">
    <w:nsid w:val="059E3DB0"/>
    <w:multiLevelType w:val="hybridMultilevel"/>
    <w:tmpl w:val="CF2A3792"/>
    <w:lvl w:ilvl="0" w:tplc="454622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745D42"/>
    <w:multiLevelType w:val="hybridMultilevel"/>
    <w:tmpl w:val="3118C21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AE5A06"/>
    <w:multiLevelType w:val="hybridMultilevel"/>
    <w:tmpl w:val="816A1D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857361"/>
    <w:multiLevelType w:val="hybridMultilevel"/>
    <w:tmpl w:val="7CD8F22C"/>
    <w:lvl w:ilvl="0" w:tplc="E202FA9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97778"/>
    <w:multiLevelType w:val="hybridMultilevel"/>
    <w:tmpl w:val="6B0E5958"/>
    <w:lvl w:ilvl="0" w:tplc="D146E77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2911FD"/>
    <w:multiLevelType w:val="hybridMultilevel"/>
    <w:tmpl w:val="F7C4D43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5B3F0B"/>
    <w:multiLevelType w:val="hybridMultilevel"/>
    <w:tmpl w:val="D06EB31A"/>
    <w:lvl w:ilvl="0" w:tplc="04A8ED22">
      <w:start w:val="1"/>
      <w:numFmt w:val="decimal"/>
      <w:lvlText w:val="%1)"/>
      <w:lvlJc w:val="left"/>
      <w:pPr>
        <w:ind w:left="720" w:hanging="360"/>
      </w:pPr>
      <w:rPr>
        <w:rFonts w:ascii="Bahij Palatino Arabic" w:hAnsi="Bahij Palatino Arabic" w:cs="Bahij Palatino Arabic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5E414C"/>
    <w:multiLevelType w:val="hybridMultilevel"/>
    <w:tmpl w:val="2E26F108"/>
    <w:lvl w:ilvl="0" w:tplc="D3343232">
      <w:numFmt w:val="bullet"/>
      <w:lvlText w:val="-"/>
      <w:lvlJc w:val="left"/>
      <w:pPr>
        <w:ind w:left="720" w:hanging="360"/>
      </w:pPr>
      <w:rPr>
        <w:rFonts w:ascii="Bahij Palatino Arabic" w:eastAsiaTheme="minorEastAsia" w:hAnsi="Bahij Palatino Arabic" w:cs="Bahij Palatino Arabic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543E2A"/>
    <w:multiLevelType w:val="hybridMultilevel"/>
    <w:tmpl w:val="547A3B1A"/>
    <w:lvl w:ilvl="0" w:tplc="A0624C8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0B42028"/>
    <w:multiLevelType w:val="hybridMultilevel"/>
    <w:tmpl w:val="971A26EE"/>
    <w:lvl w:ilvl="0" w:tplc="0B3A0FD8">
      <w:start w:val="1"/>
      <w:numFmt w:val="bullet"/>
      <w:lvlText w:val=""/>
      <w:lvlJc w:val="left"/>
      <w:pPr>
        <w:ind w:left="885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0">
    <w:nsid w:val="30EE5F34"/>
    <w:multiLevelType w:val="hybridMultilevel"/>
    <w:tmpl w:val="25EC39EA"/>
    <w:lvl w:ilvl="0" w:tplc="41F610B2">
      <w:start w:val="1"/>
      <w:numFmt w:val="bullet"/>
      <w:lvlText w:val=""/>
      <w:lvlJc w:val="left"/>
      <w:pPr>
        <w:ind w:left="720" w:hanging="360"/>
      </w:pPr>
      <w:rPr>
        <w:rFonts w:ascii="Wingdings" w:hAnsi="Wingdings" w:hint="default"/>
        <w:color w:val="B3186D" w:themeColor="accent1" w:themeShade="B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D64903"/>
    <w:multiLevelType w:val="hybridMultilevel"/>
    <w:tmpl w:val="11EE2EC0"/>
    <w:lvl w:ilvl="0" w:tplc="040C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AE041A"/>
    <w:multiLevelType w:val="hybridMultilevel"/>
    <w:tmpl w:val="19960E74"/>
    <w:lvl w:ilvl="0" w:tplc="F49C92CE">
      <w:start w:val="1"/>
      <w:numFmt w:val="decimal"/>
      <w:lvlText w:val="%1)"/>
      <w:lvlJc w:val="left"/>
      <w:pPr>
        <w:ind w:left="720" w:hanging="360"/>
      </w:pPr>
      <w:rPr>
        <w:b/>
        <w:bCs/>
        <w:color w:val="B3186D" w:themeColor="accent1" w:themeShade="BF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F24CD5"/>
    <w:multiLevelType w:val="hybridMultilevel"/>
    <w:tmpl w:val="ED568564"/>
    <w:lvl w:ilvl="0" w:tplc="003AF524">
      <w:start w:val="1"/>
      <w:numFmt w:val="arabicAlpha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1C70F35"/>
    <w:multiLevelType w:val="hybridMultilevel"/>
    <w:tmpl w:val="356A9F44"/>
    <w:lvl w:ilvl="0" w:tplc="7D2EC7EE">
      <w:start w:val="1"/>
      <w:numFmt w:val="arabicAlpha"/>
      <w:lvlText w:val="%1)"/>
      <w:lvlJc w:val="left"/>
      <w:pPr>
        <w:ind w:left="720" w:hanging="360"/>
      </w:pPr>
      <w:rPr>
        <w:rFonts w:hint="default"/>
        <w:color w:val="FFFF0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4D1B5F"/>
    <w:multiLevelType w:val="hybridMultilevel"/>
    <w:tmpl w:val="F998C462"/>
    <w:lvl w:ilvl="0" w:tplc="040C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9C77D87"/>
    <w:multiLevelType w:val="hybridMultilevel"/>
    <w:tmpl w:val="0B087C4A"/>
    <w:lvl w:ilvl="0" w:tplc="C56682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A834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6D2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0A7D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F06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28D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4A7F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A8E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66DB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E31244"/>
    <w:multiLevelType w:val="hybridMultilevel"/>
    <w:tmpl w:val="3CEED34C"/>
    <w:lvl w:ilvl="0" w:tplc="040C0007">
      <w:start w:val="1"/>
      <w:numFmt w:val="bullet"/>
      <w:lvlText w:val=""/>
      <w:lvlPicBulletId w:val="1"/>
      <w:lvlJc w:val="left"/>
      <w:pPr>
        <w:ind w:left="905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18">
    <w:nsid w:val="5B2B51F3"/>
    <w:multiLevelType w:val="hybridMultilevel"/>
    <w:tmpl w:val="E14CB210"/>
    <w:lvl w:ilvl="0" w:tplc="8EFA92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327F1C"/>
    <w:multiLevelType w:val="hybridMultilevel"/>
    <w:tmpl w:val="6A62AFCE"/>
    <w:lvl w:ilvl="0" w:tplc="E6ACFCF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32AAB3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72414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46FDD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0A6C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EC6A39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CECC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5252E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6ECF2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>
    <w:nsid w:val="6DE24804"/>
    <w:multiLevelType w:val="hybridMultilevel"/>
    <w:tmpl w:val="5B1CD04E"/>
    <w:lvl w:ilvl="0" w:tplc="A5367B0E">
      <w:numFmt w:val="bullet"/>
      <w:lvlText w:val="-"/>
      <w:lvlJc w:val="left"/>
      <w:pPr>
        <w:ind w:left="720" w:hanging="360"/>
      </w:pPr>
      <w:rPr>
        <w:rFonts w:ascii="Amiri" w:eastAsiaTheme="minorEastAsia" w:hAnsi="Amiri" w:cs="Ami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991C53"/>
    <w:multiLevelType w:val="hybridMultilevel"/>
    <w:tmpl w:val="55B433C2"/>
    <w:lvl w:ilvl="0" w:tplc="E882789C">
      <w:start w:val="1"/>
      <w:numFmt w:val="bullet"/>
      <w:lvlText w:val=""/>
      <w:lvlJc w:val="left"/>
      <w:pPr>
        <w:ind w:left="720" w:hanging="360"/>
      </w:pPr>
      <w:rPr>
        <w:rFonts w:ascii="Wingdings" w:hAnsi="Wingdings" w:hint="default"/>
        <w:color w:val="B3186D" w:themeColor="accent1" w:themeShade="BF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1"/>
  </w:num>
  <w:num w:numId="4">
    <w:abstractNumId w:val="2"/>
  </w:num>
  <w:num w:numId="5">
    <w:abstractNumId w:val="8"/>
  </w:num>
  <w:num w:numId="6">
    <w:abstractNumId w:val="4"/>
  </w:num>
  <w:num w:numId="7">
    <w:abstractNumId w:val="3"/>
  </w:num>
  <w:num w:numId="8">
    <w:abstractNumId w:val="6"/>
  </w:num>
  <w:num w:numId="9">
    <w:abstractNumId w:val="14"/>
  </w:num>
  <w:num w:numId="10">
    <w:abstractNumId w:val="13"/>
  </w:num>
  <w:num w:numId="11">
    <w:abstractNumId w:val="15"/>
  </w:num>
  <w:num w:numId="12">
    <w:abstractNumId w:val="18"/>
  </w:num>
  <w:num w:numId="13">
    <w:abstractNumId w:val="11"/>
  </w:num>
  <w:num w:numId="14">
    <w:abstractNumId w:val="10"/>
  </w:num>
  <w:num w:numId="15">
    <w:abstractNumId w:val="7"/>
  </w:num>
  <w:num w:numId="16">
    <w:abstractNumId w:val="12"/>
  </w:num>
  <w:num w:numId="17">
    <w:abstractNumId w:val="21"/>
  </w:num>
  <w:num w:numId="18">
    <w:abstractNumId w:val="0"/>
  </w:num>
  <w:num w:numId="19">
    <w:abstractNumId w:val="9"/>
  </w:num>
  <w:num w:numId="20">
    <w:abstractNumId w:val="17"/>
  </w:num>
  <w:num w:numId="21">
    <w:abstractNumId w:val="20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tTA2MjMyMjc1M7JQ0lEKTi0uzszPAykwrwUAF7DBRywAAAA="/>
  </w:docVars>
  <w:rsids>
    <w:rsidRoot w:val="002479C6"/>
    <w:rsid w:val="000218BC"/>
    <w:rsid w:val="00026238"/>
    <w:rsid w:val="000266CB"/>
    <w:rsid w:val="000364DA"/>
    <w:rsid w:val="000369B2"/>
    <w:rsid w:val="0003730B"/>
    <w:rsid w:val="00037467"/>
    <w:rsid w:val="000463FE"/>
    <w:rsid w:val="00050423"/>
    <w:rsid w:val="00051715"/>
    <w:rsid w:val="00054CD5"/>
    <w:rsid w:val="0005649B"/>
    <w:rsid w:val="00067C58"/>
    <w:rsid w:val="00071892"/>
    <w:rsid w:val="0008094B"/>
    <w:rsid w:val="00081F8C"/>
    <w:rsid w:val="00082B28"/>
    <w:rsid w:val="00084762"/>
    <w:rsid w:val="0008497A"/>
    <w:rsid w:val="00090F0F"/>
    <w:rsid w:val="00094D3B"/>
    <w:rsid w:val="000A0A02"/>
    <w:rsid w:val="000A1965"/>
    <w:rsid w:val="000A36D9"/>
    <w:rsid w:val="000A7146"/>
    <w:rsid w:val="000B20ED"/>
    <w:rsid w:val="000C44FB"/>
    <w:rsid w:val="000D5706"/>
    <w:rsid w:val="000E345C"/>
    <w:rsid w:val="000F7E61"/>
    <w:rsid w:val="0011549E"/>
    <w:rsid w:val="00116A38"/>
    <w:rsid w:val="00116AEB"/>
    <w:rsid w:val="00133C1B"/>
    <w:rsid w:val="001405A6"/>
    <w:rsid w:val="0014305E"/>
    <w:rsid w:val="001456B2"/>
    <w:rsid w:val="001500F7"/>
    <w:rsid w:val="00161DC9"/>
    <w:rsid w:val="00163E2B"/>
    <w:rsid w:val="001668C4"/>
    <w:rsid w:val="001748FA"/>
    <w:rsid w:val="001865A0"/>
    <w:rsid w:val="00187F83"/>
    <w:rsid w:val="0019781F"/>
    <w:rsid w:val="001A65AE"/>
    <w:rsid w:val="001A6D27"/>
    <w:rsid w:val="001B3E07"/>
    <w:rsid w:val="001B4144"/>
    <w:rsid w:val="001D3234"/>
    <w:rsid w:val="001D626F"/>
    <w:rsid w:val="001D65A7"/>
    <w:rsid w:val="001E1722"/>
    <w:rsid w:val="001F0BE7"/>
    <w:rsid w:val="001F2862"/>
    <w:rsid w:val="00200297"/>
    <w:rsid w:val="00200AFB"/>
    <w:rsid w:val="0020401B"/>
    <w:rsid w:val="00215CE0"/>
    <w:rsid w:val="002200FD"/>
    <w:rsid w:val="0022073A"/>
    <w:rsid w:val="00222B35"/>
    <w:rsid w:val="00231D1E"/>
    <w:rsid w:val="00234782"/>
    <w:rsid w:val="00234C49"/>
    <w:rsid w:val="002352EB"/>
    <w:rsid w:val="00235455"/>
    <w:rsid w:val="002438BD"/>
    <w:rsid w:val="002479C6"/>
    <w:rsid w:val="00250EFD"/>
    <w:rsid w:val="00255305"/>
    <w:rsid w:val="0026558E"/>
    <w:rsid w:val="002678C3"/>
    <w:rsid w:val="00270324"/>
    <w:rsid w:val="00273968"/>
    <w:rsid w:val="00281061"/>
    <w:rsid w:val="002A0BFC"/>
    <w:rsid w:val="002A4CF1"/>
    <w:rsid w:val="002A5849"/>
    <w:rsid w:val="002A7803"/>
    <w:rsid w:val="002B195F"/>
    <w:rsid w:val="002B2995"/>
    <w:rsid w:val="002C141F"/>
    <w:rsid w:val="002D01BD"/>
    <w:rsid w:val="002D726B"/>
    <w:rsid w:val="002E1D8C"/>
    <w:rsid w:val="002F063E"/>
    <w:rsid w:val="00306A7F"/>
    <w:rsid w:val="00315689"/>
    <w:rsid w:val="00315FAD"/>
    <w:rsid w:val="003206D5"/>
    <w:rsid w:val="00320964"/>
    <w:rsid w:val="00321C25"/>
    <w:rsid w:val="0032502A"/>
    <w:rsid w:val="003346CF"/>
    <w:rsid w:val="00340572"/>
    <w:rsid w:val="00351A0E"/>
    <w:rsid w:val="00353858"/>
    <w:rsid w:val="003570DA"/>
    <w:rsid w:val="0037052F"/>
    <w:rsid w:val="00372208"/>
    <w:rsid w:val="00375C41"/>
    <w:rsid w:val="00391DE9"/>
    <w:rsid w:val="00397B83"/>
    <w:rsid w:val="003A1AF6"/>
    <w:rsid w:val="003B0534"/>
    <w:rsid w:val="003B0DB4"/>
    <w:rsid w:val="003B14B1"/>
    <w:rsid w:val="003E2101"/>
    <w:rsid w:val="003F3AFA"/>
    <w:rsid w:val="00402B05"/>
    <w:rsid w:val="00402D51"/>
    <w:rsid w:val="00403B2C"/>
    <w:rsid w:val="00407E13"/>
    <w:rsid w:val="00407F96"/>
    <w:rsid w:val="004114EB"/>
    <w:rsid w:val="00411757"/>
    <w:rsid w:val="0041197C"/>
    <w:rsid w:val="00411B65"/>
    <w:rsid w:val="00413686"/>
    <w:rsid w:val="0041515A"/>
    <w:rsid w:val="00417605"/>
    <w:rsid w:val="00440BF7"/>
    <w:rsid w:val="00446E83"/>
    <w:rsid w:val="00456D4F"/>
    <w:rsid w:val="00462DFA"/>
    <w:rsid w:val="004659A9"/>
    <w:rsid w:val="00471690"/>
    <w:rsid w:val="004766AF"/>
    <w:rsid w:val="00495CC5"/>
    <w:rsid w:val="004A092E"/>
    <w:rsid w:val="004A7823"/>
    <w:rsid w:val="004B360D"/>
    <w:rsid w:val="004B3F59"/>
    <w:rsid w:val="004C2E15"/>
    <w:rsid w:val="004C73EF"/>
    <w:rsid w:val="004D0BE8"/>
    <w:rsid w:val="004D4CC4"/>
    <w:rsid w:val="004E7BB7"/>
    <w:rsid w:val="004F1797"/>
    <w:rsid w:val="00507ABA"/>
    <w:rsid w:val="005172EE"/>
    <w:rsid w:val="00534B4D"/>
    <w:rsid w:val="0054491C"/>
    <w:rsid w:val="00550363"/>
    <w:rsid w:val="0055743F"/>
    <w:rsid w:val="00563FC5"/>
    <w:rsid w:val="00564ABA"/>
    <w:rsid w:val="00565DD1"/>
    <w:rsid w:val="00572B7F"/>
    <w:rsid w:val="00573DD0"/>
    <w:rsid w:val="005762F4"/>
    <w:rsid w:val="00576F80"/>
    <w:rsid w:val="0058496A"/>
    <w:rsid w:val="00585FE1"/>
    <w:rsid w:val="00594DED"/>
    <w:rsid w:val="005B3F6B"/>
    <w:rsid w:val="005B5943"/>
    <w:rsid w:val="005C3C85"/>
    <w:rsid w:val="005D0C03"/>
    <w:rsid w:val="005D18D9"/>
    <w:rsid w:val="005D6578"/>
    <w:rsid w:val="005F2475"/>
    <w:rsid w:val="005F659B"/>
    <w:rsid w:val="00600F52"/>
    <w:rsid w:val="00601A8A"/>
    <w:rsid w:val="006102AF"/>
    <w:rsid w:val="00612416"/>
    <w:rsid w:val="00612F78"/>
    <w:rsid w:val="0062456B"/>
    <w:rsid w:val="006350C9"/>
    <w:rsid w:val="0064153A"/>
    <w:rsid w:val="00642A6D"/>
    <w:rsid w:val="00643245"/>
    <w:rsid w:val="00650D44"/>
    <w:rsid w:val="00651D83"/>
    <w:rsid w:val="0065275C"/>
    <w:rsid w:val="006653F3"/>
    <w:rsid w:val="00672C16"/>
    <w:rsid w:val="00675B19"/>
    <w:rsid w:val="00677DC2"/>
    <w:rsid w:val="00683053"/>
    <w:rsid w:val="0068643A"/>
    <w:rsid w:val="00693D33"/>
    <w:rsid w:val="006B2A2F"/>
    <w:rsid w:val="006D1858"/>
    <w:rsid w:val="006D2236"/>
    <w:rsid w:val="006D320F"/>
    <w:rsid w:val="006D6820"/>
    <w:rsid w:val="006E13B2"/>
    <w:rsid w:val="006F6065"/>
    <w:rsid w:val="006F7945"/>
    <w:rsid w:val="0070380A"/>
    <w:rsid w:val="007064A0"/>
    <w:rsid w:val="00710905"/>
    <w:rsid w:val="00710C0B"/>
    <w:rsid w:val="0071598E"/>
    <w:rsid w:val="00723592"/>
    <w:rsid w:val="00733E34"/>
    <w:rsid w:val="00742D25"/>
    <w:rsid w:val="0074451B"/>
    <w:rsid w:val="00747024"/>
    <w:rsid w:val="00751C1D"/>
    <w:rsid w:val="0075565F"/>
    <w:rsid w:val="00760EB5"/>
    <w:rsid w:val="00761764"/>
    <w:rsid w:val="00765789"/>
    <w:rsid w:val="00771201"/>
    <w:rsid w:val="00773937"/>
    <w:rsid w:val="0078459E"/>
    <w:rsid w:val="00786CE4"/>
    <w:rsid w:val="00797207"/>
    <w:rsid w:val="00797B83"/>
    <w:rsid w:val="007A3FD9"/>
    <w:rsid w:val="007B5D93"/>
    <w:rsid w:val="007C14FB"/>
    <w:rsid w:val="007C3851"/>
    <w:rsid w:val="007C3AC5"/>
    <w:rsid w:val="007C44CD"/>
    <w:rsid w:val="007C4819"/>
    <w:rsid w:val="007D3D02"/>
    <w:rsid w:val="007F11C4"/>
    <w:rsid w:val="0080097F"/>
    <w:rsid w:val="008017F9"/>
    <w:rsid w:val="0080629F"/>
    <w:rsid w:val="00812C9D"/>
    <w:rsid w:val="00826F1F"/>
    <w:rsid w:val="008313B4"/>
    <w:rsid w:val="00833894"/>
    <w:rsid w:val="00833D15"/>
    <w:rsid w:val="00850838"/>
    <w:rsid w:val="00852414"/>
    <w:rsid w:val="0086045E"/>
    <w:rsid w:val="00867436"/>
    <w:rsid w:val="00867F17"/>
    <w:rsid w:val="008708B0"/>
    <w:rsid w:val="00882EFA"/>
    <w:rsid w:val="008873BD"/>
    <w:rsid w:val="008877C4"/>
    <w:rsid w:val="00887DAA"/>
    <w:rsid w:val="008966D2"/>
    <w:rsid w:val="008A1C45"/>
    <w:rsid w:val="008A3D91"/>
    <w:rsid w:val="008A6C32"/>
    <w:rsid w:val="008B3E17"/>
    <w:rsid w:val="008C1C80"/>
    <w:rsid w:val="008C3C0C"/>
    <w:rsid w:val="008C556B"/>
    <w:rsid w:val="008D3BB3"/>
    <w:rsid w:val="008D7017"/>
    <w:rsid w:val="008E3B1A"/>
    <w:rsid w:val="008E435F"/>
    <w:rsid w:val="008E62BC"/>
    <w:rsid w:val="009150A2"/>
    <w:rsid w:val="00917D63"/>
    <w:rsid w:val="009218AF"/>
    <w:rsid w:val="00923982"/>
    <w:rsid w:val="00954A8E"/>
    <w:rsid w:val="00957404"/>
    <w:rsid w:val="0096559F"/>
    <w:rsid w:val="00970E61"/>
    <w:rsid w:val="00975F27"/>
    <w:rsid w:val="0098538F"/>
    <w:rsid w:val="009951AB"/>
    <w:rsid w:val="009A081F"/>
    <w:rsid w:val="009A41EF"/>
    <w:rsid w:val="009A5683"/>
    <w:rsid w:val="009B1650"/>
    <w:rsid w:val="009C0D6A"/>
    <w:rsid w:val="009C28B5"/>
    <w:rsid w:val="009E0EEE"/>
    <w:rsid w:val="009E2764"/>
    <w:rsid w:val="009E2F3E"/>
    <w:rsid w:val="009E3CCA"/>
    <w:rsid w:val="009F40D1"/>
    <w:rsid w:val="009F579E"/>
    <w:rsid w:val="00A02454"/>
    <w:rsid w:val="00A10BE9"/>
    <w:rsid w:val="00A10E7F"/>
    <w:rsid w:val="00A1189F"/>
    <w:rsid w:val="00A12AEF"/>
    <w:rsid w:val="00A176DD"/>
    <w:rsid w:val="00A258CF"/>
    <w:rsid w:val="00A32D4A"/>
    <w:rsid w:val="00A34C8B"/>
    <w:rsid w:val="00A37811"/>
    <w:rsid w:val="00A438A3"/>
    <w:rsid w:val="00A61FD9"/>
    <w:rsid w:val="00A6300D"/>
    <w:rsid w:val="00A64883"/>
    <w:rsid w:val="00A81735"/>
    <w:rsid w:val="00A84965"/>
    <w:rsid w:val="00AA21E2"/>
    <w:rsid w:val="00AA270F"/>
    <w:rsid w:val="00AA7E49"/>
    <w:rsid w:val="00AC212B"/>
    <w:rsid w:val="00AC24B7"/>
    <w:rsid w:val="00AC6DE5"/>
    <w:rsid w:val="00AD4691"/>
    <w:rsid w:val="00AE00A6"/>
    <w:rsid w:val="00AE69F2"/>
    <w:rsid w:val="00B03442"/>
    <w:rsid w:val="00B105D7"/>
    <w:rsid w:val="00B118EE"/>
    <w:rsid w:val="00B14463"/>
    <w:rsid w:val="00B17E98"/>
    <w:rsid w:val="00B20D9E"/>
    <w:rsid w:val="00B23873"/>
    <w:rsid w:val="00B36BFB"/>
    <w:rsid w:val="00B37C8B"/>
    <w:rsid w:val="00B4070C"/>
    <w:rsid w:val="00B43FFA"/>
    <w:rsid w:val="00B46AA3"/>
    <w:rsid w:val="00B46FAA"/>
    <w:rsid w:val="00B56997"/>
    <w:rsid w:val="00B57BD8"/>
    <w:rsid w:val="00B649F5"/>
    <w:rsid w:val="00B67D66"/>
    <w:rsid w:val="00B712C5"/>
    <w:rsid w:val="00B72690"/>
    <w:rsid w:val="00B73A11"/>
    <w:rsid w:val="00B7626B"/>
    <w:rsid w:val="00B93BEC"/>
    <w:rsid w:val="00B96DDD"/>
    <w:rsid w:val="00BA1218"/>
    <w:rsid w:val="00BA1DC1"/>
    <w:rsid w:val="00BA2492"/>
    <w:rsid w:val="00BA4372"/>
    <w:rsid w:val="00BC0723"/>
    <w:rsid w:val="00BD643C"/>
    <w:rsid w:val="00BE5AED"/>
    <w:rsid w:val="00BE74C1"/>
    <w:rsid w:val="00BF081F"/>
    <w:rsid w:val="00BF101F"/>
    <w:rsid w:val="00BF3E46"/>
    <w:rsid w:val="00BF4FEB"/>
    <w:rsid w:val="00C00813"/>
    <w:rsid w:val="00C035F7"/>
    <w:rsid w:val="00C10A17"/>
    <w:rsid w:val="00C1580B"/>
    <w:rsid w:val="00C20E0D"/>
    <w:rsid w:val="00C21CFB"/>
    <w:rsid w:val="00C309D5"/>
    <w:rsid w:val="00C31CC5"/>
    <w:rsid w:val="00C368C8"/>
    <w:rsid w:val="00C4344A"/>
    <w:rsid w:val="00C44223"/>
    <w:rsid w:val="00C45D33"/>
    <w:rsid w:val="00C53229"/>
    <w:rsid w:val="00C57FF4"/>
    <w:rsid w:val="00C63E88"/>
    <w:rsid w:val="00C741DD"/>
    <w:rsid w:val="00C747C8"/>
    <w:rsid w:val="00C82EEE"/>
    <w:rsid w:val="00C8325F"/>
    <w:rsid w:val="00C94CBE"/>
    <w:rsid w:val="00C97BC6"/>
    <w:rsid w:val="00CA7EB1"/>
    <w:rsid w:val="00CB19BE"/>
    <w:rsid w:val="00CB4DD5"/>
    <w:rsid w:val="00CC2988"/>
    <w:rsid w:val="00CC357B"/>
    <w:rsid w:val="00CC422A"/>
    <w:rsid w:val="00CC66CD"/>
    <w:rsid w:val="00CC7C86"/>
    <w:rsid w:val="00CE21D0"/>
    <w:rsid w:val="00CE43DF"/>
    <w:rsid w:val="00CE6CA3"/>
    <w:rsid w:val="00CF2B0A"/>
    <w:rsid w:val="00CF73FB"/>
    <w:rsid w:val="00D01606"/>
    <w:rsid w:val="00D03B05"/>
    <w:rsid w:val="00D04E84"/>
    <w:rsid w:val="00D12F58"/>
    <w:rsid w:val="00D15C71"/>
    <w:rsid w:val="00D23840"/>
    <w:rsid w:val="00D240DC"/>
    <w:rsid w:val="00D259B9"/>
    <w:rsid w:val="00D55065"/>
    <w:rsid w:val="00D5535D"/>
    <w:rsid w:val="00D64B8C"/>
    <w:rsid w:val="00D651EE"/>
    <w:rsid w:val="00D70ADF"/>
    <w:rsid w:val="00D86B0E"/>
    <w:rsid w:val="00D87A64"/>
    <w:rsid w:val="00D902BA"/>
    <w:rsid w:val="00D910FB"/>
    <w:rsid w:val="00D91FD2"/>
    <w:rsid w:val="00D94B61"/>
    <w:rsid w:val="00D96A20"/>
    <w:rsid w:val="00DA16B6"/>
    <w:rsid w:val="00DA574A"/>
    <w:rsid w:val="00DC25D2"/>
    <w:rsid w:val="00DD02BE"/>
    <w:rsid w:val="00DD0627"/>
    <w:rsid w:val="00DD299E"/>
    <w:rsid w:val="00DD5CA1"/>
    <w:rsid w:val="00DE083D"/>
    <w:rsid w:val="00DE45D2"/>
    <w:rsid w:val="00DE71BC"/>
    <w:rsid w:val="00DF23A4"/>
    <w:rsid w:val="00DF532B"/>
    <w:rsid w:val="00E02536"/>
    <w:rsid w:val="00E0660F"/>
    <w:rsid w:val="00E22A35"/>
    <w:rsid w:val="00E26203"/>
    <w:rsid w:val="00E4457D"/>
    <w:rsid w:val="00E46F93"/>
    <w:rsid w:val="00E52FC1"/>
    <w:rsid w:val="00E5453C"/>
    <w:rsid w:val="00E5656F"/>
    <w:rsid w:val="00E649D3"/>
    <w:rsid w:val="00E65B6E"/>
    <w:rsid w:val="00E71695"/>
    <w:rsid w:val="00E75AA3"/>
    <w:rsid w:val="00E8366E"/>
    <w:rsid w:val="00EA1E07"/>
    <w:rsid w:val="00EB00E9"/>
    <w:rsid w:val="00EB048E"/>
    <w:rsid w:val="00EB55CF"/>
    <w:rsid w:val="00ED26CD"/>
    <w:rsid w:val="00EF5BA8"/>
    <w:rsid w:val="00EF5F78"/>
    <w:rsid w:val="00F0445E"/>
    <w:rsid w:val="00F1124E"/>
    <w:rsid w:val="00F11441"/>
    <w:rsid w:val="00F148B0"/>
    <w:rsid w:val="00F31FDF"/>
    <w:rsid w:val="00F324CB"/>
    <w:rsid w:val="00F32DA1"/>
    <w:rsid w:val="00F41C7C"/>
    <w:rsid w:val="00F47D3A"/>
    <w:rsid w:val="00F501F2"/>
    <w:rsid w:val="00F51B46"/>
    <w:rsid w:val="00F51B51"/>
    <w:rsid w:val="00F545B5"/>
    <w:rsid w:val="00F658AD"/>
    <w:rsid w:val="00F91B3A"/>
    <w:rsid w:val="00F9689F"/>
    <w:rsid w:val="00FA12AB"/>
    <w:rsid w:val="00FA1B89"/>
    <w:rsid w:val="00FA26D8"/>
    <w:rsid w:val="00FA6AEE"/>
    <w:rsid w:val="00FB528C"/>
    <w:rsid w:val="00FC5412"/>
    <w:rsid w:val="00FD3173"/>
    <w:rsid w:val="00FD43EA"/>
    <w:rsid w:val="00FD4B38"/>
    <w:rsid w:val="00FD586B"/>
    <w:rsid w:val="00FE00D9"/>
    <w:rsid w:val="00FE54E7"/>
    <w:rsid w:val="00FF4DA9"/>
    <w:rsid w:val="00FF5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4F5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65F"/>
    <w:pPr>
      <w:spacing w:after="200" w:line="276" w:lineRule="auto"/>
    </w:pPr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54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Paragraphedeliste">
    <w:name w:val="List Paragraph"/>
    <w:basedOn w:val="Normal"/>
    <w:uiPriority w:val="34"/>
    <w:qFormat/>
    <w:rsid w:val="00FC5412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Sansinterligne">
    <w:name w:val="No Spacing"/>
    <w:uiPriority w:val="1"/>
    <w:qFormat/>
    <w:rsid w:val="00FC5412"/>
    <w:pPr>
      <w:spacing w:after="0" w:line="240" w:lineRule="auto"/>
    </w:pPr>
    <w:rPr>
      <w:rFonts w:eastAsiaTheme="minorEastAsia"/>
      <w:lang w:eastAsia="fr-FR"/>
    </w:rPr>
  </w:style>
  <w:style w:type="character" w:styleId="Accentuation">
    <w:name w:val="Emphasis"/>
    <w:basedOn w:val="Policepardfaut"/>
    <w:uiPriority w:val="20"/>
    <w:qFormat/>
    <w:rsid w:val="00FC5412"/>
    <w:rPr>
      <w:i/>
      <w:iCs/>
    </w:rPr>
  </w:style>
  <w:style w:type="paragraph" w:styleId="Titre">
    <w:name w:val="Title"/>
    <w:basedOn w:val="Normal"/>
    <w:next w:val="Normal"/>
    <w:link w:val="TitreCar"/>
    <w:uiPriority w:val="10"/>
    <w:qFormat/>
    <w:rsid w:val="00FC5412"/>
    <w:pPr>
      <w:pBdr>
        <w:bottom w:val="single" w:sz="8" w:space="4" w:color="E32D91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3333C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5412"/>
    <w:rPr>
      <w:rFonts w:asciiTheme="majorHAnsi" w:eastAsiaTheme="majorEastAsia" w:hAnsiTheme="majorHAnsi" w:cstheme="majorBidi"/>
      <w:color w:val="33333C" w:themeColor="text2" w:themeShade="BF"/>
      <w:spacing w:val="5"/>
      <w:kern w:val="28"/>
      <w:sz w:val="52"/>
      <w:szCs w:val="52"/>
      <w:lang w:eastAsia="fr-FR"/>
    </w:rPr>
  </w:style>
  <w:style w:type="table" w:styleId="Grilledutableau">
    <w:name w:val="Table Grid"/>
    <w:basedOn w:val="TableauNormal"/>
    <w:uiPriority w:val="39"/>
    <w:rsid w:val="00B76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gende">
    <w:name w:val="caption"/>
    <w:basedOn w:val="Normal"/>
    <w:next w:val="Normal"/>
    <w:uiPriority w:val="35"/>
    <w:unhideWhenUsed/>
    <w:qFormat/>
    <w:rsid w:val="00B67D66"/>
    <w:pPr>
      <w:spacing w:line="240" w:lineRule="auto"/>
    </w:pPr>
    <w:rPr>
      <w:i/>
      <w:iCs/>
      <w:color w:val="454551" w:themeColor="text2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F658AD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500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500F7"/>
    <w:rPr>
      <w:rFonts w:ascii="Tahoma" w:eastAsiaTheme="minorEastAsia" w:hAnsi="Tahoma" w:cs="Tahoma"/>
      <w:sz w:val="16"/>
      <w:szCs w:val="16"/>
      <w:lang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65F"/>
    <w:pPr>
      <w:spacing w:after="200" w:line="276" w:lineRule="auto"/>
    </w:pPr>
    <w:rPr>
      <w:rFonts w:eastAsiaTheme="minorEastAsia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54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Paragraphedeliste">
    <w:name w:val="List Paragraph"/>
    <w:basedOn w:val="Normal"/>
    <w:uiPriority w:val="34"/>
    <w:qFormat/>
    <w:rsid w:val="00FC5412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fr-MA" w:eastAsia="fr-MA"/>
    </w:rPr>
  </w:style>
  <w:style w:type="paragraph" w:styleId="Sansinterligne">
    <w:name w:val="No Spacing"/>
    <w:uiPriority w:val="1"/>
    <w:qFormat/>
    <w:rsid w:val="00FC5412"/>
    <w:pPr>
      <w:spacing w:after="0" w:line="240" w:lineRule="auto"/>
    </w:pPr>
    <w:rPr>
      <w:rFonts w:eastAsiaTheme="minorEastAsia"/>
      <w:lang w:eastAsia="fr-FR"/>
    </w:rPr>
  </w:style>
  <w:style w:type="character" w:styleId="Accentuation">
    <w:name w:val="Emphasis"/>
    <w:basedOn w:val="Policepardfaut"/>
    <w:uiPriority w:val="20"/>
    <w:qFormat/>
    <w:rsid w:val="00FC5412"/>
    <w:rPr>
      <w:i/>
      <w:iCs/>
    </w:rPr>
  </w:style>
  <w:style w:type="paragraph" w:styleId="Titre">
    <w:name w:val="Title"/>
    <w:basedOn w:val="Normal"/>
    <w:next w:val="Normal"/>
    <w:link w:val="TitreCar"/>
    <w:uiPriority w:val="10"/>
    <w:qFormat/>
    <w:rsid w:val="00FC5412"/>
    <w:pPr>
      <w:pBdr>
        <w:bottom w:val="single" w:sz="8" w:space="4" w:color="E32D91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3333C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FC5412"/>
    <w:rPr>
      <w:rFonts w:asciiTheme="majorHAnsi" w:eastAsiaTheme="majorEastAsia" w:hAnsiTheme="majorHAnsi" w:cstheme="majorBidi"/>
      <w:color w:val="33333C" w:themeColor="text2" w:themeShade="BF"/>
      <w:spacing w:val="5"/>
      <w:kern w:val="28"/>
      <w:sz w:val="52"/>
      <w:szCs w:val="52"/>
      <w:lang w:eastAsia="fr-FR"/>
    </w:rPr>
  </w:style>
  <w:style w:type="table" w:styleId="Grilledutableau">
    <w:name w:val="Table Grid"/>
    <w:basedOn w:val="TableauNormal"/>
    <w:uiPriority w:val="39"/>
    <w:rsid w:val="00B76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gende">
    <w:name w:val="caption"/>
    <w:basedOn w:val="Normal"/>
    <w:next w:val="Normal"/>
    <w:uiPriority w:val="35"/>
    <w:unhideWhenUsed/>
    <w:qFormat/>
    <w:rsid w:val="00B67D66"/>
    <w:pPr>
      <w:spacing w:line="240" w:lineRule="auto"/>
    </w:pPr>
    <w:rPr>
      <w:i/>
      <w:iCs/>
      <w:color w:val="454551" w:themeColor="text2"/>
      <w:sz w:val="18"/>
      <w:szCs w:val="18"/>
    </w:rPr>
  </w:style>
  <w:style w:type="character" w:styleId="Textedelespacerserv">
    <w:name w:val="Placeholder Text"/>
    <w:basedOn w:val="Policepardfaut"/>
    <w:uiPriority w:val="99"/>
    <w:semiHidden/>
    <w:rsid w:val="00F658AD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500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500F7"/>
    <w:rPr>
      <w:rFonts w:ascii="Tahoma" w:eastAsiaTheme="minorEastAsi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0.emf"/><Relationship Id="rId3" Type="http://schemas.openxmlformats.org/officeDocument/2006/relationships/styles" Target="styles.xml"/><Relationship Id="rId7" Type="http://schemas.openxmlformats.org/officeDocument/2006/relationships/image" Target="media/image4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50.emf"/><Relationship Id="rId4" Type="http://schemas.microsoft.com/office/2007/relationships/stylesWithEffects" Target="stylesWithEffects.xml"/><Relationship Id="rId9" Type="http://schemas.openxmlformats.org/officeDocument/2006/relationships/image" Target="media/image5.em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Rouge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8C367-8D2C-4F98-8FAA-0200EA5FE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190</Words>
  <Characters>859</Characters>
  <Application>Microsoft Office Word</Application>
  <DocSecurity>0</DocSecurity>
  <Lines>480</Lines>
  <Paragraphs>5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µ</dc:creator>
  <cp:keywords/>
  <dc:description/>
  <cp:lastModifiedBy>TAKI_BY_INFO</cp:lastModifiedBy>
  <cp:revision>17</cp:revision>
  <cp:lastPrinted>2021-02-05T19:20:00Z</cp:lastPrinted>
  <dcterms:created xsi:type="dcterms:W3CDTF">2021-02-01T17:02:00Z</dcterms:created>
  <dcterms:modified xsi:type="dcterms:W3CDTF">2021-02-05T19:22:00Z</dcterms:modified>
</cp:coreProperties>
</file>